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2499" w:rsidRPr="00D85D3C" w:rsidRDefault="00B62517" w:rsidP="00642499">
      <w:pPr>
        <w:pStyle w:val="Titre1"/>
        <w:spacing w:before="0"/>
        <w:jc w:val="center"/>
        <w:rPr>
          <w:rFonts w:asciiTheme="majorBidi" w:hAnsiTheme="majorBidi"/>
          <w:color w:val="000000" w:themeColor="text1"/>
          <w:sz w:val="36"/>
          <w:szCs w:val="36"/>
        </w:rPr>
      </w:pPr>
      <w:bookmarkStart w:id="0" w:name="X7ee89d70e073e4078f50369bf02e5f93d7a36c8"/>
      <w:r>
        <w:rPr>
          <w:rFonts w:asciiTheme="majorBidi" w:hAnsiTheme="majorBidi"/>
          <w:noProof/>
          <w:color w:val="000000" w:themeColor="text1"/>
          <w:sz w:val="36"/>
          <w:szCs w:val="36"/>
        </w:rPr>
        <w:drawing>
          <wp:inline distT="0" distB="0" distL="0" distR="0" wp14:anchorId="6E03F5B6" wp14:editId="28F64646">
            <wp:extent cx="2210462" cy="489886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1528" cy="490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2499" w:rsidRPr="00D85D3C" w:rsidRDefault="00642499" w:rsidP="00642499">
      <w:pPr>
        <w:rPr>
          <w:rFonts w:asciiTheme="majorBidi" w:hAnsiTheme="majorBidi" w:cstheme="majorBidi"/>
        </w:rPr>
      </w:pPr>
    </w:p>
    <w:p w:rsidR="00642499" w:rsidRPr="00D85D3C" w:rsidRDefault="00642499" w:rsidP="00642499">
      <w:pPr>
        <w:rPr>
          <w:rFonts w:asciiTheme="majorBidi" w:hAnsiTheme="majorBidi" w:cstheme="majorBidi"/>
        </w:rPr>
      </w:pPr>
    </w:p>
    <w:p w:rsidR="00642499" w:rsidRDefault="00642499" w:rsidP="00642499">
      <w:pPr>
        <w:pStyle w:val="Titre1"/>
        <w:spacing w:before="0"/>
        <w:jc w:val="center"/>
        <w:rPr>
          <w:rFonts w:asciiTheme="majorBidi" w:hAnsiTheme="majorBidi"/>
          <w:color w:val="000000" w:themeColor="text1"/>
          <w:sz w:val="36"/>
          <w:szCs w:val="36"/>
        </w:rPr>
      </w:pPr>
    </w:p>
    <w:p w:rsidR="00BD77F7" w:rsidRDefault="00BD77F7" w:rsidP="00BD77F7"/>
    <w:p w:rsidR="003D3EB2" w:rsidRPr="00BD77F7" w:rsidRDefault="003D3EB2" w:rsidP="00BD77F7"/>
    <w:p w:rsidR="0078296C" w:rsidRPr="0078296C" w:rsidRDefault="0078296C" w:rsidP="0078296C">
      <w:pPr>
        <w:pStyle w:val="Titre1"/>
        <w:jc w:val="center"/>
        <w:rPr>
          <w:color w:val="000000" w:themeColor="text1"/>
          <w:sz w:val="36"/>
          <w:szCs w:val="36"/>
        </w:rPr>
      </w:pPr>
      <w:r w:rsidRPr="0078296C">
        <w:rPr>
          <w:rStyle w:val="lev"/>
          <w:b/>
          <w:bCs/>
          <w:color w:val="000000" w:themeColor="text1"/>
          <w:sz w:val="36"/>
          <w:szCs w:val="36"/>
        </w:rPr>
        <w:t>Rapport de Projet de Fin de Formation</w:t>
      </w:r>
    </w:p>
    <w:p w:rsidR="00EC65AD" w:rsidRPr="0078296C" w:rsidRDefault="00EC65AD" w:rsidP="00BD77F7">
      <w:pPr>
        <w:pStyle w:val="Titre3"/>
        <w:spacing w:before="0"/>
        <w:jc w:val="center"/>
        <w:rPr>
          <w:rFonts w:asciiTheme="majorBidi" w:hAnsiTheme="majorBidi"/>
          <w:color w:val="000000" w:themeColor="text1"/>
          <w:sz w:val="36"/>
          <w:szCs w:val="36"/>
        </w:rPr>
      </w:pPr>
      <w:r w:rsidRPr="0078296C">
        <w:rPr>
          <w:rFonts w:asciiTheme="majorBidi" w:hAnsiTheme="majorBidi"/>
          <w:color w:val="000000" w:themeColor="text1"/>
          <w:sz w:val="36"/>
          <w:szCs w:val="36"/>
        </w:rPr>
        <w:t xml:space="preserve">Développement Web </w:t>
      </w:r>
      <w:r w:rsidR="00BD77F7" w:rsidRPr="0078296C">
        <w:rPr>
          <w:rFonts w:asciiTheme="majorBidi" w:hAnsiTheme="majorBidi"/>
          <w:color w:val="000000" w:themeColor="text1"/>
          <w:sz w:val="36"/>
          <w:szCs w:val="36"/>
        </w:rPr>
        <w:t xml:space="preserve"> </w:t>
      </w:r>
      <w:r w:rsidRPr="0078296C">
        <w:rPr>
          <w:rFonts w:asciiTheme="majorBidi" w:hAnsiTheme="majorBidi"/>
          <w:color w:val="000000" w:themeColor="text1"/>
          <w:sz w:val="36"/>
          <w:szCs w:val="36"/>
        </w:rPr>
        <w:t xml:space="preserve">Full </w:t>
      </w:r>
      <w:proofErr w:type="spellStart"/>
      <w:r w:rsidRPr="0078296C">
        <w:rPr>
          <w:rFonts w:asciiTheme="majorBidi" w:hAnsiTheme="majorBidi"/>
          <w:color w:val="000000" w:themeColor="text1"/>
          <w:sz w:val="36"/>
          <w:szCs w:val="36"/>
        </w:rPr>
        <w:t>Stack</w:t>
      </w:r>
      <w:proofErr w:type="spellEnd"/>
      <w:r w:rsidRPr="0078296C">
        <w:rPr>
          <w:rFonts w:asciiTheme="majorBidi" w:hAnsiTheme="majorBidi"/>
          <w:color w:val="000000" w:themeColor="text1"/>
          <w:sz w:val="36"/>
          <w:szCs w:val="36"/>
        </w:rPr>
        <w:t xml:space="preserve"> JS</w:t>
      </w:r>
    </w:p>
    <w:p w:rsidR="00EC65AD" w:rsidRPr="00D85D3C" w:rsidRDefault="00EC65AD" w:rsidP="00EC65AD">
      <w:pPr>
        <w:jc w:val="center"/>
        <w:rPr>
          <w:rFonts w:asciiTheme="majorBidi" w:hAnsiTheme="majorBidi" w:cstheme="majorBidi"/>
        </w:rPr>
      </w:pPr>
    </w:p>
    <w:p w:rsidR="00642499" w:rsidRDefault="00642499" w:rsidP="00642499">
      <w:pPr>
        <w:rPr>
          <w:rFonts w:asciiTheme="majorBidi" w:hAnsiTheme="majorBidi" w:cstheme="majorBidi"/>
        </w:rPr>
      </w:pPr>
    </w:p>
    <w:p w:rsidR="00BD77F7" w:rsidRDefault="00BD77F7" w:rsidP="00642499">
      <w:pPr>
        <w:rPr>
          <w:rFonts w:asciiTheme="majorBidi" w:hAnsiTheme="majorBidi" w:cstheme="majorBidi"/>
        </w:rPr>
      </w:pPr>
    </w:p>
    <w:p w:rsidR="00BD77F7" w:rsidRDefault="00BD77F7" w:rsidP="00642499">
      <w:pPr>
        <w:rPr>
          <w:rFonts w:asciiTheme="majorBidi" w:hAnsiTheme="majorBidi" w:cstheme="majorBidi"/>
        </w:rPr>
      </w:pPr>
    </w:p>
    <w:p w:rsidR="003D3EB2" w:rsidRDefault="003D3EB2" w:rsidP="00642499">
      <w:pPr>
        <w:rPr>
          <w:rFonts w:asciiTheme="majorBidi" w:hAnsiTheme="majorBidi" w:cstheme="majorBidi"/>
        </w:rPr>
      </w:pPr>
    </w:p>
    <w:p w:rsidR="00BD77F7" w:rsidRDefault="00BD77F7" w:rsidP="00642499">
      <w:pPr>
        <w:rPr>
          <w:rFonts w:asciiTheme="majorBidi" w:hAnsiTheme="majorBidi" w:cstheme="majorBidi"/>
        </w:rPr>
      </w:pPr>
    </w:p>
    <w:p w:rsidR="00BD77F7" w:rsidRPr="00D85D3C" w:rsidRDefault="00BD77F7" w:rsidP="00642499">
      <w:pPr>
        <w:rPr>
          <w:rFonts w:asciiTheme="majorBidi" w:hAnsiTheme="majorBidi" w:cstheme="majorBidi"/>
        </w:rPr>
      </w:pPr>
    </w:p>
    <w:p w:rsidR="00642499" w:rsidRPr="00D85D3C" w:rsidRDefault="00642499" w:rsidP="00642499">
      <w:pPr>
        <w:rPr>
          <w:rFonts w:asciiTheme="majorBidi" w:hAnsiTheme="majorBidi" w:cstheme="majorBidi"/>
        </w:rPr>
      </w:pPr>
    </w:p>
    <w:p w:rsidR="0078296C" w:rsidRDefault="0078296C" w:rsidP="0078296C">
      <w:pPr>
        <w:pStyle w:val="Titre1"/>
        <w:pBdr>
          <w:top w:val="single" w:sz="4" w:space="7" w:color="auto"/>
        </w:pBdr>
        <w:spacing w:before="0"/>
        <w:jc w:val="center"/>
        <w:rPr>
          <w:rStyle w:val="lev"/>
          <w:b/>
          <w:bCs/>
          <w:color w:val="000000" w:themeColor="text1"/>
          <w:sz w:val="36"/>
          <w:szCs w:val="36"/>
        </w:rPr>
      </w:pPr>
      <w:bookmarkStart w:id="1" w:name="X5b1a2ef77a884365052a5e0d1345e3071d9a86c"/>
      <w:r w:rsidRPr="0078296C">
        <w:rPr>
          <w:rStyle w:val="lev"/>
          <w:b/>
          <w:bCs/>
          <w:color w:val="000000" w:themeColor="text1"/>
          <w:sz w:val="36"/>
          <w:szCs w:val="36"/>
        </w:rPr>
        <w:t>Développement d’une application</w:t>
      </w:r>
    </w:p>
    <w:p w:rsidR="0078296C" w:rsidRPr="0078296C" w:rsidRDefault="0078296C" w:rsidP="0078296C">
      <w:pPr>
        <w:pStyle w:val="Titre1"/>
        <w:spacing w:before="0"/>
        <w:jc w:val="center"/>
        <w:rPr>
          <w:color w:val="000000" w:themeColor="text1"/>
          <w:sz w:val="36"/>
          <w:szCs w:val="36"/>
        </w:rPr>
      </w:pPr>
      <w:proofErr w:type="gramStart"/>
      <w:r w:rsidRPr="0078296C">
        <w:rPr>
          <w:rStyle w:val="lev"/>
          <w:b/>
          <w:bCs/>
          <w:color w:val="000000" w:themeColor="text1"/>
          <w:sz w:val="36"/>
          <w:szCs w:val="36"/>
        </w:rPr>
        <w:t>e-learning</w:t>
      </w:r>
      <w:proofErr w:type="gramEnd"/>
      <w:r w:rsidRPr="0078296C">
        <w:rPr>
          <w:rStyle w:val="lev"/>
          <w:b/>
          <w:bCs/>
          <w:color w:val="000000" w:themeColor="text1"/>
          <w:sz w:val="36"/>
          <w:szCs w:val="36"/>
        </w:rPr>
        <w:t xml:space="preserve"> : MySmartCode</w:t>
      </w:r>
    </w:p>
    <w:p w:rsidR="00642499" w:rsidRPr="0078296C" w:rsidRDefault="00642499" w:rsidP="0078296C">
      <w:pPr>
        <w:pStyle w:val="Titre2"/>
        <w:pBdr>
          <w:top w:val="single" w:sz="4" w:space="1" w:color="auto"/>
        </w:pBdr>
        <w:spacing w:before="240" w:beforeAutospacing="0" w:after="240" w:afterAutospacing="0"/>
        <w:jc w:val="center"/>
        <w:rPr>
          <w:rFonts w:asciiTheme="majorBidi" w:hAnsiTheme="majorBidi" w:cstheme="majorBidi"/>
        </w:rPr>
      </w:pPr>
    </w:p>
    <w:p w:rsidR="00833FC6" w:rsidRDefault="00833FC6" w:rsidP="00833FC6">
      <w:pPr>
        <w:pStyle w:val="Titre3"/>
        <w:spacing w:before="0"/>
        <w:rPr>
          <w:rFonts w:asciiTheme="majorBidi" w:hAnsiTheme="majorBidi"/>
          <w:color w:val="000000" w:themeColor="text1"/>
        </w:rPr>
      </w:pPr>
      <w:bookmarkStart w:id="2" w:name="Xd67548ba207faf327233eac5808f283f73f5de1"/>
    </w:p>
    <w:p w:rsidR="00833FC6" w:rsidRDefault="00833FC6" w:rsidP="00833FC6">
      <w:pPr>
        <w:pStyle w:val="Titre3"/>
        <w:spacing w:before="0"/>
        <w:rPr>
          <w:rFonts w:asciiTheme="majorBidi" w:hAnsiTheme="majorBidi"/>
          <w:color w:val="000000" w:themeColor="text1"/>
        </w:rPr>
      </w:pPr>
    </w:p>
    <w:p w:rsidR="00BD77F7" w:rsidRDefault="00BD77F7" w:rsidP="00BD77F7"/>
    <w:p w:rsidR="003D3EB2" w:rsidRDefault="003D3EB2" w:rsidP="00BD77F7"/>
    <w:p w:rsidR="002375FF" w:rsidRDefault="002375FF" w:rsidP="002375FF"/>
    <w:p w:rsidR="002375FF" w:rsidRDefault="002375FF" w:rsidP="002375FF"/>
    <w:p w:rsidR="002375FF" w:rsidRPr="002375FF" w:rsidRDefault="002375FF" w:rsidP="002375FF"/>
    <w:p w:rsidR="0078296C" w:rsidRPr="0078296C" w:rsidRDefault="0078296C" w:rsidP="0078296C">
      <w:pPr>
        <w:pStyle w:val="Titre3"/>
        <w:spacing w:before="0"/>
        <w:rPr>
          <w:color w:val="000000" w:themeColor="text1"/>
          <w:sz w:val="28"/>
          <w:szCs w:val="28"/>
        </w:rPr>
      </w:pPr>
      <w:bookmarkStart w:id="3" w:name="coach-encadrant-pédagogique-nom-prénom"/>
      <w:bookmarkEnd w:id="2"/>
      <w:r w:rsidRPr="0078296C">
        <w:rPr>
          <w:color w:val="000000" w:themeColor="text1"/>
          <w:sz w:val="28"/>
          <w:szCs w:val="28"/>
        </w:rPr>
        <w:t>Réalisé par :</w:t>
      </w:r>
    </w:p>
    <w:p w:rsidR="0078296C" w:rsidRPr="00212DD1" w:rsidRDefault="0078296C" w:rsidP="0078296C">
      <w:pPr>
        <w:pStyle w:val="NormalWeb"/>
        <w:spacing w:before="0" w:beforeAutospacing="0"/>
        <w:rPr>
          <w:b/>
          <w:bCs/>
          <w:color w:val="000000" w:themeColor="text1"/>
          <w:sz w:val="28"/>
          <w:szCs w:val="28"/>
        </w:rPr>
      </w:pPr>
      <w:proofErr w:type="spellStart"/>
      <w:r w:rsidRPr="00212DD1">
        <w:rPr>
          <w:rStyle w:val="lev"/>
          <w:b w:val="0"/>
          <w:bCs w:val="0"/>
          <w:color w:val="000000" w:themeColor="text1"/>
          <w:sz w:val="28"/>
          <w:szCs w:val="28"/>
        </w:rPr>
        <w:t>Ourari</w:t>
      </w:r>
      <w:proofErr w:type="spellEnd"/>
      <w:r w:rsidRPr="00212DD1">
        <w:rPr>
          <w:rStyle w:val="lev"/>
          <w:b w:val="0"/>
          <w:bCs w:val="0"/>
          <w:color w:val="000000" w:themeColor="text1"/>
          <w:sz w:val="28"/>
          <w:szCs w:val="28"/>
        </w:rPr>
        <w:t xml:space="preserve"> </w:t>
      </w:r>
      <w:proofErr w:type="spellStart"/>
      <w:r w:rsidRPr="00212DD1">
        <w:rPr>
          <w:rStyle w:val="lev"/>
          <w:b w:val="0"/>
          <w:bCs w:val="0"/>
          <w:color w:val="000000" w:themeColor="text1"/>
          <w:sz w:val="28"/>
          <w:szCs w:val="28"/>
        </w:rPr>
        <w:t>Mondher</w:t>
      </w:r>
      <w:proofErr w:type="spellEnd"/>
    </w:p>
    <w:p w:rsidR="0078296C" w:rsidRPr="0078296C" w:rsidRDefault="0078296C" w:rsidP="0078296C">
      <w:pPr>
        <w:pStyle w:val="Titre3"/>
        <w:spacing w:before="0"/>
        <w:rPr>
          <w:color w:val="000000" w:themeColor="text1"/>
          <w:sz w:val="28"/>
          <w:szCs w:val="28"/>
        </w:rPr>
      </w:pPr>
      <w:r w:rsidRPr="0078296C">
        <w:rPr>
          <w:color w:val="000000" w:themeColor="text1"/>
          <w:sz w:val="28"/>
          <w:szCs w:val="28"/>
        </w:rPr>
        <w:t>Encadré par :</w:t>
      </w:r>
    </w:p>
    <w:p w:rsidR="0078296C" w:rsidRPr="00212DD1" w:rsidRDefault="0078296C" w:rsidP="0020478F">
      <w:pPr>
        <w:pStyle w:val="NormalWeb"/>
        <w:spacing w:before="0" w:beforeAutospacing="0"/>
        <w:rPr>
          <w:b/>
          <w:bCs/>
          <w:color w:val="000000" w:themeColor="text1"/>
          <w:sz w:val="28"/>
          <w:szCs w:val="28"/>
        </w:rPr>
      </w:pPr>
      <w:r w:rsidRPr="00212DD1">
        <w:rPr>
          <w:rStyle w:val="lev"/>
          <w:b w:val="0"/>
          <w:bCs w:val="0"/>
          <w:color w:val="000000" w:themeColor="text1"/>
          <w:sz w:val="28"/>
          <w:szCs w:val="28"/>
        </w:rPr>
        <w:t xml:space="preserve">M. Mehdi Ben </w:t>
      </w:r>
      <w:proofErr w:type="spellStart"/>
      <w:r w:rsidRPr="00212DD1">
        <w:rPr>
          <w:rStyle w:val="lev"/>
          <w:b w:val="0"/>
          <w:bCs w:val="0"/>
          <w:color w:val="000000" w:themeColor="text1"/>
          <w:sz w:val="28"/>
          <w:szCs w:val="28"/>
        </w:rPr>
        <w:t>Alaya</w:t>
      </w:r>
      <w:proofErr w:type="spellEnd"/>
      <w:r w:rsidRPr="00212DD1">
        <w:rPr>
          <w:b/>
          <w:bCs/>
          <w:color w:val="000000" w:themeColor="text1"/>
          <w:sz w:val="28"/>
          <w:szCs w:val="28"/>
        </w:rPr>
        <w:br/>
      </w:r>
      <w:r w:rsidR="0020478F" w:rsidRPr="00212DD1">
        <w:rPr>
          <w:rStyle w:val="lev"/>
          <w:b w:val="0"/>
          <w:bCs w:val="0"/>
          <w:color w:val="000000" w:themeColor="text1"/>
          <w:sz w:val="28"/>
          <w:szCs w:val="28"/>
        </w:rPr>
        <w:t>Instructeur</w:t>
      </w:r>
      <w:r w:rsidRPr="00212DD1">
        <w:rPr>
          <w:rStyle w:val="lev"/>
          <w:b w:val="0"/>
          <w:bCs w:val="0"/>
          <w:color w:val="000000" w:themeColor="text1"/>
          <w:sz w:val="28"/>
          <w:szCs w:val="28"/>
        </w:rPr>
        <w:t xml:space="preserve">– </w:t>
      </w:r>
      <w:proofErr w:type="spellStart"/>
      <w:r w:rsidRPr="00212DD1">
        <w:rPr>
          <w:rStyle w:val="lev"/>
          <w:b w:val="0"/>
          <w:bCs w:val="0"/>
          <w:color w:val="000000" w:themeColor="text1"/>
          <w:sz w:val="28"/>
          <w:szCs w:val="28"/>
        </w:rPr>
        <w:t>GoMyCode</w:t>
      </w:r>
      <w:proofErr w:type="spellEnd"/>
    </w:p>
    <w:p w:rsidR="00642499" w:rsidRDefault="00642499" w:rsidP="00642499">
      <w:pPr>
        <w:rPr>
          <w:rFonts w:asciiTheme="majorBidi" w:hAnsiTheme="majorBidi" w:cstheme="majorBidi"/>
        </w:rPr>
      </w:pPr>
    </w:p>
    <w:p w:rsidR="002168D2" w:rsidRDefault="002168D2" w:rsidP="00642499">
      <w:pPr>
        <w:rPr>
          <w:rFonts w:asciiTheme="majorBidi" w:hAnsiTheme="majorBidi" w:cstheme="majorBidi"/>
        </w:rPr>
      </w:pPr>
    </w:p>
    <w:p w:rsidR="002168D2" w:rsidRDefault="002168D2" w:rsidP="00642499">
      <w:pPr>
        <w:rPr>
          <w:rFonts w:asciiTheme="majorBidi" w:hAnsiTheme="majorBidi" w:cstheme="majorBidi"/>
        </w:rPr>
      </w:pPr>
    </w:p>
    <w:p w:rsidR="002168D2" w:rsidRDefault="002168D2" w:rsidP="00642499">
      <w:pPr>
        <w:rPr>
          <w:rFonts w:asciiTheme="majorBidi" w:hAnsiTheme="majorBidi" w:cstheme="majorBidi"/>
        </w:rPr>
      </w:pPr>
    </w:p>
    <w:p w:rsidR="002168D2" w:rsidRDefault="002168D2" w:rsidP="00642499">
      <w:pPr>
        <w:rPr>
          <w:rFonts w:asciiTheme="majorBidi" w:hAnsiTheme="majorBidi" w:cstheme="majorBidi"/>
        </w:rPr>
      </w:pPr>
    </w:p>
    <w:p w:rsidR="002168D2" w:rsidRDefault="002168D2" w:rsidP="00642499">
      <w:pPr>
        <w:rPr>
          <w:rFonts w:asciiTheme="majorBidi" w:hAnsiTheme="majorBidi" w:cstheme="majorBidi"/>
        </w:rPr>
      </w:pPr>
    </w:p>
    <w:p w:rsidR="002168D2" w:rsidRDefault="002168D2" w:rsidP="00642499">
      <w:pPr>
        <w:rPr>
          <w:rFonts w:asciiTheme="majorBidi" w:hAnsiTheme="majorBidi" w:cstheme="majorBidi"/>
        </w:rPr>
      </w:pPr>
    </w:p>
    <w:p w:rsidR="002168D2" w:rsidRDefault="002168D2" w:rsidP="00642499">
      <w:pPr>
        <w:rPr>
          <w:rFonts w:asciiTheme="majorBidi" w:hAnsiTheme="majorBidi" w:cstheme="majorBidi"/>
        </w:rPr>
      </w:pPr>
    </w:p>
    <w:p w:rsidR="002168D2" w:rsidRDefault="002168D2" w:rsidP="00642499">
      <w:pPr>
        <w:rPr>
          <w:rFonts w:asciiTheme="majorBidi" w:hAnsiTheme="majorBidi" w:cstheme="majorBidi"/>
        </w:rPr>
      </w:pPr>
    </w:p>
    <w:p w:rsidR="003D3EB2" w:rsidRPr="00D85D3C" w:rsidRDefault="003D3EB2" w:rsidP="00642499">
      <w:pPr>
        <w:rPr>
          <w:rFonts w:asciiTheme="majorBidi" w:hAnsiTheme="majorBidi" w:cstheme="majorBidi"/>
        </w:rPr>
      </w:pPr>
    </w:p>
    <w:p w:rsidR="002168D2" w:rsidRPr="0078296C" w:rsidRDefault="002168D2" w:rsidP="002168D2">
      <w:pPr>
        <w:pStyle w:val="Titre3"/>
        <w:spacing w:before="0"/>
        <w:jc w:val="center"/>
        <w:rPr>
          <w:rFonts w:asciiTheme="majorBidi" w:hAnsiTheme="majorBidi"/>
          <w:color w:val="000000" w:themeColor="text1"/>
          <w:sz w:val="28"/>
          <w:szCs w:val="28"/>
        </w:rPr>
      </w:pPr>
      <w:bookmarkStart w:id="4" w:name="année-2024-2025"/>
      <w:r w:rsidRPr="0078296C">
        <w:rPr>
          <w:rFonts w:asciiTheme="majorBidi" w:hAnsiTheme="majorBidi"/>
          <w:color w:val="000000" w:themeColor="text1"/>
          <w:sz w:val="28"/>
          <w:szCs w:val="28"/>
        </w:rPr>
        <w:t>Année : 2024-2025</w:t>
      </w:r>
    </w:p>
    <w:bookmarkEnd w:id="4"/>
    <w:p w:rsidR="00043D63" w:rsidRPr="00D85D3C" w:rsidRDefault="00043D63" w:rsidP="00642499">
      <w:pPr>
        <w:rPr>
          <w:rFonts w:asciiTheme="majorBidi" w:hAnsiTheme="majorBidi" w:cstheme="majorBidi"/>
        </w:rPr>
      </w:pPr>
    </w:p>
    <w:bookmarkEnd w:id="0"/>
    <w:bookmarkEnd w:id="1"/>
    <w:bookmarkEnd w:id="3"/>
    <w:p w:rsidR="00C12FDC" w:rsidRPr="008E06FB" w:rsidRDefault="00C12FDC" w:rsidP="008E06FB">
      <w:pPr>
        <w:rPr>
          <w:rFonts w:asciiTheme="majorBidi" w:hAnsiTheme="majorBidi" w:cstheme="majorBidi"/>
        </w:rPr>
      </w:pPr>
    </w:p>
    <w:p w:rsidR="00C12FDC" w:rsidRPr="00B96B98" w:rsidRDefault="00C12FDC" w:rsidP="00202F5B">
      <w:pPr>
        <w:pStyle w:val="Titre2"/>
        <w:spacing w:before="0" w:beforeAutospacing="0" w:after="0" w:afterAutospacing="0"/>
        <w:jc w:val="center"/>
        <w:rPr>
          <w:rFonts w:asciiTheme="majorBidi" w:hAnsiTheme="majorBidi" w:cstheme="majorBidi"/>
          <w:color w:val="FF0000"/>
          <w:sz w:val="32"/>
          <w:szCs w:val="32"/>
        </w:rPr>
      </w:pPr>
      <w:r w:rsidRPr="00B96B98">
        <w:rPr>
          <w:rFonts w:asciiTheme="majorBidi" w:hAnsiTheme="majorBidi" w:cstheme="majorBidi"/>
          <w:color w:val="FF0000"/>
          <w:sz w:val="32"/>
          <w:szCs w:val="32"/>
        </w:rPr>
        <w:lastRenderedPageBreak/>
        <w:t>Introduction générale</w:t>
      </w:r>
    </w:p>
    <w:p w:rsidR="00202F5B" w:rsidRPr="00CA3C8F" w:rsidRDefault="00202F5B" w:rsidP="008E06FB">
      <w:pPr>
        <w:pStyle w:val="Titre3"/>
        <w:spacing w:before="0"/>
        <w:rPr>
          <w:rFonts w:asciiTheme="majorBidi" w:hAnsiTheme="majorBidi"/>
          <w:sz w:val="24"/>
          <w:szCs w:val="24"/>
        </w:rPr>
      </w:pPr>
    </w:p>
    <w:p w:rsidR="00202F5B" w:rsidRPr="00CA3C8F" w:rsidRDefault="00C12FDC" w:rsidP="0028249D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CA3C8F">
        <w:rPr>
          <w:rFonts w:asciiTheme="majorBidi" w:hAnsiTheme="majorBidi"/>
          <w:color w:val="0000FF"/>
          <w:sz w:val="24"/>
          <w:szCs w:val="24"/>
        </w:rPr>
        <w:t>Contexte et motivation</w:t>
      </w:r>
    </w:p>
    <w:p w:rsidR="00AC4CBE" w:rsidRDefault="00AC4CBE" w:rsidP="00AC4CBE">
      <w:pPr>
        <w:pStyle w:val="NormalWeb"/>
        <w:spacing w:before="0" w:beforeAutospacing="0" w:after="0" w:afterAutospacing="0"/>
      </w:pPr>
      <w:r>
        <w:t xml:space="preserve">Dans un monde en constante digitalisation, l'accès à la formation continue est devenu essentiel. L’e-learning offre une solution moderne permettant aux apprenants de se former à leur rythme, selon leurs disponibilités. C’est dans ce contexte que nous avons développé une application web de formation en ligne nommée </w:t>
      </w:r>
      <w:proofErr w:type="spellStart"/>
      <w:r>
        <w:rPr>
          <w:rStyle w:val="lev"/>
        </w:rPr>
        <w:t>MySmartCode</w:t>
      </w:r>
      <w:proofErr w:type="spellEnd"/>
      <w:r>
        <w:t>.</w:t>
      </w:r>
    </w:p>
    <w:p w:rsidR="0028249D" w:rsidRPr="00AC4CBE" w:rsidRDefault="0028249D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C12FDC" w:rsidRPr="00CA3C8F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CA3C8F">
        <w:rPr>
          <w:rFonts w:asciiTheme="majorBidi" w:hAnsiTheme="majorBidi"/>
          <w:color w:val="0000FF"/>
          <w:sz w:val="24"/>
          <w:szCs w:val="24"/>
        </w:rPr>
        <w:t>Objectif du projet</w:t>
      </w:r>
    </w:p>
    <w:p w:rsidR="00C12FDC" w:rsidRPr="00CA3C8F" w:rsidRDefault="00C12FDC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CA3C8F">
        <w:rPr>
          <w:rFonts w:asciiTheme="majorBidi" w:hAnsiTheme="majorBidi" w:cstheme="majorBidi"/>
        </w:rPr>
        <w:t>Concevoir et réaliser une application web de formation en ligne avec deux profils principaux d’utilisateurs :</w:t>
      </w:r>
    </w:p>
    <w:p w:rsidR="00C12FDC" w:rsidRPr="00CA3C8F" w:rsidRDefault="009B4BE1" w:rsidP="0011415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CA3C8F">
        <w:rPr>
          <w:rStyle w:val="lev"/>
          <w:rFonts w:asciiTheme="majorBidi" w:hAnsiTheme="majorBidi" w:cstheme="majorBidi"/>
        </w:rPr>
        <w:t xml:space="preserve">- </w:t>
      </w:r>
      <w:r w:rsidR="00C12FDC" w:rsidRPr="00CA3C8F">
        <w:rPr>
          <w:rStyle w:val="lev"/>
          <w:rFonts w:asciiTheme="majorBidi" w:hAnsiTheme="majorBidi" w:cstheme="majorBidi"/>
        </w:rPr>
        <w:t>Etudiant :</w:t>
      </w:r>
      <w:r w:rsidR="00C12FDC" w:rsidRPr="00CA3C8F">
        <w:rPr>
          <w:rFonts w:asciiTheme="majorBidi" w:hAnsiTheme="majorBidi" w:cstheme="majorBidi"/>
        </w:rPr>
        <w:t xml:space="preserve"> s'inscrire, se connecter, consulter </w:t>
      </w:r>
      <w:r w:rsidR="0011415B" w:rsidRPr="00CA3C8F">
        <w:rPr>
          <w:rFonts w:asciiTheme="majorBidi" w:hAnsiTheme="majorBidi" w:cstheme="majorBidi"/>
        </w:rPr>
        <w:t>/</w:t>
      </w:r>
      <w:r w:rsidR="005444D1">
        <w:rPr>
          <w:rFonts w:asciiTheme="majorBidi" w:hAnsiTheme="majorBidi" w:cstheme="majorBidi"/>
        </w:rPr>
        <w:t xml:space="preserve">chercher </w:t>
      </w:r>
      <w:r w:rsidR="0011415B">
        <w:rPr>
          <w:rFonts w:asciiTheme="majorBidi" w:hAnsiTheme="majorBidi" w:cstheme="majorBidi"/>
        </w:rPr>
        <w:t>des</w:t>
      </w:r>
      <w:r w:rsidR="005444D1">
        <w:rPr>
          <w:rFonts w:asciiTheme="majorBidi" w:hAnsiTheme="majorBidi" w:cstheme="majorBidi"/>
        </w:rPr>
        <w:t xml:space="preserve"> cours, </w:t>
      </w:r>
      <w:r w:rsidR="00C12FDC" w:rsidRPr="00CA3C8F">
        <w:rPr>
          <w:rFonts w:asciiTheme="majorBidi" w:hAnsiTheme="majorBidi" w:cstheme="majorBidi"/>
        </w:rPr>
        <w:t>se déconnecter.</w:t>
      </w:r>
    </w:p>
    <w:p w:rsidR="005444D1" w:rsidRDefault="009B4BE1" w:rsidP="00DC5F06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CA3C8F">
        <w:rPr>
          <w:rStyle w:val="lev"/>
          <w:rFonts w:asciiTheme="majorBidi" w:hAnsiTheme="majorBidi" w:cstheme="majorBidi"/>
        </w:rPr>
        <w:t xml:space="preserve">- </w:t>
      </w:r>
      <w:r w:rsidR="00C12FDC" w:rsidRPr="00CA3C8F">
        <w:rPr>
          <w:rStyle w:val="lev"/>
          <w:rFonts w:asciiTheme="majorBidi" w:hAnsiTheme="majorBidi" w:cstheme="majorBidi"/>
        </w:rPr>
        <w:t>Administrateur :</w:t>
      </w:r>
      <w:r w:rsidR="00C12FDC" w:rsidRPr="00CA3C8F">
        <w:rPr>
          <w:rFonts w:asciiTheme="majorBidi" w:hAnsiTheme="majorBidi" w:cstheme="majorBidi"/>
        </w:rPr>
        <w:t xml:space="preserve"> se connecter, ajouter/supprimer </w:t>
      </w:r>
      <w:r w:rsidR="005444D1" w:rsidRPr="00CA3C8F">
        <w:rPr>
          <w:rFonts w:asciiTheme="majorBidi" w:hAnsiTheme="majorBidi" w:cstheme="majorBidi"/>
        </w:rPr>
        <w:t>/</w:t>
      </w:r>
      <w:r w:rsidR="005444D1">
        <w:rPr>
          <w:rFonts w:asciiTheme="majorBidi" w:hAnsiTheme="majorBidi" w:cstheme="majorBidi"/>
        </w:rPr>
        <w:t xml:space="preserve">chercher </w:t>
      </w:r>
      <w:r w:rsidR="00C12FDC" w:rsidRPr="00CA3C8F">
        <w:rPr>
          <w:rFonts w:asciiTheme="majorBidi" w:hAnsiTheme="majorBidi" w:cstheme="majorBidi"/>
        </w:rPr>
        <w:t xml:space="preserve">des cours, </w:t>
      </w:r>
      <w:r w:rsidR="00DC5F06" w:rsidRPr="00CA3C8F">
        <w:rPr>
          <w:rFonts w:asciiTheme="majorBidi" w:hAnsiTheme="majorBidi" w:cstheme="majorBidi"/>
        </w:rPr>
        <w:t xml:space="preserve">ajouter/supprimer </w:t>
      </w:r>
      <w:r w:rsidR="005444D1" w:rsidRPr="00CA3C8F">
        <w:rPr>
          <w:rFonts w:asciiTheme="majorBidi" w:hAnsiTheme="majorBidi" w:cstheme="majorBidi"/>
        </w:rPr>
        <w:t>/</w:t>
      </w:r>
      <w:r w:rsidR="005444D1">
        <w:rPr>
          <w:rFonts w:asciiTheme="majorBidi" w:hAnsiTheme="majorBidi" w:cstheme="majorBidi"/>
        </w:rPr>
        <w:t>chercher</w:t>
      </w:r>
      <w:r w:rsidR="005444D1" w:rsidRPr="00CA3C8F">
        <w:rPr>
          <w:rFonts w:asciiTheme="majorBidi" w:hAnsiTheme="majorBidi" w:cstheme="majorBidi"/>
        </w:rPr>
        <w:t xml:space="preserve"> </w:t>
      </w:r>
      <w:r w:rsidR="005444D1">
        <w:rPr>
          <w:rFonts w:asciiTheme="majorBidi" w:hAnsiTheme="majorBidi" w:cstheme="majorBidi"/>
        </w:rPr>
        <w:t xml:space="preserve"> </w:t>
      </w:r>
    </w:p>
    <w:p w:rsidR="00C12FDC" w:rsidRPr="00CA3C8F" w:rsidRDefault="005444D1" w:rsidP="005444D1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</w:t>
      </w:r>
      <w:r w:rsidR="00C12FDC" w:rsidRPr="00CA3C8F">
        <w:rPr>
          <w:rFonts w:asciiTheme="majorBidi" w:hAnsiTheme="majorBidi" w:cstheme="majorBidi"/>
        </w:rPr>
        <w:t>des étudiants, se déconnecter.</w:t>
      </w:r>
    </w:p>
    <w:p w:rsidR="00202F5B" w:rsidRPr="00CA3C8F" w:rsidRDefault="00202F5B" w:rsidP="00202F5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C12FDC" w:rsidRPr="00CA3C8F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CA3C8F">
        <w:rPr>
          <w:rFonts w:asciiTheme="majorBidi" w:hAnsiTheme="majorBidi"/>
          <w:color w:val="0000FF"/>
          <w:sz w:val="24"/>
          <w:szCs w:val="24"/>
        </w:rPr>
        <w:t>Méthodologie</w:t>
      </w:r>
    </w:p>
    <w:p w:rsidR="00B44D68" w:rsidRPr="00CA3C8F" w:rsidRDefault="00C12FDC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CA3C8F">
        <w:rPr>
          <w:rFonts w:asciiTheme="majorBidi" w:hAnsiTheme="majorBidi" w:cstheme="majorBidi"/>
        </w:rPr>
        <w:t xml:space="preserve">Nous avons adopté une méthodologie </w:t>
      </w:r>
      <w:r w:rsidRPr="00CA3C8F">
        <w:rPr>
          <w:rStyle w:val="lev"/>
          <w:rFonts w:asciiTheme="majorBidi" w:hAnsiTheme="majorBidi" w:cstheme="majorBidi"/>
        </w:rPr>
        <w:t xml:space="preserve">Agile </w:t>
      </w:r>
      <w:proofErr w:type="spellStart"/>
      <w:r w:rsidRPr="00CA3C8F">
        <w:rPr>
          <w:rStyle w:val="lev"/>
          <w:rFonts w:asciiTheme="majorBidi" w:hAnsiTheme="majorBidi" w:cstheme="majorBidi"/>
        </w:rPr>
        <w:t>Scrum</w:t>
      </w:r>
      <w:proofErr w:type="spellEnd"/>
      <w:r w:rsidRPr="00CA3C8F">
        <w:rPr>
          <w:rFonts w:asciiTheme="majorBidi" w:hAnsiTheme="majorBidi" w:cstheme="majorBidi"/>
        </w:rPr>
        <w:t xml:space="preserve">, en organisant le travail par </w:t>
      </w:r>
      <w:r w:rsidRPr="00CA3C8F">
        <w:rPr>
          <w:rStyle w:val="lev"/>
          <w:rFonts w:asciiTheme="majorBidi" w:hAnsiTheme="majorBidi" w:cstheme="majorBidi"/>
        </w:rPr>
        <w:t>sprints</w:t>
      </w:r>
      <w:r w:rsidRPr="00CA3C8F">
        <w:rPr>
          <w:rFonts w:asciiTheme="majorBidi" w:hAnsiTheme="majorBidi" w:cstheme="majorBidi"/>
        </w:rPr>
        <w:t xml:space="preserve"> successifs </w:t>
      </w:r>
    </w:p>
    <w:p w:rsidR="00C12FDC" w:rsidRPr="00CA3C8F" w:rsidRDefault="00C12FDC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proofErr w:type="gramStart"/>
      <w:r w:rsidRPr="00CA3C8F">
        <w:rPr>
          <w:rFonts w:asciiTheme="majorBidi" w:hAnsiTheme="majorBidi" w:cstheme="majorBidi"/>
        </w:rPr>
        <w:t>de</w:t>
      </w:r>
      <w:proofErr w:type="gramEnd"/>
      <w:r w:rsidRPr="00CA3C8F">
        <w:rPr>
          <w:rFonts w:asciiTheme="majorBidi" w:hAnsiTheme="majorBidi" w:cstheme="majorBidi"/>
        </w:rPr>
        <w:t xml:space="preserve"> durée fixe, avec planification, développement, revues et rétrospectives.</w:t>
      </w:r>
    </w:p>
    <w:p w:rsidR="00202F5B" w:rsidRPr="00CA3C8F" w:rsidRDefault="00202F5B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C12FDC" w:rsidRPr="00CA3C8F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CA3C8F">
        <w:rPr>
          <w:rFonts w:asciiTheme="majorBidi" w:hAnsiTheme="majorBidi"/>
          <w:color w:val="0000FF"/>
          <w:sz w:val="24"/>
          <w:szCs w:val="24"/>
        </w:rPr>
        <w:t>Organisation du rapport</w:t>
      </w:r>
    </w:p>
    <w:p w:rsidR="00112D8E" w:rsidRPr="00CA3C8F" w:rsidRDefault="00112D8E" w:rsidP="00112D8E">
      <w:pPr>
        <w:rPr>
          <w:rFonts w:asciiTheme="majorBidi" w:hAnsiTheme="majorBidi" w:cstheme="majorBidi"/>
          <w:sz w:val="24"/>
          <w:szCs w:val="24"/>
        </w:rPr>
      </w:pPr>
      <w:r w:rsidRPr="00CA3C8F">
        <w:rPr>
          <w:rFonts w:asciiTheme="majorBidi" w:hAnsiTheme="majorBidi" w:cstheme="majorBidi"/>
          <w:sz w:val="24"/>
          <w:szCs w:val="24"/>
        </w:rPr>
        <w:t>Ce rapport est organisé comme suit :</w:t>
      </w:r>
    </w:p>
    <w:p w:rsidR="00DC58B5" w:rsidRDefault="00DC58B5" w:rsidP="00DC58B5">
      <w:pPr>
        <w:pStyle w:val="NormalWeb"/>
        <w:numPr>
          <w:ilvl w:val="0"/>
          <w:numId w:val="35"/>
        </w:numPr>
        <w:spacing w:before="0" w:beforeAutospacing="0" w:after="0" w:afterAutospacing="0"/>
      </w:pPr>
      <w:r>
        <w:t>Analyse de l’existant et spécification des besoins</w:t>
      </w:r>
    </w:p>
    <w:p w:rsidR="00DC58B5" w:rsidRDefault="00DC58B5" w:rsidP="00DC58B5">
      <w:pPr>
        <w:pStyle w:val="NormalWeb"/>
        <w:numPr>
          <w:ilvl w:val="0"/>
          <w:numId w:val="35"/>
        </w:numPr>
        <w:spacing w:before="0" w:beforeAutospacing="0" w:after="0" w:afterAutospacing="0"/>
      </w:pPr>
      <w:r>
        <w:t>Conception fonctionnelle et technique</w:t>
      </w:r>
    </w:p>
    <w:p w:rsidR="00DC58B5" w:rsidRDefault="00DC58B5" w:rsidP="00DC58B5">
      <w:pPr>
        <w:pStyle w:val="NormalWeb"/>
        <w:numPr>
          <w:ilvl w:val="0"/>
          <w:numId w:val="35"/>
        </w:numPr>
        <w:spacing w:before="0" w:beforeAutospacing="0" w:after="0" w:afterAutospacing="0"/>
      </w:pPr>
      <w:r>
        <w:t>Gestion et réalisation du projet</w:t>
      </w:r>
    </w:p>
    <w:p w:rsidR="00DC58B5" w:rsidRDefault="00DC58B5" w:rsidP="00DC58B5">
      <w:pPr>
        <w:pStyle w:val="NormalWeb"/>
        <w:numPr>
          <w:ilvl w:val="0"/>
          <w:numId w:val="35"/>
        </w:numPr>
        <w:spacing w:before="0" w:beforeAutospacing="0" w:after="0" w:afterAutospacing="0"/>
      </w:pPr>
      <w:r>
        <w:t>Conclusion et perspectives</w:t>
      </w:r>
    </w:p>
    <w:p w:rsidR="00C12FDC" w:rsidRPr="00CA3C8F" w:rsidRDefault="00C12FDC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026EF1" w:rsidRDefault="00026EF1" w:rsidP="008E06FB">
      <w:pPr>
        <w:rPr>
          <w:rFonts w:asciiTheme="majorBidi" w:hAnsiTheme="majorBidi" w:cstheme="majorBidi"/>
          <w:sz w:val="24"/>
          <w:szCs w:val="24"/>
        </w:rPr>
      </w:pPr>
    </w:p>
    <w:p w:rsidR="00026EF1" w:rsidRDefault="00026EF1" w:rsidP="008E06FB">
      <w:pPr>
        <w:rPr>
          <w:rFonts w:asciiTheme="majorBidi" w:hAnsiTheme="majorBidi" w:cstheme="majorBidi"/>
          <w:sz w:val="24"/>
          <w:szCs w:val="24"/>
        </w:rPr>
      </w:pPr>
    </w:p>
    <w:p w:rsidR="00026EF1" w:rsidRDefault="00026EF1" w:rsidP="008E06FB">
      <w:pPr>
        <w:rPr>
          <w:rFonts w:asciiTheme="majorBidi" w:hAnsiTheme="majorBidi" w:cstheme="majorBidi"/>
          <w:sz w:val="24"/>
          <w:szCs w:val="24"/>
        </w:rPr>
      </w:pPr>
    </w:p>
    <w:p w:rsidR="00026EF1" w:rsidRDefault="00026EF1" w:rsidP="008E06FB">
      <w:pPr>
        <w:rPr>
          <w:rFonts w:asciiTheme="majorBidi" w:hAnsiTheme="majorBidi" w:cstheme="majorBidi"/>
          <w:sz w:val="24"/>
          <w:szCs w:val="24"/>
        </w:rPr>
      </w:pPr>
    </w:p>
    <w:p w:rsidR="00026EF1" w:rsidRDefault="00026EF1" w:rsidP="008E06FB">
      <w:pPr>
        <w:rPr>
          <w:rFonts w:asciiTheme="majorBidi" w:hAnsiTheme="majorBidi" w:cstheme="majorBidi"/>
          <w:sz w:val="24"/>
          <w:szCs w:val="24"/>
        </w:rPr>
      </w:pPr>
    </w:p>
    <w:p w:rsidR="00026EF1" w:rsidRDefault="00026EF1" w:rsidP="008E06FB">
      <w:pPr>
        <w:rPr>
          <w:rFonts w:asciiTheme="majorBidi" w:hAnsiTheme="majorBidi" w:cstheme="majorBidi"/>
          <w:sz w:val="24"/>
          <w:szCs w:val="24"/>
        </w:rPr>
      </w:pPr>
    </w:p>
    <w:p w:rsidR="00026EF1" w:rsidRPr="00CA3C8F" w:rsidRDefault="00026EF1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CA3C8F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191B00" w:rsidRDefault="00191B00" w:rsidP="008E06FB">
      <w:pPr>
        <w:rPr>
          <w:rFonts w:asciiTheme="majorBidi" w:hAnsiTheme="majorBidi" w:cstheme="majorBidi"/>
          <w:sz w:val="24"/>
          <w:szCs w:val="24"/>
        </w:rPr>
      </w:pPr>
    </w:p>
    <w:p w:rsidR="002F7AF8" w:rsidRPr="00CA3C8F" w:rsidRDefault="002F7AF8" w:rsidP="008E06FB">
      <w:pPr>
        <w:rPr>
          <w:rFonts w:asciiTheme="majorBidi" w:hAnsiTheme="majorBidi" w:cstheme="majorBidi"/>
          <w:sz w:val="24"/>
          <w:szCs w:val="24"/>
        </w:rPr>
      </w:pPr>
    </w:p>
    <w:p w:rsidR="00C12FDC" w:rsidRPr="007C1FAA" w:rsidRDefault="00C12FDC" w:rsidP="007577BC">
      <w:pPr>
        <w:pStyle w:val="Titre2"/>
        <w:spacing w:before="0" w:beforeAutospacing="0" w:after="0" w:afterAutospacing="0"/>
        <w:jc w:val="center"/>
        <w:rPr>
          <w:rFonts w:asciiTheme="majorBidi" w:hAnsiTheme="majorBidi" w:cstheme="majorBidi"/>
          <w:color w:val="FF0000"/>
          <w:sz w:val="32"/>
          <w:szCs w:val="32"/>
        </w:rPr>
      </w:pPr>
      <w:r w:rsidRPr="007C1FAA">
        <w:rPr>
          <w:rFonts w:asciiTheme="majorBidi" w:hAnsiTheme="majorBidi" w:cstheme="majorBidi"/>
          <w:color w:val="FF0000"/>
          <w:sz w:val="32"/>
          <w:szCs w:val="32"/>
        </w:rPr>
        <w:lastRenderedPageBreak/>
        <w:t>Chapitre 1 : Analyse de l’existant et spécification des besoins</w:t>
      </w:r>
    </w:p>
    <w:p w:rsidR="007577BC" w:rsidRPr="003B1308" w:rsidRDefault="007577BC" w:rsidP="008E06FB">
      <w:pPr>
        <w:pStyle w:val="Titre3"/>
        <w:spacing w:before="0"/>
        <w:rPr>
          <w:rFonts w:asciiTheme="majorBidi" w:hAnsiTheme="majorBidi"/>
          <w:sz w:val="24"/>
          <w:szCs w:val="24"/>
        </w:rPr>
      </w:pPr>
    </w:p>
    <w:p w:rsidR="00C12FDC" w:rsidRPr="003B1308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3B1308">
        <w:rPr>
          <w:rFonts w:asciiTheme="majorBidi" w:hAnsiTheme="majorBidi"/>
          <w:color w:val="0000FF"/>
          <w:sz w:val="24"/>
          <w:szCs w:val="24"/>
        </w:rPr>
        <w:t>1.1 Problématique</w:t>
      </w:r>
    </w:p>
    <w:p w:rsidR="007577BC" w:rsidRPr="003B1308" w:rsidRDefault="007577BC" w:rsidP="007577BC">
      <w:pPr>
        <w:pStyle w:val="Titre3"/>
        <w:spacing w:before="0"/>
        <w:rPr>
          <w:rFonts w:asciiTheme="majorBidi" w:eastAsia="Times New Roman" w:hAnsiTheme="majorBidi"/>
          <w:b w:val="0"/>
          <w:bCs w:val="0"/>
          <w:color w:val="auto"/>
          <w:sz w:val="24"/>
          <w:szCs w:val="24"/>
        </w:rPr>
      </w:pPr>
      <w:r w:rsidRPr="003B1308">
        <w:rPr>
          <w:rFonts w:asciiTheme="majorBidi" w:eastAsia="Times New Roman" w:hAnsiTheme="majorBidi"/>
          <w:b w:val="0"/>
          <w:bCs w:val="0"/>
          <w:color w:val="auto"/>
          <w:sz w:val="24"/>
          <w:szCs w:val="24"/>
        </w:rPr>
        <w:t xml:space="preserve">De nombreuses plateformes de formation sont complexes, avec des interfaces surchargées </w:t>
      </w:r>
    </w:p>
    <w:p w:rsidR="007577BC" w:rsidRPr="003B1308" w:rsidRDefault="007577BC" w:rsidP="007577BC">
      <w:pPr>
        <w:pStyle w:val="Titre3"/>
        <w:spacing w:before="0"/>
        <w:rPr>
          <w:rFonts w:asciiTheme="majorBidi" w:eastAsia="Times New Roman" w:hAnsiTheme="majorBidi"/>
          <w:b w:val="0"/>
          <w:bCs w:val="0"/>
          <w:color w:val="auto"/>
          <w:sz w:val="24"/>
          <w:szCs w:val="24"/>
        </w:rPr>
      </w:pPr>
      <w:proofErr w:type="gramStart"/>
      <w:r w:rsidRPr="003B1308">
        <w:rPr>
          <w:rFonts w:asciiTheme="majorBidi" w:eastAsia="Times New Roman" w:hAnsiTheme="majorBidi"/>
          <w:b w:val="0"/>
          <w:bCs w:val="0"/>
          <w:color w:val="auto"/>
          <w:sz w:val="24"/>
          <w:szCs w:val="24"/>
        </w:rPr>
        <w:t>et</w:t>
      </w:r>
      <w:proofErr w:type="gramEnd"/>
      <w:r w:rsidRPr="003B1308">
        <w:rPr>
          <w:rFonts w:asciiTheme="majorBidi" w:eastAsia="Times New Roman" w:hAnsiTheme="majorBidi"/>
          <w:b w:val="0"/>
          <w:bCs w:val="0"/>
          <w:color w:val="auto"/>
          <w:sz w:val="24"/>
          <w:szCs w:val="24"/>
        </w:rPr>
        <w:t xml:space="preserve"> des fonctionnalités inutiles pour un utilisateur débutant. Il est donc utile de créer une solution minimale, et facile à utiliser.</w:t>
      </w:r>
    </w:p>
    <w:p w:rsidR="007577BC" w:rsidRPr="003B1308" w:rsidRDefault="007577BC" w:rsidP="007577BC">
      <w:pPr>
        <w:pStyle w:val="Titre3"/>
        <w:spacing w:before="0"/>
        <w:rPr>
          <w:rFonts w:asciiTheme="majorBidi" w:eastAsia="Times New Roman" w:hAnsiTheme="majorBidi"/>
          <w:b w:val="0"/>
          <w:bCs w:val="0"/>
          <w:color w:val="auto"/>
          <w:sz w:val="24"/>
          <w:szCs w:val="24"/>
        </w:rPr>
      </w:pPr>
    </w:p>
    <w:p w:rsidR="00C12FDC" w:rsidRPr="003B1308" w:rsidRDefault="00C12FDC" w:rsidP="007577BC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3B1308">
        <w:rPr>
          <w:rFonts w:asciiTheme="majorBidi" w:hAnsiTheme="majorBidi"/>
          <w:color w:val="0000FF"/>
          <w:sz w:val="24"/>
          <w:szCs w:val="24"/>
        </w:rPr>
        <w:t>1.2 Objectifs fonctionnels</w:t>
      </w:r>
    </w:p>
    <w:p w:rsidR="00C12FDC" w:rsidRPr="003B1308" w:rsidRDefault="004B164B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4B164B">
        <w:rPr>
          <w:rStyle w:val="lev"/>
          <w:rFonts w:asciiTheme="majorBidi" w:hAnsiTheme="majorBidi" w:cstheme="majorBidi"/>
        </w:rPr>
        <w:t xml:space="preserve">Rôle : </w:t>
      </w:r>
      <w:r w:rsidR="00C12FDC" w:rsidRPr="003B1308">
        <w:rPr>
          <w:rStyle w:val="lev"/>
          <w:rFonts w:asciiTheme="majorBidi" w:hAnsiTheme="majorBidi" w:cstheme="majorBidi"/>
        </w:rPr>
        <w:t>Etudiant</w:t>
      </w:r>
    </w:p>
    <w:p w:rsidR="00C12FDC" w:rsidRPr="003B1308" w:rsidRDefault="00C12FDC" w:rsidP="008E06FB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Fonts w:asciiTheme="majorBidi" w:hAnsiTheme="majorBidi" w:cstheme="majorBidi"/>
        </w:rPr>
        <w:t>Inscription</w:t>
      </w:r>
    </w:p>
    <w:p w:rsidR="00C12FDC" w:rsidRPr="003B1308" w:rsidRDefault="00C12FDC" w:rsidP="008E06FB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Fonts w:asciiTheme="majorBidi" w:hAnsiTheme="majorBidi" w:cstheme="majorBidi"/>
        </w:rPr>
        <w:t>Connexion</w:t>
      </w:r>
    </w:p>
    <w:p w:rsidR="00C12FDC" w:rsidRDefault="00C12FDC" w:rsidP="008E06FB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Fonts w:asciiTheme="majorBidi" w:hAnsiTheme="majorBidi" w:cstheme="majorBidi"/>
        </w:rPr>
        <w:t>Consultation des cours</w:t>
      </w:r>
    </w:p>
    <w:p w:rsidR="0085016C" w:rsidRPr="003B1308" w:rsidRDefault="0085016C" w:rsidP="00071E88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hercher </w:t>
      </w:r>
      <w:r w:rsidR="00071E88" w:rsidRPr="003B1308">
        <w:rPr>
          <w:rFonts w:asciiTheme="majorBidi" w:hAnsiTheme="majorBidi" w:cstheme="majorBidi"/>
        </w:rPr>
        <w:t>des cours</w:t>
      </w:r>
    </w:p>
    <w:p w:rsidR="00C12FDC" w:rsidRPr="003B1308" w:rsidRDefault="00C12FDC" w:rsidP="008E06FB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Fonts w:asciiTheme="majorBidi" w:hAnsiTheme="majorBidi" w:cstheme="majorBidi"/>
        </w:rPr>
        <w:t>Déconnexion</w:t>
      </w:r>
    </w:p>
    <w:p w:rsidR="00C12FDC" w:rsidRPr="003B1308" w:rsidRDefault="004B164B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4B164B">
        <w:rPr>
          <w:rStyle w:val="lev"/>
          <w:rFonts w:asciiTheme="majorBidi" w:hAnsiTheme="majorBidi" w:cstheme="majorBidi"/>
        </w:rPr>
        <w:t xml:space="preserve">Rôle : </w:t>
      </w:r>
      <w:r w:rsidR="00C12FDC" w:rsidRPr="003B1308">
        <w:rPr>
          <w:rStyle w:val="lev"/>
          <w:rFonts w:asciiTheme="majorBidi" w:hAnsiTheme="majorBidi" w:cstheme="majorBidi"/>
        </w:rPr>
        <w:t>Administrateur</w:t>
      </w:r>
    </w:p>
    <w:p w:rsidR="00C12FDC" w:rsidRPr="003B1308" w:rsidRDefault="00C12FDC" w:rsidP="008E06FB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Fonts w:asciiTheme="majorBidi" w:hAnsiTheme="majorBidi" w:cstheme="majorBidi"/>
        </w:rPr>
        <w:t>Connexion</w:t>
      </w:r>
    </w:p>
    <w:p w:rsidR="00C12FDC" w:rsidRPr="003B1308" w:rsidRDefault="00A42E1F" w:rsidP="00AB77FC">
      <w:pPr>
        <w:pStyle w:val="Compact"/>
        <w:numPr>
          <w:ilvl w:val="0"/>
          <w:numId w:val="1"/>
        </w:numPr>
        <w:spacing w:before="0"/>
        <w:rPr>
          <w:rFonts w:asciiTheme="majorBidi" w:hAnsiTheme="majorBidi" w:cstheme="majorBidi"/>
        </w:rPr>
      </w:pPr>
      <w:r w:rsidRPr="00A42E1F">
        <w:rPr>
          <w:rFonts w:asciiTheme="majorBidi" w:hAnsiTheme="majorBidi" w:cstheme="majorBidi"/>
          <w:lang w:val="fr-FR"/>
        </w:rPr>
        <w:t>Ajouter</w:t>
      </w:r>
      <w:r>
        <w:rPr>
          <w:rFonts w:asciiTheme="majorBidi" w:hAnsiTheme="majorBidi" w:cstheme="majorBidi"/>
        </w:rPr>
        <w:t xml:space="preserve"> / </w:t>
      </w:r>
      <w:r w:rsidRPr="00A42E1F">
        <w:rPr>
          <w:rFonts w:asciiTheme="majorBidi" w:hAnsiTheme="majorBidi" w:cstheme="majorBidi"/>
          <w:lang w:val="fr-FR"/>
        </w:rPr>
        <w:t>supprimer</w:t>
      </w:r>
      <w:r w:rsidR="00C12FDC" w:rsidRPr="003B1308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/</w:t>
      </w:r>
      <w:r w:rsidRPr="00A42E1F">
        <w:rPr>
          <w:rFonts w:asciiTheme="majorBidi" w:hAnsiTheme="majorBidi" w:cstheme="majorBidi"/>
          <w:lang w:val="fr-FR"/>
        </w:rPr>
        <w:t>c</w:t>
      </w:r>
      <w:r w:rsidR="0085016C" w:rsidRPr="00A42E1F">
        <w:rPr>
          <w:rFonts w:asciiTheme="majorBidi" w:hAnsiTheme="majorBidi" w:cstheme="majorBidi"/>
          <w:lang w:val="fr-FR"/>
        </w:rPr>
        <w:t>hercher</w:t>
      </w:r>
      <w:r w:rsidR="0085016C">
        <w:rPr>
          <w:rFonts w:asciiTheme="majorBidi" w:hAnsiTheme="majorBidi" w:cstheme="majorBidi"/>
        </w:rPr>
        <w:t xml:space="preserve"> </w:t>
      </w:r>
      <w:r w:rsidR="00AB77FC">
        <w:rPr>
          <w:rFonts w:asciiTheme="majorBidi" w:hAnsiTheme="majorBidi" w:cstheme="majorBidi"/>
        </w:rPr>
        <w:t>des</w:t>
      </w:r>
      <w:r w:rsidR="00C12FDC" w:rsidRPr="003B1308">
        <w:rPr>
          <w:rFonts w:asciiTheme="majorBidi" w:hAnsiTheme="majorBidi" w:cstheme="majorBidi"/>
        </w:rPr>
        <w:t xml:space="preserve"> cours</w:t>
      </w:r>
      <w:r w:rsidR="00AB77FC">
        <w:rPr>
          <w:rFonts w:asciiTheme="majorBidi" w:hAnsiTheme="majorBidi" w:cstheme="majorBidi"/>
        </w:rPr>
        <w:t xml:space="preserve"> </w:t>
      </w:r>
    </w:p>
    <w:p w:rsidR="00C12FDC" w:rsidRPr="003B1308" w:rsidRDefault="00A42E1F" w:rsidP="00AB77FC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A42E1F">
        <w:rPr>
          <w:rFonts w:asciiTheme="majorBidi" w:hAnsiTheme="majorBidi" w:cstheme="majorBidi"/>
        </w:rPr>
        <w:t>Ajouter</w:t>
      </w:r>
      <w:r>
        <w:rPr>
          <w:rFonts w:asciiTheme="majorBidi" w:hAnsiTheme="majorBidi" w:cstheme="majorBidi"/>
        </w:rPr>
        <w:t xml:space="preserve"> / </w:t>
      </w:r>
      <w:r w:rsidRPr="00A42E1F">
        <w:rPr>
          <w:rFonts w:asciiTheme="majorBidi" w:hAnsiTheme="majorBidi" w:cstheme="majorBidi"/>
        </w:rPr>
        <w:t>supprimer</w:t>
      </w:r>
      <w:r w:rsidRPr="003B1308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/</w:t>
      </w:r>
      <w:r w:rsidRPr="00A42E1F">
        <w:rPr>
          <w:rFonts w:asciiTheme="majorBidi" w:hAnsiTheme="majorBidi" w:cstheme="majorBidi"/>
        </w:rPr>
        <w:t>chercher</w:t>
      </w:r>
      <w:r>
        <w:rPr>
          <w:rFonts w:asciiTheme="majorBidi" w:hAnsiTheme="majorBidi" w:cstheme="majorBidi"/>
        </w:rPr>
        <w:t xml:space="preserve"> </w:t>
      </w:r>
      <w:r w:rsidR="00AB77FC">
        <w:rPr>
          <w:rFonts w:asciiTheme="majorBidi" w:hAnsiTheme="majorBidi" w:cstheme="majorBidi"/>
        </w:rPr>
        <w:t>des</w:t>
      </w:r>
      <w:r w:rsidR="0085016C">
        <w:rPr>
          <w:rFonts w:asciiTheme="majorBidi" w:hAnsiTheme="majorBidi" w:cstheme="majorBidi"/>
        </w:rPr>
        <w:t xml:space="preserve"> </w:t>
      </w:r>
      <w:r w:rsidR="00C12FDC" w:rsidRPr="003B1308">
        <w:rPr>
          <w:rFonts w:asciiTheme="majorBidi" w:hAnsiTheme="majorBidi" w:cstheme="majorBidi"/>
        </w:rPr>
        <w:t>étudiants</w:t>
      </w:r>
    </w:p>
    <w:p w:rsidR="00C12FDC" w:rsidRPr="003B1308" w:rsidRDefault="00C12FDC" w:rsidP="008E06FB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Fonts w:asciiTheme="majorBidi" w:hAnsiTheme="majorBidi" w:cstheme="majorBidi"/>
        </w:rPr>
        <w:t>Déconnexion</w:t>
      </w:r>
    </w:p>
    <w:p w:rsidR="00071E88" w:rsidRPr="00071E88" w:rsidRDefault="00071E88" w:rsidP="00071E88"/>
    <w:p w:rsidR="00C12FDC" w:rsidRPr="003B1308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3B1308">
        <w:rPr>
          <w:rFonts w:asciiTheme="majorBidi" w:hAnsiTheme="majorBidi"/>
          <w:color w:val="0000FF"/>
          <w:sz w:val="24"/>
          <w:szCs w:val="24"/>
        </w:rPr>
        <w:t>1.3 Analyse concurrentielle</w:t>
      </w:r>
    </w:p>
    <w:p w:rsidR="00906A23" w:rsidRPr="003B1308" w:rsidRDefault="00C12FDC" w:rsidP="00191B00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Fonts w:asciiTheme="majorBidi" w:hAnsiTheme="majorBidi" w:cstheme="majorBidi"/>
        </w:rPr>
        <w:t xml:space="preserve">Des plateformes comme </w:t>
      </w:r>
      <w:proofErr w:type="spellStart"/>
      <w:r w:rsidRPr="003B1308">
        <w:rPr>
          <w:rFonts w:asciiTheme="majorBidi" w:hAnsiTheme="majorBidi" w:cstheme="majorBidi"/>
        </w:rPr>
        <w:t>Moodle</w:t>
      </w:r>
      <w:proofErr w:type="spellEnd"/>
      <w:r w:rsidRPr="003B1308">
        <w:rPr>
          <w:rFonts w:asciiTheme="majorBidi" w:hAnsiTheme="majorBidi" w:cstheme="majorBidi"/>
        </w:rPr>
        <w:t xml:space="preserve">, Coursera ou </w:t>
      </w:r>
      <w:proofErr w:type="spellStart"/>
      <w:r w:rsidRPr="003B1308">
        <w:rPr>
          <w:rFonts w:asciiTheme="majorBidi" w:hAnsiTheme="majorBidi" w:cstheme="majorBidi"/>
        </w:rPr>
        <w:t>OpenClassrooms</w:t>
      </w:r>
      <w:proofErr w:type="spellEnd"/>
      <w:r w:rsidRPr="003B1308">
        <w:rPr>
          <w:rFonts w:asciiTheme="majorBidi" w:hAnsiTheme="majorBidi" w:cstheme="majorBidi"/>
        </w:rPr>
        <w:t xml:space="preserve"> sont riches mais trop lourdes</w:t>
      </w:r>
      <w:r w:rsidR="00191B00">
        <w:rPr>
          <w:rFonts w:asciiTheme="majorBidi" w:hAnsiTheme="majorBidi" w:cstheme="majorBidi"/>
        </w:rPr>
        <w:t>.</w:t>
      </w:r>
      <w:r w:rsidRPr="003B1308">
        <w:rPr>
          <w:rFonts w:asciiTheme="majorBidi" w:hAnsiTheme="majorBidi" w:cstheme="majorBidi"/>
        </w:rPr>
        <w:t xml:space="preserve"> </w:t>
      </w:r>
    </w:p>
    <w:p w:rsidR="00191B00" w:rsidRDefault="00191B00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proofErr w:type="spellStart"/>
      <w:r w:rsidRPr="00191B00">
        <w:rPr>
          <w:rFonts w:asciiTheme="majorBidi" w:hAnsiTheme="majorBidi" w:cstheme="majorBidi"/>
        </w:rPr>
        <w:t>MySmartCode</w:t>
      </w:r>
      <w:proofErr w:type="spellEnd"/>
      <w:r w:rsidRPr="00191B00">
        <w:rPr>
          <w:rFonts w:asciiTheme="majorBidi" w:hAnsiTheme="majorBidi" w:cstheme="majorBidi"/>
        </w:rPr>
        <w:t xml:space="preserve"> opte pour une expérience utilisateur simplifiée, adaptée aux besoins fondamentaux de formation.</w:t>
      </w:r>
    </w:p>
    <w:p w:rsidR="00191B00" w:rsidRPr="003B1308" w:rsidRDefault="00191B00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C12FDC" w:rsidRPr="003B1308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3B1308">
        <w:rPr>
          <w:rFonts w:asciiTheme="majorBidi" w:hAnsiTheme="majorBidi"/>
          <w:color w:val="0000FF"/>
          <w:sz w:val="24"/>
          <w:szCs w:val="24"/>
        </w:rPr>
        <w:t>1.4 Spécification des besoins</w:t>
      </w:r>
    </w:p>
    <w:p w:rsidR="00C12FDC" w:rsidRPr="003B1308" w:rsidRDefault="00C12FDC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Style w:val="lev"/>
          <w:rFonts w:asciiTheme="majorBidi" w:hAnsiTheme="majorBidi" w:cstheme="majorBidi"/>
        </w:rPr>
        <w:t>Fonctionnels :</w:t>
      </w:r>
    </w:p>
    <w:p w:rsidR="00D8351C" w:rsidRPr="001137C8" w:rsidRDefault="00D8351C" w:rsidP="00E231B9">
      <w:pPr>
        <w:pStyle w:val="Compact"/>
        <w:numPr>
          <w:ilvl w:val="0"/>
          <w:numId w:val="1"/>
        </w:numPr>
        <w:spacing w:before="0"/>
        <w:rPr>
          <w:rFonts w:asciiTheme="majorBidi" w:hAnsiTheme="majorBidi" w:cstheme="majorBidi"/>
        </w:rPr>
      </w:pPr>
      <w:proofErr w:type="spellStart"/>
      <w:r w:rsidRPr="001137C8">
        <w:rPr>
          <w:rFonts w:asciiTheme="majorBidi" w:hAnsiTheme="majorBidi" w:cstheme="majorBidi"/>
        </w:rPr>
        <w:t>Gestion</w:t>
      </w:r>
      <w:proofErr w:type="spellEnd"/>
      <w:r w:rsidRPr="001137C8">
        <w:rPr>
          <w:rFonts w:asciiTheme="majorBidi" w:hAnsiTheme="majorBidi" w:cstheme="majorBidi"/>
        </w:rPr>
        <w:t xml:space="preserve"> des </w:t>
      </w:r>
      <w:proofErr w:type="spellStart"/>
      <w:r w:rsidR="00E231B9" w:rsidRPr="003B1308">
        <w:rPr>
          <w:rFonts w:asciiTheme="majorBidi" w:hAnsiTheme="majorBidi" w:cstheme="majorBidi"/>
        </w:rPr>
        <w:t>étudiants</w:t>
      </w:r>
      <w:proofErr w:type="spellEnd"/>
      <w:r w:rsidR="00E81978">
        <w:rPr>
          <w:rFonts w:asciiTheme="majorBidi" w:hAnsiTheme="majorBidi" w:cstheme="majorBidi"/>
        </w:rPr>
        <w:t xml:space="preserve"> </w:t>
      </w:r>
    </w:p>
    <w:p w:rsidR="00D8351C" w:rsidRPr="001137C8" w:rsidRDefault="00D8351C" w:rsidP="007A0674">
      <w:pPr>
        <w:pStyle w:val="Compact"/>
        <w:numPr>
          <w:ilvl w:val="0"/>
          <w:numId w:val="1"/>
        </w:numPr>
        <w:spacing w:before="0"/>
        <w:rPr>
          <w:rFonts w:asciiTheme="majorBidi" w:hAnsiTheme="majorBidi" w:cstheme="majorBidi"/>
        </w:rPr>
      </w:pPr>
      <w:proofErr w:type="spellStart"/>
      <w:r w:rsidRPr="001137C8">
        <w:rPr>
          <w:rFonts w:asciiTheme="majorBidi" w:hAnsiTheme="majorBidi" w:cstheme="majorBidi"/>
        </w:rPr>
        <w:t>Gestion</w:t>
      </w:r>
      <w:proofErr w:type="spellEnd"/>
      <w:r w:rsidRPr="001137C8">
        <w:rPr>
          <w:rFonts w:asciiTheme="majorBidi" w:hAnsiTheme="majorBidi" w:cstheme="majorBidi"/>
        </w:rPr>
        <w:t xml:space="preserve"> des </w:t>
      </w:r>
      <w:proofErr w:type="spellStart"/>
      <w:r w:rsidRPr="001137C8">
        <w:rPr>
          <w:rFonts w:asciiTheme="majorBidi" w:hAnsiTheme="majorBidi" w:cstheme="majorBidi"/>
        </w:rPr>
        <w:t>cours</w:t>
      </w:r>
      <w:proofErr w:type="spellEnd"/>
    </w:p>
    <w:p w:rsidR="00D8351C" w:rsidRPr="001137C8" w:rsidRDefault="00D8351C" w:rsidP="00D8351C">
      <w:pPr>
        <w:pStyle w:val="Compact"/>
        <w:numPr>
          <w:ilvl w:val="0"/>
          <w:numId w:val="1"/>
        </w:numPr>
        <w:spacing w:before="0"/>
        <w:rPr>
          <w:rFonts w:asciiTheme="majorBidi" w:hAnsiTheme="majorBidi" w:cstheme="majorBidi"/>
        </w:rPr>
      </w:pPr>
      <w:r w:rsidRPr="001137C8">
        <w:rPr>
          <w:rFonts w:asciiTheme="majorBidi" w:hAnsiTheme="majorBidi" w:cstheme="majorBidi"/>
        </w:rPr>
        <w:t xml:space="preserve">Interfaces </w:t>
      </w:r>
      <w:proofErr w:type="spellStart"/>
      <w:r w:rsidRPr="001137C8">
        <w:rPr>
          <w:rFonts w:asciiTheme="majorBidi" w:hAnsiTheme="majorBidi" w:cstheme="majorBidi"/>
        </w:rPr>
        <w:t>adaptées</w:t>
      </w:r>
      <w:proofErr w:type="spellEnd"/>
      <w:r w:rsidRPr="001137C8">
        <w:rPr>
          <w:rFonts w:asciiTheme="majorBidi" w:hAnsiTheme="majorBidi" w:cstheme="majorBidi"/>
        </w:rPr>
        <w:t xml:space="preserve"> à </w:t>
      </w:r>
      <w:proofErr w:type="spellStart"/>
      <w:r w:rsidRPr="001137C8">
        <w:rPr>
          <w:rFonts w:asciiTheme="majorBidi" w:hAnsiTheme="majorBidi" w:cstheme="majorBidi"/>
        </w:rPr>
        <w:t>chaque</w:t>
      </w:r>
      <w:proofErr w:type="spellEnd"/>
      <w:r w:rsidRPr="001137C8">
        <w:rPr>
          <w:rFonts w:asciiTheme="majorBidi" w:hAnsiTheme="majorBidi" w:cstheme="majorBidi"/>
        </w:rPr>
        <w:t xml:space="preserve"> </w:t>
      </w:r>
      <w:proofErr w:type="spellStart"/>
      <w:r w:rsidRPr="001137C8">
        <w:rPr>
          <w:rFonts w:asciiTheme="majorBidi" w:hAnsiTheme="majorBidi" w:cstheme="majorBidi"/>
        </w:rPr>
        <w:t>rôle</w:t>
      </w:r>
      <w:proofErr w:type="spellEnd"/>
    </w:p>
    <w:p w:rsidR="00C12FDC" w:rsidRPr="003B1308" w:rsidRDefault="00C12FDC" w:rsidP="008E06F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Style w:val="lev"/>
          <w:rFonts w:asciiTheme="majorBidi" w:hAnsiTheme="majorBidi" w:cstheme="majorBidi"/>
        </w:rPr>
        <w:t>Non fonctionnels :</w:t>
      </w:r>
    </w:p>
    <w:p w:rsidR="005859F1" w:rsidRPr="001137C8" w:rsidRDefault="005859F1" w:rsidP="005859F1">
      <w:pPr>
        <w:pStyle w:val="Compact"/>
        <w:numPr>
          <w:ilvl w:val="0"/>
          <w:numId w:val="7"/>
        </w:numPr>
        <w:spacing w:before="0"/>
        <w:rPr>
          <w:rFonts w:asciiTheme="majorBidi" w:hAnsiTheme="majorBidi" w:cstheme="majorBidi"/>
        </w:rPr>
      </w:pPr>
      <w:proofErr w:type="spellStart"/>
      <w:r w:rsidRPr="001137C8">
        <w:rPr>
          <w:rFonts w:asciiTheme="majorBidi" w:hAnsiTheme="majorBidi" w:cstheme="majorBidi"/>
        </w:rPr>
        <w:t>Simplicité</w:t>
      </w:r>
      <w:proofErr w:type="spellEnd"/>
      <w:r w:rsidRPr="001137C8">
        <w:rPr>
          <w:rFonts w:asciiTheme="majorBidi" w:hAnsiTheme="majorBidi" w:cstheme="majorBidi"/>
        </w:rPr>
        <w:t xml:space="preserve"> </w:t>
      </w:r>
      <w:proofErr w:type="spellStart"/>
      <w:r w:rsidRPr="001137C8">
        <w:rPr>
          <w:rFonts w:asciiTheme="majorBidi" w:hAnsiTheme="majorBidi" w:cstheme="majorBidi"/>
        </w:rPr>
        <w:t>d’utilisation</w:t>
      </w:r>
      <w:proofErr w:type="spellEnd"/>
    </w:p>
    <w:p w:rsidR="00C12FDC" w:rsidRPr="003B1308" w:rsidRDefault="00C12FDC" w:rsidP="008E06FB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3B1308">
        <w:rPr>
          <w:rFonts w:asciiTheme="majorBidi" w:hAnsiTheme="majorBidi" w:cstheme="majorBidi"/>
        </w:rPr>
        <w:t>Ergonomique</w:t>
      </w:r>
    </w:p>
    <w:p w:rsidR="00886B5C" w:rsidRPr="001137C8" w:rsidRDefault="00886B5C" w:rsidP="00886B5C">
      <w:pPr>
        <w:pStyle w:val="Compact"/>
        <w:numPr>
          <w:ilvl w:val="0"/>
          <w:numId w:val="7"/>
        </w:numPr>
        <w:spacing w:before="0"/>
        <w:rPr>
          <w:rFonts w:asciiTheme="majorBidi" w:hAnsiTheme="majorBidi" w:cstheme="majorBidi"/>
        </w:rPr>
      </w:pPr>
      <w:r w:rsidRPr="001137C8">
        <w:rPr>
          <w:rFonts w:asciiTheme="majorBidi" w:hAnsiTheme="majorBidi" w:cstheme="majorBidi"/>
        </w:rPr>
        <w:t xml:space="preserve">Architecture </w:t>
      </w:r>
      <w:proofErr w:type="spellStart"/>
      <w:r w:rsidRPr="001137C8">
        <w:rPr>
          <w:rFonts w:asciiTheme="majorBidi" w:hAnsiTheme="majorBidi" w:cstheme="majorBidi"/>
        </w:rPr>
        <w:t>claire</w:t>
      </w:r>
      <w:proofErr w:type="spellEnd"/>
      <w:r w:rsidRPr="001137C8">
        <w:rPr>
          <w:rFonts w:asciiTheme="majorBidi" w:hAnsiTheme="majorBidi" w:cstheme="majorBidi"/>
        </w:rPr>
        <w:t xml:space="preserve"> (frontend/backend)</w:t>
      </w:r>
    </w:p>
    <w:p w:rsidR="00C12FDC" w:rsidRPr="003B1308" w:rsidRDefault="00C12FDC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3B1308" w:rsidRDefault="008138B5" w:rsidP="008E06FB">
      <w:pPr>
        <w:rPr>
          <w:rFonts w:asciiTheme="majorBidi" w:hAnsiTheme="majorBidi" w:cstheme="majorBidi"/>
          <w:sz w:val="24"/>
          <w:szCs w:val="24"/>
        </w:rPr>
      </w:pPr>
    </w:p>
    <w:p w:rsidR="008138B5" w:rsidRPr="00861BE4" w:rsidRDefault="008138B5" w:rsidP="008E06FB">
      <w:pPr>
        <w:rPr>
          <w:rFonts w:asciiTheme="majorBidi" w:hAnsiTheme="majorBidi" w:cstheme="majorBidi"/>
          <w:b/>
          <w:bCs/>
          <w:color w:val="0000FF"/>
          <w:sz w:val="24"/>
          <w:szCs w:val="24"/>
        </w:rPr>
      </w:pPr>
    </w:p>
    <w:p w:rsidR="00C12FDC" w:rsidRPr="002E2C38" w:rsidRDefault="00C12FDC" w:rsidP="00C11E64">
      <w:pPr>
        <w:pStyle w:val="Titre2"/>
        <w:spacing w:before="0" w:beforeAutospacing="0" w:after="0" w:afterAutospacing="0"/>
        <w:jc w:val="center"/>
        <w:rPr>
          <w:rFonts w:asciiTheme="majorBidi" w:hAnsiTheme="majorBidi" w:cstheme="majorBidi"/>
          <w:color w:val="FF0000"/>
          <w:sz w:val="32"/>
          <w:szCs w:val="32"/>
        </w:rPr>
      </w:pPr>
      <w:r w:rsidRPr="002E2C38">
        <w:rPr>
          <w:rFonts w:asciiTheme="majorBidi" w:hAnsiTheme="majorBidi" w:cstheme="majorBidi"/>
          <w:color w:val="FF0000"/>
          <w:sz w:val="32"/>
          <w:szCs w:val="32"/>
        </w:rPr>
        <w:lastRenderedPageBreak/>
        <w:t>Chapitre 2 : Conception fonctionnelle et technique</w:t>
      </w:r>
    </w:p>
    <w:p w:rsidR="00C11E64" w:rsidRPr="00CA3C8F" w:rsidRDefault="00C11E64" w:rsidP="008E06FB">
      <w:pPr>
        <w:pStyle w:val="Titre3"/>
        <w:spacing w:before="0"/>
        <w:rPr>
          <w:rFonts w:asciiTheme="majorBidi" w:hAnsiTheme="majorBidi"/>
          <w:sz w:val="24"/>
          <w:szCs w:val="24"/>
        </w:rPr>
      </w:pPr>
    </w:p>
    <w:p w:rsidR="00C12FDC" w:rsidRPr="00CA3C8F" w:rsidRDefault="00C12FDC" w:rsidP="00A70381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CA3C8F">
        <w:rPr>
          <w:rFonts w:asciiTheme="majorBidi" w:hAnsiTheme="majorBidi"/>
          <w:color w:val="0000FF"/>
          <w:sz w:val="24"/>
          <w:szCs w:val="24"/>
        </w:rPr>
        <w:t xml:space="preserve">2.1 Architecture </w:t>
      </w:r>
      <w:r w:rsidR="00A70381" w:rsidRPr="00A70381">
        <w:rPr>
          <w:rFonts w:asciiTheme="majorBidi" w:hAnsiTheme="majorBidi"/>
          <w:color w:val="0000FF"/>
          <w:sz w:val="24"/>
          <w:szCs w:val="24"/>
        </w:rPr>
        <w:t>technique</w:t>
      </w:r>
    </w:p>
    <w:p w:rsidR="00A70381" w:rsidRDefault="00A70381" w:rsidP="00A70381">
      <w:pPr>
        <w:pStyle w:val="NormalWeb"/>
        <w:spacing w:before="0" w:beforeAutospacing="0" w:after="0" w:afterAutospacing="0"/>
      </w:pPr>
      <w:r>
        <w:t xml:space="preserve">L’application repose sur une architecture </w:t>
      </w:r>
      <w:r>
        <w:rPr>
          <w:rStyle w:val="lev"/>
        </w:rPr>
        <w:t>MERN</w:t>
      </w:r>
      <w:r>
        <w:t xml:space="preserve"> (</w:t>
      </w:r>
      <w:proofErr w:type="spellStart"/>
      <w:r>
        <w:t>MongoDB</w:t>
      </w:r>
      <w:proofErr w:type="spellEnd"/>
      <w:r>
        <w:t>, Express, React, Node.js) :</w:t>
      </w:r>
    </w:p>
    <w:p w:rsidR="00A70381" w:rsidRDefault="00A70381" w:rsidP="00A70381">
      <w:pPr>
        <w:pStyle w:val="NormalWeb"/>
        <w:numPr>
          <w:ilvl w:val="0"/>
          <w:numId w:val="36"/>
        </w:numPr>
        <w:spacing w:before="0" w:beforeAutospacing="0" w:after="0" w:afterAutospacing="0"/>
      </w:pPr>
      <w:proofErr w:type="spellStart"/>
      <w:r>
        <w:rPr>
          <w:rStyle w:val="lev"/>
        </w:rPr>
        <w:t>Frontend</w:t>
      </w:r>
      <w:proofErr w:type="spellEnd"/>
      <w:r>
        <w:t xml:space="preserve"> : React (HTML, CSS, JS)</w:t>
      </w:r>
    </w:p>
    <w:p w:rsidR="00A70381" w:rsidRDefault="00A70381" w:rsidP="00A70381">
      <w:pPr>
        <w:pStyle w:val="NormalWeb"/>
        <w:numPr>
          <w:ilvl w:val="0"/>
          <w:numId w:val="36"/>
        </w:numPr>
        <w:spacing w:before="0" w:beforeAutospacing="0" w:after="0" w:afterAutospacing="0"/>
      </w:pPr>
      <w:proofErr w:type="spellStart"/>
      <w:r>
        <w:rPr>
          <w:rStyle w:val="lev"/>
        </w:rPr>
        <w:t>Backend</w:t>
      </w:r>
      <w:proofErr w:type="spellEnd"/>
      <w:r>
        <w:t xml:space="preserve"> : Node.js avec Express</w:t>
      </w:r>
    </w:p>
    <w:p w:rsidR="00A70381" w:rsidRDefault="00A70381" w:rsidP="00A70381">
      <w:pPr>
        <w:pStyle w:val="NormalWeb"/>
        <w:numPr>
          <w:ilvl w:val="0"/>
          <w:numId w:val="36"/>
        </w:numPr>
        <w:spacing w:before="0" w:beforeAutospacing="0" w:after="0" w:afterAutospacing="0"/>
      </w:pPr>
      <w:r>
        <w:rPr>
          <w:rStyle w:val="lev"/>
        </w:rPr>
        <w:t>Base de données</w:t>
      </w:r>
      <w:r>
        <w:t xml:space="preserve"> : </w:t>
      </w:r>
      <w:proofErr w:type="spellStart"/>
      <w:r>
        <w:t>MongoDB</w:t>
      </w:r>
      <w:proofErr w:type="spellEnd"/>
      <w:r>
        <w:t xml:space="preserve"> via </w:t>
      </w:r>
      <w:proofErr w:type="spellStart"/>
      <w:r>
        <w:t>Mongoose</w:t>
      </w:r>
      <w:proofErr w:type="spellEnd"/>
    </w:p>
    <w:p w:rsidR="00C11E64" w:rsidRPr="00A70381" w:rsidRDefault="00C11E64" w:rsidP="008E06FB">
      <w:pPr>
        <w:pStyle w:val="Titre3"/>
        <w:spacing w:before="0"/>
        <w:rPr>
          <w:rFonts w:asciiTheme="majorBidi" w:hAnsiTheme="majorBidi"/>
          <w:sz w:val="24"/>
          <w:szCs w:val="24"/>
        </w:rPr>
      </w:pPr>
    </w:p>
    <w:p w:rsidR="00C12FDC" w:rsidRPr="00FB5739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FB5739">
        <w:rPr>
          <w:rFonts w:asciiTheme="majorBidi" w:hAnsiTheme="majorBidi"/>
          <w:color w:val="0000FF"/>
          <w:sz w:val="24"/>
          <w:szCs w:val="24"/>
        </w:rPr>
        <w:t>2.2 Arborescence du projet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proofErr w:type="spell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MySmartCode</w:t>
      </w:r>
      <w:proofErr w:type="spellEnd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 xml:space="preserve">├── </w:t>
      </w:r>
      <w:proofErr w:type="spellStart"/>
      <w:proofErr w:type="gram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backend</w:t>
      </w:r>
      <w:proofErr w:type="spellEnd"/>
      <w:proofErr w:type="gramEnd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 xml:space="preserve">│   ├── </w:t>
      </w:r>
      <w:proofErr w:type="spell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controllers</w:t>
      </w:r>
      <w:proofErr w:type="spellEnd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 xml:space="preserve">│   ├── </w:t>
      </w:r>
      <w:proofErr w:type="spell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models</w:t>
      </w:r>
      <w:proofErr w:type="spellEnd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├── routes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 xml:space="preserve">│   ├── </w:t>
      </w:r>
      <w:proofErr w:type="spell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uploads</w:t>
      </w:r>
      <w:proofErr w:type="spellEnd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├── middleware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├── server.js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└── .</w:t>
      </w:r>
      <w:proofErr w:type="spell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env</w:t>
      </w:r>
      <w:proofErr w:type="spellEnd"/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 xml:space="preserve">├── </w:t>
      </w:r>
      <w:proofErr w:type="spellStart"/>
      <w:proofErr w:type="gram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frontend</w:t>
      </w:r>
      <w:proofErr w:type="spellEnd"/>
      <w:proofErr w:type="gramEnd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├── public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│   └── index.html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 xml:space="preserve">│   ├── </w:t>
      </w:r>
      <w:proofErr w:type="spell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src</w:t>
      </w:r>
      <w:proofErr w:type="spellEnd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│   ├── components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│   ├── pages/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│   ├── App.js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│   ├── index.js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│   └── styles.css</w:t>
      </w:r>
    </w:p>
    <w:p w:rsidR="00C12FDC" w:rsidRPr="00CA3C8F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│   └── .</w:t>
      </w:r>
      <w:proofErr w:type="spellStart"/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env</w:t>
      </w:r>
      <w:proofErr w:type="spellEnd"/>
    </w:p>
    <w:p w:rsidR="00C12FDC" w:rsidRDefault="00C12FDC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  <w:r w:rsidRPr="00CA3C8F">
        <w:rPr>
          <w:rStyle w:val="CodeHTML"/>
          <w:rFonts w:asciiTheme="majorBidi" w:eastAsiaTheme="minorEastAsia" w:hAnsiTheme="majorBidi" w:cstheme="majorBidi"/>
          <w:sz w:val="24"/>
          <w:szCs w:val="24"/>
        </w:rPr>
        <w:t>└── README.md</w:t>
      </w:r>
    </w:p>
    <w:p w:rsidR="007F29E0" w:rsidRPr="00CA3C8F" w:rsidRDefault="007F29E0" w:rsidP="008E06FB">
      <w:pPr>
        <w:pStyle w:val="PrformatHTML"/>
        <w:rPr>
          <w:rStyle w:val="CodeHTML"/>
          <w:rFonts w:asciiTheme="majorBidi" w:eastAsiaTheme="minorEastAsia" w:hAnsiTheme="majorBidi" w:cstheme="majorBidi"/>
          <w:sz w:val="24"/>
          <w:szCs w:val="24"/>
        </w:rPr>
      </w:pPr>
    </w:p>
    <w:p w:rsidR="00C12FDC" w:rsidRPr="00C06CFD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C06CFD">
        <w:rPr>
          <w:rFonts w:asciiTheme="majorBidi" w:hAnsiTheme="majorBidi"/>
          <w:color w:val="0000FF"/>
          <w:sz w:val="24"/>
          <w:szCs w:val="24"/>
        </w:rPr>
        <w:t>2.3 Modélisation des données</w:t>
      </w:r>
    </w:p>
    <w:p w:rsidR="00C12FDC" w:rsidRPr="00CA3C8F" w:rsidRDefault="00C12FDC" w:rsidP="008E06FB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ajorBidi" w:hAnsiTheme="majorBidi" w:cstheme="majorBidi"/>
        </w:rPr>
      </w:pPr>
      <w:proofErr w:type="spellStart"/>
      <w:r w:rsidRPr="00CA3C8F">
        <w:rPr>
          <w:rStyle w:val="lev"/>
          <w:rFonts w:asciiTheme="majorBidi" w:hAnsiTheme="majorBidi" w:cstheme="majorBidi"/>
        </w:rPr>
        <w:t>Admin</w:t>
      </w:r>
      <w:proofErr w:type="spellEnd"/>
      <w:r w:rsidRPr="00CA3C8F">
        <w:rPr>
          <w:rFonts w:asciiTheme="majorBidi" w:hAnsiTheme="majorBidi" w:cstheme="majorBidi"/>
        </w:rPr>
        <w:t xml:space="preserve"> : email, </w:t>
      </w:r>
      <w:proofErr w:type="spellStart"/>
      <w:r w:rsidRPr="00CA3C8F">
        <w:rPr>
          <w:rFonts w:asciiTheme="majorBidi" w:hAnsiTheme="majorBidi" w:cstheme="majorBidi"/>
        </w:rPr>
        <w:t>password</w:t>
      </w:r>
      <w:proofErr w:type="spellEnd"/>
    </w:p>
    <w:p w:rsidR="00C12FDC" w:rsidRPr="00CA3C8F" w:rsidRDefault="00C12FDC" w:rsidP="008E06FB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ajorBidi" w:hAnsiTheme="majorBidi" w:cstheme="majorBidi"/>
        </w:rPr>
      </w:pPr>
      <w:proofErr w:type="spellStart"/>
      <w:r w:rsidRPr="00CA3C8F">
        <w:rPr>
          <w:rStyle w:val="lev"/>
          <w:rFonts w:asciiTheme="majorBidi" w:hAnsiTheme="majorBidi" w:cstheme="majorBidi"/>
        </w:rPr>
        <w:t>Student</w:t>
      </w:r>
      <w:proofErr w:type="spellEnd"/>
      <w:r w:rsidRPr="00CA3C8F">
        <w:rPr>
          <w:rFonts w:asciiTheme="majorBidi" w:hAnsiTheme="majorBidi" w:cstheme="majorBidi"/>
        </w:rPr>
        <w:t xml:space="preserve"> : </w:t>
      </w:r>
      <w:proofErr w:type="spellStart"/>
      <w:r w:rsidRPr="00CA3C8F">
        <w:rPr>
          <w:rFonts w:asciiTheme="majorBidi" w:hAnsiTheme="majorBidi" w:cstheme="majorBidi"/>
        </w:rPr>
        <w:t>name</w:t>
      </w:r>
      <w:proofErr w:type="spellEnd"/>
      <w:r w:rsidRPr="00CA3C8F">
        <w:rPr>
          <w:rFonts w:asciiTheme="majorBidi" w:hAnsiTheme="majorBidi" w:cstheme="majorBidi"/>
        </w:rPr>
        <w:t xml:space="preserve">, email, </w:t>
      </w:r>
      <w:proofErr w:type="spellStart"/>
      <w:r w:rsidRPr="00CA3C8F">
        <w:rPr>
          <w:rFonts w:asciiTheme="majorBidi" w:hAnsiTheme="majorBidi" w:cstheme="majorBidi"/>
        </w:rPr>
        <w:t>password</w:t>
      </w:r>
      <w:proofErr w:type="spellEnd"/>
    </w:p>
    <w:p w:rsidR="00C12FDC" w:rsidRPr="00CA3C8F" w:rsidRDefault="00C12FDC" w:rsidP="008F5D16">
      <w:pPr>
        <w:pStyle w:val="NormalWeb"/>
        <w:numPr>
          <w:ilvl w:val="0"/>
          <w:numId w:val="9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CA3C8F">
        <w:rPr>
          <w:rStyle w:val="lev"/>
          <w:rFonts w:asciiTheme="majorBidi" w:hAnsiTheme="majorBidi" w:cstheme="majorBidi"/>
        </w:rPr>
        <w:t>Course</w:t>
      </w:r>
      <w:r w:rsidRPr="00CA3C8F">
        <w:rPr>
          <w:rFonts w:asciiTheme="majorBidi" w:hAnsiTheme="majorBidi" w:cstheme="majorBidi"/>
        </w:rPr>
        <w:t xml:space="preserve"> : </w:t>
      </w:r>
      <w:proofErr w:type="spellStart"/>
      <w:r w:rsidRPr="00CA3C8F">
        <w:rPr>
          <w:rFonts w:asciiTheme="majorBidi" w:hAnsiTheme="majorBidi" w:cstheme="majorBidi"/>
        </w:rPr>
        <w:t>title</w:t>
      </w:r>
      <w:proofErr w:type="spellEnd"/>
      <w:r w:rsidRPr="00CA3C8F">
        <w:rPr>
          <w:rFonts w:asciiTheme="majorBidi" w:hAnsiTheme="majorBidi" w:cstheme="majorBidi"/>
        </w:rPr>
        <w:t xml:space="preserve">, </w:t>
      </w:r>
      <w:r w:rsidR="00277657">
        <w:rPr>
          <w:rFonts w:asciiTheme="majorBidi" w:hAnsiTheme="majorBidi" w:cstheme="majorBidi"/>
        </w:rPr>
        <w:t>fichier</w:t>
      </w:r>
      <w:r w:rsidRPr="00CA3C8F">
        <w:rPr>
          <w:rFonts w:asciiTheme="majorBidi" w:hAnsiTheme="majorBidi" w:cstheme="majorBidi"/>
        </w:rPr>
        <w:t xml:space="preserve"> </w:t>
      </w:r>
      <w:r w:rsidR="00277657" w:rsidRPr="001137C8">
        <w:rPr>
          <w:rFonts w:asciiTheme="majorBidi" w:hAnsiTheme="majorBidi" w:cstheme="majorBidi"/>
        </w:rPr>
        <w:t>(</w:t>
      </w:r>
      <w:r w:rsidR="008F5D16" w:rsidRPr="001137C8">
        <w:rPr>
          <w:rFonts w:asciiTheme="majorBidi" w:hAnsiTheme="majorBidi" w:cstheme="majorBidi"/>
        </w:rPr>
        <w:t>HTML</w:t>
      </w:r>
      <w:r w:rsidR="008F5D16">
        <w:rPr>
          <w:rFonts w:asciiTheme="majorBidi" w:hAnsiTheme="majorBidi" w:cstheme="majorBidi"/>
        </w:rPr>
        <w:t>, PDF, Word,</w:t>
      </w:r>
      <w:r w:rsidR="00277657" w:rsidRPr="001137C8">
        <w:rPr>
          <w:rFonts w:asciiTheme="majorBidi" w:hAnsiTheme="majorBidi" w:cstheme="majorBidi"/>
        </w:rPr>
        <w:t xml:space="preserve"> etc.)</w:t>
      </w:r>
      <w:r w:rsidRPr="00CA3C8F">
        <w:rPr>
          <w:rFonts w:asciiTheme="majorBidi" w:hAnsiTheme="majorBidi" w:cstheme="majorBidi"/>
        </w:rPr>
        <w:t>)</w:t>
      </w:r>
    </w:p>
    <w:p w:rsidR="007F29E0" w:rsidRDefault="007F29E0" w:rsidP="008E06FB">
      <w:pPr>
        <w:pStyle w:val="Titre3"/>
        <w:spacing w:before="0"/>
        <w:rPr>
          <w:rFonts w:asciiTheme="majorBidi" w:hAnsiTheme="majorBidi"/>
          <w:sz w:val="24"/>
          <w:szCs w:val="24"/>
        </w:rPr>
      </w:pPr>
    </w:p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Default="00E93FCC" w:rsidP="00E93FCC"/>
    <w:p w:rsidR="00E93FCC" w:rsidRPr="00E93FCC" w:rsidRDefault="00E93FCC" w:rsidP="00E93FCC"/>
    <w:p w:rsidR="00C12FDC" w:rsidRDefault="00C12FDC" w:rsidP="00EF01A6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35611D">
        <w:rPr>
          <w:rFonts w:asciiTheme="majorBidi" w:hAnsiTheme="majorBidi"/>
          <w:color w:val="0000FF"/>
          <w:sz w:val="24"/>
          <w:szCs w:val="24"/>
        </w:rPr>
        <w:lastRenderedPageBreak/>
        <w:t xml:space="preserve">2.4 </w:t>
      </w:r>
      <w:r w:rsidR="00EF01A6" w:rsidRPr="00EF01A6">
        <w:rPr>
          <w:rFonts w:asciiTheme="majorBidi" w:hAnsiTheme="majorBidi"/>
          <w:color w:val="0000FF"/>
          <w:sz w:val="24"/>
          <w:szCs w:val="24"/>
        </w:rPr>
        <w:t>Le diagramme de cas d’utilisation globale</w:t>
      </w:r>
    </w:p>
    <w:p w:rsidR="006A484E" w:rsidRPr="006A484E" w:rsidRDefault="006A484E" w:rsidP="006A484E"/>
    <w:p w:rsidR="004D5E90" w:rsidRDefault="006A484E" w:rsidP="00766117">
      <w:pPr>
        <w:jc w:val="center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6435575" cy="7677807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380" cy="7681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6C5C47" w:rsidRDefault="006C5C47" w:rsidP="006C5C47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>
        <w:rPr>
          <w:rFonts w:asciiTheme="majorBidi" w:hAnsiTheme="majorBidi"/>
          <w:color w:val="0000FF"/>
          <w:sz w:val="24"/>
          <w:szCs w:val="24"/>
        </w:rPr>
        <w:lastRenderedPageBreak/>
        <w:t>2.5</w:t>
      </w:r>
      <w:r w:rsidRPr="0035611D">
        <w:rPr>
          <w:rFonts w:asciiTheme="majorBidi" w:hAnsiTheme="majorBidi"/>
          <w:color w:val="0000FF"/>
          <w:sz w:val="24"/>
          <w:szCs w:val="24"/>
        </w:rPr>
        <w:t xml:space="preserve"> </w:t>
      </w:r>
      <w:r w:rsidRPr="00EF01A6">
        <w:rPr>
          <w:rFonts w:asciiTheme="majorBidi" w:hAnsiTheme="majorBidi"/>
          <w:color w:val="0000FF"/>
          <w:sz w:val="24"/>
          <w:szCs w:val="24"/>
        </w:rPr>
        <w:t xml:space="preserve">Le diagramme de </w:t>
      </w:r>
      <w:r>
        <w:rPr>
          <w:rFonts w:asciiTheme="majorBidi" w:hAnsiTheme="majorBidi"/>
          <w:color w:val="0000FF"/>
          <w:sz w:val="24"/>
          <w:szCs w:val="24"/>
        </w:rPr>
        <w:t>classe</w:t>
      </w:r>
      <w:r w:rsidR="00270CC1">
        <w:rPr>
          <w:rFonts w:asciiTheme="majorBidi" w:hAnsiTheme="majorBidi"/>
          <w:color w:val="0000FF"/>
          <w:sz w:val="24"/>
          <w:szCs w:val="24"/>
        </w:rPr>
        <w:t xml:space="preserve"> </w:t>
      </w:r>
      <w:r w:rsidR="00270CC1" w:rsidRPr="00EF01A6">
        <w:rPr>
          <w:rFonts w:asciiTheme="majorBidi" w:hAnsiTheme="majorBidi"/>
          <w:color w:val="0000FF"/>
          <w:sz w:val="24"/>
          <w:szCs w:val="24"/>
        </w:rPr>
        <w:t>globale</w:t>
      </w:r>
    </w:p>
    <w:p w:rsidR="00CC40FD" w:rsidRPr="00CC40FD" w:rsidRDefault="00CC40FD" w:rsidP="00CC40FD"/>
    <w:p w:rsidR="00E93FCC" w:rsidRDefault="000C0B57" w:rsidP="00CC40FD">
      <w:pPr>
        <w:jc w:val="center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>
            <wp:extent cx="3601941" cy="3068768"/>
            <wp:effectExtent l="0" t="0" r="0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1814" cy="306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E93FCC" w:rsidRDefault="00E93FCC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6A484E" w:rsidRDefault="006A484E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083D7B" w:rsidRDefault="00083D7B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083D7B" w:rsidRDefault="00083D7B" w:rsidP="00E93FCC">
      <w:pPr>
        <w:rPr>
          <w:rFonts w:asciiTheme="majorBidi" w:hAnsiTheme="majorBidi" w:cstheme="majorBidi"/>
          <w:noProof/>
          <w:sz w:val="24"/>
          <w:szCs w:val="24"/>
        </w:rPr>
      </w:pPr>
    </w:p>
    <w:p w:rsidR="00CC40FD" w:rsidRPr="00CA3C8F" w:rsidRDefault="00CC40FD" w:rsidP="00E93FCC">
      <w:pPr>
        <w:rPr>
          <w:rFonts w:asciiTheme="majorBidi" w:hAnsiTheme="majorBidi" w:cstheme="majorBidi"/>
          <w:sz w:val="24"/>
          <w:szCs w:val="24"/>
        </w:rPr>
      </w:pPr>
    </w:p>
    <w:p w:rsidR="00671726" w:rsidRDefault="00C12FDC" w:rsidP="00E76D36">
      <w:pPr>
        <w:pStyle w:val="Titre2"/>
        <w:spacing w:before="0" w:beforeAutospacing="0" w:after="0" w:afterAutospacing="0"/>
        <w:jc w:val="center"/>
        <w:rPr>
          <w:rFonts w:asciiTheme="majorBidi" w:hAnsiTheme="majorBidi"/>
        </w:rPr>
      </w:pPr>
      <w:r w:rsidRPr="00D96971">
        <w:rPr>
          <w:rFonts w:asciiTheme="majorBidi" w:hAnsiTheme="majorBidi" w:cstheme="majorBidi"/>
          <w:color w:val="FF0000"/>
          <w:sz w:val="32"/>
          <w:szCs w:val="32"/>
        </w:rPr>
        <w:lastRenderedPageBreak/>
        <w:t xml:space="preserve">Chapitre 3 : </w:t>
      </w:r>
      <w:r w:rsidR="00E76D36" w:rsidRPr="00E76D36">
        <w:rPr>
          <w:rFonts w:asciiTheme="majorBidi" w:hAnsiTheme="majorBidi" w:cstheme="majorBidi"/>
          <w:color w:val="FF0000"/>
          <w:sz w:val="32"/>
          <w:szCs w:val="32"/>
        </w:rPr>
        <w:t>Gestion et réalisation du projet</w:t>
      </w:r>
    </w:p>
    <w:p w:rsidR="00C12FDC" w:rsidRPr="00671726" w:rsidRDefault="00C12FDC" w:rsidP="008E06FB">
      <w:pPr>
        <w:pStyle w:val="Titre3"/>
        <w:spacing w:before="0"/>
        <w:rPr>
          <w:rFonts w:asciiTheme="majorBidi" w:hAnsiTheme="majorBidi"/>
          <w:color w:val="0000FF"/>
        </w:rPr>
      </w:pPr>
      <w:r w:rsidRPr="00671726">
        <w:rPr>
          <w:rFonts w:asciiTheme="majorBidi" w:hAnsiTheme="majorBidi"/>
          <w:color w:val="0000FF"/>
        </w:rPr>
        <w:t xml:space="preserve">3.1 Rôles </w:t>
      </w:r>
      <w:proofErr w:type="spellStart"/>
      <w:r w:rsidRPr="00671726">
        <w:rPr>
          <w:rFonts w:asciiTheme="majorBidi" w:hAnsiTheme="majorBidi"/>
          <w:color w:val="0000FF"/>
        </w:rPr>
        <w:t>Scrum</w:t>
      </w:r>
      <w:proofErr w:type="spellEnd"/>
      <w:r w:rsidR="00671726" w:rsidRPr="00671726">
        <w:rPr>
          <w:rFonts w:asciiTheme="majorBidi" w:hAnsiTheme="majorBidi"/>
          <w:color w:val="0000FF"/>
        </w:rPr>
        <w:t xml:space="preserve"> </w:t>
      </w:r>
    </w:p>
    <w:p w:rsidR="00C12FDC" w:rsidRPr="008E06FB" w:rsidRDefault="00C12FDC" w:rsidP="00824955">
      <w:pPr>
        <w:pStyle w:val="NormalWeb"/>
        <w:numPr>
          <w:ilvl w:val="0"/>
          <w:numId w:val="11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8E06FB">
        <w:rPr>
          <w:rStyle w:val="lev"/>
          <w:rFonts w:asciiTheme="majorBidi" w:hAnsiTheme="majorBidi" w:cstheme="majorBidi"/>
        </w:rPr>
        <w:t xml:space="preserve">Product </w:t>
      </w:r>
      <w:proofErr w:type="spellStart"/>
      <w:r w:rsidRPr="008E06FB">
        <w:rPr>
          <w:rStyle w:val="lev"/>
          <w:rFonts w:asciiTheme="majorBidi" w:hAnsiTheme="majorBidi" w:cstheme="majorBidi"/>
        </w:rPr>
        <w:t>Owner</w:t>
      </w:r>
      <w:proofErr w:type="spellEnd"/>
      <w:r w:rsidRPr="008E06FB">
        <w:rPr>
          <w:rStyle w:val="lev"/>
          <w:rFonts w:asciiTheme="majorBidi" w:hAnsiTheme="majorBidi" w:cstheme="majorBidi"/>
        </w:rPr>
        <w:t xml:space="preserve"> :</w:t>
      </w:r>
      <w:r w:rsidR="00C41F28">
        <w:rPr>
          <w:rFonts w:asciiTheme="majorBidi" w:hAnsiTheme="majorBidi" w:cstheme="majorBidi"/>
        </w:rPr>
        <w:t xml:space="preserve"> </w:t>
      </w:r>
      <w:r w:rsidR="00C41F28" w:rsidRPr="00C41F28">
        <w:rPr>
          <w:rFonts w:asciiTheme="majorBidi" w:hAnsiTheme="majorBidi" w:cstheme="majorBidi"/>
        </w:rPr>
        <w:t xml:space="preserve">Mehdi Ben </w:t>
      </w:r>
      <w:proofErr w:type="spellStart"/>
      <w:r w:rsidR="00C41F28" w:rsidRPr="00C41F28">
        <w:rPr>
          <w:rFonts w:asciiTheme="majorBidi" w:hAnsiTheme="majorBidi" w:cstheme="majorBidi"/>
        </w:rPr>
        <w:t>Alaya</w:t>
      </w:r>
      <w:proofErr w:type="spellEnd"/>
      <w:r w:rsidR="00C41F28" w:rsidRPr="00C41F28">
        <w:rPr>
          <w:rFonts w:asciiTheme="majorBidi" w:hAnsiTheme="majorBidi" w:cstheme="majorBidi"/>
        </w:rPr>
        <w:t xml:space="preserve"> </w:t>
      </w:r>
      <w:r w:rsidR="00C41F28">
        <w:rPr>
          <w:rFonts w:asciiTheme="majorBidi" w:hAnsiTheme="majorBidi" w:cstheme="majorBidi"/>
        </w:rPr>
        <w:t xml:space="preserve"> </w:t>
      </w:r>
    </w:p>
    <w:p w:rsidR="00C12FDC" w:rsidRPr="008E06FB" w:rsidRDefault="00C12FDC" w:rsidP="00824955">
      <w:pPr>
        <w:pStyle w:val="NormalWeb"/>
        <w:numPr>
          <w:ilvl w:val="0"/>
          <w:numId w:val="11"/>
        </w:numPr>
        <w:spacing w:before="0" w:beforeAutospacing="0" w:after="0" w:afterAutospacing="0"/>
        <w:rPr>
          <w:rFonts w:asciiTheme="majorBidi" w:hAnsiTheme="majorBidi" w:cstheme="majorBidi"/>
        </w:rPr>
      </w:pPr>
      <w:proofErr w:type="spellStart"/>
      <w:r w:rsidRPr="008E06FB">
        <w:rPr>
          <w:rStyle w:val="lev"/>
          <w:rFonts w:asciiTheme="majorBidi" w:hAnsiTheme="majorBidi" w:cstheme="majorBidi"/>
        </w:rPr>
        <w:t>Scrum</w:t>
      </w:r>
      <w:proofErr w:type="spellEnd"/>
      <w:r w:rsidRPr="008E06FB">
        <w:rPr>
          <w:rStyle w:val="lev"/>
          <w:rFonts w:asciiTheme="majorBidi" w:hAnsiTheme="majorBidi" w:cstheme="majorBidi"/>
        </w:rPr>
        <w:t xml:space="preserve"> Master :</w:t>
      </w:r>
      <w:r w:rsidRPr="008E06FB">
        <w:rPr>
          <w:rFonts w:asciiTheme="majorBidi" w:hAnsiTheme="majorBidi" w:cstheme="majorBidi"/>
        </w:rPr>
        <w:t xml:space="preserve"> </w:t>
      </w:r>
      <w:proofErr w:type="spellStart"/>
      <w:r w:rsidR="00824955">
        <w:rPr>
          <w:rFonts w:asciiTheme="majorBidi" w:hAnsiTheme="majorBidi" w:cstheme="majorBidi"/>
        </w:rPr>
        <w:t>O</w:t>
      </w:r>
      <w:r w:rsidR="002D2369">
        <w:rPr>
          <w:rFonts w:asciiTheme="majorBidi" w:hAnsiTheme="majorBidi" w:cstheme="majorBidi"/>
        </w:rPr>
        <w:t>urar</w:t>
      </w:r>
      <w:r w:rsidR="00824955">
        <w:rPr>
          <w:rFonts w:asciiTheme="majorBidi" w:hAnsiTheme="majorBidi" w:cstheme="majorBidi"/>
        </w:rPr>
        <w:t>i</w:t>
      </w:r>
      <w:proofErr w:type="spellEnd"/>
      <w:r w:rsidR="00824955">
        <w:rPr>
          <w:rFonts w:asciiTheme="majorBidi" w:hAnsiTheme="majorBidi" w:cstheme="majorBidi"/>
        </w:rPr>
        <w:t xml:space="preserve"> </w:t>
      </w:r>
      <w:proofErr w:type="spellStart"/>
      <w:r w:rsidR="00824955">
        <w:rPr>
          <w:rFonts w:asciiTheme="majorBidi" w:hAnsiTheme="majorBidi" w:cstheme="majorBidi"/>
        </w:rPr>
        <w:t>M</w:t>
      </w:r>
      <w:r w:rsidR="002D2369">
        <w:rPr>
          <w:rFonts w:asciiTheme="majorBidi" w:hAnsiTheme="majorBidi" w:cstheme="majorBidi"/>
        </w:rPr>
        <w:t>ondher</w:t>
      </w:r>
      <w:proofErr w:type="spellEnd"/>
      <w:r w:rsidRPr="008E06FB">
        <w:rPr>
          <w:rFonts w:asciiTheme="majorBidi" w:hAnsiTheme="majorBidi" w:cstheme="majorBidi"/>
        </w:rPr>
        <w:t xml:space="preserve"> </w:t>
      </w:r>
    </w:p>
    <w:p w:rsidR="00C12FDC" w:rsidRDefault="00C12FDC" w:rsidP="00824955">
      <w:pPr>
        <w:pStyle w:val="NormalWeb"/>
        <w:numPr>
          <w:ilvl w:val="0"/>
          <w:numId w:val="11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8E06FB">
        <w:rPr>
          <w:rStyle w:val="lev"/>
          <w:rFonts w:asciiTheme="majorBidi" w:hAnsiTheme="majorBidi" w:cstheme="majorBidi"/>
        </w:rPr>
        <w:t>Equipe de développement :</w:t>
      </w:r>
      <w:r w:rsidRPr="008E06FB">
        <w:rPr>
          <w:rFonts w:asciiTheme="majorBidi" w:hAnsiTheme="majorBidi" w:cstheme="majorBidi"/>
        </w:rPr>
        <w:t xml:space="preserve"> </w:t>
      </w:r>
      <w:proofErr w:type="spellStart"/>
      <w:r w:rsidR="00824955">
        <w:rPr>
          <w:rFonts w:asciiTheme="majorBidi" w:hAnsiTheme="majorBidi" w:cstheme="majorBidi"/>
        </w:rPr>
        <w:t>Ourari</w:t>
      </w:r>
      <w:proofErr w:type="spellEnd"/>
      <w:r w:rsidR="00824955">
        <w:rPr>
          <w:rFonts w:asciiTheme="majorBidi" w:hAnsiTheme="majorBidi" w:cstheme="majorBidi"/>
        </w:rPr>
        <w:t xml:space="preserve"> </w:t>
      </w:r>
      <w:proofErr w:type="spellStart"/>
      <w:r w:rsidR="00824955">
        <w:rPr>
          <w:rFonts w:asciiTheme="majorBidi" w:hAnsiTheme="majorBidi" w:cstheme="majorBidi"/>
        </w:rPr>
        <w:t>Mondher</w:t>
      </w:r>
      <w:proofErr w:type="spellEnd"/>
    </w:p>
    <w:p w:rsidR="00671726" w:rsidRPr="008E06FB" w:rsidRDefault="00671726" w:rsidP="00671726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EF6BE9" w:rsidRPr="001F68FD" w:rsidRDefault="00BD42B1" w:rsidP="001F68FD">
      <w:pPr>
        <w:pStyle w:val="Titre3"/>
        <w:spacing w:before="0"/>
        <w:rPr>
          <w:rFonts w:asciiTheme="majorBidi" w:hAnsiTheme="majorBidi"/>
          <w:color w:val="0000FF"/>
        </w:rPr>
      </w:pPr>
      <w:r w:rsidRPr="00BD42B1">
        <w:rPr>
          <w:rFonts w:asciiTheme="majorBidi" w:hAnsiTheme="majorBidi"/>
          <w:color w:val="0000FF"/>
        </w:rPr>
        <w:t xml:space="preserve">3.2 </w:t>
      </w:r>
      <w:proofErr w:type="spellStart"/>
      <w:r w:rsidRPr="00BD42B1">
        <w:rPr>
          <w:rFonts w:asciiTheme="majorBidi" w:hAnsiTheme="majorBidi"/>
          <w:color w:val="0000FF"/>
        </w:rPr>
        <w:t>Backlog</w:t>
      </w:r>
      <w:proofErr w:type="spellEnd"/>
      <w:r w:rsidRPr="00BD42B1">
        <w:rPr>
          <w:rFonts w:asciiTheme="majorBidi" w:hAnsiTheme="majorBidi"/>
          <w:color w:val="0000FF"/>
        </w:rPr>
        <w:t xml:space="preserve"> produit</w:t>
      </w:r>
    </w:p>
    <w:tbl>
      <w:tblPr>
        <w:tblStyle w:val="Grilledutableau"/>
        <w:tblW w:w="10195" w:type="dxa"/>
        <w:tblLook w:val="04A0" w:firstRow="1" w:lastRow="0" w:firstColumn="1" w:lastColumn="0" w:noHBand="0" w:noVBand="1"/>
      </w:tblPr>
      <w:tblGrid>
        <w:gridCol w:w="844"/>
        <w:gridCol w:w="6260"/>
        <w:gridCol w:w="1848"/>
        <w:gridCol w:w="1243"/>
      </w:tblGrid>
      <w:tr w:rsidR="001F68FD" w:rsidRPr="00F75E0E" w:rsidTr="00C643D1">
        <w:trPr>
          <w:trHeight w:val="276"/>
        </w:trPr>
        <w:tc>
          <w:tcPr>
            <w:tcW w:w="0" w:type="auto"/>
            <w:hideMark/>
          </w:tcPr>
          <w:p w:rsidR="001F68FD" w:rsidRPr="00F75E0E" w:rsidRDefault="001F68FD" w:rsidP="00A378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0" w:type="auto"/>
            <w:hideMark/>
          </w:tcPr>
          <w:p w:rsidR="001F68FD" w:rsidRPr="00F75E0E" w:rsidRDefault="001F68FD" w:rsidP="00A378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ser Story</w:t>
            </w:r>
          </w:p>
        </w:tc>
        <w:tc>
          <w:tcPr>
            <w:tcW w:w="0" w:type="auto"/>
            <w:hideMark/>
          </w:tcPr>
          <w:p w:rsidR="001F68FD" w:rsidRPr="00F75E0E" w:rsidRDefault="001F68FD" w:rsidP="00A378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ôle</w:t>
            </w:r>
          </w:p>
        </w:tc>
        <w:tc>
          <w:tcPr>
            <w:tcW w:w="0" w:type="auto"/>
            <w:hideMark/>
          </w:tcPr>
          <w:p w:rsidR="001F68FD" w:rsidRPr="00F75E0E" w:rsidRDefault="001F68FD" w:rsidP="00A3789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iorité</w:t>
            </w:r>
          </w:p>
        </w:tc>
      </w:tr>
      <w:tr w:rsidR="00A37890" w:rsidRPr="00A37890" w:rsidTr="00A37890">
        <w:trPr>
          <w:trHeight w:val="276"/>
        </w:trPr>
        <w:tc>
          <w:tcPr>
            <w:tcW w:w="0" w:type="auto"/>
            <w:shd w:val="clear" w:color="auto" w:fill="auto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1</w:t>
            </w:r>
          </w:p>
        </w:tc>
        <w:tc>
          <w:tcPr>
            <w:tcW w:w="0" w:type="auto"/>
            <w:shd w:val="clear" w:color="auto" w:fill="auto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En tant qu'étudiant, je peux m'inscrire</w:t>
            </w:r>
          </w:p>
        </w:tc>
        <w:tc>
          <w:tcPr>
            <w:tcW w:w="0" w:type="auto"/>
            <w:shd w:val="clear" w:color="auto" w:fill="auto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shd w:val="clear" w:color="auto" w:fill="auto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Haute</w:t>
            </w:r>
          </w:p>
        </w:tc>
      </w:tr>
      <w:tr w:rsidR="00A37890" w:rsidRPr="00A37890" w:rsidTr="00A37890">
        <w:trPr>
          <w:trHeight w:val="276"/>
        </w:trPr>
        <w:tc>
          <w:tcPr>
            <w:tcW w:w="0" w:type="auto"/>
            <w:shd w:val="clear" w:color="auto" w:fill="auto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2</w:t>
            </w:r>
          </w:p>
        </w:tc>
        <w:tc>
          <w:tcPr>
            <w:tcW w:w="0" w:type="auto"/>
            <w:shd w:val="clear" w:color="auto" w:fill="auto"/>
            <w:hideMark/>
          </w:tcPr>
          <w:p w:rsidR="001F68FD" w:rsidRPr="00416D71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étudiant, je peux me connecter</w:t>
            </w:r>
          </w:p>
        </w:tc>
        <w:tc>
          <w:tcPr>
            <w:tcW w:w="0" w:type="auto"/>
            <w:shd w:val="clear" w:color="auto" w:fill="auto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shd w:val="clear" w:color="auto" w:fill="auto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Haute</w:t>
            </w:r>
          </w:p>
        </w:tc>
      </w:tr>
      <w:tr w:rsidR="00A37890" w:rsidRPr="00A37890" w:rsidTr="00A37890">
        <w:trPr>
          <w:trHeight w:val="276"/>
        </w:trPr>
        <w:tc>
          <w:tcPr>
            <w:tcW w:w="0" w:type="auto"/>
            <w:shd w:val="clear" w:color="auto" w:fill="auto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3</w:t>
            </w:r>
          </w:p>
        </w:tc>
        <w:tc>
          <w:tcPr>
            <w:tcW w:w="0" w:type="auto"/>
            <w:shd w:val="clear" w:color="auto" w:fill="auto"/>
            <w:hideMark/>
          </w:tcPr>
          <w:p w:rsidR="001F68FD" w:rsidRPr="00416D71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étudiant, je peux consulter les cours</w:t>
            </w:r>
          </w:p>
        </w:tc>
        <w:tc>
          <w:tcPr>
            <w:tcW w:w="0" w:type="auto"/>
            <w:shd w:val="clear" w:color="auto" w:fill="auto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shd w:val="clear" w:color="auto" w:fill="auto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Moyenne</w:t>
            </w:r>
          </w:p>
        </w:tc>
      </w:tr>
      <w:tr w:rsidR="00A37890" w:rsidRPr="00A37890" w:rsidTr="00A37890">
        <w:trPr>
          <w:trHeight w:val="276"/>
        </w:trPr>
        <w:tc>
          <w:tcPr>
            <w:tcW w:w="0" w:type="auto"/>
            <w:shd w:val="clear" w:color="auto" w:fill="auto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4</w:t>
            </w:r>
          </w:p>
        </w:tc>
        <w:tc>
          <w:tcPr>
            <w:tcW w:w="0" w:type="auto"/>
            <w:shd w:val="clear" w:color="auto" w:fill="auto"/>
            <w:hideMark/>
          </w:tcPr>
          <w:p w:rsidR="001F68FD" w:rsidRPr="00416D71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étudiant, je peux rechercher un cours</w:t>
            </w:r>
          </w:p>
        </w:tc>
        <w:tc>
          <w:tcPr>
            <w:tcW w:w="0" w:type="auto"/>
            <w:shd w:val="clear" w:color="auto" w:fill="auto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shd w:val="clear" w:color="auto" w:fill="auto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Basse</w:t>
            </w:r>
          </w:p>
        </w:tc>
      </w:tr>
      <w:tr w:rsidR="00A37890" w:rsidRPr="00A37890" w:rsidTr="00A37890">
        <w:trPr>
          <w:trHeight w:val="265"/>
        </w:trPr>
        <w:tc>
          <w:tcPr>
            <w:tcW w:w="0" w:type="auto"/>
            <w:shd w:val="clear" w:color="auto" w:fill="auto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5</w:t>
            </w:r>
          </w:p>
        </w:tc>
        <w:tc>
          <w:tcPr>
            <w:tcW w:w="0" w:type="auto"/>
            <w:shd w:val="clear" w:color="auto" w:fill="auto"/>
            <w:hideMark/>
          </w:tcPr>
          <w:p w:rsidR="001F68FD" w:rsidRPr="00416D71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étudiant, je peux me déconnecter</w:t>
            </w:r>
          </w:p>
        </w:tc>
        <w:tc>
          <w:tcPr>
            <w:tcW w:w="0" w:type="auto"/>
            <w:shd w:val="clear" w:color="auto" w:fill="auto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shd w:val="clear" w:color="auto" w:fill="auto"/>
            <w:hideMark/>
          </w:tcPr>
          <w:p w:rsidR="001F68FD" w:rsidRPr="00F75E0E" w:rsidRDefault="001F68FD" w:rsidP="00A37890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Haute</w:t>
            </w:r>
          </w:p>
        </w:tc>
      </w:tr>
      <w:tr w:rsidR="003A4DCD" w:rsidRPr="00F75E0E" w:rsidTr="003A4DCD">
        <w:trPr>
          <w:trHeight w:val="276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6</w:t>
            </w:r>
          </w:p>
        </w:tc>
        <w:tc>
          <w:tcPr>
            <w:tcW w:w="0" w:type="auto"/>
            <w:hideMark/>
          </w:tcPr>
          <w:p w:rsidR="003A4DCD" w:rsidRPr="00416D71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me connecte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Haute</w:t>
            </w:r>
          </w:p>
        </w:tc>
      </w:tr>
      <w:tr w:rsidR="003A4DCD" w:rsidRPr="00F75E0E" w:rsidTr="003A4DCD">
        <w:trPr>
          <w:trHeight w:val="276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7</w:t>
            </w:r>
          </w:p>
        </w:tc>
        <w:tc>
          <w:tcPr>
            <w:tcW w:w="0" w:type="auto"/>
            <w:hideMark/>
          </w:tcPr>
          <w:p w:rsidR="003A4DCD" w:rsidRPr="00416D71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ajouter un cours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Haute</w:t>
            </w:r>
          </w:p>
        </w:tc>
      </w:tr>
      <w:tr w:rsidR="003A4DCD" w:rsidRPr="00F75E0E" w:rsidTr="003A4DCD">
        <w:trPr>
          <w:trHeight w:val="276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8</w:t>
            </w:r>
          </w:p>
        </w:tc>
        <w:tc>
          <w:tcPr>
            <w:tcW w:w="0" w:type="auto"/>
            <w:hideMark/>
          </w:tcPr>
          <w:p w:rsidR="003A4DCD" w:rsidRPr="00416D71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supprimer un cours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Moyenne</w:t>
            </w:r>
          </w:p>
        </w:tc>
      </w:tr>
      <w:tr w:rsidR="003A4DCD" w:rsidRPr="00F75E0E" w:rsidTr="003A4DCD">
        <w:trPr>
          <w:trHeight w:val="276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9</w:t>
            </w:r>
          </w:p>
        </w:tc>
        <w:tc>
          <w:tcPr>
            <w:tcW w:w="0" w:type="auto"/>
            <w:hideMark/>
          </w:tcPr>
          <w:p w:rsidR="003A4DCD" w:rsidRPr="00416D71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consulter les cours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Moyenne</w:t>
            </w:r>
          </w:p>
        </w:tc>
      </w:tr>
      <w:tr w:rsidR="003A4DCD" w:rsidRPr="00F75E0E" w:rsidTr="003A4DCD">
        <w:trPr>
          <w:trHeight w:val="276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10</w:t>
            </w:r>
          </w:p>
        </w:tc>
        <w:tc>
          <w:tcPr>
            <w:tcW w:w="0" w:type="auto"/>
            <w:hideMark/>
          </w:tcPr>
          <w:p w:rsidR="003A4DCD" w:rsidRPr="00416D71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416D71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rechercher un cours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Basse</w:t>
            </w:r>
          </w:p>
        </w:tc>
      </w:tr>
      <w:tr w:rsidR="003A4DCD" w:rsidRPr="00F75E0E" w:rsidTr="003A4DCD">
        <w:trPr>
          <w:trHeight w:val="265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11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ajouter un étudiant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Moyenne</w:t>
            </w:r>
          </w:p>
        </w:tc>
      </w:tr>
      <w:tr w:rsidR="003A4DCD" w:rsidRPr="00F75E0E" w:rsidTr="003A4DCD">
        <w:trPr>
          <w:trHeight w:val="276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12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supprimer un étudiant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Moyenne</w:t>
            </w:r>
          </w:p>
        </w:tc>
      </w:tr>
      <w:tr w:rsidR="003A4DCD" w:rsidRPr="00F75E0E" w:rsidTr="003A4DCD">
        <w:trPr>
          <w:trHeight w:val="276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13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rechercher un étudiant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Moyenne</w:t>
            </w:r>
          </w:p>
        </w:tc>
      </w:tr>
      <w:tr w:rsidR="003A4DCD" w:rsidRPr="00F75E0E" w:rsidTr="003A4DCD">
        <w:trPr>
          <w:trHeight w:val="288"/>
        </w:trPr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US14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En tant qu'administrateur, je peux me déconnecte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3A4DCD" w:rsidRPr="00F75E0E" w:rsidRDefault="003A4DCD" w:rsidP="00C643D1">
            <w:pPr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75E0E">
              <w:rPr>
                <w:rFonts w:asciiTheme="majorBidi" w:eastAsia="Times New Roman" w:hAnsiTheme="majorBidi" w:cstheme="majorBidi"/>
                <w:sz w:val="24"/>
                <w:szCs w:val="24"/>
              </w:rPr>
              <w:t>Haute</w:t>
            </w:r>
          </w:p>
        </w:tc>
      </w:tr>
    </w:tbl>
    <w:p w:rsidR="00A37890" w:rsidRDefault="00A37890" w:rsidP="001F68FD">
      <w:pPr>
        <w:pStyle w:val="Titre2"/>
        <w:spacing w:before="0" w:beforeAutospacing="0" w:after="0" w:afterAutospacing="0"/>
        <w:rPr>
          <w:rFonts w:asciiTheme="majorBidi" w:hAnsiTheme="majorBidi" w:cstheme="majorBidi"/>
          <w:sz w:val="24"/>
          <w:szCs w:val="24"/>
        </w:rPr>
      </w:pPr>
    </w:p>
    <w:tbl>
      <w:tblPr>
        <w:tblStyle w:val="Grilledutableau"/>
        <w:tblW w:w="10189" w:type="dxa"/>
        <w:tblLook w:val="04A0" w:firstRow="1" w:lastRow="0" w:firstColumn="1" w:lastColumn="0" w:noHBand="0" w:noVBand="1"/>
      </w:tblPr>
      <w:tblGrid>
        <w:gridCol w:w="1510"/>
        <w:gridCol w:w="8679"/>
      </w:tblGrid>
      <w:tr w:rsidR="001F68FD" w:rsidRPr="00F75E0E" w:rsidTr="00C643D1">
        <w:trPr>
          <w:trHeight w:val="282"/>
        </w:trPr>
        <w:tc>
          <w:tcPr>
            <w:tcW w:w="0" w:type="auto"/>
            <w:hideMark/>
          </w:tcPr>
          <w:p w:rsidR="001F68FD" w:rsidRPr="00F75E0E" w:rsidRDefault="001F68FD" w:rsidP="00C643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iorité</w:t>
            </w:r>
          </w:p>
        </w:tc>
        <w:tc>
          <w:tcPr>
            <w:tcW w:w="0" w:type="auto"/>
            <w:hideMark/>
          </w:tcPr>
          <w:p w:rsidR="001F68FD" w:rsidRPr="00F75E0E" w:rsidRDefault="001F68FD" w:rsidP="00C643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éfinition</w:t>
            </w:r>
          </w:p>
        </w:tc>
      </w:tr>
      <w:tr w:rsidR="001F68FD" w:rsidRPr="00F75E0E" w:rsidTr="00C643D1">
        <w:trPr>
          <w:trHeight w:val="270"/>
        </w:trPr>
        <w:tc>
          <w:tcPr>
            <w:tcW w:w="0" w:type="auto"/>
            <w:hideMark/>
          </w:tcPr>
          <w:p w:rsidR="001F68FD" w:rsidRPr="00F75E0E" w:rsidRDefault="001F68FD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>Haute</w:t>
            </w:r>
          </w:p>
        </w:tc>
        <w:tc>
          <w:tcPr>
            <w:tcW w:w="0" w:type="auto"/>
            <w:hideMark/>
          </w:tcPr>
          <w:p w:rsidR="001F68FD" w:rsidRPr="00F75E0E" w:rsidRDefault="001F68FD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nction </w:t>
            </w: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dispensable</w:t>
            </w: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u bon fonctionnement de l’application.</w:t>
            </w:r>
          </w:p>
        </w:tc>
      </w:tr>
      <w:tr w:rsidR="001F68FD" w:rsidRPr="00F75E0E" w:rsidTr="00C643D1">
        <w:trPr>
          <w:trHeight w:val="282"/>
        </w:trPr>
        <w:tc>
          <w:tcPr>
            <w:tcW w:w="0" w:type="auto"/>
            <w:hideMark/>
          </w:tcPr>
          <w:p w:rsidR="001F68FD" w:rsidRPr="00F75E0E" w:rsidRDefault="001F68FD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>Moyenne</w:t>
            </w:r>
          </w:p>
        </w:tc>
        <w:tc>
          <w:tcPr>
            <w:tcW w:w="0" w:type="auto"/>
            <w:hideMark/>
          </w:tcPr>
          <w:p w:rsidR="001F68FD" w:rsidRPr="00F75E0E" w:rsidRDefault="001F68FD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nction </w:t>
            </w: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mportante</w:t>
            </w: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is l’application reste utilisable sans elle.</w:t>
            </w:r>
          </w:p>
        </w:tc>
      </w:tr>
      <w:tr w:rsidR="001F68FD" w:rsidRPr="00F75E0E" w:rsidTr="00C643D1">
        <w:trPr>
          <w:trHeight w:val="294"/>
        </w:trPr>
        <w:tc>
          <w:tcPr>
            <w:tcW w:w="0" w:type="auto"/>
            <w:hideMark/>
          </w:tcPr>
          <w:p w:rsidR="001F68FD" w:rsidRPr="00F75E0E" w:rsidRDefault="001F68FD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>Basse</w:t>
            </w:r>
          </w:p>
        </w:tc>
        <w:tc>
          <w:tcPr>
            <w:tcW w:w="0" w:type="auto"/>
            <w:hideMark/>
          </w:tcPr>
          <w:p w:rsidR="001F68FD" w:rsidRPr="00F75E0E" w:rsidRDefault="001F68FD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nction </w:t>
            </w:r>
            <w:r w:rsidRPr="00F75E0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plémentaire</w:t>
            </w:r>
            <w:r w:rsidRPr="00F75E0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u d’amélioration.</w:t>
            </w:r>
          </w:p>
        </w:tc>
      </w:tr>
    </w:tbl>
    <w:p w:rsidR="00035AF5" w:rsidRPr="00035AF5" w:rsidRDefault="00035AF5" w:rsidP="00035AF5"/>
    <w:p w:rsidR="00C12FDC" w:rsidRPr="007C4199" w:rsidRDefault="00EF6BE9" w:rsidP="008E06FB">
      <w:pPr>
        <w:pStyle w:val="Titre3"/>
        <w:spacing w:before="0"/>
        <w:rPr>
          <w:rFonts w:asciiTheme="majorBidi" w:hAnsiTheme="majorBidi"/>
          <w:color w:val="0000FF"/>
        </w:rPr>
      </w:pPr>
      <w:r w:rsidRPr="007C4199">
        <w:rPr>
          <w:rFonts w:asciiTheme="majorBidi" w:hAnsiTheme="majorBidi"/>
          <w:color w:val="0000FF"/>
        </w:rPr>
        <w:t>3.3 Sprint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101"/>
        <w:gridCol w:w="1275"/>
        <w:gridCol w:w="1985"/>
        <w:gridCol w:w="5776"/>
      </w:tblGrid>
      <w:tr w:rsidR="0056525B" w:rsidRPr="00D62414" w:rsidTr="00A05A7E">
        <w:tc>
          <w:tcPr>
            <w:tcW w:w="1101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print</w:t>
            </w:r>
          </w:p>
        </w:tc>
        <w:tc>
          <w:tcPr>
            <w:tcW w:w="1275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urée</w:t>
            </w:r>
          </w:p>
        </w:tc>
        <w:tc>
          <w:tcPr>
            <w:tcW w:w="1985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ser Stories incluses</w:t>
            </w:r>
          </w:p>
        </w:tc>
        <w:tc>
          <w:tcPr>
            <w:tcW w:w="5776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étail par Sprint</w:t>
            </w:r>
          </w:p>
        </w:tc>
      </w:tr>
      <w:tr w:rsidR="0056525B" w:rsidRPr="00D62414" w:rsidTr="00A05A7E">
        <w:tc>
          <w:tcPr>
            <w:tcW w:w="1101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C47E4">
              <w:rPr>
                <w:rFonts w:ascii="Times New Roman" w:eastAsia="Times New Roman" w:hAnsi="Times New Roman" w:cs="Times New Roman"/>
                <w:sz w:val="24"/>
                <w:szCs w:val="24"/>
              </w:rPr>
              <w:t>Sprint 1</w:t>
            </w:r>
          </w:p>
        </w:tc>
        <w:tc>
          <w:tcPr>
            <w:tcW w:w="1275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1 semaine</w:t>
            </w:r>
          </w:p>
        </w:tc>
        <w:tc>
          <w:tcPr>
            <w:tcW w:w="1985" w:type="dxa"/>
            <w:hideMark/>
          </w:tcPr>
          <w:p w:rsidR="0056525B" w:rsidRPr="00D62414" w:rsidRDefault="0056525B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1, US2, </w:t>
            </w: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US5, US6, US14</w:t>
            </w:r>
          </w:p>
        </w:tc>
        <w:tc>
          <w:tcPr>
            <w:tcW w:w="5776" w:type="dxa"/>
            <w:hideMark/>
          </w:tcPr>
          <w:p w:rsidR="0056525B" w:rsidRPr="00D62414" w:rsidRDefault="0056525B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thentification sécurisée pour étudiant et </w:t>
            </w:r>
            <w:proofErr w:type="spellStart"/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admin</w:t>
            </w:r>
            <w:proofErr w:type="spellEnd"/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: inscription, connexion, déconnexion, recherche d'étudiant</w:t>
            </w:r>
          </w:p>
        </w:tc>
      </w:tr>
      <w:tr w:rsidR="0056525B" w:rsidRPr="00D62414" w:rsidTr="00A05A7E">
        <w:tc>
          <w:tcPr>
            <w:tcW w:w="1101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C47E4">
              <w:rPr>
                <w:rFonts w:ascii="Times New Roman" w:eastAsia="Times New Roman" w:hAnsi="Times New Roman" w:cs="Times New Roman"/>
                <w:sz w:val="24"/>
                <w:szCs w:val="24"/>
              </w:rPr>
              <w:t>Sprint 2</w:t>
            </w:r>
          </w:p>
        </w:tc>
        <w:tc>
          <w:tcPr>
            <w:tcW w:w="1275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1 semaine</w:t>
            </w:r>
          </w:p>
        </w:tc>
        <w:tc>
          <w:tcPr>
            <w:tcW w:w="1985" w:type="dxa"/>
            <w:hideMark/>
          </w:tcPr>
          <w:p w:rsidR="0056525B" w:rsidRPr="00D62414" w:rsidRDefault="0056525B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US3, US4, US9, US10</w:t>
            </w:r>
          </w:p>
        </w:tc>
        <w:tc>
          <w:tcPr>
            <w:tcW w:w="5776" w:type="dxa"/>
            <w:hideMark/>
          </w:tcPr>
          <w:p w:rsidR="0056525B" w:rsidRPr="00D62414" w:rsidRDefault="0056525B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Consultation et recherche des cours pour étudiant/</w:t>
            </w:r>
            <w:proofErr w:type="spellStart"/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admin</w:t>
            </w:r>
            <w:proofErr w:type="spellEnd"/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, ajout d’étudiants</w:t>
            </w:r>
          </w:p>
        </w:tc>
      </w:tr>
      <w:tr w:rsidR="0056525B" w:rsidRPr="00D62414" w:rsidTr="00A05A7E">
        <w:tc>
          <w:tcPr>
            <w:tcW w:w="1101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C47E4">
              <w:rPr>
                <w:rFonts w:ascii="Times New Roman" w:eastAsia="Times New Roman" w:hAnsi="Times New Roman" w:cs="Times New Roman"/>
                <w:sz w:val="24"/>
                <w:szCs w:val="24"/>
              </w:rPr>
              <w:t>Sprint 3</w:t>
            </w:r>
          </w:p>
        </w:tc>
        <w:tc>
          <w:tcPr>
            <w:tcW w:w="1275" w:type="dxa"/>
            <w:vAlign w:val="center"/>
            <w:hideMark/>
          </w:tcPr>
          <w:p w:rsidR="0056525B" w:rsidRPr="00D62414" w:rsidRDefault="0056525B" w:rsidP="00A05A7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1 semaine</w:t>
            </w:r>
          </w:p>
        </w:tc>
        <w:tc>
          <w:tcPr>
            <w:tcW w:w="1985" w:type="dxa"/>
            <w:hideMark/>
          </w:tcPr>
          <w:p w:rsidR="0056525B" w:rsidRPr="00D62414" w:rsidRDefault="0056525B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7, US8, </w:t>
            </w: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US11, US12, US13</w:t>
            </w:r>
          </w:p>
        </w:tc>
        <w:tc>
          <w:tcPr>
            <w:tcW w:w="5776" w:type="dxa"/>
            <w:hideMark/>
          </w:tcPr>
          <w:p w:rsidR="006D2294" w:rsidRDefault="0056525B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jout / suppression de cours, gestion complète </w:t>
            </w:r>
          </w:p>
          <w:p w:rsidR="0056525B" w:rsidRPr="00D62414" w:rsidRDefault="0056525B" w:rsidP="00C643D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62414">
              <w:rPr>
                <w:rFonts w:ascii="Times New Roman" w:eastAsia="Times New Roman" w:hAnsi="Times New Roman" w:cs="Times New Roman"/>
                <w:sz w:val="24"/>
                <w:szCs w:val="24"/>
              </w:rPr>
              <w:t>des étudiants et recherche avancée</w:t>
            </w:r>
          </w:p>
        </w:tc>
      </w:tr>
    </w:tbl>
    <w:p w:rsidR="00E30B26" w:rsidRDefault="00E30B26" w:rsidP="008E06FB">
      <w:pPr>
        <w:pStyle w:val="Titre3"/>
        <w:spacing w:before="0"/>
        <w:rPr>
          <w:rFonts w:asciiTheme="majorBidi" w:hAnsiTheme="majorBidi"/>
        </w:rPr>
      </w:pPr>
    </w:p>
    <w:p w:rsidR="00DC3760" w:rsidRPr="00DC3760" w:rsidRDefault="00DC3760" w:rsidP="00DC3760">
      <w:pPr>
        <w:pStyle w:val="Titre3"/>
        <w:spacing w:before="0"/>
        <w:rPr>
          <w:rFonts w:asciiTheme="majorBidi" w:hAnsiTheme="majorBidi"/>
          <w:color w:val="000000" w:themeColor="text1"/>
          <w:sz w:val="24"/>
          <w:szCs w:val="24"/>
        </w:rPr>
      </w:pPr>
      <w:r w:rsidRPr="00DC3760">
        <w:rPr>
          <w:rStyle w:val="lev"/>
          <w:rFonts w:asciiTheme="majorBidi" w:hAnsiTheme="majorBidi"/>
          <w:b/>
          <w:bCs/>
          <w:color w:val="000000" w:themeColor="text1"/>
          <w:sz w:val="24"/>
          <w:szCs w:val="24"/>
        </w:rPr>
        <w:t>Critères utilisés pour organiser les Sprint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721"/>
        <w:gridCol w:w="7416"/>
      </w:tblGrid>
      <w:tr w:rsidR="00DC3760" w:rsidRPr="00DC3760" w:rsidTr="00075DF0">
        <w:tc>
          <w:tcPr>
            <w:tcW w:w="0" w:type="auto"/>
            <w:vAlign w:val="center"/>
            <w:hideMark/>
          </w:tcPr>
          <w:p w:rsidR="00DC3760" w:rsidRPr="00DC3760" w:rsidRDefault="00DC3760" w:rsidP="00075DF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C376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ritère</w:t>
            </w:r>
          </w:p>
        </w:tc>
        <w:tc>
          <w:tcPr>
            <w:tcW w:w="0" w:type="auto"/>
            <w:hideMark/>
          </w:tcPr>
          <w:p w:rsidR="00DC3760" w:rsidRPr="00DC3760" w:rsidRDefault="00DC376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C376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xplication</w:t>
            </w:r>
          </w:p>
        </w:tc>
      </w:tr>
      <w:tr w:rsidR="00DC3760" w:rsidRPr="00DC3760" w:rsidTr="00075DF0">
        <w:tc>
          <w:tcPr>
            <w:tcW w:w="0" w:type="auto"/>
            <w:vAlign w:val="center"/>
            <w:hideMark/>
          </w:tcPr>
          <w:p w:rsidR="00DC3760" w:rsidRPr="00397FF8" w:rsidRDefault="00DC3760" w:rsidP="00075DF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97FF8">
              <w:rPr>
                <w:rStyle w:val="lev"/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Priorité (Haute &gt; Moyenne &gt; Basse)</w:t>
            </w:r>
          </w:p>
        </w:tc>
        <w:tc>
          <w:tcPr>
            <w:tcW w:w="0" w:type="auto"/>
            <w:hideMark/>
          </w:tcPr>
          <w:p w:rsidR="00DC3760" w:rsidRPr="00DC3760" w:rsidRDefault="00DC376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On commence par les fonctionnalités </w:t>
            </w:r>
            <w:r w:rsidRPr="00DC3760">
              <w:rPr>
                <w:rStyle w:val="lev"/>
                <w:rFonts w:asciiTheme="majorBidi" w:hAnsiTheme="majorBidi" w:cstheme="majorBidi"/>
                <w:sz w:val="24"/>
                <w:szCs w:val="24"/>
              </w:rPr>
              <w:t>indispensables</w:t>
            </w:r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 (US1, US2, US3, US11...) pour que l’application fonctionne de base.</w:t>
            </w:r>
          </w:p>
        </w:tc>
      </w:tr>
      <w:tr w:rsidR="00DC3760" w:rsidRPr="00DC3760" w:rsidTr="00075DF0">
        <w:tc>
          <w:tcPr>
            <w:tcW w:w="0" w:type="auto"/>
            <w:vAlign w:val="center"/>
            <w:hideMark/>
          </w:tcPr>
          <w:p w:rsidR="00DC3760" w:rsidRPr="00397FF8" w:rsidRDefault="00DC3760" w:rsidP="00075DF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97FF8">
              <w:rPr>
                <w:rStyle w:val="lev"/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Dépendances logiques</w:t>
            </w:r>
          </w:p>
        </w:tc>
        <w:tc>
          <w:tcPr>
            <w:tcW w:w="0" w:type="auto"/>
            <w:hideMark/>
          </w:tcPr>
          <w:p w:rsidR="00DC3760" w:rsidRPr="00DC3760" w:rsidRDefault="00DC3760" w:rsidP="00DC376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Certaines fonctionnalités doivent être prêtes </w:t>
            </w:r>
            <w:r w:rsidRPr="00DC3760">
              <w:rPr>
                <w:rStyle w:val="lev"/>
                <w:rFonts w:asciiTheme="majorBidi" w:hAnsiTheme="majorBidi" w:cstheme="majorBidi"/>
                <w:sz w:val="24"/>
                <w:szCs w:val="24"/>
              </w:rPr>
              <w:t>avant d’en implémenter d'autres</w:t>
            </w:r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</w:tc>
      </w:tr>
      <w:tr w:rsidR="00DC3760" w:rsidRPr="00DC3760" w:rsidTr="00075DF0">
        <w:tc>
          <w:tcPr>
            <w:tcW w:w="0" w:type="auto"/>
            <w:vAlign w:val="center"/>
            <w:hideMark/>
          </w:tcPr>
          <w:p w:rsidR="00DC3760" w:rsidRPr="00397FF8" w:rsidRDefault="00DC3760" w:rsidP="00075DF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97FF8">
              <w:rPr>
                <w:rStyle w:val="lev"/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Rôle de l'utilisateur</w:t>
            </w:r>
          </w:p>
        </w:tc>
        <w:tc>
          <w:tcPr>
            <w:tcW w:w="0" w:type="auto"/>
            <w:hideMark/>
          </w:tcPr>
          <w:p w:rsidR="00155406" w:rsidRDefault="00DC376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On regroupe certaines User Stories par </w:t>
            </w:r>
            <w:r w:rsidRPr="00DC3760">
              <w:rPr>
                <w:rStyle w:val="lev"/>
                <w:rFonts w:asciiTheme="majorBidi" w:hAnsiTheme="majorBidi" w:cstheme="majorBidi"/>
                <w:sz w:val="24"/>
                <w:szCs w:val="24"/>
              </w:rPr>
              <w:t>rôle</w:t>
            </w:r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 (étudiant vs </w:t>
            </w:r>
            <w:proofErr w:type="spellStart"/>
            <w:r w:rsidRPr="00DC3760">
              <w:rPr>
                <w:rFonts w:asciiTheme="majorBidi" w:hAnsiTheme="majorBidi" w:cstheme="majorBidi"/>
                <w:sz w:val="24"/>
                <w:szCs w:val="24"/>
              </w:rPr>
              <w:t>admin</w:t>
            </w:r>
            <w:proofErr w:type="spellEnd"/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), </w:t>
            </w:r>
          </w:p>
          <w:p w:rsidR="00DC3760" w:rsidRPr="00DC3760" w:rsidRDefault="00DC376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760">
              <w:rPr>
                <w:rFonts w:asciiTheme="majorBidi" w:hAnsiTheme="majorBidi" w:cstheme="majorBidi"/>
                <w:sz w:val="24"/>
                <w:szCs w:val="24"/>
              </w:rPr>
              <w:t>mais sans être rigide, pour équilibrer la charge par sprint.</w:t>
            </w:r>
          </w:p>
        </w:tc>
      </w:tr>
      <w:tr w:rsidR="00DC3760" w:rsidRPr="00DC3760" w:rsidTr="00075DF0">
        <w:tc>
          <w:tcPr>
            <w:tcW w:w="0" w:type="auto"/>
            <w:vAlign w:val="center"/>
            <w:hideMark/>
          </w:tcPr>
          <w:p w:rsidR="006313A3" w:rsidRDefault="00DC3760" w:rsidP="00075DF0">
            <w:pPr>
              <w:rPr>
                <w:rStyle w:val="lev"/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397FF8">
              <w:rPr>
                <w:rStyle w:val="lev"/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 xml:space="preserve">Équilibrage du volume </w:t>
            </w:r>
          </w:p>
          <w:p w:rsidR="00DC3760" w:rsidRPr="00397FF8" w:rsidRDefault="00DC3760" w:rsidP="00075DF0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97FF8">
              <w:rPr>
                <w:rStyle w:val="lev"/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de travail</w:t>
            </w:r>
          </w:p>
        </w:tc>
        <w:tc>
          <w:tcPr>
            <w:tcW w:w="0" w:type="auto"/>
            <w:hideMark/>
          </w:tcPr>
          <w:p w:rsidR="00155406" w:rsidRDefault="00DC376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Chaque sprint est prévu pour durer </w:t>
            </w:r>
            <w:r w:rsidRPr="00DC3760">
              <w:rPr>
                <w:rStyle w:val="lev"/>
                <w:rFonts w:asciiTheme="majorBidi" w:hAnsiTheme="majorBidi" w:cstheme="majorBidi"/>
                <w:sz w:val="24"/>
                <w:szCs w:val="24"/>
              </w:rPr>
              <w:t>environ 1 semaine</w:t>
            </w:r>
            <w:r w:rsidRPr="00DC3760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  <w:p w:rsidR="00DC3760" w:rsidRPr="00DC3760" w:rsidRDefault="00DC3760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760">
              <w:rPr>
                <w:rFonts w:asciiTheme="majorBidi" w:hAnsiTheme="majorBidi" w:cstheme="majorBidi"/>
                <w:sz w:val="24"/>
                <w:szCs w:val="24"/>
              </w:rPr>
              <w:t>On évite donc d’y mettre trop ou trop peu d’US.</w:t>
            </w:r>
          </w:p>
        </w:tc>
      </w:tr>
    </w:tbl>
    <w:p w:rsidR="0035486D" w:rsidRDefault="0035486D" w:rsidP="008E06FB">
      <w:pPr>
        <w:rPr>
          <w:rFonts w:asciiTheme="majorBidi" w:hAnsiTheme="majorBidi" w:cstheme="majorBidi"/>
        </w:rPr>
      </w:pPr>
    </w:p>
    <w:p w:rsidR="00162C02" w:rsidRDefault="00162C02" w:rsidP="008E06FB">
      <w:pPr>
        <w:rPr>
          <w:rFonts w:asciiTheme="majorBidi" w:hAnsiTheme="majorBidi" w:cstheme="majorBidi"/>
        </w:rPr>
      </w:pPr>
    </w:p>
    <w:p w:rsidR="00162C02" w:rsidRDefault="00162C02" w:rsidP="008E06FB">
      <w:pPr>
        <w:rPr>
          <w:rFonts w:asciiTheme="majorBidi" w:hAnsiTheme="majorBidi" w:cstheme="majorBidi"/>
        </w:rPr>
      </w:pPr>
    </w:p>
    <w:p w:rsidR="00162C02" w:rsidRDefault="00162C02" w:rsidP="008E06FB">
      <w:pPr>
        <w:rPr>
          <w:rFonts w:asciiTheme="majorBidi" w:hAnsiTheme="majorBidi" w:cstheme="majorBidi"/>
        </w:rPr>
      </w:pPr>
    </w:p>
    <w:p w:rsidR="00007998" w:rsidRDefault="00007998" w:rsidP="008E06FB">
      <w:pPr>
        <w:rPr>
          <w:rFonts w:asciiTheme="majorBidi" w:hAnsiTheme="majorBidi" w:cstheme="majorBidi"/>
        </w:rPr>
      </w:pPr>
    </w:p>
    <w:p w:rsidR="00007998" w:rsidRPr="00076414" w:rsidRDefault="00007998" w:rsidP="00007998">
      <w:pPr>
        <w:pStyle w:val="Titre3"/>
        <w:spacing w:before="0"/>
        <w:rPr>
          <w:color w:val="0000FF"/>
        </w:rPr>
      </w:pPr>
      <w:r w:rsidRPr="00076414">
        <w:rPr>
          <w:color w:val="0000FF"/>
        </w:rPr>
        <w:lastRenderedPageBreak/>
        <w:t>3.4 Détails par sprint (</w:t>
      </w:r>
      <w:proofErr w:type="spellStart"/>
      <w:r w:rsidRPr="00076414">
        <w:rPr>
          <w:color w:val="0000FF"/>
        </w:rPr>
        <w:t>backlog</w:t>
      </w:r>
      <w:proofErr w:type="spellEnd"/>
      <w:r w:rsidRPr="00076414">
        <w:rPr>
          <w:color w:val="0000FF"/>
        </w:rPr>
        <w:t xml:space="preserve"> + conception + réalisation)</w:t>
      </w:r>
    </w:p>
    <w:p w:rsidR="00162C02" w:rsidRPr="008E4340" w:rsidRDefault="00076414" w:rsidP="00162C02">
      <w:pPr>
        <w:pStyle w:val="Titre3"/>
        <w:spacing w:before="0"/>
        <w:rPr>
          <w:rFonts w:asciiTheme="majorBidi" w:hAnsiTheme="majorBidi"/>
          <w:color w:val="00B050"/>
          <w:sz w:val="24"/>
          <w:szCs w:val="24"/>
        </w:rPr>
      </w:pPr>
      <w:r w:rsidRPr="008E4340">
        <w:rPr>
          <w:color w:val="00B050"/>
        </w:rPr>
        <w:t xml:space="preserve">3.4.1 </w:t>
      </w:r>
      <w:r w:rsidR="00162C02" w:rsidRPr="008E4340">
        <w:rPr>
          <w:rStyle w:val="lev"/>
          <w:rFonts w:asciiTheme="majorBidi" w:hAnsiTheme="majorBidi"/>
          <w:b/>
          <w:bCs/>
          <w:color w:val="00B050"/>
          <w:sz w:val="24"/>
          <w:szCs w:val="24"/>
        </w:rPr>
        <w:t>Sprint 1 – Authentification</w:t>
      </w:r>
    </w:p>
    <w:p w:rsidR="00162C02" w:rsidRPr="008E4340" w:rsidRDefault="001A6807" w:rsidP="00162C02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8E4340">
        <w:rPr>
          <w:i w:val="0"/>
          <w:iCs w:val="0"/>
          <w:color w:val="C0504D" w:themeColor="accent2"/>
        </w:rPr>
        <w:t>3.4.1.</w:t>
      </w:r>
      <w:r w:rsidRPr="008E4340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1</w:t>
      </w:r>
      <w:r w:rsidR="00162C02" w:rsidRPr="008E4340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 </w:t>
      </w:r>
      <w:proofErr w:type="spellStart"/>
      <w:r w:rsidR="00162C02" w:rsidRPr="008E4340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Backlog</w:t>
      </w:r>
      <w:proofErr w:type="spellEnd"/>
      <w:r w:rsidR="00162C02" w:rsidRPr="008E4340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 du Sprint 1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763"/>
        <w:gridCol w:w="5061"/>
        <w:gridCol w:w="1670"/>
        <w:gridCol w:w="1016"/>
      </w:tblGrid>
      <w:tr w:rsidR="00162C02" w:rsidRPr="00076414" w:rsidTr="00C643D1">
        <w:tc>
          <w:tcPr>
            <w:tcW w:w="0" w:type="auto"/>
            <w:hideMark/>
          </w:tcPr>
          <w:p w:rsidR="00162C02" w:rsidRPr="00076414" w:rsidRDefault="00162C02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ser Story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ôle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iorité</w:t>
            </w:r>
          </w:p>
        </w:tc>
      </w:tr>
      <w:tr w:rsidR="00162C02" w:rsidRPr="00076414" w:rsidTr="00C643D1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1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étudiant, je peux m’inscrire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Haute</w:t>
            </w:r>
          </w:p>
        </w:tc>
      </w:tr>
      <w:tr w:rsidR="00162C02" w:rsidRPr="00076414" w:rsidTr="00C643D1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2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étudiant, je peux me connecter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Haute</w:t>
            </w:r>
          </w:p>
        </w:tc>
      </w:tr>
      <w:tr w:rsidR="00162C02" w:rsidRPr="00076414" w:rsidTr="00C643D1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5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étudiant, je peux me déconnecter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Haute</w:t>
            </w:r>
          </w:p>
        </w:tc>
      </w:tr>
      <w:tr w:rsidR="00162C02" w:rsidRPr="00076414" w:rsidTr="00C643D1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6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me connecter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Haute</w:t>
            </w:r>
          </w:p>
        </w:tc>
      </w:tr>
      <w:tr w:rsidR="00162C02" w:rsidRPr="00076414" w:rsidTr="00C643D1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14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me déconnecter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Haute</w:t>
            </w:r>
          </w:p>
        </w:tc>
      </w:tr>
    </w:tbl>
    <w:p w:rsidR="009266C1" w:rsidRDefault="009266C1" w:rsidP="00162C02">
      <w:pPr>
        <w:pStyle w:val="Titre4"/>
        <w:spacing w:before="0"/>
        <w:rPr>
          <w:i w:val="0"/>
          <w:iCs w:val="0"/>
          <w:color w:val="C0504D" w:themeColor="accent2"/>
        </w:rPr>
      </w:pPr>
    </w:p>
    <w:p w:rsidR="00162C02" w:rsidRPr="009266C1" w:rsidRDefault="001A6807" w:rsidP="00162C02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9266C1">
        <w:rPr>
          <w:i w:val="0"/>
          <w:iCs w:val="0"/>
          <w:color w:val="C0504D" w:themeColor="accent2"/>
        </w:rPr>
        <w:t>3.4.1.</w:t>
      </w:r>
      <w:r w:rsidRPr="009266C1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2</w:t>
      </w:r>
      <w:r w:rsidR="00162C02" w:rsidRPr="009266C1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 Analyse du Sprint 1</w:t>
      </w:r>
    </w:p>
    <w:p w:rsidR="0006040F" w:rsidRDefault="00162C02" w:rsidP="0006040F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076414">
        <w:rPr>
          <w:rStyle w:val="lev"/>
          <w:rFonts w:asciiTheme="majorBidi" w:hAnsiTheme="majorBidi" w:cstheme="majorBidi"/>
        </w:rPr>
        <w:t>Description textuelle</w:t>
      </w:r>
      <w:r w:rsidR="0006040F">
        <w:rPr>
          <w:rFonts w:asciiTheme="majorBidi" w:hAnsiTheme="majorBidi" w:cstheme="majorBidi"/>
        </w:rPr>
        <w:t xml:space="preserve"> :</w:t>
      </w:r>
    </w:p>
    <w:p w:rsidR="0006040F" w:rsidRDefault="0006040F" w:rsidP="0006040F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 </w:t>
      </w:r>
      <w:r w:rsidR="00162C02" w:rsidRPr="00076414">
        <w:rPr>
          <w:rFonts w:asciiTheme="majorBidi" w:hAnsiTheme="majorBidi" w:cstheme="majorBidi"/>
        </w:rPr>
        <w:t xml:space="preserve">L’étudiant s’inscrit avec </w:t>
      </w:r>
      <w:r>
        <w:rPr>
          <w:rFonts w:asciiTheme="majorBidi" w:hAnsiTheme="majorBidi" w:cstheme="majorBidi"/>
        </w:rPr>
        <w:t>son nom, email et mot de passe.</w:t>
      </w:r>
    </w:p>
    <w:p w:rsidR="00162C02" w:rsidRPr="00076414" w:rsidRDefault="0006040F" w:rsidP="00083D7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 </w:t>
      </w:r>
      <w:r w:rsidR="00083D7B" w:rsidRPr="00076414">
        <w:rPr>
          <w:rFonts w:asciiTheme="majorBidi" w:hAnsiTheme="majorBidi" w:cstheme="majorBidi"/>
        </w:rPr>
        <w:t xml:space="preserve">L’étudiant </w:t>
      </w:r>
      <w:r w:rsidR="00083D7B">
        <w:rPr>
          <w:rFonts w:asciiTheme="majorBidi" w:hAnsiTheme="majorBidi" w:cstheme="majorBidi"/>
        </w:rPr>
        <w:t>et l</w:t>
      </w:r>
      <w:r w:rsidR="00083D7B" w:rsidRPr="00076414">
        <w:rPr>
          <w:rFonts w:asciiTheme="majorBidi" w:hAnsiTheme="majorBidi" w:cstheme="majorBidi"/>
        </w:rPr>
        <w:t xml:space="preserve">’administrateur </w:t>
      </w:r>
      <w:r w:rsidR="00162C02" w:rsidRPr="00076414">
        <w:rPr>
          <w:rFonts w:asciiTheme="majorBidi" w:hAnsiTheme="majorBidi" w:cstheme="majorBidi"/>
        </w:rPr>
        <w:t>peuvent se connecter.</w:t>
      </w:r>
    </w:p>
    <w:p w:rsidR="00162C02" w:rsidRDefault="00B55477" w:rsidP="0006040F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 </w:t>
      </w:r>
      <w:r w:rsidRPr="00076414">
        <w:rPr>
          <w:rFonts w:asciiTheme="majorBidi" w:hAnsiTheme="majorBidi" w:cstheme="majorBidi"/>
        </w:rPr>
        <w:t xml:space="preserve">L’étudiant </w:t>
      </w:r>
      <w:r>
        <w:rPr>
          <w:rFonts w:asciiTheme="majorBidi" w:hAnsiTheme="majorBidi" w:cstheme="majorBidi"/>
        </w:rPr>
        <w:t>et l</w:t>
      </w:r>
      <w:r w:rsidRPr="00076414">
        <w:rPr>
          <w:rFonts w:asciiTheme="majorBidi" w:hAnsiTheme="majorBidi" w:cstheme="majorBidi"/>
        </w:rPr>
        <w:t xml:space="preserve">’administrateur peuvent </w:t>
      </w:r>
      <w:r w:rsidR="00162C02" w:rsidRPr="00076414">
        <w:rPr>
          <w:rFonts w:asciiTheme="majorBidi" w:hAnsiTheme="majorBidi" w:cstheme="majorBidi"/>
        </w:rPr>
        <w:t>se déconnecter.</w:t>
      </w:r>
    </w:p>
    <w:p w:rsidR="0006040F" w:rsidRPr="00076414" w:rsidRDefault="0006040F" w:rsidP="0006040F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F26E9C" w:rsidRPr="0006040F" w:rsidRDefault="001A6807" w:rsidP="0006040F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771936">
        <w:rPr>
          <w:i w:val="0"/>
          <w:iCs w:val="0"/>
          <w:color w:val="C0504D" w:themeColor="accent2"/>
        </w:rPr>
        <w:t>3.4.1.</w:t>
      </w:r>
      <w:r w:rsidRPr="00771936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3</w:t>
      </w:r>
      <w:r w:rsidR="00162C02" w:rsidRPr="00771936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 Conce</w:t>
      </w:r>
      <w:r w:rsidR="0006040F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ption du Sprint 1</w:t>
      </w:r>
    </w:p>
    <w:p w:rsidR="00556DD0" w:rsidRDefault="00162C02" w:rsidP="00812660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proofErr w:type="gramStart"/>
      <w:r w:rsidRPr="00076414">
        <w:rPr>
          <w:rStyle w:val="lev"/>
          <w:rFonts w:asciiTheme="majorBidi" w:hAnsiTheme="majorBidi" w:cstheme="majorBidi"/>
        </w:rPr>
        <w:t>Interfaces</w:t>
      </w:r>
      <w:proofErr w:type="gramEnd"/>
      <w:r w:rsidR="007F243C">
        <w:rPr>
          <w:rFonts w:asciiTheme="majorBidi" w:hAnsiTheme="majorBidi" w:cstheme="majorBidi"/>
        </w:rPr>
        <w:t xml:space="preserve"> 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5030"/>
        <w:gridCol w:w="5031"/>
      </w:tblGrid>
      <w:tr w:rsidR="00812660" w:rsidTr="00812660">
        <w:tc>
          <w:tcPr>
            <w:tcW w:w="5030" w:type="dxa"/>
            <w:vAlign w:val="center"/>
          </w:tcPr>
          <w:p w:rsidR="00812660" w:rsidRDefault="00812660" w:rsidP="00812660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B992B6B" wp14:editId="3E23A0E1">
                  <wp:extent cx="2395182" cy="2289949"/>
                  <wp:effectExtent l="0" t="0" r="0" b="0"/>
                  <wp:docPr id="11" name="Imag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8820" cy="2293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1" w:type="dxa"/>
            <w:vAlign w:val="center"/>
          </w:tcPr>
          <w:p w:rsidR="00812660" w:rsidRDefault="00812660" w:rsidP="00812660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7DFBF10" wp14:editId="5DB1B528">
                  <wp:extent cx="2256550" cy="1774209"/>
                  <wp:effectExtent l="0" t="0" r="0" b="0"/>
                  <wp:docPr id="12" name="Imag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8101" cy="17754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2660" w:rsidTr="00812660">
        <w:tc>
          <w:tcPr>
            <w:tcW w:w="5030" w:type="dxa"/>
          </w:tcPr>
          <w:p w:rsidR="00812660" w:rsidRDefault="004679DC" w:rsidP="004679DC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nscription </w:t>
            </w:r>
            <w:r w:rsidR="008C281A">
              <w:rPr>
                <w:rFonts w:asciiTheme="majorBidi" w:hAnsiTheme="majorBidi" w:cstheme="majorBidi"/>
              </w:rPr>
              <w:t>étudiant</w:t>
            </w:r>
          </w:p>
        </w:tc>
        <w:tc>
          <w:tcPr>
            <w:tcW w:w="5031" w:type="dxa"/>
          </w:tcPr>
          <w:p w:rsidR="00812660" w:rsidRDefault="004679DC" w:rsidP="004679DC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Connexion </w:t>
            </w:r>
            <w:r w:rsidR="008C281A">
              <w:rPr>
                <w:rFonts w:asciiTheme="majorBidi" w:hAnsiTheme="majorBidi" w:cstheme="majorBidi"/>
              </w:rPr>
              <w:t>étudiant</w:t>
            </w:r>
          </w:p>
        </w:tc>
      </w:tr>
    </w:tbl>
    <w:p w:rsidR="00556DD0" w:rsidRDefault="00556DD0" w:rsidP="007F243C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131"/>
      </w:tblGrid>
      <w:tr w:rsidR="00411B31" w:rsidTr="000B4C32">
        <w:tc>
          <w:tcPr>
            <w:tcW w:w="10061" w:type="dxa"/>
          </w:tcPr>
          <w:p w:rsidR="00411B31" w:rsidRDefault="00D75B04" w:rsidP="000B4C32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</w:rPr>
            </w:pPr>
            <w:r>
              <w:object w:dxaOrig="13905" w:dyaOrig="634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95.85pt;height:226pt" o:ole="">
                  <v:imagedata r:id="rId14" o:title=""/>
                </v:shape>
                <o:OLEObject Type="Embed" ProgID="PBrush" ShapeID="_x0000_i1025" DrawAspect="Content" ObjectID="_1815652784" r:id="rId15"/>
              </w:object>
            </w:r>
          </w:p>
        </w:tc>
      </w:tr>
      <w:tr w:rsidR="00411B31" w:rsidTr="000B4C32">
        <w:tc>
          <w:tcPr>
            <w:tcW w:w="10061" w:type="dxa"/>
          </w:tcPr>
          <w:p w:rsidR="00411B31" w:rsidRDefault="00331323" w:rsidP="000B4C32">
            <w:pPr>
              <w:pStyle w:val="NormalWeb"/>
              <w:spacing w:before="0" w:beforeAutospacing="0" w:after="0" w:afterAutospacing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Déconnexion </w:t>
            </w:r>
            <w:r w:rsidR="008C281A">
              <w:rPr>
                <w:rFonts w:asciiTheme="majorBidi" w:hAnsiTheme="majorBidi" w:cstheme="majorBidi"/>
              </w:rPr>
              <w:t>étudiant</w:t>
            </w:r>
          </w:p>
        </w:tc>
      </w:tr>
    </w:tbl>
    <w:p w:rsidR="00411B31" w:rsidRDefault="00411B31" w:rsidP="007F243C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556DD0" w:rsidRPr="00707274" w:rsidRDefault="00556DD0" w:rsidP="007F243C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162C02" w:rsidRPr="00771936" w:rsidRDefault="00076414" w:rsidP="00532E01">
      <w:pPr>
        <w:pStyle w:val="Titre3"/>
        <w:spacing w:before="0"/>
        <w:rPr>
          <w:rFonts w:asciiTheme="majorBidi" w:hAnsiTheme="majorBidi"/>
          <w:color w:val="00B050"/>
          <w:sz w:val="24"/>
          <w:szCs w:val="24"/>
        </w:rPr>
      </w:pPr>
      <w:r w:rsidRPr="00771936">
        <w:rPr>
          <w:color w:val="00B050"/>
        </w:rPr>
        <w:lastRenderedPageBreak/>
        <w:t xml:space="preserve">3.4.2 </w:t>
      </w:r>
      <w:r w:rsidR="00162C02" w:rsidRPr="00771936">
        <w:rPr>
          <w:rStyle w:val="lev"/>
          <w:rFonts w:asciiTheme="majorBidi" w:hAnsiTheme="majorBidi"/>
          <w:b/>
          <w:bCs/>
          <w:color w:val="00B050"/>
          <w:sz w:val="24"/>
          <w:szCs w:val="24"/>
        </w:rPr>
        <w:t xml:space="preserve">Sprint 2 – </w:t>
      </w:r>
      <w:r w:rsidR="00532E01">
        <w:rPr>
          <w:rStyle w:val="lev"/>
          <w:rFonts w:asciiTheme="majorBidi" w:hAnsiTheme="majorBidi"/>
          <w:b/>
          <w:bCs/>
          <w:color w:val="00B050"/>
          <w:sz w:val="24"/>
          <w:szCs w:val="24"/>
        </w:rPr>
        <w:t>R</w:t>
      </w:r>
      <w:r w:rsidR="00532E01" w:rsidRPr="00771936">
        <w:rPr>
          <w:rStyle w:val="lev"/>
          <w:rFonts w:asciiTheme="majorBidi" w:hAnsiTheme="majorBidi"/>
          <w:b/>
          <w:bCs/>
          <w:color w:val="00B050"/>
          <w:sz w:val="24"/>
          <w:szCs w:val="24"/>
        </w:rPr>
        <w:t xml:space="preserve">echerche et </w:t>
      </w:r>
      <w:r w:rsidR="00532E01">
        <w:rPr>
          <w:rStyle w:val="lev"/>
          <w:rFonts w:asciiTheme="majorBidi" w:hAnsiTheme="majorBidi"/>
          <w:b/>
          <w:bCs/>
          <w:color w:val="00B050"/>
          <w:sz w:val="24"/>
          <w:szCs w:val="24"/>
        </w:rPr>
        <w:t>c</w:t>
      </w:r>
      <w:r w:rsidR="00162C02" w:rsidRPr="00771936">
        <w:rPr>
          <w:rStyle w:val="lev"/>
          <w:rFonts w:asciiTheme="majorBidi" w:hAnsiTheme="majorBidi"/>
          <w:b/>
          <w:bCs/>
          <w:color w:val="00B050"/>
          <w:sz w:val="24"/>
          <w:szCs w:val="24"/>
        </w:rPr>
        <w:t>onsultation de cours</w:t>
      </w:r>
    </w:p>
    <w:p w:rsidR="00162C02" w:rsidRPr="00FE48FE" w:rsidRDefault="001A6807" w:rsidP="001A6807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FE48FE">
        <w:rPr>
          <w:i w:val="0"/>
          <w:iCs w:val="0"/>
          <w:color w:val="C0504D" w:themeColor="accent2"/>
        </w:rPr>
        <w:t>3.4.</w:t>
      </w:r>
      <w:r w:rsidRPr="00FE48FE">
        <w:rPr>
          <w:color w:val="C0504D" w:themeColor="accent2"/>
        </w:rPr>
        <w:t>2 .</w:t>
      </w:r>
      <w:r w:rsidR="00162C02" w:rsidRPr="00FE48FE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1 </w:t>
      </w:r>
      <w:proofErr w:type="spellStart"/>
      <w:r w:rsidR="00162C02" w:rsidRPr="00FE48FE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Backlog</w:t>
      </w:r>
      <w:proofErr w:type="spellEnd"/>
      <w:r w:rsidR="00162C02" w:rsidRPr="00FE48FE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 du Sprint 2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763"/>
        <w:gridCol w:w="5441"/>
        <w:gridCol w:w="1670"/>
        <w:gridCol w:w="1123"/>
      </w:tblGrid>
      <w:tr w:rsidR="00162C02" w:rsidRPr="00076414" w:rsidTr="00D15C42">
        <w:tc>
          <w:tcPr>
            <w:tcW w:w="0" w:type="auto"/>
            <w:hideMark/>
          </w:tcPr>
          <w:p w:rsidR="00162C02" w:rsidRPr="00076414" w:rsidRDefault="00162C02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ser Story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ôle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iorité</w:t>
            </w:r>
          </w:p>
        </w:tc>
      </w:tr>
      <w:tr w:rsidR="00162C02" w:rsidRPr="00076414" w:rsidTr="00D15C42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3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étudiant, je peux consulter les cours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Moyenne</w:t>
            </w:r>
          </w:p>
        </w:tc>
      </w:tr>
      <w:tr w:rsidR="00162C02" w:rsidRPr="00076414" w:rsidTr="00D15C42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4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étudiant, je peux rechercher un cours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Étudiant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Basse</w:t>
            </w:r>
          </w:p>
        </w:tc>
      </w:tr>
      <w:tr w:rsidR="00162C02" w:rsidRPr="00076414" w:rsidTr="00D15C42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9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consulter les cours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Moyenne</w:t>
            </w:r>
          </w:p>
        </w:tc>
      </w:tr>
      <w:tr w:rsidR="00162C02" w:rsidRPr="00076414" w:rsidTr="00D15C42"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10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rechercher un cours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162C02" w:rsidRPr="00076414" w:rsidRDefault="00162C02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Basse</w:t>
            </w:r>
          </w:p>
        </w:tc>
      </w:tr>
    </w:tbl>
    <w:p w:rsidR="00DF51DC" w:rsidRDefault="00DF51DC" w:rsidP="00162C02">
      <w:pPr>
        <w:pStyle w:val="Titre4"/>
        <w:spacing w:before="0"/>
        <w:rPr>
          <w:i w:val="0"/>
          <w:iCs w:val="0"/>
          <w:color w:val="0000FF"/>
        </w:rPr>
      </w:pPr>
    </w:p>
    <w:p w:rsidR="00724AB7" w:rsidRPr="00202AF2" w:rsidRDefault="001A6807" w:rsidP="00202AF2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DF51DC">
        <w:rPr>
          <w:i w:val="0"/>
          <w:iCs w:val="0"/>
          <w:color w:val="C0504D" w:themeColor="accent2"/>
        </w:rPr>
        <w:t>3.4.</w:t>
      </w:r>
      <w:r w:rsidRPr="00DF51DC">
        <w:rPr>
          <w:color w:val="C0504D" w:themeColor="accent2"/>
        </w:rPr>
        <w:t>2 .</w:t>
      </w:r>
      <w:r w:rsidRPr="00DF51DC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2</w:t>
      </w:r>
      <w:r w:rsidR="00202AF2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 Analyse du Sprint 2</w:t>
      </w:r>
    </w:p>
    <w:p w:rsidR="00202AF2" w:rsidRDefault="00162C02" w:rsidP="00202AF2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076414">
        <w:rPr>
          <w:rStyle w:val="lev"/>
          <w:rFonts w:asciiTheme="majorBidi" w:hAnsiTheme="majorBidi" w:cstheme="majorBidi"/>
        </w:rPr>
        <w:t>Description textuelle</w:t>
      </w:r>
      <w:r w:rsidR="00202AF2">
        <w:rPr>
          <w:rFonts w:asciiTheme="majorBidi" w:hAnsiTheme="majorBidi" w:cstheme="majorBidi"/>
        </w:rPr>
        <w:t xml:space="preserve"> :</w:t>
      </w:r>
    </w:p>
    <w:p w:rsidR="00162C02" w:rsidRDefault="00A805EF" w:rsidP="00202AF2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</w:t>
      </w:r>
      <w:r w:rsidRPr="00076414">
        <w:rPr>
          <w:rFonts w:asciiTheme="majorBidi" w:hAnsiTheme="majorBidi" w:cstheme="majorBidi"/>
        </w:rPr>
        <w:t xml:space="preserve">’étudiant </w:t>
      </w:r>
      <w:r>
        <w:rPr>
          <w:rFonts w:asciiTheme="majorBidi" w:hAnsiTheme="majorBidi" w:cstheme="majorBidi"/>
        </w:rPr>
        <w:t>et l</w:t>
      </w:r>
      <w:r w:rsidRPr="00076414">
        <w:rPr>
          <w:rFonts w:asciiTheme="majorBidi" w:hAnsiTheme="majorBidi" w:cstheme="majorBidi"/>
        </w:rPr>
        <w:t xml:space="preserve">’administrateur </w:t>
      </w:r>
      <w:r>
        <w:rPr>
          <w:rFonts w:asciiTheme="majorBidi" w:hAnsiTheme="majorBidi" w:cstheme="majorBidi"/>
        </w:rPr>
        <w:t xml:space="preserve">peuvent saisir </w:t>
      </w:r>
      <w:r w:rsidR="00162C02" w:rsidRPr="00076414">
        <w:rPr>
          <w:rFonts w:asciiTheme="majorBidi" w:hAnsiTheme="majorBidi" w:cstheme="majorBidi"/>
        </w:rPr>
        <w:t>un m</w:t>
      </w:r>
      <w:r>
        <w:rPr>
          <w:rFonts w:asciiTheme="majorBidi" w:hAnsiTheme="majorBidi" w:cstheme="majorBidi"/>
        </w:rPr>
        <w:t>ot-clé et affichage instantané l</w:t>
      </w:r>
      <w:r w:rsidR="00162C02" w:rsidRPr="00076414">
        <w:rPr>
          <w:rFonts w:asciiTheme="majorBidi" w:hAnsiTheme="majorBidi" w:cstheme="majorBidi"/>
        </w:rPr>
        <w:t>es cours correspondants.</w:t>
      </w:r>
    </w:p>
    <w:p w:rsidR="00202AF2" w:rsidRPr="00076414" w:rsidRDefault="00202AF2" w:rsidP="00202AF2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162C02" w:rsidRPr="00DF51DC" w:rsidRDefault="001A6807" w:rsidP="00162C02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DF51DC">
        <w:rPr>
          <w:i w:val="0"/>
          <w:iCs w:val="0"/>
          <w:color w:val="C0504D" w:themeColor="accent2"/>
        </w:rPr>
        <w:t>3.4.</w:t>
      </w:r>
      <w:r w:rsidRPr="00DF51DC">
        <w:rPr>
          <w:color w:val="C0504D" w:themeColor="accent2"/>
        </w:rPr>
        <w:t>2 .</w:t>
      </w:r>
      <w:r w:rsidRPr="00DF51DC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3</w:t>
      </w:r>
      <w:r w:rsidR="00162C02" w:rsidRPr="00DF51DC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 Conception du Sprint 2</w:t>
      </w:r>
    </w:p>
    <w:p w:rsidR="00162C02" w:rsidRPr="00076414" w:rsidRDefault="00A4512C" w:rsidP="00202AF2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Style w:val="lev"/>
          <w:rFonts w:asciiTheme="majorBidi" w:hAnsiTheme="majorBidi" w:cstheme="majorBidi"/>
        </w:rPr>
        <w:t>Interface</w:t>
      </w:r>
      <w:r w:rsidR="00162C02" w:rsidRPr="00076414">
        <w:rPr>
          <w:rFonts w:asciiTheme="majorBidi" w:hAnsiTheme="majorBidi" w:cstheme="majorBidi"/>
        </w:rPr>
        <w:t xml:space="preserve"> :</w:t>
      </w:r>
    </w:p>
    <w:p w:rsidR="00162C02" w:rsidRPr="00076414" w:rsidRDefault="00202AF2" w:rsidP="0086232B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 </w:t>
      </w:r>
      <w:r w:rsidR="00162C02" w:rsidRPr="00076414">
        <w:rPr>
          <w:rFonts w:asciiTheme="majorBidi" w:hAnsiTheme="majorBidi" w:cstheme="majorBidi"/>
        </w:rPr>
        <w:t xml:space="preserve">Zone de </w:t>
      </w:r>
      <w:r w:rsidR="0086232B">
        <w:rPr>
          <w:rFonts w:asciiTheme="majorBidi" w:hAnsiTheme="majorBidi" w:cstheme="majorBidi"/>
        </w:rPr>
        <w:t>recherche et liste de résultats</w:t>
      </w:r>
    </w:p>
    <w:p w:rsidR="0066456D" w:rsidRDefault="0066456D" w:rsidP="0066456D"/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123"/>
      </w:tblGrid>
      <w:tr w:rsidR="003D52D9" w:rsidTr="003D52D9">
        <w:tc>
          <w:tcPr>
            <w:tcW w:w="10061" w:type="dxa"/>
          </w:tcPr>
          <w:p w:rsidR="003D52D9" w:rsidRDefault="003D52D9" w:rsidP="0066456D">
            <w:r>
              <w:object w:dxaOrig="16905" w:dyaOrig="7965">
                <v:shape id="_x0000_i1026" type="#_x0000_t75" style="width:495.25pt;height:233.55pt" o:ole="">
                  <v:imagedata r:id="rId16" o:title=""/>
                </v:shape>
                <o:OLEObject Type="Embed" ProgID="PBrush" ShapeID="_x0000_i1026" DrawAspect="Content" ObjectID="_1815652785" r:id="rId17"/>
              </w:object>
            </w:r>
          </w:p>
        </w:tc>
      </w:tr>
      <w:tr w:rsidR="003D52D9" w:rsidTr="003D52D9">
        <w:tc>
          <w:tcPr>
            <w:tcW w:w="10061" w:type="dxa"/>
          </w:tcPr>
          <w:p w:rsidR="003D52D9" w:rsidRDefault="00532E01" w:rsidP="003D52D9">
            <w:pPr>
              <w:jc w:val="center"/>
            </w:pPr>
            <w:r w:rsidRPr="00532E01">
              <w:rPr>
                <w:rFonts w:asciiTheme="majorBidi" w:hAnsiTheme="majorBidi" w:cstheme="majorBidi"/>
                <w:sz w:val="24"/>
                <w:szCs w:val="24"/>
              </w:rPr>
              <w:t>Recherche et consultation de cours</w:t>
            </w:r>
            <w:r w:rsidR="008C281A">
              <w:rPr>
                <w:rFonts w:asciiTheme="majorBidi" w:hAnsiTheme="majorBidi" w:cstheme="majorBidi"/>
                <w:sz w:val="24"/>
                <w:szCs w:val="24"/>
              </w:rPr>
              <w:t xml:space="preserve"> par un </w:t>
            </w:r>
            <w:r w:rsidR="008C281A">
              <w:rPr>
                <w:rFonts w:asciiTheme="majorBidi" w:hAnsiTheme="majorBidi" w:cstheme="majorBidi"/>
              </w:rPr>
              <w:t>étudiant</w:t>
            </w:r>
          </w:p>
        </w:tc>
      </w:tr>
    </w:tbl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3D52D9" w:rsidRDefault="003D52D9" w:rsidP="0066456D"/>
    <w:p w:rsidR="0066456D" w:rsidRPr="00DF51DC" w:rsidRDefault="0066456D" w:rsidP="0066456D">
      <w:pPr>
        <w:pStyle w:val="Titre3"/>
        <w:spacing w:before="0"/>
        <w:rPr>
          <w:rFonts w:asciiTheme="majorBidi" w:hAnsiTheme="majorBidi"/>
          <w:color w:val="00B050"/>
          <w:sz w:val="24"/>
          <w:szCs w:val="24"/>
        </w:rPr>
      </w:pPr>
      <w:r w:rsidRPr="00DF51DC">
        <w:rPr>
          <w:color w:val="00B050"/>
        </w:rPr>
        <w:lastRenderedPageBreak/>
        <w:t xml:space="preserve">3.4.3 </w:t>
      </w:r>
      <w:r w:rsidRPr="00DF51DC">
        <w:rPr>
          <w:rStyle w:val="lev"/>
          <w:rFonts w:asciiTheme="majorBidi" w:hAnsiTheme="majorBidi"/>
          <w:b/>
          <w:bCs/>
          <w:color w:val="00B050"/>
          <w:sz w:val="24"/>
          <w:szCs w:val="24"/>
        </w:rPr>
        <w:t>Sprint 3 – Gestion des cours et étudiants</w:t>
      </w:r>
    </w:p>
    <w:p w:rsidR="0066456D" w:rsidRPr="00DF51DC" w:rsidRDefault="0066456D" w:rsidP="0066456D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DF51DC">
        <w:rPr>
          <w:i w:val="0"/>
          <w:iCs w:val="0"/>
          <w:color w:val="C0504D" w:themeColor="accent2"/>
        </w:rPr>
        <w:t>3.4.</w:t>
      </w:r>
      <w:r w:rsidRPr="00DF51DC">
        <w:rPr>
          <w:color w:val="C0504D" w:themeColor="accent2"/>
        </w:rPr>
        <w:t>3 .</w:t>
      </w:r>
      <w:r w:rsidRPr="00DF51DC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1 </w:t>
      </w:r>
      <w:proofErr w:type="spellStart"/>
      <w:r w:rsidRPr="00DF51DC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Backlog</w:t>
      </w:r>
      <w:proofErr w:type="spellEnd"/>
      <w:r w:rsidRPr="00DF51DC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 xml:space="preserve"> du Sprint 3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763"/>
        <w:gridCol w:w="5694"/>
        <w:gridCol w:w="1670"/>
        <w:gridCol w:w="1123"/>
      </w:tblGrid>
      <w:tr w:rsidR="0066456D" w:rsidRPr="00076414" w:rsidTr="00C643D1">
        <w:tc>
          <w:tcPr>
            <w:tcW w:w="0" w:type="auto"/>
            <w:hideMark/>
          </w:tcPr>
          <w:p w:rsidR="0066456D" w:rsidRPr="00076414" w:rsidRDefault="0066456D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User Story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ôle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iorité</w:t>
            </w:r>
          </w:p>
        </w:tc>
      </w:tr>
      <w:tr w:rsidR="0066456D" w:rsidRPr="00076414" w:rsidTr="00C643D1"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7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ajouter un cours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Haute</w:t>
            </w:r>
          </w:p>
        </w:tc>
      </w:tr>
      <w:tr w:rsidR="0066456D" w:rsidRPr="00076414" w:rsidTr="00C643D1"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8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supprimer un cours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Moyenne</w:t>
            </w:r>
          </w:p>
        </w:tc>
      </w:tr>
      <w:tr w:rsidR="0066456D" w:rsidRPr="00076414" w:rsidTr="00C643D1"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11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ajouter un étudiant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Moyenne</w:t>
            </w:r>
          </w:p>
        </w:tc>
      </w:tr>
      <w:tr w:rsidR="0066456D" w:rsidRPr="00076414" w:rsidTr="00C643D1"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12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supprimer un étudiant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Moyenne</w:t>
            </w:r>
          </w:p>
        </w:tc>
      </w:tr>
      <w:tr w:rsidR="0066456D" w:rsidRPr="00076414" w:rsidTr="00C643D1"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US13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En tant qu’administrateur, je peux rechercher un étudiant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Administrateur</w:t>
            </w:r>
          </w:p>
        </w:tc>
        <w:tc>
          <w:tcPr>
            <w:tcW w:w="0" w:type="auto"/>
            <w:hideMark/>
          </w:tcPr>
          <w:p w:rsidR="0066456D" w:rsidRPr="00076414" w:rsidRDefault="0066456D" w:rsidP="00C643D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076414">
              <w:rPr>
                <w:rFonts w:asciiTheme="majorBidi" w:hAnsiTheme="majorBidi" w:cstheme="majorBidi"/>
                <w:sz w:val="24"/>
                <w:szCs w:val="24"/>
              </w:rPr>
              <w:t>Moyenne</w:t>
            </w:r>
          </w:p>
        </w:tc>
      </w:tr>
    </w:tbl>
    <w:p w:rsidR="0066456D" w:rsidRDefault="0066456D" w:rsidP="0066456D">
      <w:pPr>
        <w:pStyle w:val="Titre4"/>
        <w:spacing w:before="0"/>
        <w:rPr>
          <w:i w:val="0"/>
          <w:iCs w:val="0"/>
          <w:color w:val="0000FF"/>
        </w:rPr>
      </w:pPr>
    </w:p>
    <w:p w:rsidR="0066456D" w:rsidRPr="00A71B9A" w:rsidRDefault="0066456D" w:rsidP="0066456D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A71B9A">
        <w:rPr>
          <w:i w:val="0"/>
          <w:iCs w:val="0"/>
          <w:color w:val="C0504D" w:themeColor="accent2"/>
        </w:rPr>
        <w:t>3.4.</w:t>
      </w:r>
      <w:r w:rsidRPr="00A71B9A">
        <w:rPr>
          <w:color w:val="C0504D" w:themeColor="accent2"/>
        </w:rPr>
        <w:t>3 .</w:t>
      </w:r>
      <w:r w:rsidRPr="00A71B9A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2 Analyse du Sprint 3</w:t>
      </w:r>
    </w:p>
    <w:p w:rsidR="0066456D" w:rsidRPr="00076414" w:rsidRDefault="0066456D" w:rsidP="006250B3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 w:rsidRPr="00076414">
        <w:rPr>
          <w:rStyle w:val="lev"/>
          <w:rFonts w:asciiTheme="majorBidi" w:hAnsiTheme="majorBidi" w:cstheme="majorBidi"/>
        </w:rPr>
        <w:t>Description textuelle</w:t>
      </w:r>
      <w:r w:rsidRPr="00076414">
        <w:rPr>
          <w:rFonts w:asciiTheme="majorBidi" w:hAnsiTheme="majorBidi" w:cstheme="majorBidi"/>
        </w:rPr>
        <w:t xml:space="preserve"> :</w:t>
      </w:r>
    </w:p>
    <w:p w:rsidR="001F4266" w:rsidRDefault="006250B3" w:rsidP="001F4266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 </w:t>
      </w:r>
      <w:r w:rsidR="0066456D" w:rsidRPr="00076414">
        <w:rPr>
          <w:rFonts w:asciiTheme="majorBidi" w:hAnsiTheme="majorBidi" w:cstheme="majorBidi"/>
        </w:rPr>
        <w:t xml:space="preserve">Ajout </w:t>
      </w:r>
      <w:r w:rsidR="001F4266">
        <w:rPr>
          <w:rFonts w:asciiTheme="majorBidi" w:hAnsiTheme="majorBidi" w:cstheme="majorBidi"/>
        </w:rPr>
        <w:t xml:space="preserve">de </w:t>
      </w:r>
      <w:r w:rsidR="001F4266" w:rsidRPr="00076414">
        <w:rPr>
          <w:rFonts w:asciiTheme="majorBidi" w:hAnsiTheme="majorBidi" w:cstheme="majorBidi"/>
        </w:rPr>
        <w:t>cours</w:t>
      </w:r>
      <w:r w:rsidR="001F4266">
        <w:rPr>
          <w:rFonts w:asciiTheme="majorBidi" w:hAnsiTheme="majorBidi" w:cstheme="majorBidi"/>
        </w:rPr>
        <w:t xml:space="preserve"> </w:t>
      </w:r>
      <w:r w:rsidR="0066456D" w:rsidRPr="00076414">
        <w:rPr>
          <w:rFonts w:asciiTheme="majorBidi" w:hAnsiTheme="majorBidi" w:cstheme="majorBidi"/>
        </w:rPr>
        <w:t>: formulaire simple (titre du cours)</w:t>
      </w:r>
      <w:r w:rsidR="001F4266">
        <w:rPr>
          <w:rFonts w:asciiTheme="majorBidi" w:hAnsiTheme="majorBidi" w:cstheme="majorBidi"/>
        </w:rPr>
        <w:t xml:space="preserve"> puis cliquer sur </w:t>
      </w:r>
      <w:r w:rsidR="001F4266" w:rsidRPr="001F4266">
        <w:rPr>
          <w:rFonts w:asciiTheme="majorBidi" w:hAnsiTheme="majorBidi" w:cstheme="majorBidi"/>
          <w:b/>
          <w:bCs/>
        </w:rPr>
        <w:t>choisir un fichier</w:t>
      </w:r>
      <w:r w:rsidR="001F4266">
        <w:rPr>
          <w:rFonts w:asciiTheme="majorBidi" w:hAnsiTheme="majorBidi" w:cstheme="majorBidi"/>
        </w:rPr>
        <w:t xml:space="preserve"> </w:t>
      </w:r>
    </w:p>
    <w:p w:rsidR="0066456D" w:rsidRDefault="001F4266" w:rsidP="001F4266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  <w:r w:rsidR="0017598E">
        <w:rPr>
          <w:rFonts w:asciiTheme="majorBidi" w:hAnsiTheme="majorBidi" w:cstheme="majorBidi"/>
        </w:rPr>
        <w:t xml:space="preserve"> </w:t>
      </w:r>
      <w:proofErr w:type="gramStart"/>
      <w:r>
        <w:rPr>
          <w:rFonts w:asciiTheme="majorBidi" w:hAnsiTheme="majorBidi" w:cstheme="majorBidi"/>
        </w:rPr>
        <w:t>enfin</w:t>
      </w:r>
      <w:proofErr w:type="gramEnd"/>
      <w:r>
        <w:rPr>
          <w:rFonts w:asciiTheme="majorBidi" w:hAnsiTheme="majorBidi" w:cstheme="majorBidi"/>
        </w:rPr>
        <w:t xml:space="preserve"> cliquer sur </w:t>
      </w:r>
      <w:r w:rsidRPr="001F4266">
        <w:rPr>
          <w:rFonts w:asciiTheme="majorBidi" w:hAnsiTheme="majorBidi" w:cstheme="majorBidi"/>
          <w:b/>
          <w:bCs/>
        </w:rPr>
        <w:t>Téléviser</w:t>
      </w:r>
      <w:r w:rsidR="0017598E">
        <w:rPr>
          <w:rFonts w:asciiTheme="majorBidi" w:hAnsiTheme="majorBidi" w:cstheme="majorBidi"/>
          <w:b/>
          <w:bCs/>
        </w:rPr>
        <w:t>.</w:t>
      </w:r>
      <w:r w:rsidRPr="001F4266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 </w:t>
      </w:r>
    </w:p>
    <w:p w:rsidR="001F4266" w:rsidRPr="00076414" w:rsidRDefault="0017598E" w:rsidP="0017598E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 </w:t>
      </w:r>
      <w:r w:rsidRPr="00076414">
        <w:rPr>
          <w:rFonts w:asciiTheme="majorBidi" w:hAnsiTheme="majorBidi" w:cstheme="majorBidi"/>
        </w:rPr>
        <w:t>Ajout un étudiant: formulaire simple (</w:t>
      </w:r>
      <w:r>
        <w:rPr>
          <w:rFonts w:asciiTheme="majorBidi" w:hAnsiTheme="majorBidi" w:cstheme="majorBidi"/>
        </w:rPr>
        <w:t>nom, email et mot de passe</w:t>
      </w:r>
      <w:r w:rsidRPr="00076414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 xml:space="preserve"> puis cliquer sur </w:t>
      </w:r>
      <w:r>
        <w:rPr>
          <w:rFonts w:asciiTheme="majorBidi" w:hAnsiTheme="majorBidi" w:cstheme="majorBidi"/>
          <w:b/>
          <w:bCs/>
        </w:rPr>
        <w:t>Ajouter.</w:t>
      </w:r>
    </w:p>
    <w:p w:rsidR="0066456D" w:rsidRPr="00076414" w:rsidRDefault="006250B3" w:rsidP="006250B3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 </w:t>
      </w:r>
      <w:r w:rsidR="0066456D" w:rsidRPr="00076414">
        <w:rPr>
          <w:rFonts w:asciiTheme="majorBidi" w:hAnsiTheme="majorBidi" w:cstheme="majorBidi"/>
        </w:rPr>
        <w:t>Suppression : bouton "Supprimer" sur chaque élément</w:t>
      </w:r>
    </w:p>
    <w:p w:rsidR="0066456D" w:rsidRDefault="006250B3" w:rsidP="006250B3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- </w:t>
      </w:r>
      <w:r w:rsidR="0066456D" w:rsidRPr="00076414">
        <w:rPr>
          <w:rFonts w:asciiTheme="majorBidi" w:hAnsiTheme="majorBidi" w:cstheme="majorBidi"/>
        </w:rPr>
        <w:t>Recherche : filtre dynamique</w:t>
      </w:r>
    </w:p>
    <w:p w:rsidR="00631D92" w:rsidRPr="00076414" w:rsidRDefault="00631D92" w:rsidP="006250B3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66456D" w:rsidRPr="00A71B9A" w:rsidRDefault="0066456D" w:rsidP="0066456D">
      <w:pPr>
        <w:pStyle w:val="Titre4"/>
        <w:spacing w:before="0"/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</w:pPr>
      <w:r w:rsidRPr="00A71B9A">
        <w:rPr>
          <w:i w:val="0"/>
          <w:iCs w:val="0"/>
          <w:color w:val="C0504D" w:themeColor="accent2"/>
        </w:rPr>
        <w:t>3.4.</w:t>
      </w:r>
      <w:r w:rsidRPr="00A71B9A">
        <w:rPr>
          <w:color w:val="C0504D" w:themeColor="accent2"/>
        </w:rPr>
        <w:t>3 .</w:t>
      </w:r>
      <w:r w:rsidRPr="00A71B9A">
        <w:rPr>
          <w:rFonts w:asciiTheme="majorBidi" w:hAnsiTheme="majorBidi"/>
          <w:i w:val="0"/>
          <w:iCs w:val="0"/>
          <w:color w:val="C0504D" w:themeColor="accent2"/>
          <w:sz w:val="24"/>
          <w:szCs w:val="24"/>
        </w:rPr>
        <w:t>3 Conception du Sprint 3</w:t>
      </w:r>
    </w:p>
    <w:p w:rsidR="00865611" w:rsidRDefault="00A4512C" w:rsidP="00865611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  <w:r>
        <w:rPr>
          <w:rStyle w:val="lev"/>
          <w:rFonts w:asciiTheme="majorBidi" w:hAnsiTheme="majorBidi" w:cstheme="majorBidi"/>
        </w:rPr>
        <w:t>Interface</w:t>
      </w:r>
      <w:r w:rsidR="00865611">
        <w:rPr>
          <w:rFonts w:asciiTheme="majorBidi" w:hAnsiTheme="majorBidi" w:cstheme="majorBidi"/>
        </w:rPr>
        <w:t xml:space="preserve"> 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133"/>
      </w:tblGrid>
      <w:tr w:rsidR="00A4512C" w:rsidTr="00A4512C">
        <w:tc>
          <w:tcPr>
            <w:tcW w:w="10061" w:type="dxa"/>
          </w:tcPr>
          <w:p w:rsidR="00A4512C" w:rsidRDefault="00A4512C" w:rsidP="00865611">
            <w:pPr>
              <w:pStyle w:val="NormalWeb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3CA7EF91" wp14:editId="119E72C2">
                  <wp:extent cx="6297295" cy="4380865"/>
                  <wp:effectExtent l="0" t="0" r="0" b="0"/>
                  <wp:docPr id="13" name="Imag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97295" cy="4380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512C" w:rsidTr="00A4512C">
        <w:tc>
          <w:tcPr>
            <w:tcW w:w="10061" w:type="dxa"/>
          </w:tcPr>
          <w:p w:rsidR="00A4512C" w:rsidRDefault="00C506F1" w:rsidP="00865611">
            <w:pPr>
              <w:pStyle w:val="NormalWeb"/>
              <w:spacing w:before="0" w:beforeAutospacing="0" w:after="0" w:afterAutospacing="0"/>
              <w:rPr>
                <w:rFonts w:asciiTheme="majorBidi" w:hAnsiTheme="majorBidi" w:cstheme="majorBidi"/>
              </w:rPr>
            </w:pPr>
            <w:r w:rsidRPr="00076414">
              <w:rPr>
                <w:rFonts w:asciiTheme="majorBidi" w:hAnsiTheme="majorBidi" w:cstheme="majorBidi"/>
              </w:rPr>
              <w:t>administrateur</w:t>
            </w:r>
          </w:p>
        </w:tc>
      </w:tr>
    </w:tbl>
    <w:p w:rsidR="0066456D" w:rsidRPr="00076414" w:rsidRDefault="0066456D" w:rsidP="00865611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66456D" w:rsidRPr="0066456D" w:rsidRDefault="0066456D" w:rsidP="0066456D"/>
    <w:p w:rsidR="0066456D" w:rsidRDefault="0066456D" w:rsidP="00162C02">
      <w:pPr>
        <w:pStyle w:val="Titre3"/>
        <w:spacing w:before="0"/>
        <w:rPr>
          <w:color w:val="00B050"/>
        </w:rPr>
      </w:pPr>
    </w:p>
    <w:p w:rsidR="0066456D" w:rsidRDefault="0066456D" w:rsidP="00162C02">
      <w:pPr>
        <w:pStyle w:val="Titre3"/>
        <w:spacing w:before="0"/>
        <w:rPr>
          <w:color w:val="00B050"/>
        </w:rPr>
      </w:pPr>
    </w:p>
    <w:p w:rsidR="0066456D" w:rsidRDefault="0066456D" w:rsidP="00162C02">
      <w:pPr>
        <w:pStyle w:val="Titre3"/>
        <w:spacing w:before="0"/>
        <w:rPr>
          <w:color w:val="00B050"/>
        </w:rPr>
      </w:pPr>
    </w:p>
    <w:p w:rsidR="0066456D" w:rsidRDefault="0066456D" w:rsidP="00162C02">
      <w:pPr>
        <w:pStyle w:val="Titre3"/>
        <w:spacing w:before="0"/>
        <w:rPr>
          <w:color w:val="00B050"/>
        </w:rPr>
      </w:pPr>
    </w:p>
    <w:p w:rsidR="0066456D" w:rsidRDefault="0066456D" w:rsidP="00162C02">
      <w:pPr>
        <w:pStyle w:val="Titre3"/>
        <w:spacing w:before="0"/>
        <w:rPr>
          <w:color w:val="00B050"/>
        </w:rPr>
      </w:pPr>
    </w:p>
    <w:p w:rsidR="0066456D" w:rsidRDefault="0066456D" w:rsidP="00162C02">
      <w:pPr>
        <w:pStyle w:val="Titre3"/>
        <w:spacing w:before="0"/>
        <w:rPr>
          <w:color w:val="00B050"/>
        </w:rPr>
      </w:pPr>
    </w:p>
    <w:p w:rsidR="00026377" w:rsidRPr="00076414" w:rsidRDefault="00026377" w:rsidP="008E06FB">
      <w:pPr>
        <w:rPr>
          <w:rFonts w:asciiTheme="majorBidi" w:hAnsiTheme="majorBidi" w:cstheme="majorBidi"/>
        </w:rPr>
      </w:pPr>
    </w:p>
    <w:p w:rsidR="00C12FDC" w:rsidRPr="00A06170" w:rsidRDefault="00C12FDC" w:rsidP="002A2940">
      <w:pPr>
        <w:pStyle w:val="Titre2"/>
        <w:spacing w:before="0" w:beforeAutospacing="0" w:after="0" w:afterAutospacing="0"/>
        <w:jc w:val="center"/>
        <w:rPr>
          <w:rFonts w:asciiTheme="majorBidi" w:hAnsiTheme="majorBidi" w:cstheme="majorBidi"/>
          <w:color w:val="FF0000"/>
          <w:sz w:val="32"/>
          <w:szCs w:val="32"/>
        </w:rPr>
      </w:pPr>
      <w:r w:rsidRPr="00A06170">
        <w:rPr>
          <w:rFonts w:asciiTheme="majorBidi" w:hAnsiTheme="majorBidi" w:cstheme="majorBidi"/>
          <w:color w:val="FF0000"/>
          <w:sz w:val="32"/>
          <w:szCs w:val="32"/>
        </w:rPr>
        <w:lastRenderedPageBreak/>
        <w:t>Conclusion générale et perspectives</w:t>
      </w:r>
    </w:p>
    <w:p w:rsidR="002A2940" w:rsidRPr="002A2940" w:rsidRDefault="002A2940" w:rsidP="008E06FB">
      <w:pPr>
        <w:pStyle w:val="Titre3"/>
        <w:spacing w:before="0"/>
        <w:rPr>
          <w:rFonts w:asciiTheme="majorBidi" w:hAnsiTheme="majorBidi"/>
          <w:sz w:val="24"/>
          <w:szCs w:val="24"/>
        </w:rPr>
      </w:pPr>
    </w:p>
    <w:p w:rsidR="003F1450" w:rsidRPr="00502DA9" w:rsidRDefault="003F1450" w:rsidP="002A2940">
      <w:pPr>
        <w:pStyle w:val="FirstParagraph"/>
        <w:spacing w:before="0" w:after="0"/>
        <w:rPr>
          <w:rFonts w:asciiTheme="majorBidi" w:eastAsiaTheme="majorEastAsia" w:hAnsiTheme="majorBidi" w:cstheme="majorBidi"/>
          <w:b/>
          <w:bCs/>
          <w:color w:val="0000FF"/>
          <w:lang w:val="fr-FR" w:eastAsia="fr-FR"/>
        </w:rPr>
      </w:pPr>
      <w:r w:rsidRPr="00502DA9">
        <w:rPr>
          <w:rFonts w:asciiTheme="majorBidi" w:eastAsiaTheme="majorEastAsia" w:hAnsiTheme="majorBidi" w:cstheme="majorBidi"/>
          <w:b/>
          <w:bCs/>
          <w:color w:val="0000FF"/>
          <w:lang w:val="fr-FR" w:eastAsia="fr-FR"/>
        </w:rPr>
        <w:t>Bilan du projet</w:t>
      </w:r>
    </w:p>
    <w:p w:rsidR="008F564E" w:rsidRDefault="008F564E" w:rsidP="002A2940">
      <w:pPr>
        <w:pStyle w:val="FirstParagraph"/>
        <w:spacing w:before="0" w:after="0"/>
        <w:rPr>
          <w:rFonts w:asciiTheme="majorBidi" w:hAnsiTheme="majorBidi" w:cstheme="majorBidi"/>
        </w:rPr>
      </w:pPr>
      <w:proofErr w:type="spellStart"/>
      <w:r w:rsidRPr="002A2940">
        <w:rPr>
          <w:rFonts w:asciiTheme="majorBidi" w:hAnsiTheme="majorBidi" w:cstheme="majorBidi"/>
        </w:rPr>
        <w:t>Ce</w:t>
      </w:r>
      <w:proofErr w:type="spellEnd"/>
      <w:r w:rsidRPr="002A2940">
        <w:rPr>
          <w:rFonts w:asciiTheme="majorBidi" w:hAnsiTheme="majorBidi" w:cstheme="majorBidi"/>
        </w:rPr>
        <w:t xml:space="preserve"> </w:t>
      </w:r>
      <w:proofErr w:type="spellStart"/>
      <w:r w:rsidRPr="002A2940">
        <w:rPr>
          <w:rFonts w:asciiTheme="majorBidi" w:hAnsiTheme="majorBidi" w:cstheme="majorBidi"/>
        </w:rPr>
        <w:t>projet</w:t>
      </w:r>
      <w:proofErr w:type="spellEnd"/>
      <w:r w:rsidRPr="002A2940">
        <w:rPr>
          <w:rFonts w:asciiTheme="majorBidi" w:hAnsiTheme="majorBidi" w:cstheme="majorBidi"/>
        </w:rPr>
        <w:t xml:space="preserve"> a </w:t>
      </w:r>
      <w:proofErr w:type="spellStart"/>
      <w:r w:rsidRPr="002A2940">
        <w:rPr>
          <w:rFonts w:asciiTheme="majorBidi" w:hAnsiTheme="majorBidi" w:cstheme="majorBidi"/>
        </w:rPr>
        <w:t>permis</w:t>
      </w:r>
      <w:proofErr w:type="spellEnd"/>
      <w:r w:rsidRPr="002A2940">
        <w:rPr>
          <w:rFonts w:asciiTheme="majorBidi" w:hAnsiTheme="majorBidi" w:cstheme="majorBidi"/>
        </w:rPr>
        <w:t xml:space="preserve"> de </w:t>
      </w:r>
      <w:proofErr w:type="spellStart"/>
      <w:r w:rsidRPr="002A2940">
        <w:rPr>
          <w:rFonts w:asciiTheme="majorBidi" w:hAnsiTheme="majorBidi" w:cstheme="majorBidi"/>
        </w:rPr>
        <w:t>mettre</w:t>
      </w:r>
      <w:proofErr w:type="spellEnd"/>
      <w:r w:rsidRPr="002A2940">
        <w:rPr>
          <w:rFonts w:asciiTheme="majorBidi" w:hAnsiTheme="majorBidi" w:cstheme="majorBidi"/>
        </w:rPr>
        <w:t xml:space="preserve"> en </w:t>
      </w:r>
      <w:proofErr w:type="spellStart"/>
      <w:r w:rsidRPr="002A2940">
        <w:rPr>
          <w:rFonts w:asciiTheme="majorBidi" w:hAnsiTheme="majorBidi" w:cstheme="majorBidi"/>
        </w:rPr>
        <w:t>pratique</w:t>
      </w:r>
      <w:proofErr w:type="spellEnd"/>
      <w:r w:rsidRPr="002A2940">
        <w:rPr>
          <w:rFonts w:asciiTheme="majorBidi" w:hAnsiTheme="majorBidi" w:cstheme="majorBidi"/>
        </w:rPr>
        <w:t xml:space="preserve"> </w:t>
      </w:r>
      <w:proofErr w:type="spellStart"/>
      <w:r w:rsidRPr="002A2940">
        <w:rPr>
          <w:rFonts w:asciiTheme="majorBidi" w:hAnsiTheme="majorBidi" w:cstheme="majorBidi"/>
        </w:rPr>
        <w:t>toutes</w:t>
      </w:r>
      <w:proofErr w:type="spellEnd"/>
      <w:r w:rsidRPr="002A2940">
        <w:rPr>
          <w:rFonts w:asciiTheme="majorBidi" w:hAnsiTheme="majorBidi" w:cstheme="majorBidi"/>
        </w:rPr>
        <w:t xml:space="preserve"> les </w:t>
      </w:r>
      <w:proofErr w:type="spellStart"/>
      <w:r w:rsidRPr="002A2940">
        <w:rPr>
          <w:rFonts w:asciiTheme="majorBidi" w:hAnsiTheme="majorBidi" w:cstheme="majorBidi"/>
        </w:rPr>
        <w:t>compétences</w:t>
      </w:r>
      <w:proofErr w:type="spellEnd"/>
      <w:r w:rsidRPr="002A2940">
        <w:rPr>
          <w:rFonts w:asciiTheme="majorBidi" w:hAnsiTheme="majorBidi" w:cstheme="majorBidi"/>
        </w:rPr>
        <w:t xml:space="preserve"> du </w:t>
      </w:r>
      <w:proofErr w:type="spellStart"/>
      <w:r w:rsidRPr="002A2940">
        <w:rPr>
          <w:rFonts w:asciiTheme="majorBidi" w:hAnsiTheme="majorBidi" w:cstheme="majorBidi"/>
        </w:rPr>
        <w:t>développement</w:t>
      </w:r>
      <w:proofErr w:type="spellEnd"/>
      <w:r w:rsidRPr="002A2940">
        <w:rPr>
          <w:rFonts w:asciiTheme="majorBidi" w:hAnsiTheme="majorBidi" w:cstheme="majorBidi"/>
        </w:rPr>
        <w:t xml:space="preserve"> web full-stack </w:t>
      </w:r>
      <w:proofErr w:type="spellStart"/>
      <w:r w:rsidRPr="002A2940">
        <w:rPr>
          <w:rFonts w:asciiTheme="majorBidi" w:hAnsiTheme="majorBidi" w:cstheme="majorBidi"/>
        </w:rPr>
        <w:t>enseignées</w:t>
      </w:r>
      <w:proofErr w:type="spellEnd"/>
      <w:r w:rsidRPr="002A2940">
        <w:rPr>
          <w:rFonts w:asciiTheme="majorBidi" w:hAnsiTheme="majorBidi" w:cstheme="majorBidi"/>
        </w:rPr>
        <w:t xml:space="preserve"> chez </w:t>
      </w:r>
      <w:proofErr w:type="spellStart"/>
      <w:r w:rsidRPr="002A2940">
        <w:rPr>
          <w:rFonts w:asciiTheme="majorBidi" w:hAnsiTheme="majorBidi" w:cstheme="majorBidi"/>
        </w:rPr>
        <w:t>GoMyCode</w:t>
      </w:r>
      <w:proofErr w:type="spellEnd"/>
      <w:r w:rsidRPr="002A2940">
        <w:rPr>
          <w:rFonts w:asciiTheme="majorBidi" w:hAnsiTheme="majorBidi" w:cstheme="majorBidi"/>
        </w:rPr>
        <w:t xml:space="preserve">. </w:t>
      </w:r>
      <w:proofErr w:type="spellStart"/>
      <w:r w:rsidRPr="002A2940">
        <w:rPr>
          <w:rFonts w:asciiTheme="majorBidi" w:hAnsiTheme="majorBidi" w:cstheme="majorBidi"/>
        </w:rPr>
        <w:t>L’application</w:t>
      </w:r>
      <w:proofErr w:type="spellEnd"/>
      <w:r w:rsidRPr="002A2940">
        <w:rPr>
          <w:rFonts w:asciiTheme="majorBidi" w:hAnsiTheme="majorBidi" w:cstheme="majorBidi"/>
        </w:rPr>
        <w:t xml:space="preserve"> </w:t>
      </w:r>
      <w:proofErr w:type="spellStart"/>
      <w:r w:rsidRPr="002A2940">
        <w:rPr>
          <w:rFonts w:asciiTheme="majorBidi" w:hAnsiTheme="majorBidi" w:cstheme="majorBidi"/>
        </w:rPr>
        <w:t>MySmartCode</w:t>
      </w:r>
      <w:proofErr w:type="spellEnd"/>
      <w:r w:rsidRPr="002A2940">
        <w:rPr>
          <w:rFonts w:asciiTheme="majorBidi" w:hAnsiTheme="majorBidi" w:cstheme="majorBidi"/>
        </w:rPr>
        <w:t xml:space="preserve"> </w:t>
      </w:r>
      <w:proofErr w:type="spellStart"/>
      <w:r w:rsidRPr="002A2940">
        <w:rPr>
          <w:rFonts w:asciiTheme="majorBidi" w:hAnsiTheme="majorBidi" w:cstheme="majorBidi"/>
        </w:rPr>
        <w:t>est</w:t>
      </w:r>
      <w:proofErr w:type="spellEnd"/>
      <w:r w:rsidRPr="002A2940">
        <w:rPr>
          <w:rFonts w:asciiTheme="majorBidi" w:hAnsiTheme="majorBidi" w:cstheme="majorBidi"/>
        </w:rPr>
        <w:t xml:space="preserve"> </w:t>
      </w:r>
      <w:proofErr w:type="spellStart"/>
      <w:r w:rsidRPr="002A2940">
        <w:rPr>
          <w:rFonts w:asciiTheme="majorBidi" w:hAnsiTheme="majorBidi" w:cstheme="majorBidi"/>
        </w:rPr>
        <w:t>fonctionnelle</w:t>
      </w:r>
      <w:proofErr w:type="spellEnd"/>
      <w:r w:rsidRPr="002A2940">
        <w:rPr>
          <w:rFonts w:asciiTheme="majorBidi" w:hAnsiTheme="majorBidi" w:cstheme="majorBidi"/>
        </w:rPr>
        <w:t xml:space="preserve"> et </w:t>
      </w:r>
      <w:proofErr w:type="spellStart"/>
      <w:r w:rsidRPr="002A2940">
        <w:rPr>
          <w:rFonts w:asciiTheme="majorBidi" w:hAnsiTheme="majorBidi" w:cstheme="majorBidi"/>
        </w:rPr>
        <w:t>répond</w:t>
      </w:r>
      <w:proofErr w:type="spellEnd"/>
      <w:r w:rsidRPr="002A2940">
        <w:rPr>
          <w:rFonts w:asciiTheme="majorBidi" w:hAnsiTheme="majorBidi" w:cstheme="majorBidi"/>
        </w:rPr>
        <w:t xml:space="preserve"> aux </w:t>
      </w:r>
      <w:proofErr w:type="spellStart"/>
      <w:r w:rsidRPr="002A2940">
        <w:rPr>
          <w:rFonts w:asciiTheme="majorBidi" w:hAnsiTheme="majorBidi" w:cstheme="majorBidi"/>
        </w:rPr>
        <w:t>besoins</w:t>
      </w:r>
      <w:proofErr w:type="spellEnd"/>
      <w:r w:rsidRPr="002A2940">
        <w:rPr>
          <w:rFonts w:asciiTheme="majorBidi" w:hAnsiTheme="majorBidi" w:cstheme="majorBidi"/>
        </w:rPr>
        <w:t xml:space="preserve"> </w:t>
      </w:r>
      <w:proofErr w:type="spellStart"/>
      <w:proofErr w:type="gramStart"/>
      <w:r w:rsidRPr="002A2940">
        <w:rPr>
          <w:rFonts w:asciiTheme="majorBidi" w:hAnsiTheme="majorBidi" w:cstheme="majorBidi"/>
        </w:rPr>
        <w:t>fixés</w:t>
      </w:r>
      <w:proofErr w:type="spellEnd"/>
      <w:r w:rsidRPr="002A2940">
        <w:rPr>
          <w:rFonts w:asciiTheme="majorBidi" w:hAnsiTheme="majorBidi" w:cstheme="majorBidi"/>
        </w:rPr>
        <w:t xml:space="preserve"> :</w:t>
      </w:r>
      <w:proofErr w:type="gramEnd"/>
      <w:r w:rsidRPr="002A2940">
        <w:rPr>
          <w:rFonts w:asciiTheme="majorBidi" w:hAnsiTheme="majorBidi" w:cstheme="majorBidi"/>
        </w:rPr>
        <w:t xml:space="preserve"> </w:t>
      </w:r>
      <w:proofErr w:type="spellStart"/>
      <w:r w:rsidRPr="002A2940">
        <w:rPr>
          <w:rFonts w:asciiTheme="majorBidi" w:hAnsiTheme="majorBidi" w:cstheme="majorBidi"/>
        </w:rPr>
        <w:t>une</w:t>
      </w:r>
      <w:proofErr w:type="spellEnd"/>
      <w:r w:rsidRPr="002A2940">
        <w:rPr>
          <w:rFonts w:asciiTheme="majorBidi" w:hAnsiTheme="majorBidi" w:cstheme="majorBidi"/>
        </w:rPr>
        <w:t xml:space="preserve"> interface simple, </w:t>
      </w:r>
      <w:proofErr w:type="spellStart"/>
      <w:r w:rsidRPr="002A2940">
        <w:rPr>
          <w:rFonts w:asciiTheme="majorBidi" w:hAnsiTheme="majorBidi" w:cstheme="majorBidi"/>
        </w:rPr>
        <w:t>deux</w:t>
      </w:r>
      <w:proofErr w:type="spellEnd"/>
      <w:r w:rsidRPr="002A2940">
        <w:rPr>
          <w:rFonts w:asciiTheme="majorBidi" w:hAnsiTheme="majorBidi" w:cstheme="majorBidi"/>
        </w:rPr>
        <w:t xml:space="preserve"> </w:t>
      </w:r>
      <w:proofErr w:type="spellStart"/>
      <w:r w:rsidRPr="002A2940">
        <w:rPr>
          <w:rFonts w:asciiTheme="majorBidi" w:hAnsiTheme="majorBidi" w:cstheme="majorBidi"/>
        </w:rPr>
        <w:t>rôles</w:t>
      </w:r>
      <w:proofErr w:type="spellEnd"/>
      <w:r w:rsidRPr="002A2940">
        <w:rPr>
          <w:rFonts w:asciiTheme="majorBidi" w:hAnsiTheme="majorBidi" w:cstheme="majorBidi"/>
        </w:rPr>
        <w:t xml:space="preserve"> </w:t>
      </w:r>
      <w:proofErr w:type="spellStart"/>
      <w:r w:rsidRPr="002A2940">
        <w:rPr>
          <w:rFonts w:asciiTheme="majorBidi" w:hAnsiTheme="majorBidi" w:cstheme="majorBidi"/>
        </w:rPr>
        <w:t>distincts</w:t>
      </w:r>
      <w:proofErr w:type="spellEnd"/>
      <w:r w:rsidRPr="002A2940">
        <w:rPr>
          <w:rFonts w:asciiTheme="majorBidi" w:hAnsiTheme="majorBidi" w:cstheme="majorBidi"/>
        </w:rPr>
        <w:t xml:space="preserve">, </w:t>
      </w:r>
      <w:proofErr w:type="spellStart"/>
      <w:r w:rsidRPr="002A2940">
        <w:rPr>
          <w:rFonts w:asciiTheme="majorBidi" w:hAnsiTheme="majorBidi" w:cstheme="majorBidi"/>
        </w:rPr>
        <w:t>gestion</w:t>
      </w:r>
      <w:proofErr w:type="spellEnd"/>
      <w:r w:rsidRPr="002A2940">
        <w:rPr>
          <w:rFonts w:asciiTheme="majorBidi" w:hAnsiTheme="majorBidi" w:cstheme="majorBidi"/>
        </w:rPr>
        <w:t xml:space="preserve"> des </w:t>
      </w:r>
      <w:proofErr w:type="spellStart"/>
      <w:r w:rsidRPr="002A2940">
        <w:rPr>
          <w:rFonts w:asciiTheme="majorBidi" w:hAnsiTheme="majorBidi" w:cstheme="majorBidi"/>
        </w:rPr>
        <w:t>cours</w:t>
      </w:r>
      <w:proofErr w:type="spellEnd"/>
      <w:r w:rsidRPr="002A2940">
        <w:rPr>
          <w:rFonts w:asciiTheme="majorBidi" w:hAnsiTheme="majorBidi" w:cstheme="majorBidi"/>
        </w:rPr>
        <w:t xml:space="preserve"> et des </w:t>
      </w:r>
      <w:proofErr w:type="spellStart"/>
      <w:r w:rsidRPr="002A2940">
        <w:rPr>
          <w:rFonts w:asciiTheme="majorBidi" w:hAnsiTheme="majorBidi" w:cstheme="majorBidi"/>
        </w:rPr>
        <w:t>utilisateurs</w:t>
      </w:r>
      <w:proofErr w:type="spellEnd"/>
      <w:r w:rsidRPr="002A2940">
        <w:rPr>
          <w:rFonts w:asciiTheme="majorBidi" w:hAnsiTheme="majorBidi" w:cstheme="majorBidi"/>
        </w:rPr>
        <w:t>.</w:t>
      </w:r>
    </w:p>
    <w:p w:rsidR="002A2940" w:rsidRPr="002A2940" w:rsidRDefault="002A2940" w:rsidP="002A2940">
      <w:pPr>
        <w:pStyle w:val="Corpsdetexte"/>
        <w:rPr>
          <w:lang w:val="en-US"/>
        </w:rPr>
      </w:pPr>
    </w:p>
    <w:p w:rsidR="00C12FDC" w:rsidRPr="00D33491" w:rsidRDefault="00221F2B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D33491">
        <w:rPr>
          <w:rFonts w:asciiTheme="majorBidi" w:hAnsiTheme="majorBidi"/>
          <w:color w:val="0000FF"/>
          <w:sz w:val="24"/>
          <w:szCs w:val="24"/>
        </w:rPr>
        <w:t>Apports personnels</w:t>
      </w:r>
    </w:p>
    <w:p w:rsidR="00C82BFE" w:rsidRPr="00D33491" w:rsidRDefault="00C82BFE" w:rsidP="00C82BFE">
      <w:pPr>
        <w:pStyle w:val="Compact"/>
        <w:numPr>
          <w:ilvl w:val="0"/>
          <w:numId w:val="20"/>
        </w:numPr>
        <w:spacing w:before="0"/>
        <w:rPr>
          <w:rFonts w:asciiTheme="majorBidi" w:hAnsiTheme="majorBidi" w:cstheme="majorBidi"/>
        </w:rPr>
      </w:pPr>
      <w:proofErr w:type="spellStart"/>
      <w:r w:rsidRPr="00D33491">
        <w:rPr>
          <w:rFonts w:asciiTheme="majorBidi" w:hAnsiTheme="majorBidi" w:cstheme="majorBidi"/>
        </w:rPr>
        <w:t>Maîtrise</w:t>
      </w:r>
      <w:proofErr w:type="spellEnd"/>
      <w:r w:rsidRPr="00D33491">
        <w:rPr>
          <w:rFonts w:asciiTheme="majorBidi" w:hAnsiTheme="majorBidi" w:cstheme="majorBidi"/>
        </w:rPr>
        <w:t xml:space="preserve"> de la stack MERN (</w:t>
      </w:r>
      <w:proofErr w:type="spellStart"/>
      <w:r w:rsidRPr="00D33491">
        <w:rPr>
          <w:rFonts w:asciiTheme="majorBidi" w:hAnsiTheme="majorBidi" w:cstheme="majorBidi"/>
        </w:rPr>
        <w:t>MongoDB</w:t>
      </w:r>
      <w:proofErr w:type="spellEnd"/>
      <w:r w:rsidRPr="00D33491">
        <w:rPr>
          <w:rFonts w:asciiTheme="majorBidi" w:hAnsiTheme="majorBidi" w:cstheme="majorBidi"/>
        </w:rPr>
        <w:t>, Express, React, Node.js)</w:t>
      </w:r>
    </w:p>
    <w:p w:rsidR="00FA2CA4" w:rsidRDefault="00FA2CA4" w:rsidP="00FA2CA4">
      <w:pPr>
        <w:pStyle w:val="NormalWeb"/>
        <w:numPr>
          <w:ilvl w:val="0"/>
          <w:numId w:val="20"/>
        </w:numPr>
        <w:spacing w:before="0" w:beforeAutospacing="0" w:after="0" w:afterAutospacing="0"/>
      </w:pPr>
      <w:r>
        <w:t>Création d’API REST sécurisées</w:t>
      </w:r>
    </w:p>
    <w:p w:rsidR="00FA2CA4" w:rsidRDefault="00FA2CA4" w:rsidP="00FA2CA4">
      <w:pPr>
        <w:pStyle w:val="NormalWeb"/>
        <w:numPr>
          <w:ilvl w:val="0"/>
          <w:numId w:val="20"/>
        </w:numPr>
        <w:spacing w:before="0" w:beforeAutospacing="0" w:after="0" w:afterAutospacing="0"/>
      </w:pPr>
      <w:r>
        <w:t xml:space="preserve">Expérience pratique avec la méthode </w:t>
      </w:r>
      <w:proofErr w:type="spellStart"/>
      <w:r>
        <w:t>Scrum</w:t>
      </w:r>
      <w:proofErr w:type="spellEnd"/>
    </w:p>
    <w:p w:rsidR="00FA2CA4" w:rsidRDefault="00FA2CA4" w:rsidP="00FA2CA4">
      <w:pPr>
        <w:pStyle w:val="NormalWeb"/>
        <w:numPr>
          <w:ilvl w:val="0"/>
          <w:numId w:val="20"/>
        </w:numPr>
        <w:spacing w:before="0" w:beforeAutospacing="0" w:after="0" w:afterAutospacing="0"/>
      </w:pPr>
      <w:r>
        <w:t>Amélioration de l’organisation et gestion de projet</w:t>
      </w:r>
    </w:p>
    <w:p w:rsidR="00C82BFE" w:rsidRPr="00D33491" w:rsidRDefault="00C82BFE" w:rsidP="00C82BFE">
      <w:pPr>
        <w:pStyle w:val="NormalWeb"/>
        <w:spacing w:before="0" w:beforeAutospacing="0" w:after="0" w:afterAutospacing="0"/>
        <w:rPr>
          <w:rFonts w:asciiTheme="majorBidi" w:hAnsiTheme="majorBidi" w:cstheme="majorBidi"/>
        </w:rPr>
      </w:pPr>
    </w:p>
    <w:p w:rsidR="00C12FDC" w:rsidRPr="00502DA9" w:rsidRDefault="00C12FDC" w:rsidP="008E06FB">
      <w:pPr>
        <w:pStyle w:val="Titre3"/>
        <w:spacing w:before="0"/>
        <w:rPr>
          <w:rFonts w:asciiTheme="majorBidi" w:hAnsiTheme="majorBidi"/>
          <w:color w:val="0000FF"/>
          <w:sz w:val="24"/>
          <w:szCs w:val="24"/>
        </w:rPr>
      </w:pPr>
      <w:r w:rsidRPr="00502DA9">
        <w:rPr>
          <w:rFonts w:asciiTheme="majorBidi" w:hAnsiTheme="majorBidi"/>
          <w:color w:val="0000FF"/>
          <w:sz w:val="24"/>
          <w:szCs w:val="24"/>
        </w:rPr>
        <w:t>Perspectives</w:t>
      </w:r>
    </w:p>
    <w:p w:rsidR="007C45EA" w:rsidRPr="001137C8" w:rsidRDefault="007C45EA" w:rsidP="007C45EA">
      <w:pPr>
        <w:pStyle w:val="Compact"/>
        <w:numPr>
          <w:ilvl w:val="0"/>
          <w:numId w:val="21"/>
        </w:numPr>
        <w:spacing w:before="0"/>
        <w:rPr>
          <w:rFonts w:asciiTheme="majorBidi" w:hAnsiTheme="majorBidi" w:cstheme="majorBidi"/>
        </w:rPr>
      </w:pPr>
      <w:r w:rsidRPr="001137C8">
        <w:rPr>
          <w:rFonts w:asciiTheme="majorBidi" w:hAnsiTheme="majorBidi" w:cstheme="majorBidi"/>
        </w:rPr>
        <w:t xml:space="preserve">Adapter </w:t>
      </w:r>
      <w:r w:rsidRPr="003169E9">
        <w:rPr>
          <w:rFonts w:asciiTheme="majorBidi" w:hAnsiTheme="majorBidi" w:cstheme="majorBidi"/>
          <w:lang w:val="fr-FR"/>
        </w:rPr>
        <w:t>l’application</w:t>
      </w:r>
      <w:r w:rsidRPr="001137C8">
        <w:rPr>
          <w:rFonts w:asciiTheme="majorBidi" w:hAnsiTheme="majorBidi" w:cstheme="majorBidi"/>
        </w:rPr>
        <w:t xml:space="preserve"> pour le mobile (responsive)</w:t>
      </w:r>
    </w:p>
    <w:p w:rsidR="003169E9" w:rsidRPr="00F7264D" w:rsidRDefault="003169E9" w:rsidP="003169E9">
      <w:pPr>
        <w:pStyle w:val="NormalWeb"/>
        <w:numPr>
          <w:ilvl w:val="0"/>
          <w:numId w:val="21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F7264D">
        <w:rPr>
          <w:rFonts w:asciiTheme="majorBidi" w:hAnsiTheme="majorBidi" w:cstheme="majorBidi"/>
        </w:rPr>
        <w:t>Ajout de fonctionnalités : commentaires, notifications, messagerie, etc.</w:t>
      </w:r>
    </w:p>
    <w:p w:rsidR="00B56FD2" w:rsidRDefault="00B56FD2" w:rsidP="00B56FD2">
      <w:pPr>
        <w:pStyle w:val="NormalWeb"/>
        <w:numPr>
          <w:ilvl w:val="0"/>
          <w:numId w:val="21"/>
        </w:numPr>
        <w:spacing w:before="0" w:beforeAutospacing="0" w:after="0" w:afterAutospacing="0"/>
      </w:pPr>
      <w:r>
        <w:t>Intégrer des rôles avancés (ex : formateur)</w:t>
      </w:r>
    </w:p>
    <w:p w:rsidR="00C12FDC" w:rsidRPr="002A2940" w:rsidRDefault="00C12FDC" w:rsidP="008E06FB">
      <w:pPr>
        <w:rPr>
          <w:rFonts w:asciiTheme="majorBidi" w:hAnsiTheme="majorBidi" w:cstheme="majorBidi"/>
          <w:sz w:val="24"/>
          <w:szCs w:val="24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4324F" w:rsidRDefault="0084324F" w:rsidP="008E06FB">
      <w:pPr>
        <w:rPr>
          <w:rFonts w:asciiTheme="majorBidi" w:hAnsiTheme="majorBidi" w:cstheme="majorBidi"/>
        </w:rPr>
      </w:pPr>
    </w:p>
    <w:p w:rsidR="008E36A2" w:rsidRPr="008E06FB" w:rsidRDefault="008E36A2" w:rsidP="008E06FB">
      <w:pPr>
        <w:rPr>
          <w:rFonts w:asciiTheme="majorBidi" w:hAnsiTheme="majorBidi" w:cstheme="majorBidi"/>
        </w:rPr>
      </w:pPr>
      <w:bookmarkStart w:id="5" w:name="_GoBack"/>
      <w:bookmarkEnd w:id="5"/>
    </w:p>
    <w:p w:rsidR="00C12FDC" w:rsidRPr="008E06FB" w:rsidRDefault="00C12FDC" w:rsidP="008E06FB">
      <w:pPr>
        <w:pStyle w:val="Titre2"/>
        <w:spacing w:before="0" w:beforeAutospacing="0" w:after="0" w:afterAutospacing="0"/>
        <w:rPr>
          <w:rFonts w:asciiTheme="majorBidi" w:hAnsiTheme="majorBidi" w:cstheme="majorBidi"/>
        </w:rPr>
      </w:pPr>
      <w:r w:rsidRPr="008E06FB">
        <w:rPr>
          <w:rFonts w:asciiTheme="majorBidi" w:hAnsiTheme="majorBidi" w:cstheme="majorBidi"/>
        </w:rPr>
        <w:lastRenderedPageBreak/>
        <w:t>Annexes</w:t>
      </w:r>
    </w:p>
    <w:p w:rsidR="00C12FDC" w:rsidRPr="00C97D1F" w:rsidRDefault="00C12FDC" w:rsidP="00C97D1F">
      <w:pPr>
        <w:pStyle w:val="NormalWeb"/>
        <w:numPr>
          <w:ilvl w:val="0"/>
          <w:numId w:val="22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8E06FB">
        <w:rPr>
          <w:rFonts w:asciiTheme="majorBidi" w:hAnsiTheme="majorBidi" w:cstheme="majorBidi"/>
        </w:rPr>
        <w:t>Code source :</w:t>
      </w:r>
      <w:r w:rsidR="00C97D1F" w:rsidRPr="00C97D1F">
        <w:t xml:space="preserve"> </w:t>
      </w:r>
      <w:r w:rsidR="00C97D1F" w:rsidRPr="00C97D1F">
        <w:rPr>
          <w:rFonts w:asciiTheme="majorBidi" w:hAnsiTheme="majorBidi" w:cstheme="majorBidi"/>
        </w:rPr>
        <w:t xml:space="preserve">GitHub </w:t>
      </w:r>
      <w:proofErr w:type="spellStart"/>
      <w:r w:rsidR="00C97D1F" w:rsidRPr="00C97D1F">
        <w:rPr>
          <w:rFonts w:asciiTheme="majorBidi" w:hAnsiTheme="majorBidi" w:cstheme="majorBidi"/>
        </w:rPr>
        <w:t>MySmartCode</w:t>
      </w:r>
      <w:proofErr w:type="spellEnd"/>
      <w:r w:rsidR="00C97D1F">
        <w:rPr>
          <w:rFonts w:asciiTheme="majorBidi" w:hAnsiTheme="majorBidi" w:cstheme="majorBidi"/>
        </w:rPr>
        <w:t xml:space="preserve"> : </w:t>
      </w:r>
      <w:hyperlink r:id="rId19" w:history="1">
        <w:r w:rsidR="00C97D1F" w:rsidRPr="00A80D1E">
          <w:rPr>
            <w:rStyle w:val="Lienhypertexte"/>
            <w:rFonts w:asciiTheme="majorBidi" w:hAnsiTheme="majorBidi" w:cstheme="majorBidi"/>
          </w:rPr>
          <w:t>https://github.com/ourarimondher/MySmartCode</w:t>
        </w:r>
      </w:hyperlink>
    </w:p>
    <w:p w:rsidR="00C97D1F" w:rsidRPr="00C97D1F" w:rsidRDefault="00C97D1F" w:rsidP="00C97D1F">
      <w:pPr>
        <w:pStyle w:val="NormalWeb"/>
        <w:numPr>
          <w:ilvl w:val="0"/>
          <w:numId w:val="22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8E06FB">
        <w:rPr>
          <w:rFonts w:asciiTheme="majorBidi" w:hAnsiTheme="majorBidi" w:cstheme="majorBidi"/>
        </w:rPr>
        <w:t>Guide d’installation local (</w:t>
      </w:r>
      <w:proofErr w:type="spellStart"/>
      <w:r w:rsidRPr="008E06FB">
        <w:rPr>
          <w:rFonts w:asciiTheme="majorBidi" w:hAnsiTheme="majorBidi" w:cstheme="majorBidi"/>
        </w:rPr>
        <w:t>Node</w:t>
      </w:r>
      <w:proofErr w:type="spellEnd"/>
      <w:r w:rsidRPr="008E06FB">
        <w:rPr>
          <w:rFonts w:asciiTheme="majorBidi" w:hAnsiTheme="majorBidi" w:cstheme="majorBidi"/>
        </w:rPr>
        <w:t xml:space="preserve">, </w:t>
      </w:r>
      <w:proofErr w:type="spellStart"/>
      <w:r w:rsidRPr="008E06FB">
        <w:rPr>
          <w:rFonts w:asciiTheme="majorBidi" w:hAnsiTheme="majorBidi" w:cstheme="majorBidi"/>
        </w:rPr>
        <w:t>MongoDB</w:t>
      </w:r>
      <w:proofErr w:type="spellEnd"/>
      <w:r w:rsidRPr="008E06FB">
        <w:rPr>
          <w:rFonts w:asciiTheme="majorBidi" w:hAnsiTheme="majorBidi" w:cstheme="majorBidi"/>
        </w:rPr>
        <w:t xml:space="preserve">, </w:t>
      </w:r>
      <w:proofErr w:type="spellStart"/>
      <w:r w:rsidRPr="008E06FB">
        <w:rPr>
          <w:rFonts w:asciiTheme="majorBidi" w:hAnsiTheme="majorBidi" w:cstheme="majorBidi"/>
        </w:rPr>
        <w:t>npm</w:t>
      </w:r>
      <w:proofErr w:type="spellEnd"/>
      <w:r w:rsidRPr="008E06FB">
        <w:rPr>
          <w:rFonts w:asciiTheme="majorBidi" w:hAnsiTheme="majorBidi" w:cstheme="majorBidi"/>
        </w:rPr>
        <w:t xml:space="preserve"> </w:t>
      </w:r>
      <w:proofErr w:type="spellStart"/>
      <w:r w:rsidRPr="008E06FB">
        <w:rPr>
          <w:rFonts w:asciiTheme="majorBidi" w:hAnsiTheme="majorBidi" w:cstheme="majorBidi"/>
        </w:rPr>
        <w:t>install</w:t>
      </w:r>
      <w:proofErr w:type="spellEnd"/>
      <w:r w:rsidRPr="008E06FB">
        <w:rPr>
          <w:rFonts w:asciiTheme="majorBidi" w:hAnsiTheme="majorBidi" w:cstheme="majorBidi"/>
        </w:rPr>
        <w:t>)</w:t>
      </w:r>
    </w:p>
    <w:p w:rsidR="00C12FDC" w:rsidRPr="008E06FB" w:rsidRDefault="00C12FDC" w:rsidP="008E06FB">
      <w:pPr>
        <w:pStyle w:val="Titre2"/>
        <w:spacing w:before="0" w:beforeAutospacing="0" w:after="0" w:afterAutospacing="0"/>
        <w:rPr>
          <w:rFonts w:asciiTheme="majorBidi" w:hAnsiTheme="majorBidi" w:cstheme="majorBidi"/>
        </w:rPr>
      </w:pPr>
      <w:r w:rsidRPr="008E06FB">
        <w:rPr>
          <w:rFonts w:asciiTheme="majorBidi" w:hAnsiTheme="majorBidi" w:cstheme="majorBidi"/>
        </w:rPr>
        <w:t>Références</w:t>
      </w:r>
    </w:p>
    <w:p w:rsidR="008E36A2" w:rsidRPr="00F7264D" w:rsidRDefault="008E36A2" w:rsidP="008E36A2">
      <w:pPr>
        <w:pStyle w:val="NormalWeb"/>
        <w:numPr>
          <w:ilvl w:val="0"/>
          <w:numId w:val="23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F7264D">
        <w:rPr>
          <w:rFonts w:asciiTheme="majorBidi" w:hAnsiTheme="majorBidi" w:cstheme="majorBidi"/>
        </w:rPr>
        <w:t xml:space="preserve">Documentation officielle : </w:t>
      </w:r>
      <w:proofErr w:type="spellStart"/>
      <w:r w:rsidRPr="00F7264D">
        <w:rPr>
          <w:rFonts w:asciiTheme="majorBidi" w:hAnsiTheme="majorBidi" w:cstheme="majorBidi"/>
        </w:rPr>
        <w:t>ReactJS</w:t>
      </w:r>
      <w:proofErr w:type="spellEnd"/>
      <w:r w:rsidRPr="00F7264D">
        <w:rPr>
          <w:rFonts w:asciiTheme="majorBidi" w:hAnsiTheme="majorBidi" w:cstheme="majorBidi"/>
        </w:rPr>
        <w:t xml:space="preserve">, </w:t>
      </w:r>
      <w:proofErr w:type="spellStart"/>
      <w:r w:rsidRPr="00F7264D">
        <w:rPr>
          <w:rFonts w:asciiTheme="majorBidi" w:hAnsiTheme="majorBidi" w:cstheme="majorBidi"/>
        </w:rPr>
        <w:t>ExpressJS</w:t>
      </w:r>
      <w:proofErr w:type="spellEnd"/>
      <w:r w:rsidRPr="00F7264D">
        <w:rPr>
          <w:rFonts w:asciiTheme="majorBidi" w:hAnsiTheme="majorBidi" w:cstheme="majorBidi"/>
        </w:rPr>
        <w:t xml:space="preserve">, </w:t>
      </w:r>
      <w:proofErr w:type="spellStart"/>
      <w:r w:rsidRPr="00F7264D">
        <w:rPr>
          <w:rFonts w:asciiTheme="majorBidi" w:hAnsiTheme="majorBidi" w:cstheme="majorBidi"/>
        </w:rPr>
        <w:t>MongoDB</w:t>
      </w:r>
      <w:proofErr w:type="spellEnd"/>
    </w:p>
    <w:p w:rsidR="00C12FDC" w:rsidRPr="008E06FB" w:rsidRDefault="00C12FDC" w:rsidP="008E06FB">
      <w:pPr>
        <w:pStyle w:val="NormalWeb"/>
        <w:numPr>
          <w:ilvl w:val="0"/>
          <w:numId w:val="23"/>
        </w:numPr>
        <w:spacing w:before="0" w:beforeAutospacing="0" w:after="0" w:afterAutospacing="0"/>
        <w:rPr>
          <w:rFonts w:asciiTheme="majorBidi" w:hAnsiTheme="majorBidi" w:cstheme="majorBidi"/>
        </w:rPr>
      </w:pPr>
      <w:r w:rsidRPr="008E06FB">
        <w:rPr>
          <w:rFonts w:asciiTheme="majorBidi" w:hAnsiTheme="majorBidi" w:cstheme="majorBidi"/>
        </w:rPr>
        <w:t xml:space="preserve">Tutoriels </w:t>
      </w:r>
      <w:proofErr w:type="spellStart"/>
      <w:r w:rsidRPr="008E06FB">
        <w:rPr>
          <w:rFonts w:asciiTheme="majorBidi" w:hAnsiTheme="majorBidi" w:cstheme="majorBidi"/>
        </w:rPr>
        <w:t>GoMyCode</w:t>
      </w:r>
      <w:proofErr w:type="spellEnd"/>
    </w:p>
    <w:p w:rsidR="0078705A" w:rsidRPr="008E06FB" w:rsidRDefault="0078705A" w:rsidP="008E06FB">
      <w:pPr>
        <w:rPr>
          <w:rFonts w:asciiTheme="majorBidi" w:hAnsiTheme="majorBidi" w:cstheme="majorBidi"/>
          <w:sz w:val="24"/>
          <w:szCs w:val="24"/>
        </w:rPr>
      </w:pPr>
    </w:p>
    <w:sectPr w:rsidR="0078705A" w:rsidRPr="008E06FB" w:rsidSect="00BD0B4E">
      <w:headerReference w:type="default" r:id="rId20"/>
      <w:footerReference w:type="default" r:id="rId21"/>
      <w:pgSz w:w="11906" w:h="16838"/>
      <w:pgMar w:top="851" w:right="851" w:bottom="851" w:left="1134" w:header="652" w:footer="42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4102" w:rsidRDefault="00BF4102" w:rsidP="00590E69">
      <w:r>
        <w:separator/>
      </w:r>
    </w:p>
  </w:endnote>
  <w:endnote w:type="continuationSeparator" w:id="0">
    <w:p w:rsidR="00BF4102" w:rsidRDefault="00BF4102" w:rsidP="00590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09608764"/>
      <w:docPartObj>
        <w:docPartGallery w:val="Page Numbers (Bottom of Page)"/>
        <w:docPartUnique/>
      </w:docPartObj>
    </w:sdtPr>
    <w:sdtEndPr/>
    <w:sdtContent>
      <w:p w:rsidR="00C643D1" w:rsidRPr="008A553D" w:rsidRDefault="00BF4102">
        <w:pPr>
          <w:pStyle w:val="Pieddepage"/>
        </w:pPr>
        <w:r>
          <w:rPr>
            <w:noProof/>
            <w:color w:val="000000" w:themeColor="text1"/>
          </w:rPr>
          <w:pict>
            <v:rect id="_x0000_s2050" style="position:absolute;left:0;text-align:left;margin-left:-6.05pt;margin-top:-4.05pt;width:380.7pt;height:28.5pt;z-index:251663360;mso-position-horizontal-relative:text;mso-position-vertical-relative:text" stroked="f" strokeweight="0">
              <v:fill opacity="0"/>
              <v:textbox style="mso-next-textbox:#_x0000_s2050">
                <w:txbxContent>
                  <w:p w:rsidR="00C643D1" w:rsidRPr="00BB7AB9" w:rsidRDefault="00C643D1" w:rsidP="0059666C">
                    <w:pPr>
                      <w:pStyle w:val="Titre1"/>
                      <w:spacing w:before="0"/>
                      <w:rPr>
                        <w:rFonts w:asciiTheme="majorBidi" w:hAnsiTheme="majorBidi"/>
                        <w:b w:val="0"/>
                        <w:bCs w:val="0"/>
                        <w:color w:val="000000" w:themeColor="text1"/>
                        <w:sz w:val="24"/>
                        <w:szCs w:val="24"/>
                      </w:rPr>
                    </w:pPr>
                  </w:p>
                </w:txbxContent>
              </v:textbox>
            </v:rect>
          </w:pict>
        </w:r>
        <w:r>
          <w:rPr>
            <w:noProof/>
            <w:color w:val="000000" w:themeColor="text1"/>
          </w:rPr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2049" type="#_x0000_t32" style="position:absolute;left:0;text-align:left;margin-left:-.15pt;margin-top:-3.8pt;width:496.05pt;height:0;z-index:251662336;mso-position-horizontal-relative:text;mso-position-vertical-relative:text" o:connectortype="straight" strokeweight=".25pt"/>
          </w:pict>
        </w:r>
        <w:r>
          <w:rPr>
            <w:noProof/>
            <w:color w:val="000000" w:themeColor="text1"/>
          </w:rPr>
          <w:pict>
            <v:rect id="_x0000_s2051" style="position:absolute;left:0;text-align:left;margin-left:286.5pt;margin-top:-4.05pt;width:235.1pt;height:21.9pt;z-index:251664384;mso-position-horizontal-relative:text;mso-position-vertical-relative:text" stroked="f" strokeweight="0">
              <v:fill opacity="0"/>
              <v:textbox style="mso-next-textbox:#_x0000_s2051">
                <w:txbxContent>
                  <w:p w:rsidR="00C643D1" w:rsidRPr="00DF22AF" w:rsidRDefault="00C643D1" w:rsidP="00DF22AF">
                    <w:pPr>
                      <w:rPr>
                        <w:rFonts w:asciiTheme="majorBidi" w:hAnsiTheme="majorBidi" w:cstheme="majorBidi"/>
                        <w:sz w:val="24"/>
                        <w:szCs w:val="24"/>
                      </w:rPr>
                    </w:pPr>
                  </w:p>
                  <w:p w:rsidR="00C643D1" w:rsidRDefault="00C643D1"/>
                </w:txbxContent>
              </v:textbox>
            </v:rect>
          </w:pict>
        </w:r>
        <w:r w:rsidR="00C643D1" w:rsidRPr="008A553D">
          <w:rPr>
            <w:color w:val="000000" w:themeColor="text1"/>
          </w:rPr>
          <w:t xml:space="preserve">    - </w:t>
        </w:r>
        <w:r w:rsidR="00C643D1" w:rsidRPr="008A553D">
          <w:rPr>
            <w:color w:val="000000" w:themeColor="text1"/>
          </w:rPr>
          <w:fldChar w:fldCharType="begin"/>
        </w:r>
        <w:r w:rsidR="00C643D1" w:rsidRPr="008A553D">
          <w:rPr>
            <w:color w:val="000000" w:themeColor="text1"/>
          </w:rPr>
          <w:instrText xml:space="preserve"> PAGE   \* MERGEFORMAT </w:instrText>
        </w:r>
        <w:r w:rsidR="00C643D1" w:rsidRPr="008A553D">
          <w:rPr>
            <w:color w:val="000000" w:themeColor="text1"/>
          </w:rPr>
          <w:fldChar w:fldCharType="separate"/>
        </w:r>
        <w:r w:rsidR="00085788">
          <w:rPr>
            <w:noProof/>
            <w:color w:val="000000" w:themeColor="text1"/>
          </w:rPr>
          <w:t>12</w:t>
        </w:r>
        <w:r w:rsidR="00C643D1" w:rsidRPr="008A553D">
          <w:rPr>
            <w:color w:val="000000" w:themeColor="text1"/>
          </w:rPr>
          <w:fldChar w:fldCharType="end"/>
        </w:r>
        <w:r w:rsidR="00C643D1" w:rsidRPr="008A553D">
          <w:rPr>
            <w:color w:val="000000" w:themeColor="text1"/>
          </w:rPr>
          <w:t xml:space="preserve"> -</w:t>
        </w:r>
      </w:p>
    </w:sdtContent>
  </w:sdt>
  <w:p w:rsidR="00C643D1" w:rsidRDefault="00C643D1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4102" w:rsidRDefault="00BF4102" w:rsidP="00590E69">
      <w:r>
        <w:separator/>
      </w:r>
    </w:p>
  </w:footnote>
  <w:footnote w:type="continuationSeparator" w:id="0">
    <w:p w:rsidR="00BF4102" w:rsidRDefault="00BF4102" w:rsidP="00590E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643D1" w:rsidRDefault="00C643D1" w:rsidP="001137C8">
    <w:pPr>
      <w:pStyle w:val="En-tte"/>
      <w:tabs>
        <w:tab w:val="clear" w:pos="4536"/>
        <w:tab w:val="clear" w:pos="9072"/>
        <w:tab w:val="left" w:pos="5447"/>
      </w:tabs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1"/>
    <w:multiLevelType w:val="multilevel"/>
    <w:tmpl w:val="E83E389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3726945"/>
    <w:multiLevelType w:val="multilevel"/>
    <w:tmpl w:val="B942D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9227F2A"/>
    <w:multiLevelType w:val="multilevel"/>
    <w:tmpl w:val="A8AE8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9C1711D"/>
    <w:multiLevelType w:val="multilevel"/>
    <w:tmpl w:val="7A243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CD45618"/>
    <w:multiLevelType w:val="multilevel"/>
    <w:tmpl w:val="2FECD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E906649"/>
    <w:multiLevelType w:val="multilevel"/>
    <w:tmpl w:val="B4E2F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46771C9"/>
    <w:multiLevelType w:val="multilevel"/>
    <w:tmpl w:val="F906F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49D72D2"/>
    <w:multiLevelType w:val="multilevel"/>
    <w:tmpl w:val="660E7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96B49FC"/>
    <w:multiLevelType w:val="multilevel"/>
    <w:tmpl w:val="1930B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C732C8A"/>
    <w:multiLevelType w:val="multilevel"/>
    <w:tmpl w:val="CAA23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CF801A5"/>
    <w:multiLevelType w:val="multilevel"/>
    <w:tmpl w:val="96C0A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5183975"/>
    <w:multiLevelType w:val="multilevel"/>
    <w:tmpl w:val="F6F817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58106CB"/>
    <w:multiLevelType w:val="multilevel"/>
    <w:tmpl w:val="6E3C8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C6B32CA"/>
    <w:multiLevelType w:val="multilevel"/>
    <w:tmpl w:val="685AD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159613A"/>
    <w:multiLevelType w:val="multilevel"/>
    <w:tmpl w:val="7F463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6BD3858"/>
    <w:multiLevelType w:val="multilevel"/>
    <w:tmpl w:val="A48E5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87B7933"/>
    <w:multiLevelType w:val="multilevel"/>
    <w:tmpl w:val="E9CA7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9A413A4"/>
    <w:multiLevelType w:val="multilevel"/>
    <w:tmpl w:val="58CAB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BED272B"/>
    <w:multiLevelType w:val="multilevel"/>
    <w:tmpl w:val="8AE05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0D97FE7"/>
    <w:multiLevelType w:val="multilevel"/>
    <w:tmpl w:val="38325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C0B050C"/>
    <w:multiLevelType w:val="multilevel"/>
    <w:tmpl w:val="95B6F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C0E0A6D"/>
    <w:multiLevelType w:val="multilevel"/>
    <w:tmpl w:val="2DA6C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1463F0C"/>
    <w:multiLevelType w:val="multilevel"/>
    <w:tmpl w:val="E8E64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30C283A"/>
    <w:multiLevelType w:val="multilevel"/>
    <w:tmpl w:val="F88E2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AB52200"/>
    <w:multiLevelType w:val="multilevel"/>
    <w:tmpl w:val="11565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C643F08"/>
    <w:multiLevelType w:val="multilevel"/>
    <w:tmpl w:val="CC36C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CA0289C"/>
    <w:multiLevelType w:val="multilevel"/>
    <w:tmpl w:val="2FEA6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F4052A9"/>
    <w:multiLevelType w:val="multilevel"/>
    <w:tmpl w:val="B448E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61832059"/>
    <w:multiLevelType w:val="multilevel"/>
    <w:tmpl w:val="677EE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4AA1799"/>
    <w:multiLevelType w:val="multilevel"/>
    <w:tmpl w:val="DA685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7CA7965"/>
    <w:multiLevelType w:val="multilevel"/>
    <w:tmpl w:val="E9249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91345FF"/>
    <w:multiLevelType w:val="multilevel"/>
    <w:tmpl w:val="FAFE8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B235C50"/>
    <w:multiLevelType w:val="multilevel"/>
    <w:tmpl w:val="7D300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FC516BF"/>
    <w:multiLevelType w:val="multilevel"/>
    <w:tmpl w:val="A3EE5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07E5124"/>
    <w:multiLevelType w:val="multilevel"/>
    <w:tmpl w:val="231C4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27C5BFC"/>
    <w:multiLevelType w:val="multilevel"/>
    <w:tmpl w:val="3B800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28777F9"/>
    <w:multiLevelType w:val="multilevel"/>
    <w:tmpl w:val="B658E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79EA6232"/>
    <w:multiLevelType w:val="multilevel"/>
    <w:tmpl w:val="B98E0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0"/>
  </w:num>
  <w:num w:numId="3">
    <w:abstractNumId w:val="25"/>
  </w:num>
  <w:num w:numId="4">
    <w:abstractNumId w:val="28"/>
  </w:num>
  <w:num w:numId="5">
    <w:abstractNumId w:val="16"/>
  </w:num>
  <w:num w:numId="6">
    <w:abstractNumId w:val="4"/>
  </w:num>
  <w:num w:numId="7">
    <w:abstractNumId w:val="17"/>
  </w:num>
  <w:num w:numId="8">
    <w:abstractNumId w:val="1"/>
  </w:num>
  <w:num w:numId="9">
    <w:abstractNumId w:val="30"/>
  </w:num>
  <w:num w:numId="10">
    <w:abstractNumId w:val="8"/>
  </w:num>
  <w:num w:numId="11">
    <w:abstractNumId w:val="5"/>
  </w:num>
  <w:num w:numId="12">
    <w:abstractNumId w:val="19"/>
  </w:num>
  <w:num w:numId="13">
    <w:abstractNumId w:val="12"/>
  </w:num>
  <w:num w:numId="14">
    <w:abstractNumId w:val="9"/>
  </w:num>
  <w:num w:numId="15">
    <w:abstractNumId w:val="15"/>
  </w:num>
  <w:num w:numId="16">
    <w:abstractNumId w:val="23"/>
  </w:num>
  <w:num w:numId="17">
    <w:abstractNumId w:val="34"/>
  </w:num>
  <w:num w:numId="18">
    <w:abstractNumId w:val="32"/>
  </w:num>
  <w:num w:numId="19">
    <w:abstractNumId w:val="6"/>
  </w:num>
  <w:num w:numId="20">
    <w:abstractNumId w:val="26"/>
  </w:num>
  <w:num w:numId="21">
    <w:abstractNumId w:val="21"/>
  </w:num>
  <w:num w:numId="22">
    <w:abstractNumId w:val="31"/>
  </w:num>
  <w:num w:numId="23">
    <w:abstractNumId w:val="22"/>
  </w:num>
  <w:num w:numId="24">
    <w:abstractNumId w:val="35"/>
  </w:num>
  <w:num w:numId="25">
    <w:abstractNumId w:val="18"/>
  </w:num>
  <w:num w:numId="26">
    <w:abstractNumId w:val="29"/>
  </w:num>
  <w:num w:numId="27">
    <w:abstractNumId w:val="13"/>
  </w:num>
  <w:num w:numId="28">
    <w:abstractNumId w:val="14"/>
  </w:num>
  <w:num w:numId="29">
    <w:abstractNumId w:val="24"/>
  </w:num>
  <w:num w:numId="30">
    <w:abstractNumId w:val="36"/>
  </w:num>
  <w:num w:numId="31">
    <w:abstractNumId w:val="2"/>
  </w:num>
  <w:num w:numId="32">
    <w:abstractNumId w:val="20"/>
  </w:num>
  <w:num w:numId="33">
    <w:abstractNumId w:val="33"/>
  </w:num>
  <w:num w:numId="34">
    <w:abstractNumId w:val="27"/>
  </w:num>
  <w:num w:numId="35">
    <w:abstractNumId w:val="11"/>
  </w:num>
  <w:num w:numId="36">
    <w:abstractNumId w:val="7"/>
  </w:num>
  <w:num w:numId="37">
    <w:abstractNumId w:val="37"/>
  </w:num>
  <w:num w:numId="38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  <o:rules v:ext="edit">
        <o:r id="V:Rule1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43CEA"/>
    <w:rsid w:val="00000719"/>
    <w:rsid w:val="000007FE"/>
    <w:rsid w:val="00000945"/>
    <w:rsid w:val="00000B35"/>
    <w:rsid w:val="00000EA2"/>
    <w:rsid w:val="0000105C"/>
    <w:rsid w:val="0000113E"/>
    <w:rsid w:val="0000148B"/>
    <w:rsid w:val="0000171A"/>
    <w:rsid w:val="00001C96"/>
    <w:rsid w:val="00001DC2"/>
    <w:rsid w:val="00001F3E"/>
    <w:rsid w:val="0000246F"/>
    <w:rsid w:val="000024AC"/>
    <w:rsid w:val="00002599"/>
    <w:rsid w:val="00002735"/>
    <w:rsid w:val="000027C1"/>
    <w:rsid w:val="00002D69"/>
    <w:rsid w:val="00002DC8"/>
    <w:rsid w:val="00002E5B"/>
    <w:rsid w:val="00002EA3"/>
    <w:rsid w:val="00002FC9"/>
    <w:rsid w:val="000031E5"/>
    <w:rsid w:val="000031EF"/>
    <w:rsid w:val="0000331A"/>
    <w:rsid w:val="000033D9"/>
    <w:rsid w:val="0000358D"/>
    <w:rsid w:val="00003911"/>
    <w:rsid w:val="0000393F"/>
    <w:rsid w:val="00003B77"/>
    <w:rsid w:val="00003E26"/>
    <w:rsid w:val="00004549"/>
    <w:rsid w:val="000046DF"/>
    <w:rsid w:val="00004DD7"/>
    <w:rsid w:val="00005249"/>
    <w:rsid w:val="00005ADE"/>
    <w:rsid w:val="00005AF4"/>
    <w:rsid w:val="00005D33"/>
    <w:rsid w:val="000062E9"/>
    <w:rsid w:val="00006418"/>
    <w:rsid w:val="0000644A"/>
    <w:rsid w:val="000068C4"/>
    <w:rsid w:val="00006DEE"/>
    <w:rsid w:val="00006FB1"/>
    <w:rsid w:val="0000707A"/>
    <w:rsid w:val="000071D7"/>
    <w:rsid w:val="000072D5"/>
    <w:rsid w:val="00007308"/>
    <w:rsid w:val="000076F8"/>
    <w:rsid w:val="00007813"/>
    <w:rsid w:val="0000787B"/>
    <w:rsid w:val="000078F4"/>
    <w:rsid w:val="00007962"/>
    <w:rsid w:val="00007998"/>
    <w:rsid w:val="00007E89"/>
    <w:rsid w:val="000104CE"/>
    <w:rsid w:val="000105E3"/>
    <w:rsid w:val="00010962"/>
    <w:rsid w:val="00010D6E"/>
    <w:rsid w:val="00010E0B"/>
    <w:rsid w:val="00010E4D"/>
    <w:rsid w:val="000114D7"/>
    <w:rsid w:val="00011724"/>
    <w:rsid w:val="00011FEB"/>
    <w:rsid w:val="00012794"/>
    <w:rsid w:val="00012AD5"/>
    <w:rsid w:val="00012D3F"/>
    <w:rsid w:val="00012DAE"/>
    <w:rsid w:val="00013C93"/>
    <w:rsid w:val="00013E22"/>
    <w:rsid w:val="0001402A"/>
    <w:rsid w:val="0001403A"/>
    <w:rsid w:val="00014262"/>
    <w:rsid w:val="0001449B"/>
    <w:rsid w:val="0001498E"/>
    <w:rsid w:val="00014BC5"/>
    <w:rsid w:val="00015372"/>
    <w:rsid w:val="000158E3"/>
    <w:rsid w:val="00015AAE"/>
    <w:rsid w:val="0001662D"/>
    <w:rsid w:val="0001686F"/>
    <w:rsid w:val="00016EF1"/>
    <w:rsid w:val="00017309"/>
    <w:rsid w:val="00017416"/>
    <w:rsid w:val="00017716"/>
    <w:rsid w:val="000178AB"/>
    <w:rsid w:val="00020658"/>
    <w:rsid w:val="00020D60"/>
    <w:rsid w:val="0002118F"/>
    <w:rsid w:val="0002119E"/>
    <w:rsid w:val="00021253"/>
    <w:rsid w:val="0002130A"/>
    <w:rsid w:val="0002158D"/>
    <w:rsid w:val="00021786"/>
    <w:rsid w:val="00021990"/>
    <w:rsid w:val="00021D5F"/>
    <w:rsid w:val="00021F6B"/>
    <w:rsid w:val="00021F99"/>
    <w:rsid w:val="0002216C"/>
    <w:rsid w:val="0002225D"/>
    <w:rsid w:val="000222EF"/>
    <w:rsid w:val="0002251B"/>
    <w:rsid w:val="00022552"/>
    <w:rsid w:val="000225A8"/>
    <w:rsid w:val="00022CAA"/>
    <w:rsid w:val="00022D5E"/>
    <w:rsid w:val="000233C8"/>
    <w:rsid w:val="00023BB7"/>
    <w:rsid w:val="00023D81"/>
    <w:rsid w:val="00024072"/>
    <w:rsid w:val="00024292"/>
    <w:rsid w:val="00024732"/>
    <w:rsid w:val="0002480F"/>
    <w:rsid w:val="00024A2B"/>
    <w:rsid w:val="00024F5E"/>
    <w:rsid w:val="00025017"/>
    <w:rsid w:val="0002505C"/>
    <w:rsid w:val="00025110"/>
    <w:rsid w:val="00025455"/>
    <w:rsid w:val="000256E6"/>
    <w:rsid w:val="00025CB8"/>
    <w:rsid w:val="00025DC8"/>
    <w:rsid w:val="00026377"/>
    <w:rsid w:val="000269F3"/>
    <w:rsid w:val="00026BEB"/>
    <w:rsid w:val="00026EF1"/>
    <w:rsid w:val="00027266"/>
    <w:rsid w:val="00027363"/>
    <w:rsid w:val="00027A93"/>
    <w:rsid w:val="00027AC2"/>
    <w:rsid w:val="00027F00"/>
    <w:rsid w:val="00027FC5"/>
    <w:rsid w:val="000300FA"/>
    <w:rsid w:val="00030AB6"/>
    <w:rsid w:val="00030CEA"/>
    <w:rsid w:val="00030CF4"/>
    <w:rsid w:val="00031217"/>
    <w:rsid w:val="000313BF"/>
    <w:rsid w:val="00031404"/>
    <w:rsid w:val="00031C28"/>
    <w:rsid w:val="00031E97"/>
    <w:rsid w:val="00032158"/>
    <w:rsid w:val="0003242D"/>
    <w:rsid w:val="000326B1"/>
    <w:rsid w:val="000326BD"/>
    <w:rsid w:val="00032AC8"/>
    <w:rsid w:val="00032C31"/>
    <w:rsid w:val="00032D9A"/>
    <w:rsid w:val="00033691"/>
    <w:rsid w:val="00033ABA"/>
    <w:rsid w:val="00033F1B"/>
    <w:rsid w:val="0003496C"/>
    <w:rsid w:val="00034E84"/>
    <w:rsid w:val="00034F69"/>
    <w:rsid w:val="000353BC"/>
    <w:rsid w:val="00035582"/>
    <w:rsid w:val="00035755"/>
    <w:rsid w:val="000359BE"/>
    <w:rsid w:val="000359E7"/>
    <w:rsid w:val="00035AF5"/>
    <w:rsid w:val="00035C65"/>
    <w:rsid w:val="000360FE"/>
    <w:rsid w:val="0003612D"/>
    <w:rsid w:val="00036978"/>
    <w:rsid w:val="00036B81"/>
    <w:rsid w:val="00036B9C"/>
    <w:rsid w:val="0003724F"/>
    <w:rsid w:val="00037299"/>
    <w:rsid w:val="000373A8"/>
    <w:rsid w:val="000373C0"/>
    <w:rsid w:val="00037457"/>
    <w:rsid w:val="0003746D"/>
    <w:rsid w:val="000376AE"/>
    <w:rsid w:val="0003774B"/>
    <w:rsid w:val="00037905"/>
    <w:rsid w:val="00037A2B"/>
    <w:rsid w:val="00037A2F"/>
    <w:rsid w:val="00037D19"/>
    <w:rsid w:val="0004008C"/>
    <w:rsid w:val="000402FA"/>
    <w:rsid w:val="0004032A"/>
    <w:rsid w:val="000405C7"/>
    <w:rsid w:val="00040E02"/>
    <w:rsid w:val="00040E8E"/>
    <w:rsid w:val="0004103E"/>
    <w:rsid w:val="000414EA"/>
    <w:rsid w:val="0004159F"/>
    <w:rsid w:val="00041734"/>
    <w:rsid w:val="0004190B"/>
    <w:rsid w:val="0004192B"/>
    <w:rsid w:val="00041D0D"/>
    <w:rsid w:val="00041D6F"/>
    <w:rsid w:val="00041E65"/>
    <w:rsid w:val="00042281"/>
    <w:rsid w:val="0004244A"/>
    <w:rsid w:val="00042893"/>
    <w:rsid w:val="00042E16"/>
    <w:rsid w:val="00042FA6"/>
    <w:rsid w:val="00043016"/>
    <w:rsid w:val="00043243"/>
    <w:rsid w:val="0004333A"/>
    <w:rsid w:val="00043368"/>
    <w:rsid w:val="0004359D"/>
    <w:rsid w:val="00043ABB"/>
    <w:rsid w:val="00043C03"/>
    <w:rsid w:val="00043D63"/>
    <w:rsid w:val="00043D69"/>
    <w:rsid w:val="00043EDF"/>
    <w:rsid w:val="000444FE"/>
    <w:rsid w:val="000446C6"/>
    <w:rsid w:val="00045346"/>
    <w:rsid w:val="00045685"/>
    <w:rsid w:val="000459D6"/>
    <w:rsid w:val="00045DD1"/>
    <w:rsid w:val="00046271"/>
    <w:rsid w:val="00046344"/>
    <w:rsid w:val="00046C00"/>
    <w:rsid w:val="00046EB3"/>
    <w:rsid w:val="00046FB6"/>
    <w:rsid w:val="00046FC2"/>
    <w:rsid w:val="000471C4"/>
    <w:rsid w:val="000473AF"/>
    <w:rsid w:val="000474F0"/>
    <w:rsid w:val="0004763D"/>
    <w:rsid w:val="00047A44"/>
    <w:rsid w:val="00047D70"/>
    <w:rsid w:val="00047ECA"/>
    <w:rsid w:val="000506C7"/>
    <w:rsid w:val="00050B77"/>
    <w:rsid w:val="00050B9C"/>
    <w:rsid w:val="00050E7D"/>
    <w:rsid w:val="00050FC6"/>
    <w:rsid w:val="0005132F"/>
    <w:rsid w:val="000523FA"/>
    <w:rsid w:val="00052481"/>
    <w:rsid w:val="000524B5"/>
    <w:rsid w:val="00052592"/>
    <w:rsid w:val="000527B7"/>
    <w:rsid w:val="000527C8"/>
    <w:rsid w:val="0005312D"/>
    <w:rsid w:val="00053BCC"/>
    <w:rsid w:val="00053BFA"/>
    <w:rsid w:val="00053F10"/>
    <w:rsid w:val="0005421F"/>
    <w:rsid w:val="00054439"/>
    <w:rsid w:val="00054545"/>
    <w:rsid w:val="00054C22"/>
    <w:rsid w:val="00054F29"/>
    <w:rsid w:val="000553FB"/>
    <w:rsid w:val="000554B3"/>
    <w:rsid w:val="000555CB"/>
    <w:rsid w:val="00056062"/>
    <w:rsid w:val="00056410"/>
    <w:rsid w:val="000565F7"/>
    <w:rsid w:val="00056837"/>
    <w:rsid w:val="0005688C"/>
    <w:rsid w:val="0005698A"/>
    <w:rsid w:val="00056D43"/>
    <w:rsid w:val="00056DD4"/>
    <w:rsid w:val="00056F60"/>
    <w:rsid w:val="000570ED"/>
    <w:rsid w:val="000572D8"/>
    <w:rsid w:val="000576C8"/>
    <w:rsid w:val="0005775C"/>
    <w:rsid w:val="00057B96"/>
    <w:rsid w:val="00057D81"/>
    <w:rsid w:val="00057DBE"/>
    <w:rsid w:val="00057FC8"/>
    <w:rsid w:val="000600EB"/>
    <w:rsid w:val="0006035F"/>
    <w:rsid w:val="0006040F"/>
    <w:rsid w:val="0006084C"/>
    <w:rsid w:val="00060892"/>
    <w:rsid w:val="00060C77"/>
    <w:rsid w:val="0006118B"/>
    <w:rsid w:val="00061407"/>
    <w:rsid w:val="00061507"/>
    <w:rsid w:val="000615A8"/>
    <w:rsid w:val="000616A3"/>
    <w:rsid w:val="0006179C"/>
    <w:rsid w:val="0006226A"/>
    <w:rsid w:val="00062616"/>
    <w:rsid w:val="00062CA8"/>
    <w:rsid w:val="0006302D"/>
    <w:rsid w:val="00063032"/>
    <w:rsid w:val="000630D2"/>
    <w:rsid w:val="00063122"/>
    <w:rsid w:val="000638A1"/>
    <w:rsid w:val="00063D9C"/>
    <w:rsid w:val="00063E94"/>
    <w:rsid w:val="00063F37"/>
    <w:rsid w:val="00064529"/>
    <w:rsid w:val="00064ADE"/>
    <w:rsid w:val="00064C09"/>
    <w:rsid w:val="00064E21"/>
    <w:rsid w:val="00064E66"/>
    <w:rsid w:val="00064EC2"/>
    <w:rsid w:val="00065616"/>
    <w:rsid w:val="00065682"/>
    <w:rsid w:val="000657CB"/>
    <w:rsid w:val="00065C34"/>
    <w:rsid w:val="00065C80"/>
    <w:rsid w:val="00065CCB"/>
    <w:rsid w:val="00065DAA"/>
    <w:rsid w:val="000661B0"/>
    <w:rsid w:val="00066577"/>
    <w:rsid w:val="00066679"/>
    <w:rsid w:val="00066698"/>
    <w:rsid w:val="00066876"/>
    <w:rsid w:val="00066A2D"/>
    <w:rsid w:val="000671BE"/>
    <w:rsid w:val="00067421"/>
    <w:rsid w:val="000677BA"/>
    <w:rsid w:val="00067959"/>
    <w:rsid w:val="0007059F"/>
    <w:rsid w:val="00070B2E"/>
    <w:rsid w:val="000715DD"/>
    <w:rsid w:val="0007174B"/>
    <w:rsid w:val="000718B1"/>
    <w:rsid w:val="000718D6"/>
    <w:rsid w:val="0007198B"/>
    <w:rsid w:val="00071D8B"/>
    <w:rsid w:val="00071E88"/>
    <w:rsid w:val="00071FFE"/>
    <w:rsid w:val="0007212C"/>
    <w:rsid w:val="0007250C"/>
    <w:rsid w:val="000725A5"/>
    <w:rsid w:val="0007284C"/>
    <w:rsid w:val="00072A38"/>
    <w:rsid w:val="00072FCA"/>
    <w:rsid w:val="0007329C"/>
    <w:rsid w:val="00073387"/>
    <w:rsid w:val="0007362C"/>
    <w:rsid w:val="000739A9"/>
    <w:rsid w:val="00073B50"/>
    <w:rsid w:val="00073C5F"/>
    <w:rsid w:val="000740A2"/>
    <w:rsid w:val="00074199"/>
    <w:rsid w:val="000741BE"/>
    <w:rsid w:val="000747C0"/>
    <w:rsid w:val="000751F5"/>
    <w:rsid w:val="00075DF0"/>
    <w:rsid w:val="00076086"/>
    <w:rsid w:val="000763FB"/>
    <w:rsid w:val="00076414"/>
    <w:rsid w:val="00076428"/>
    <w:rsid w:val="00076703"/>
    <w:rsid w:val="0007693A"/>
    <w:rsid w:val="00076A83"/>
    <w:rsid w:val="00076AFA"/>
    <w:rsid w:val="00077050"/>
    <w:rsid w:val="00077257"/>
    <w:rsid w:val="00077840"/>
    <w:rsid w:val="00077BE2"/>
    <w:rsid w:val="00077C42"/>
    <w:rsid w:val="00077EA6"/>
    <w:rsid w:val="00080086"/>
    <w:rsid w:val="000801A6"/>
    <w:rsid w:val="00080532"/>
    <w:rsid w:val="00080E28"/>
    <w:rsid w:val="00080ECE"/>
    <w:rsid w:val="00080F02"/>
    <w:rsid w:val="00080FA8"/>
    <w:rsid w:val="00081830"/>
    <w:rsid w:val="00081A0C"/>
    <w:rsid w:val="00081A8B"/>
    <w:rsid w:val="00081CA1"/>
    <w:rsid w:val="00081D58"/>
    <w:rsid w:val="0008207A"/>
    <w:rsid w:val="00082512"/>
    <w:rsid w:val="0008264D"/>
    <w:rsid w:val="00082A1B"/>
    <w:rsid w:val="00083323"/>
    <w:rsid w:val="000834C3"/>
    <w:rsid w:val="000835F3"/>
    <w:rsid w:val="00083608"/>
    <w:rsid w:val="000838E9"/>
    <w:rsid w:val="00083B02"/>
    <w:rsid w:val="00083D7B"/>
    <w:rsid w:val="00083DA5"/>
    <w:rsid w:val="00083DAE"/>
    <w:rsid w:val="000842C2"/>
    <w:rsid w:val="00084316"/>
    <w:rsid w:val="000845F0"/>
    <w:rsid w:val="00084BC3"/>
    <w:rsid w:val="00084DF0"/>
    <w:rsid w:val="00084FFD"/>
    <w:rsid w:val="0008507C"/>
    <w:rsid w:val="00085788"/>
    <w:rsid w:val="000857CD"/>
    <w:rsid w:val="00085B98"/>
    <w:rsid w:val="000860B1"/>
    <w:rsid w:val="0008633E"/>
    <w:rsid w:val="000866BB"/>
    <w:rsid w:val="000867B6"/>
    <w:rsid w:val="0008684B"/>
    <w:rsid w:val="00086EE5"/>
    <w:rsid w:val="00086F49"/>
    <w:rsid w:val="00087249"/>
    <w:rsid w:val="0008738D"/>
    <w:rsid w:val="00087BDB"/>
    <w:rsid w:val="00087E81"/>
    <w:rsid w:val="00090069"/>
    <w:rsid w:val="00090A1C"/>
    <w:rsid w:val="00091057"/>
    <w:rsid w:val="00091C82"/>
    <w:rsid w:val="00091F86"/>
    <w:rsid w:val="0009225A"/>
    <w:rsid w:val="00092377"/>
    <w:rsid w:val="0009242A"/>
    <w:rsid w:val="000924D0"/>
    <w:rsid w:val="00092572"/>
    <w:rsid w:val="000927AA"/>
    <w:rsid w:val="000927CF"/>
    <w:rsid w:val="00092848"/>
    <w:rsid w:val="00092C4D"/>
    <w:rsid w:val="00092FFA"/>
    <w:rsid w:val="000931D3"/>
    <w:rsid w:val="00093A02"/>
    <w:rsid w:val="00093C38"/>
    <w:rsid w:val="00093C8F"/>
    <w:rsid w:val="00093D0D"/>
    <w:rsid w:val="00094356"/>
    <w:rsid w:val="000945DC"/>
    <w:rsid w:val="0009464E"/>
    <w:rsid w:val="000949C8"/>
    <w:rsid w:val="00094D1D"/>
    <w:rsid w:val="00094F99"/>
    <w:rsid w:val="000950D6"/>
    <w:rsid w:val="00095C1C"/>
    <w:rsid w:val="00096643"/>
    <w:rsid w:val="00096798"/>
    <w:rsid w:val="000968E9"/>
    <w:rsid w:val="000969F9"/>
    <w:rsid w:val="0009719D"/>
    <w:rsid w:val="0009769D"/>
    <w:rsid w:val="00097895"/>
    <w:rsid w:val="000979BA"/>
    <w:rsid w:val="00097A0E"/>
    <w:rsid w:val="00097AA3"/>
    <w:rsid w:val="00097EFB"/>
    <w:rsid w:val="00097FDF"/>
    <w:rsid w:val="000A0494"/>
    <w:rsid w:val="000A057C"/>
    <w:rsid w:val="000A09A7"/>
    <w:rsid w:val="000A1953"/>
    <w:rsid w:val="000A1A46"/>
    <w:rsid w:val="000A1AB6"/>
    <w:rsid w:val="000A1D0C"/>
    <w:rsid w:val="000A22BD"/>
    <w:rsid w:val="000A2450"/>
    <w:rsid w:val="000A2669"/>
    <w:rsid w:val="000A266D"/>
    <w:rsid w:val="000A2687"/>
    <w:rsid w:val="000A2887"/>
    <w:rsid w:val="000A2DE7"/>
    <w:rsid w:val="000A3A8C"/>
    <w:rsid w:val="000A3A9E"/>
    <w:rsid w:val="000A42E8"/>
    <w:rsid w:val="000A4564"/>
    <w:rsid w:val="000A4790"/>
    <w:rsid w:val="000A47FD"/>
    <w:rsid w:val="000A489A"/>
    <w:rsid w:val="000A498F"/>
    <w:rsid w:val="000A4BA6"/>
    <w:rsid w:val="000A4DE0"/>
    <w:rsid w:val="000A4EE8"/>
    <w:rsid w:val="000A553D"/>
    <w:rsid w:val="000A57AD"/>
    <w:rsid w:val="000A57F0"/>
    <w:rsid w:val="000A5BA6"/>
    <w:rsid w:val="000A5F74"/>
    <w:rsid w:val="000A6127"/>
    <w:rsid w:val="000A61D5"/>
    <w:rsid w:val="000A61D8"/>
    <w:rsid w:val="000A6235"/>
    <w:rsid w:val="000A64CD"/>
    <w:rsid w:val="000A6DA5"/>
    <w:rsid w:val="000A7208"/>
    <w:rsid w:val="000A72AF"/>
    <w:rsid w:val="000A7465"/>
    <w:rsid w:val="000A75CB"/>
    <w:rsid w:val="000A7778"/>
    <w:rsid w:val="000A77E2"/>
    <w:rsid w:val="000A78A1"/>
    <w:rsid w:val="000A7D22"/>
    <w:rsid w:val="000B0388"/>
    <w:rsid w:val="000B0401"/>
    <w:rsid w:val="000B0547"/>
    <w:rsid w:val="000B0814"/>
    <w:rsid w:val="000B0A68"/>
    <w:rsid w:val="000B0DAF"/>
    <w:rsid w:val="000B0E62"/>
    <w:rsid w:val="000B0FFA"/>
    <w:rsid w:val="000B13E9"/>
    <w:rsid w:val="000B158C"/>
    <w:rsid w:val="000B163A"/>
    <w:rsid w:val="000B17F4"/>
    <w:rsid w:val="000B1A61"/>
    <w:rsid w:val="000B1E86"/>
    <w:rsid w:val="000B2362"/>
    <w:rsid w:val="000B25EF"/>
    <w:rsid w:val="000B2A76"/>
    <w:rsid w:val="000B2CE0"/>
    <w:rsid w:val="000B2DA8"/>
    <w:rsid w:val="000B2DEC"/>
    <w:rsid w:val="000B3834"/>
    <w:rsid w:val="000B3C6C"/>
    <w:rsid w:val="000B3DC1"/>
    <w:rsid w:val="000B3DE4"/>
    <w:rsid w:val="000B3E71"/>
    <w:rsid w:val="000B4267"/>
    <w:rsid w:val="000B45AE"/>
    <w:rsid w:val="000B48C9"/>
    <w:rsid w:val="000B4E05"/>
    <w:rsid w:val="000B4F27"/>
    <w:rsid w:val="000B5242"/>
    <w:rsid w:val="000B5339"/>
    <w:rsid w:val="000B5867"/>
    <w:rsid w:val="000B5BF7"/>
    <w:rsid w:val="000B5C3D"/>
    <w:rsid w:val="000B5CD6"/>
    <w:rsid w:val="000B6810"/>
    <w:rsid w:val="000B6976"/>
    <w:rsid w:val="000B6A24"/>
    <w:rsid w:val="000B6E55"/>
    <w:rsid w:val="000B71AD"/>
    <w:rsid w:val="000B75F8"/>
    <w:rsid w:val="000B7690"/>
    <w:rsid w:val="000B77F9"/>
    <w:rsid w:val="000B7825"/>
    <w:rsid w:val="000B78D4"/>
    <w:rsid w:val="000B794F"/>
    <w:rsid w:val="000B79A4"/>
    <w:rsid w:val="000B7A5C"/>
    <w:rsid w:val="000B7D7D"/>
    <w:rsid w:val="000B7E2B"/>
    <w:rsid w:val="000B7E5A"/>
    <w:rsid w:val="000B7E8E"/>
    <w:rsid w:val="000B7F85"/>
    <w:rsid w:val="000C01D7"/>
    <w:rsid w:val="000C021A"/>
    <w:rsid w:val="000C0404"/>
    <w:rsid w:val="000C04F9"/>
    <w:rsid w:val="000C05AA"/>
    <w:rsid w:val="000C05F0"/>
    <w:rsid w:val="000C0B57"/>
    <w:rsid w:val="000C0BB3"/>
    <w:rsid w:val="000C0FB4"/>
    <w:rsid w:val="000C165C"/>
    <w:rsid w:val="000C182E"/>
    <w:rsid w:val="000C217C"/>
    <w:rsid w:val="000C22F0"/>
    <w:rsid w:val="000C24D2"/>
    <w:rsid w:val="000C269D"/>
    <w:rsid w:val="000C27F8"/>
    <w:rsid w:val="000C30B4"/>
    <w:rsid w:val="000C336F"/>
    <w:rsid w:val="000C34A0"/>
    <w:rsid w:val="000C35A0"/>
    <w:rsid w:val="000C3D24"/>
    <w:rsid w:val="000C41B2"/>
    <w:rsid w:val="000C446E"/>
    <w:rsid w:val="000C4A9B"/>
    <w:rsid w:val="000C5458"/>
    <w:rsid w:val="000C561B"/>
    <w:rsid w:val="000C56BF"/>
    <w:rsid w:val="000C5F52"/>
    <w:rsid w:val="000C60EB"/>
    <w:rsid w:val="000C61BE"/>
    <w:rsid w:val="000C6393"/>
    <w:rsid w:val="000C6811"/>
    <w:rsid w:val="000C6AE0"/>
    <w:rsid w:val="000C6D6B"/>
    <w:rsid w:val="000C6E18"/>
    <w:rsid w:val="000C6E46"/>
    <w:rsid w:val="000C726B"/>
    <w:rsid w:val="000D0061"/>
    <w:rsid w:val="000D0146"/>
    <w:rsid w:val="000D028F"/>
    <w:rsid w:val="000D033D"/>
    <w:rsid w:val="000D060B"/>
    <w:rsid w:val="000D07E5"/>
    <w:rsid w:val="000D0A29"/>
    <w:rsid w:val="000D0A59"/>
    <w:rsid w:val="000D0E7E"/>
    <w:rsid w:val="000D0F96"/>
    <w:rsid w:val="000D14FD"/>
    <w:rsid w:val="000D1650"/>
    <w:rsid w:val="000D1680"/>
    <w:rsid w:val="000D1C7E"/>
    <w:rsid w:val="000D1CEF"/>
    <w:rsid w:val="000D25CA"/>
    <w:rsid w:val="000D2A2F"/>
    <w:rsid w:val="000D2A3A"/>
    <w:rsid w:val="000D2A7D"/>
    <w:rsid w:val="000D2FBB"/>
    <w:rsid w:val="000D32E4"/>
    <w:rsid w:val="000D330B"/>
    <w:rsid w:val="000D3381"/>
    <w:rsid w:val="000D33BB"/>
    <w:rsid w:val="000D33BE"/>
    <w:rsid w:val="000D3715"/>
    <w:rsid w:val="000D3822"/>
    <w:rsid w:val="000D39F1"/>
    <w:rsid w:val="000D3BDD"/>
    <w:rsid w:val="000D4499"/>
    <w:rsid w:val="000D4DF1"/>
    <w:rsid w:val="000D50E9"/>
    <w:rsid w:val="000D54B3"/>
    <w:rsid w:val="000D5EE3"/>
    <w:rsid w:val="000D6041"/>
    <w:rsid w:val="000D6105"/>
    <w:rsid w:val="000D662C"/>
    <w:rsid w:val="000D715B"/>
    <w:rsid w:val="000D74BA"/>
    <w:rsid w:val="000D7D66"/>
    <w:rsid w:val="000D7EF4"/>
    <w:rsid w:val="000D7F70"/>
    <w:rsid w:val="000E04CB"/>
    <w:rsid w:val="000E0533"/>
    <w:rsid w:val="000E09C3"/>
    <w:rsid w:val="000E0A9B"/>
    <w:rsid w:val="000E1281"/>
    <w:rsid w:val="000E1382"/>
    <w:rsid w:val="000E13E0"/>
    <w:rsid w:val="000E15A6"/>
    <w:rsid w:val="000E181C"/>
    <w:rsid w:val="000E1BB4"/>
    <w:rsid w:val="000E1D27"/>
    <w:rsid w:val="000E1E67"/>
    <w:rsid w:val="000E2385"/>
    <w:rsid w:val="000E2663"/>
    <w:rsid w:val="000E2D4C"/>
    <w:rsid w:val="000E36CB"/>
    <w:rsid w:val="000E3AE9"/>
    <w:rsid w:val="000E3E59"/>
    <w:rsid w:val="000E3F95"/>
    <w:rsid w:val="000E46A4"/>
    <w:rsid w:val="000E4781"/>
    <w:rsid w:val="000E5565"/>
    <w:rsid w:val="000E5826"/>
    <w:rsid w:val="000E59C4"/>
    <w:rsid w:val="000E5CD1"/>
    <w:rsid w:val="000E5D78"/>
    <w:rsid w:val="000E614B"/>
    <w:rsid w:val="000E64EF"/>
    <w:rsid w:val="000E697F"/>
    <w:rsid w:val="000E69FE"/>
    <w:rsid w:val="000E6A45"/>
    <w:rsid w:val="000E6B45"/>
    <w:rsid w:val="000E6D5C"/>
    <w:rsid w:val="000E6D9F"/>
    <w:rsid w:val="000E70BE"/>
    <w:rsid w:val="000E7371"/>
    <w:rsid w:val="000E79EA"/>
    <w:rsid w:val="000E7B43"/>
    <w:rsid w:val="000E7BD4"/>
    <w:rsid w:val="000F075B"/>
    <w:rsid w:val="000F0901"/>
    <w:rsid w:val="000F0AF7"/>
    <w:rsid w:val="000F0DFB"/>
    <w:rsid w:val="000F13CD"/>
    <w:rsid w:val="000F1619"/>
    <w:rsid w:val="000F1721"/>
    <w:rsid w:val="000F1829"/>
    <w:rsid w:val="000F1F20"/>
    <w:rsid w:val="000F28B9"/>
    <w:rsid w:val="000F2915"/>
    <w:rsid w:val="000F29C4"/>
    <w:rsid w:val="000F29D7"/>
    <w:rsid w:val="000F2D06"/>
    <w:rsid w:val="000F2D86"/>
    <w:rsid w:val="000F307D"/>
    <w:rsid w:val="000F3129"/>
    <w:rsid w:val="000F358D"/>
    <w:rsid w:val="000F3760"/>
    <w:rsid w:val="000F3786"/>
    <w:rsid w:val="000F381C"/>
    <w:rsid w:val="000F3E19"/>
    <w:rsid w:val="000F40CA"/>
    <w:rsid w:val="000F49FE"/>
    <w:rsid w:val="000F564F"/>
    <w:rsid w:val="000F57A7"/>
    <w:rsid w:val="000F5D98"/>
    <w:rsid w:val="000F5DA9"/>
    <w:rsid w:val="000F6522"/>
    <w:rsid w:val="000F673A"/>
    <w:rsid w:val="000F6760"/>
    <w:rsid w:val="000F69E4"/>
    <w:rsid w:val="000F75FD"/>
    <w:rsid w:val="000F7864"/>
    <w:rsid w:val="000F7877"/>
    <w:rsid w:val="000F78D9"/>
    <w:rsid w:val="000F7ABE"/>
    <w:rsid w:val="001004EF"/>
    <w:rsid w:val="00100B22"/>
    <w:rsid w:val="00100DD3"/>
    <w:rsid w:val="00100E89"/>
    <w:rsid w:val="0010172C"/>
    <w:rsid w:val="00101842"/>
    <w:rsid w:val="00101AC0"/>
    <w:rsid w:val="001020C0"/>
    <w:rsid w:val="0010254A"/>
    <w:rsid w:val="00102893"/>
    <w:rsid w:val="00102F20"/>
    <w:rsid w:val="0010317B"/>
    <w:rsid w:val="0010340E"/>
    <w:rsid w:val="00103B3F"/>
    <w:rsid w:val="00103D79"/>
    <w:rsid w:val="001041B0"/>
    <w:rsid w:val="00104220"/>
    <w:rsid w:val="00104260"/>
    <w:rsid w:val="0010432A"/>
    <w:rsid w:val="001044CE"/>
    <w:rsid w:val="001044F2"/>
    <w:rsid w:val="00104CB4"/>
    <w:rsid w:val="00104D3C"/>
    <w:rsid w:val="00105968"/>
    <w:rsid w:val="001060C5"/>
    <w:rsid w:val="00106543"/>
    <w:rsid w:val="001066D3"/>
    <w:rsid w:val="00106717"/>
    <w:rsid w:val="00106A70"/>
    <w:rsid w:val="00107308"/>
    <w:rsid w:val="001073FC"/>
    <w:rsid w:val="0010752E"/>
    <w:rsid w:val="001103E5"/>
    <w:rsid w:val="001108A5"/>
    <w:rsid w:val="00110A64"/>
    <w:rsid w:val="00110B4D"/>
    <w:rsid w:val="00110F6B"/>
    <w:rsid w:val="00110F92"/>
    <w:rsid w:val="0011108B"/>
    <w:rsid w:val="00111270"/>
    <w:rsid w:val="00111457"/>
    <w:rsid w:val="00111B89"/>
    <w:rsid w:val="00111D53"/>
    <w:rsid w:val="00111E8C"/>
    <w:rsid w:val="00112034"/>
    <w:rsid w:val="00112121"/>
    <w:rsid w:val="001129AF"/>
    <w:rsid w:val="00112D72"/>
    <w:rsid w:val="00112D8E"/>
    <w:rsid w:val="00112E68"/>
    <w:rsid w:val="00112FE0"/>
    <w:rsid w:val="00113090"/>
    <w:rsid w:val="001131BC"/>
    <w:rsid w:val="00113578"/>
    <w:rsid w:val="001137C8"/>
    <w:rsid w:val="00113811"/>
    <w:rsid w:val="0011381B"/>
    <w:rsid w:val="00113C5A"/>
    <w:rsid w:val="00114005"/>
    <w:rsid w:val="0011415B"/>
    <w:rsid w:val="001141F9"/>
    <w:rsid w:val="00114335"/>
    <w:rsid w:val="00114415"/>
    <w:rsid w:val="0011451A"/>
    <w:rsid w:val="00114577"/>
    <w:rsid w:val="00114A5A"/>
    <w:rsid w:val="00114D3E"/>
    <w:rsid w:val="001150A1"/>
    <w:rsid w:val="001155B1"/>
    <w:rsid w:val="001157AF"/>
    <w:rsid w:val="00115BB4"/>
    <w:rsid w:val="00115D1B"/>
    <w:rsid w:val="0011600C"/>
    <w:rsid w:val="001160B6"/>
    <w:rsid w:val="00116494"/>
    <w:rsid w:val="001164DA"/>
    <w:rsid w:val="00116C8E"/>
    <w:rsid w:val="00116E9A"/>
    <w:rsid w:val="00117796"/>
    <w:rsid w:val="00117A08"/>
    <w:rsid w:val="00117A68"/>
    <w:rsid w:val="00117B29"/>
    <w:rsid w:val="00117EEA"/>
    <w:rsid w:val="00120016"/>
    <w:rsid w:val="001202D7"/>
    <w:rsid w:val="001204F3"/>
    <w:rsid w:val="001208B8"/>
    <w:rsid w:val="00120A41"/>
    <w:rsid w:val="00120FBA"/>
    <w:rsid w:val="001211C7"/>
    <w:rsid w:val="001213E9"/>
    <w:rsid w:val="001214AB"/>
    <w:rsid w:val="0012153A"/>
    <w:rsid w:val="00121ACB"/>
    <w:rsid w:val="00121D2A"/>
    <w:rsid w:val="00121FF6"/>
    <w:rsid w:val="0012208E"/>
    <w:rsid w:val="00122216"/>
    <w:rsid w:val="00122270"/>
    <w:rsid w:val="001224F3"/>
    <w:rsid w:val="00122678"/>
    <w:rsid w:val="001230A0"/>
    <w:rsid w:val="0012348E"/>
    <w:rsid w:val="0012352C"/>
    <w:rsid w:val="00123A8C"/>
    <w:rsid w:val="00123E55"/>
    <w:rsid w:val="00123F1B"/>
    <w:rsid w:val="00124010"/>
    <w:rsid w:val="00124281"/>
    <w:rsid w:val="0012455C"/>
    <w:rsid w:val="00124603"/>
    <w:rsid w:val="001248B8"/>
    <w:rsid w:val="00124A31"/>
    <w:rsid w:val="00125746"/>
    <w:rsid w:val="00126082"/>
    <w:rsid w:val="00126AB2"/>
    <w:rsid w:val="00126C34"/>
    <w:rsid w:val="00126EF1"/>
    <w:rsid w:val="00127066"/>
    <w:rsid w:val="00127470"/>
    <w:rsid w:val="00127733"/>
    <w:rsid w:val="0012776A"/>
    <w:rsid w:val="00127791"/>
    <w:rsid w:val="001277DE"/>
    <w:rsid w:val="00127E0B"/>
    <w:rsid w:val="0013027F"/>
    <w:rsid w:val="00130DF6"/>
    <w:rsid w:val="00130F0D"/>
    <w:rsid w:val="00130F2B"/>
    <w:rsid w:val="00131164"/>
    <w:rsid w:val="001315B7"/>
    <w:rsid w:val="00131CF7"/>
    <w:rsid w:val="00132286"/>
    <w:rsid w:val="00132374"/>
    <w:rsid w:val="0013244A"/>
    <w:rsid w:val="00132527"/>
    <w:rsid w:val="001326F8"/>
    <w:rsid w:val="00132715"/>
    <w:rsid w:val="00132A73"/>
    <w:rsid w:val="00132DFA"/>
    <w:rsid w:val="00132F96"/>
    <w:rsid w:val="00133589"/>
    <w:rsid w:val="00133A32"/>
    <w:rsid w:val="00133A4E"/>
    <w:rsid w:val="00133D30"/>
    <w:rsid w:val="00133F5D"/>
    <w:rsid w:val="00134019"/>
    <w:rsid w:val="001340CF"/>
    <w:rsid w:val="001348D0"/>
    <w:rsid w:val="00134951"/>
    <w:rsid w:val="00134B99"/>
    <w:rsid w:val="00134C78"/>
    <w:rsid w:val="00134D19"/>
    <w:rsid w:val="00134E35"/>
    <w:rsid w:val="00134E65"/>
    <w:rsid w:val="001352CE"/>
    <w:rsid w:val="001356CE"/>
    <w:rsid w:val="00135A6A"/>
    <w:rsid w:val="00135EEB"/>
    <w:rsid w:val="0013613E"/>
    <w:rsid w:val="0013642F"/>
    <w:rsid w:val="00136820"/>
    <w:rsid w:val="00136B09"/>
    <w:rsid w:val="00136F64"/>
    <w:rsid w:val="0013759D"/>
    <w:rsid w:val="00137A35"/>
    <w:rsid w:val="0014007A"/>
    <w:rsid w:val="00140187"/>
    <w:rsid w:val="00140485"/>
    <w:rsid w:val="00140683"/>
    <w:rsid w:val="00140E8A"/>
    <w:rsid w:val="00140F48"/>
    <w:rsid w:val="00141435"/>
    <w:rsid w:val="001415D7"/>
    <w:rsid w:val="001415E3"/>
    <w:rsid w:val="001418CC"/>
    <w:rsid w:val="00141B7D"/>
    <w:rsid w:val="00141C03"/>
    <w:rsid w:val="00141DD3"/>
    <w:rsid w:val="00142136"/>
    <w:rsid w:val="00142813"/>
    <w:rsid w:val="00142E84"/>
    <w:rsid w:val="00143047"/>
    <w:rsid w:val="00143355"/>
    <w:rsid w:val="001434F0"/>
    <w:rsid w:val="001438CE"/>
    <w:rsid w:val="001438F3"/>
    <w:rsid w:val="00143DBB"/>
    <w:rsid w:val="001443E8"/>
    <w:rsid w:val="001444D3"/>
    <w:rsid w:val="001444EB"/>
    <w:rsid w:val="001445BD"/>
    <w:rsid w:val="00144C9B"/>
    <w:rsid w:val="00144CB0"/>
    <w:rsid w:val="00144E98"/>
    <w:rsid w:val="00144EA1"/>
    <w:rsid w:val="001453B0"/>
    <w:rsid w:val="001455F4"/>
    <w:rsid w:val="0014598B"/>
    <w:rsid w:val="00145B02"/>
    <w:rsid w:val="00145CF0"/>
    <w:rsid w:val="00145D16"/>
    <w:rsid w:val="001463CB"/>
    <w:rsid w:val="0014656A"/>
    <w:rsid w:val="00146787"/>
    <w:rsid w:val="00146BB1"/>
    <w:rsid w:val="00146CC7"/>
    <w:rsid w:val="00146F2F"/>
    <w:rsid w:val="00147437"/>
    <w:rsid w:val="00147569"/>
    <w:rsid w:val="00147A87"/>
    <w:rsid w:val="00147BA0"/>
    <w:rsid w:val="00147F2C"/>
    <w:rsid w:val="00147F9B"/>
    <w:rsid w:val="00150039"/>
    <w:rsid w:val="001500EF"/>
    <w:rsid w:val="0015039B"/>
    <w:rsid w:val="001503EA"/>
    <w:rsid w:val="00150475"/>
    <w:rsid w:val="001505D9"/>
    <w:rsid w:val="00150A05"/>
    <w:rsid w:val="00150DD8"/>
    <w:rsid w:val="00150FEF"/>
    <w:rsid w:val="00151460"/>
    <w:rsid w:val="00151831"/>
    <w:rsid w:val="00151E53"/>
    <w:rsid w:val="0015208B"/>
    <w:rsid w:val="00152253"/>
    <w:rsid w:val="001522FE"/>
    <w:rsid w:val="001525EE"/>
    <w:rsid w:val="0015296D"/>
    <w:rsid w:val="001529B2"/>
    <w:rsid w:val="00152BAE"/>
    <w:rsid w:val="00152E9E"/>
    <w:rsid w:val="00153307"/>
    <w:rsid w:val="0015356B"/>
    <w:rsid w:val="001538FF"/>
    <w:rsid w:val="00153A5C"/>
    <w:rsid w:val="00153F58"/>
    <w:rsid w:val="00154160"/>
    <w:rsid w:val="0015417C"/>
    <w:rsid w:val="001542A9"/>
    <w:rsid w:val="001546B8"/>
    <w:rsid w:val="00154784"/>
    <w:rsid w:val="00154BF5"/>
    <w:rsid w:val="00155406"/>
    <w:rsid w:val="001555BD"/>
    <w:rsid w:val="00155777"/>
    <w:rsid w:val="00155947"/>
    <w:rsid w:val="00155DCC"/>
    <w:rsid w:val="00155ED5"/>
    <w:rsid w:val="00155FE8"/>
    <w:rsid w:val="0015605E"/>
    <w:rsid w:val="00156376"/>
    <w:rsid w:val="001564FC"/>
    <w:rsid w:val="00156654"/>
    <w:rsid w:val="00156A9F"/>
    <w:rsid w:val="00156B43"/>
    <w:rsid w:val="00157126"/>
    <w:rsid w:val="0015742B"/>
    <w:rsid w:val="001579A7"/>
    <w:rsid w:val="00157CA5"/>
    <w:rsid w:val="00157DA0"/>
    <w:rsid w:val="00157E79"/>
    <w:rsid w:val="00160194"/>
    <w:rsid w:val="0016025E"/>
    <w:rsid w:val="0016049C"/>
    <w:rsid w:val="001609F0"/>
    <w:rsid w:val="00160D60"/>
    <w:rsid w:val="00160E15"/>
    <w:rsid w:val="00160ECD"/>
    <w:rsid w:val="001614B8"/>
    <w:rsid w:val="00161501"/>
    <w:rsid w:val="00161533"/>
    <w:rsid w:val="00161942"/>
    <w:rsid w:val="00161E84"/>
    <w:rsid w:val="00162302"/>
    <w:rsid w:val="001623E3"/>
    <w:rsid w:val="00162635"/>
    <w:rsid w:val="00162C02"/>
    <w:rsid w:val="00162C25"/>
    <w:rsid w:val="00163101"/>
    <w:rsid w:val="00163783"/>
    <w:rsid w:val="00163B4B"/>
    <w:rsid w:val="00163BDA"/>
    <w:rsid w:val="00163ED1"/>
    <w:rsid w:val="00163F7D"/>
    <w:rsid w:val="00164259"/>
    <w:rsid w:val="00164299"/>
    <w:rsid w:val="00164431"/>
    <w:rsid w:val="001644B2"/>
    <w:rsid w:val="00164968"/>
    <w:rsid w:val="00164B99"/>
    <w:rsid w:val="00164C0A"/>
    <w:rsid w:val="00165399"/>
    <w:rsid w:val="00165638"/>
    <w:rsid w:val="00165716"/>
    <w:rsid w:val="0016578A"/>
    <w:rsid w:val="00165A66"/>
    <w:rsid w:val="00165D17"/>
    <w:rsid w:val="00165EDF"/>
    <w:rsid w:val="001664D5"/>
    <w:rsid w:val="00166920"/>
    <w:rsid w:val="00166A4D"/>
    <w:rsid w:val="00166AC8"/>
    <w:rsid w:val="00166BF7"/>
    <w:rsid w:val="00166C44"/>
    <w:rsid w:val="00166EFC"/>
    <w:rsid w:val="001670D6"/>
    <w:rsid w:val="0016711F"/>
    <w:rsid w:val="00167709"/>
    <w:rsid w:val="00167781"/>
    <w:rsid w:val="00167F56"/>
    <w:rsid w:val="00167FD3"/>
    <w:rsid w:val="00170227"/>
    <w:rsid w:val="0017024A"/>
    <w:rsid w:val="001702F4"/>
    <w:rsid w:val="001703D6"/>
    <w:rsid w:val="00170970"/>
    <w:rsid w:val="00170A2F"/>
    <w:rsid w:val="00170CA4"/>
    <w:rsid w:val="00170E9B"/>
    <w:rsid w:val="00171101"/>
    <w:rsid w:val="00171118"/>
    <w:rsid w:val="00171217"/>
    <w:rsid w:val="00171BEE"/>
    <w:rsid w:val="00172143"/>
    <w:rsid w:val="00172412"/>
    <w:rsid w:val="001724F5"/>
    <w:rsid w:val="00172544"/>
    <w:rsid w:val="00172582"/>
    <w:rsid w:val="00172719"/>
    <w:rsid w:val="00172DD3"/>
    <w:rsid w:val="001730DB"/>
    <w:rsid w:val="001730FF"/>
    <w:rsid w:val="00173230"/>
    <w:rsid w:val="0017344B"/>
    <w:rsid w:val="0017396A"/>
    <w:rsid w:val="00173BD5"/>
    <w:rsid w:val="00173CA5"/>
    <w:rsid w:val="0017418A"/>
    <w:rsid w:val="001742C9"/>
    <w:rsid w:val="00174337"/>
    <w:rsid w:val="00174550"/>
    <w:rsid w:val="00174635"/>
    <w:rsid w:val="00174BA2"/>
    <w:rsid w:val="00174E5E"/>
    <w:rsid w:val="00174F67"/>
    <w:rsid w:val="001755CF"/>
    <w:rsid w:val="00175746"/>
    <w:rsid w:val="00175778"/>
    <w:rsid w:val="001758E0"/>
    <w:rsid w:val="0017598E"/>
    <w:rsid w:val="001759AD"/>
    <w:rsid w:val="00175B78"/>
    <w:rsid w:val="00175D61"/>
    <w:rsid w:val="00175D6C"/>
    <w:rsid w:val="00176000"/>
    <w:rsid w:val="001761DD"/>
    <w:rsid w:val="00176459"/>
    <w:rsid w:val="00176792"/>
    <w:rsid w:val="00176B20"/>
    <w:rsid w:val="00176C35"/>
    <w:rsid w:val="00176C49"/>
    <w:rsid w:val="00176D19"/>
    <w:rsid w:val="00176D94"/>
    <w:rsid w:val="001772D9"/>
    <w:rsid w:val="00177B40"/>
    <w:rsid w:val="00177E52"/>
    <w:rsid w:val="00177E96"/>
    <w:rsid w:val="00177EC8"/>
    <w:rsid w:val="00177EF0"/>
    <w:rsid w:val="00177F1E"/>
    <w:rsid w:val="0018001C"/>
    <w:rsid w:val="0018013C"/>
    <w:rsid w:val="0018062B"/>
    <w:rsid w:val="00180A42"/>
    <w:rsid w:val="00180DDC"/>
    <w:rsid w:val="00180E68"/>
    <w:rsid w:val="0018199B"/>
    <w:rsid w:val="00182511"/>
    <w:rsid w:val="0018255B"/>
    <w:rsid w:val="001825DD"/>
    <w:rsid w:val="001827F7"/>
    <w:rsid w:val="00182ABB"/>
    <w:rsid w:val="00182B3E"/>
    <w:rsid w:val="00182C84"/>
    <w:rsid w:val="00182D55"/>
    <w:rsid w:val="0018304B"/>
    <w:rsid w:val="001831CF"/>
    <w:rsid w:val="001833D8"/>
    <w:rsid w:val="001835DE"/>
    <w:rsid w:val="0018364F"/>
    <w:rsid w:val="00183835"/>
    <w:rsid w:val="00183B5C"/>
    <w:rsid w:val="00183E49"/>
    <w:rsid w:val="001840A9"/>
    <w:rsid w:val="0018469E"/>
    <w:rsid w:val="0018481D"/>
    <w:rsid w:val="00184BF3"/>
    <w:rsid w:val="001853A8"/>
    <w:rsid w:val="00185939"/>
    <w:rsid w:val="00185B67"/>
    <w:rsid w:val="00185B80"/>
    <w:rsid w:val="00185E2F"/>
    <w:rsid w:val="00186134"/>
    <w:rsid w:val="0018623C"/>
    <w:rsid w:val="00186249"/>
    <w:rsid w:val="0018688C"/>
    <w:rsid w:val="00186D11"/>
    <w:rsid w:val="00186E5F"/>
    <w:rsid w:val="0018715D"/>
    <w:rsid w:val="00187D7D"/>
    <w:rsid w:val="00187DF1"/>
    <w:rsid w:val="00187E06"/>
    <w:rsid w:val="00187FD8"/>
    <w:rsid w:val="0019018C"/>
    <w:rsid w:val="0019032E"/>
    <w:rsid w:val="0019041C"/>
    <w:rsid w:val="00190596"/>
    <w:rsid w:val="00190667"/>
    <w:rsid w:val="001911FE"/>
    <w:rsid w:val="0019128E"/>
    <w:rsid w:val="00191B00"/>
    <w:rsid w:val="0019229F"/>
    <w:rsid w:val="001925A6"/>
    <w:rsid w:val="00192698"/>
    <w:rsid w:val="0019316A"/>
    <w:rsid w:val="0019370B"/>
    <w:rsid w:val="00193B97"/>
    <w:rsid w:val="00193CBF"/>
    <w:rsid w:val="00193D29"/>
    <w:rsid w:val="001941D2"/>
    <w:rsid w:val="001948DA"/>
    <w:rsid w:val="00194A7A"/>
    <w:rsid w:val="00194B0E"/>
    <w:rsid w:val="00194D1B"/>
    <w:rsid w:val="00194E3D"/>
    <w:rsid w:val="00194EBA"/>
    <w:rsid w:val="00195079"/>
    <w:rsid w:val="001950BF"/>
    <w:rsid w:val="001952FB"/>
    <w:rsid w:val="0019530E"/>
    <w:rsid w:val="00195AC3"/>
    <w:rsid w:val="00195CA6"/>
    <w:rsid w:val="00195CC2"/>
    <w:rsid w:val="001961C7"/>
    <w:rsid w:val="001962F3"/>
    <w:rsid w:val="0019654C"/>
    <w:rsid w:val="00196572"/>
    <w:rsid w:val="00196F1A"/>
    <w:rsid w:val="00196FF8"/>
    <w:rsid w:val="00197309"/>
    <w:rsid w:val="001975A0"/>
    <w:rsid w:val="001979F4"/>
    <w:rsid w:val="00197C72"/>
    <w:rsid w:val="001A005F"/>
    <w:rsid w:val="001A009F"/>
    <w:rsid w:val="001A017B"/>
    <w:rsid w:val="001A02BD"/>
    <w:rsid w:val="001A0632"/>
    <w:rsid w:val="001A0E19"/>
    <w:rsid w:val="001A0F84"/>
    <w:rsid w:val="001A1299"/>
    <w:rsid w:val="001A1FF8"/>
    <w:rsid w:val="001A2245"/>
    <w:rsid w:val="001A2313"/>
    <w:rsid w:val="001A244A"/>
    <w:rsid w:val="001A29A1"/>
    <w:rsid w:val="001A2B5F"/>
    <w:rsid w:val="001A2E31"/>
    <w:rsid w:val="001A32E9"/>
    <w:rsid w:val="001A3402"/>
    <w:rsid w:val="001A3639"/>
    <w:rsid w:val="001A3686"/>
    <w:rsid w:val="001A37E7"/>
    <w:rsid w:val="001A3E1E"/>
    <w:rsid w:val="001A42F3"/>
    <w:rsid w:val="001A442B"/>
    <w:rsid w:val="001A4956"/>
    <w:rsid w:val="001A4CD5"/>
    <w:rsid w:val="001A52C0"/>
    <w:rsid w:val="001A5840"/>
    <w:rsid w:val="001A5B0F"/>
    <w:rsid w:val="001A5D99"/>
    <w:rsid w:val="001A5F70"/>
    <w:rsid w:val="001A61C6"/>
    <w:rsid w:val="001A627C"/>
    <w:rsid w:val="001A6807"/>
    <w:rsid w:val="001A69DE"/>
    <w:rsid w:val="001A6D25"/>
    <w:rsid w:val="001A6ECB"/>
    <w:rsid w:val="001A7121"/>
    <w:rsid w:val="001A73D3"/>
    <w:rsid w:val="001A79F5"/>
    <w:rsid w:val="001A7A53"/>
    <w:rsid w:val="001B033D"/>
    <w:rsid w:val="001B0423"/>
    <w:rsid w:val="001B0B58"/>
    <w:rsid w:val="001B0B88"/>
    <w:rsid w:val="001B1228"/>
    <w:rsid w:val="001B175A"/>
    <w:rsid w:val="001B18A4"/>
    <w:rsid w:val="001B1B2E"/>
    <w:rsid w:val="001B1D83"/>
    <w:rsid w:val="001B20E6"/>
    <w:rsid w:val="001B223C"/>
    <w:rsid w:val="001B2303"/>
    <w:rsid w:val="001B2476"/>
    <w:rsid w:val="001B256A"/>
    <w:rsid w:val="001B2635"/>
    <w:rsid w:val="001B26C1"/>
    <w:rsid w:val="001B289C"/>
    <w:rsid w:val="001B292C"/>
    <w:rsid w:val="001B309B"/>
    <w:rsid w:val="001B32B5"/>
    <w:rsid w:val="001B331C"/>
    <w:rsid w:val="001B372D"/>
    <w:rsid w:val="001B375D"/>
    <w:rsid w:val="001B39C9"/>
    <w:rsid w:val="001B39F1"/>
    <w:rsid w:val="001B3A0C"/>
    <w:rsid w:val="001B3D25"/>
    <w:rsid w:val="001B3D54"/>
    <w:rsid w:val="001B3DA7"/>
    <w:rsid w:val="001B3EDB"/>
    <w:rsid w:val="001B4084"/>
    <w:rsid w:val="001B4360"/>
    <w:rsid w:val="001B44F9"/>
    <w:rsid w:val="001B44FF"/>
    <w:rsid w:val="001B4587"/>
    <w:rsid w:val="001B4710"/>
    <w:rsid w:val="001B495B"/>
    <w:rsid w:val="001B4B1E"/>
    <w:rsid w:val="001B4E1E"/>
    <w:rsid w:val="001B5201"/>
    <w:rsid w:val="001B5292"/>
    <w:rsid w:val="001B56E1"/>
    <w:rsid w:val="001B5CAE"/>
    <w:rsid w:val="001B5DCF"/>
    <w:rsid w:val="001B5FAC"/>
    <w:rsid w:val="001B619A"/>
    <w:rsid w:val="001B658A"/>
    <w:rsid w:val="001B666A"/>
    <w:rsid w:val="001B6777"/>
    <w:rsid w:val="001B6891"/>
    <w:rsid w:val="001B6AAB"/>
    <w:rsid w:val="001B6F7E"/>
    <w:rsid w:val="001B75D5"/>
    <w:rsid w:val="001B780C"/>
    <w:rsid w:val="001C01D2"/>
    <w:rsid w:val="001C0202"/>
    <w:rsid w:val="001C0312"/>
    <w:rsid w:val="001C04B3"/>
    <w:rsid w:val="001C04BA"/>
    <w:rsid w:val="001C07DF"/>
    <w:rsid w:val="001C08DA"/>
    <w:rsid w:val="001C0DE0"/>
    <w:rsid w:val="001C0FFA"/>
    <w:rsid w:val="001C1552"/>
    <w:rsid w:val="001C15A5"/>
    <w:rsid w:val="001C1709"/>
    <w:rsid w:val="001C1952"/>
    <w:rsid w:val="001C1AAA"/>
    <w:rsid w:val="001C1B52"/>
    <w:rsid w:val="001C2079"/>
    <w:rsid w:val="001C23C6"/>
    <w:rsid w:val="001C25A3"/>
    <w:rsid w:val="001C26E7"/>
    <w:rsid w:val="001C26EF"/>
    <w:rsid w:val="001C2CE8"/>
    <w:rsid w:val="001C2D9E"/>
    <w:rsid w:val="001C3585"/>
    <w:rsid w:val="001C381D"/>
    <w:rsid w:val="001C39B6"/>
    <w:rsid w:val="001C3BE8"/>
    <w:rsid w:val="001C41B4"/>
    <w:rsid w:val="001C477B"/>
    <w:rsid w:val="001C498B"/>
    <w:rsid w:val="001C537D"/>
    <w:rsid w:val="001C55CF"/>
    <w:rsid w:val="001C58B1"/>
    <w:rsid w:val="001C58C7"/>
    <w:rsid w:val="001C5B1B"/>
    <w:rsid w:val="001C5C80"/>
    <w:rsid w:val="001C6370"/>
    <w:rsid w:val="001C6AF7"/>
    <w:rsid w:val="001C6B88"/>
    <w:rsid w:val="001C6C2F"/>
    <w:rsid w:val="001C7468"/>
    <w:rsid w:val="001C748C"/>
    <w:rsid w:val="001C79C4"/>
    <w:rsid w:val="001C7F8D"/>
    <w:rsid w:val="001D0397"/>
    <w:rsid w:val="001D03AC"/>
    <w:rsid w:val="001D03F1"/>
    <w:rsid w:val="001D050D"/>
    <w:rsid w:val="001D05A6"/>
    <w:rsid w:val="001D087A"/>
    <w:rsid w:val="001D0ADA"/>
    <w:rsid w:val="001D0F3B"/>
    <w:rsid w:val="001D0F7B"/>
    <w:rsid w:val="001D10B7"/>
    <w:rsid w:val="001D1189"/>
    <w:rsid w:val="001D11CD"/>
    <w:rsid w:val="001D1539"/>
    <w:rsid w:val="001D1911"/>
    <w:rsid w:val="001D1D71"/>
    <w:rsid w:val="001D20AC"/>
    <w:rsid w:val="001D223B"/>
    <w:rsid w:val="001D321C"/>
    <w:rsid w:val="001D3B40"/>
    <w:rsid w:val="001D3BD3"/>
    <w:rsid w:val="001D3FD9"/>
    <w:rsid w:val="001D4230"/>
    <w:rsid w:val="001D431E"/>
    <w:rsid w:val="001D4445"/>
    <w:rsid w:val="001D467C"/>
    <w:rsid w:val="001D46AA"/>
    <w:rsid w:val="001D4B76"/>
    <w:rsid w:val="001D4C55"/>
    <w:rsid w:val="001D560B"/>
    <w:rsid w:val="001D591C"/>
    <w:rsid w:val="001D5961"/>
    <w:rsid w:val="001D5CD8"/>
    <w:rsid w:val="001D641F"/>
    <w:rsid w:val="001D65A2"/>
    <w:rsid w:val="001D6EA9"/>
    <w:rsid w:val="001D6F83"/>
    <w:rsid w:val="001D6FB4"/>
    <w:rsid w:val="001D7253"/>
    <w:rsid w:val="001D7F88"/>
    <w:rsid w:val="001E0097"/>
    <w:rsid w:val="001E026F"/>
    <w:rsid w:val="001E06C7"/>
    <w:rsid w:val="001E164F"/>
    <w:rsid w:val="001E1749"/>
    <w:rsid w:val="001E185F"/>
    <w:rsid w:val="001E1AF8"/>
    <w:rsid w:val="001E1D8E"/>
    <w:rsid w:val="001E20FC"/>
    <w:rsid w:val="001E2363"/>
    <w:rsid w:val="001E24F3"/>
    <w:rsid w:val="001E250D"/>
    <w:rsid w:val="001E2BC7"/>
    <w:rsid w:val="001E2BD8"/>
    <w:rsid w:val="001E2C47"/>
    <w:rsid w:val="001E2C76"/>
    <w:rsid w:val="001E2EA0"/>
    <w:rsid w:val="001E33C2"/>
    <w:rsid w:val="001E3691"/>
    <w:rsid w:val="001E46E6"/>
    <w:rsid w:val="001E48C4"/>
    <w:rsid w:val="001E4E65"/>
    <w:rsid w:val="001E4F92"/>
    <w:rsid w:val="001E51A4"/>
    <w:rsid w:val="001E5351"/>
    <w:rsid w:val="001E5CE9"/>
    <w:rsid w:val="001E5DB4"/>
    <w:rsid w:val="001E5EC7"/>
    <w:rsid w:val="001E64F5"/>
    <w:rsid w:val="001E6956"/>
    <w:rsid w:val="001E6C1B"/>
    <w:rsid w:val="001E6F62"/>
    <w:rsid w:val="001E732C"/>
    <w:rsid w:val="001E73DF"/>
    <w:rsid w:val="001E73F0"/>
    <w:rsid w:val="001E75C1"/>
    <w:rsid w:val="001E76A5"/>
    <w:rsid w:val="001E7AE5"/>
    <w:rsid w:val="001E7B03"/>
    <w:rsid w:val="001E7C94"/>
    <w:rsid w:val="001F00D6"/>
    <w:rsid w:val="001F026D"/>
    <w:rsid w:val="001F033F"/>
    <w:rsid w:val="001F0391"/>
    <w:rsid w:val="001F03AB"/>
    <w:rsid w:val="001F048F"/>
    <w:rsid w:val="001F07EC"/>
    <w:rsid w:val="001F0EF1"/>
    <w:rsid w:val="001F124C"/>
    <w:rsid w:val="001F13E3"/>
    <w:rsid w:val="001F1828"/>
    <w:rsid w:val="001F1924"/>
    <w:rsid w:val="001F1B28"/>
    <w:rsid w:val="001F1E25"/>
    <w:rsid w:val="001F21AE"/>
    <w:rsid w:val="001F21DC"/>
    <w:rsid w:val="001F2210"/>
    <w:rsid w:val="001F232C"/>
    <w:rsid w:val="001F26DE"/>
    <w:rsid w:val="001F274B"/>
    <w:rsid w:val="001F27F9"/>
    <w:rsid w:val="001F30F1"/>
    <w:rsid w:val="001F3236"/>
    <w:rsid w:val="001F32F1"/>
    <w:rsid w:val="001F36F0"/>
    <w:rsid w:val="001F36F3"/>
    <w:rsid w:val="001F38C2"/>
    <w:rsid w:val="001F4266"/>
    <w:rsid w:val="001F4280"/>
    <w:rsid w:val="001F45C4"/>
    <w:rsid w:val="001F46A7"/>
    <w:rsid w:val="001F47FB"/>
    <w:rsid w:val="001F4875"/>
    <w:rsid w:val="001F48A4"/>
    <w:rsid w:val="001F49D9"/>
    <w:rsid w:val="001F4A81"/>
    <w:rsid w:val="001F4DE5"/>
    <w:rsid w:val="001F5038"/>
    <w:rsid w:val="001F5103"/>
    <w:rsid w:val="001F5176"/>
    <w:rsid w:val="001F538B"/>
    <w:rsid w:val="001F55AC"/>
    <w:rsid w:val="001F6641"/>
    <w:rsid w:val="001F6686"/>
    <w:rsid w:val="001F68FD"/>
    <w:rsid w:val="001F6933"/>
    <w:rsid w:val="001F6FBB"/>
    <w:rsid w:val="001F781C"/>
    <w:rsid w:val="001F7D01"/>
    <w:rsid w:val="001F7D30"/>
    <w:rsid w:val="001F7DBA"/>
    <w:rsid w:val="002000BF"/>
    <w:rsid w:val="00200143"/>
    <w:rsid w:val="002001EF"/>
    <w:rsid w:val="0020036F"/>
    <w:rsid w:val="0020068E"/>
    <w:rsid w:val="002008AE"/>
    <w:rsid w:val="00200A71"/>
    <w:rsid w:val="0020100A"/>
    <w:rsid w:val="002011DA"/>
    <w:rsid w:val="0020150F"/>
    <w:rsid w:val="00201AA7"/>
    <w:rsid w:val="00201AB5"/>
    <w:rsid w:val="00201E5D"/>
    <w:rsid w:val="00201FD1"/>
    <w:rsid w:val="00202255"/>
    <w:rsid w:val="00202397"/>
    <w:rsid w:val="002023A4"/>
    <w:rsid w:val="00202704"/>
    <w:rsid w:val="00202933"/>
    <w:rsid w:val="00202ACA"/>
    <w:rsid w:val="00202AF2"/>
    <w:rsid w:val="00202BEF"/>
    <w:rsid w:val="00202CAD"/>
    <w:rsid w:val="00202ECA"/>
    <w:rsid w:val="00202F5B"/>
    <w:rsid w:val="002031BE"/>
    <w:rsid w:val="002033EA"/>
    <w:rsid w:val="00203641"/>
    <w:rsid w:val="002039A1"/>
    <w:rsid w:val="00203C1C"/>
    <w:rsid w:val="00203C73"/>
    <w:rsid w:val="00203DDD"/>
    <w:rsid w:val="0020409D"/>
    <w:rsid w:val="00204189"/>
    <w:rsid w:val="0020433F"/>
    <w:rsid w:val="0020443C"/>
    <w:rsid w:val="0020478F"/>
    <w:rsid w:val="00204D41"/>
    <w:rsid w:val="002051AE"/>
    <w:rsid w:val="002052C9"/>
    <w:rsid w:val="00205A9F"/>
    <w:rsid w:val="00205E08"/>
    <w:rsid w:val="00206371"/>
    <w:rsid w:val="0020655E"/>
    <w:rsid w:val="00206798"/>
    <w:rsid w:val="00206977"/>
    <w:rsid w:val="0020717F"/>
    <w:rsid w:val="002071A9"/>
    <w:rsid w:val="00207443"/>
    <w:rsid w:val="0020751D"/>
    <w:rsid w:val="00207A87"/>
    <w:rsid w:val="00207C3B"/>
    <w:rsid w:val="00207EDA"/>
    <w:rsid w:val="00207FC8"/>
    <w:rsid w:val="002103E8"/>
    <w:rsid w:val="0021066B"/>
    <w:rsid w:val="002107D7"/>
    <w:rsid w:val="00210E1B"/>
    <w:rsid w:val="00210FD2"/>
    <w:rsid w:val="00211378"/>
    <w:rsid w:val="00211437"/>
    <w:rsid w:val="002119CD"/>
    <w:rsid w:val="00211B9F"/>
    <w:rsid w:val="00211BF1"/>
    <w:rsid w:val="0021203D"/>
    <w:rsid w:val="002123A4"/>
    <w:rsid w:val="00212DD1"/>
    <w:rsid w:val="00212DF9"/>
    <w:rsid w:val="00212F83"/>
    <w:rsid w:val="0021336F"/>
    <w:rsid w:val="0021355C"/>
    <w:rsid w:val="00213577"/>
    <w:rsid w:val="0021369D"/>
    <w:rsid w:val="0021375F"/>
    <w:rsid w:val="002138E8"/>
    <w:rsid w:val="00213919"/>
    <w:rsid w:val="00213931"/>
    <w:rsid w:val="00213B81"/>
    <w:rsid w:val="00213C9F"/>
    <w:rsid w:val="00213F3A"/>
    <w:rsid w:val="00214151"/>
    <w:rsid w:val="002141FA"/>
    <w:rsid w:val="00214468"/>
    <w:rsid w:val="002148D5"/>
    <w:rsid w:val="00214BA6"/>
    <w:rsid w:val="00215A77"/>
    <w:rsid w:val="00215C62"/>
    <w:rsid w:val="00215D3A"/>
    <w:rsid w:val="00216353"/>
    <w:rsid w:val="00216525"/>
    <w:rsid w:val="002168D2"/>
    <w:rsid w:val="002168E7"/>
    <w:rsid w:val="00216961"/>
    <w:rsid w:val="0021699A"/>
    <w:rsid w:val="00216AF4"/>
    <w:rsid w:val="00216E5C"/>
    <w:rsid w:val="0021727D"/>
    <w:rsid w:val="002174CF"/>
    <w:rsid w:val="00217F74"/>
    <w:rsid w:val="002202BB"/>
    <w:rsid w:val="0022073F"/>
    <w:rsid w:val="00220745"/>
    <w:rsid w:val="00220796"/>
    <w:rsid w:val="002207BE"/>
    <w:rsid w:val="002211BF"/>
    <w:rsid w:val="002213D1"/>
    <w:rsid w:val="00221519"/>
    <w:rsid w:val="00221622"/>
    <w:rsid w:val="002218D7"/>
    <w:rsid w:val="00221933"/>
    <w:rsid w:val="00221F2B"/>
    <w:rsid w:val="00222079"/>
    <w:rsid w:val="002224D8"/>
    <w:rsid w:val="00222609"/>
    <w:rsid w:val="0022270D"/>
    <w:rsid w:val="00222803"/>
    <w:rsid w:val="00222945"/>
    <w:rsid w:val="00222F0D"/>
    <w:rsid w:val="00223312"/>
    <w:rsid w:val="00223869"/>
    <w:rsid w:val="0022388F"/>
    <w:rsid w:val="00223984"/>
    <w:rsid w:val="00223D63"/>
    <w:rsid w:val="00223D6A"/>
    <w:rsid w:val="00223E7C"/>
    <w:rsid w:val="00223EDC"/>
    <w:rsid w:val="00224007"/>
    <w:rsid w:val="00224024"/>
    <w:rsid w:val="002240B2"/>
    <w:rsid w:val="0022441E"/>
    <w:rsid w:val="0022442D"/>
    <w:rsid w:val="00224689"/>
    <w:rsid w:val="002247BE"/>
    <w:rsid w:val="002248CB"/>
    <w:rsid w:val="002248E4"/>
    <w:rsid w:val="00224AB2"/>
    <w:rsid w:val="00224ECE"/>
    <w:rsid w:val="00224ED5"/>
    <w:rsid w:val="00225224"/>
    <w:rsid w:val="002252E9"/>
    <w:rsid w:val="00225406"/>
    <w:rsid w:val="002255AE"/>
    <w:rsid w:val="0022574D"/>
    <w:rsid w:val="00225757"/>
    <w:rsid w:val="0022593D"/>
    <w:rsid w:val="00225C7E"/>
    <w:rsid w:val="00226200"/>
    <w:rsid w:val="00226868"/>
    <w:rsid w:val="002269F8"/>
    <w:rsid w:val="00226F5A"/>
    <w:rsid w:val="0022733C"/>
    <w:rsid w:val="002275F5"/>
    <w:rsid w:val="0022771E"/>
    <w:rsid w:val="00227769"/>
    <w:rsid w:val="00230056"/>
    <w:rsid w:val="0023074E"/>
    <w:rsid w:val="002309F3"/>
    <w:rsid w:val="00230F9E"/>
    <w:rsid w:val="002310B0"/>
    <w:rsid w:val="002310E4"/>
    <w:rsid w:val="0023146E"/>
    <w:rsid w:val="00232E92"/>
    <w:rsid w:val="00233452"/>
    <w:rsid w:val="002334C3"/>
    <w:rsid w:val="00233DF5"/>
    <w:rsid w:val="0023416B"/>
    <w:rsid w:val="002342F2"/>
    <w:rsid w:val="002343DA"/>
    <w:rsid w:val="00234517"/>
    <w:rsid w:val="00234C81"/>
    <w:rsid w:val="00234F08"/>
    <w:rsid w:val="00234F95"/>
    <w:rsid w:val="002352AE"/>
    <w:rsid w:val="002353DE"/>
    <w:rsid w:val="002358DF"/>
    <w:rsid w:val="00235AD2"/>
    <w:rsid w:val="002361B7"/>
    <w:rsid w:val="00236936"/>
    <w:rsid w:val="00236CF3"/>
    <w:rsid w:val="00236D7C"/>
    <w:rsid w:val="00236F08"/>
    <w:rsid w:val="0023705A"/>
    <w:rsid w:val="00237095"/>
    <w:rsid w:val="00237269"/>
    <w:rsid w:val="002375B7"/>
    <w:rsid w:val="002375FF"/>
    <w:rsid w:val="00237C4F"/>
    <w:rsid w:val="00237CBB"/>
    <w:rsid w:val="00237D44"/>
    <w:rsid w:val="00237DCB"/>
    <w:rsid w:val="00237EE4"/>
    <w:rsid w:val="002400F3"/>
    <w:rsid w:val="00240220"/>
    <w:rsid w:val="00240464"/>
    <w:rsid w:val="0024081A"/>
    <w:rsid w:val="00240904"/>
    <w:rsid w:val="002409DB"/>
    <w:rsid w:val="00240AC4"/>
    <w:rsid w:val="0024144C"/>
    <w:rsid w:val="00241646"/>
    <w:rsid w:val="00241BE4"/>
    <w:rsid w:val="00241D67"/>
    <w:rsid w:val="002421C6"/>
    <w:rsid w:val="00242365"/>
    <w:rsid w:val="0024248E"/>
    <w:rsid w:val="00242529"/>
    <w:rsid w:val="0024269E"/>
    <w:rsid w:val="0024277A"/>
    <w:rsid w:val="00242817"/>
    <w:rsid w:val="00242976"/>
    <w:rsid w:val="00242A2F"/>
    <w:rsid w:val="00242BCC"/>
    <w:rsid w:val="00242CA8"/>
    <w:rsid w:val="002430C1"/>
    <w:rsid w:val="002435CC"/>
    <w:rsid w:val="00243B6B"/>
    <w:rsid w:val="00243BC3"/>
    <w:rsid w:val="00243C8F"/>
    <w:rsid w:val="00243F19"/>
    <w:rsid w:val="00243F7B"/>
    <w:rsid w:val="0024403F"/>
    <w:rsid w:val="002445AB"/>
    <w:rsid w:val="002446EF"/>
    <w:rsid w:val="0024486E"/>
    <w:rsid w:val="00244CAE"/>
    <w:rsid w:val="00244E76"/>
    <w:rsid w:val="00244E92"/>
    <w:rsid w:val="00244F1C"/>
    <w:rsid w:val="00244FAF"/>
    <w:rsid w:val="0024559E"/>
    <w:rsid w:val="002457BC"/>
    <w:rsid w:val="00245985"/>
    <w:rsid w:val="00246070"/>
    <w:rsid w:val="0024665F"/>
    <w:rsid w:val="00246703"/>
    <w:rsid w:val="00246ECF"/>
    <w:rsid w:val="00247011"/>
    <w:rsid w:val="0024709F"/>
    <w:rsid w:val="00247CFB"/>
    <w:rsid w:val="00247ECF"/>
    <w:rsid w:val="0025009D"/>
    <w:rsid w:val="00250219"/>
    <w:rsid w:val="002502E0"/>
    <w:rsid w:val="002503D9"/>
    <w:rsid w:val="002506AF"/>
    <w:rsid w:val="00250882"/>
    <w:rsid w:val="00250A36"/>
    <w:rsid w:val="00250B96"/>
    <w:rsid w:val="00250C2A"/>
    <w:rsid w:val="00250CBB"/>
    <w:rsid w:val="002512D5"/>
    <w:rsid w:val="00251322"/>
    <w:rsid w:val="00251628"/>
    <w:rsid w:val="0025172E"/>
    <w:rsid w:val="00251967"/>
    <w:rsid w:val="002519A9"/>
    <w:rsid w:val="00252278"/>
    <w:rsid w:val="0025242E"/>
    <w:rsid w:val="00252772"/>
    <w:rsid w:val="00252BBA"/>
    <w:rsid w:val="00252FC1"/>
    <w:rsid w:val="0025329D"/>
    <w:rsid w:val="00253449"/>
    <w:rsid w:val="00253619"/>
    <w:rsid w:val="002536AB"/>
    <w:rsid w:val="00253E51"/>
    <w:rsid w:val="00254091"/>
    <w:rsid w:val="0025439D"/>
    <w:rsid w:val="002543D4"/>
    <w:rsid w:val="00254408"/>
    <w:rsid w:val="0025454E"/>
    <w:rsid w:val="002548E8"/>
    <w:rsid w:val="00254A9A"/>
    <w:rsid w:val="00254AA7"/>
    <w:rsid w:val="002553E2"/>
    <w:rsid w:val="00255802"/>
    <w:rsid w:val="00255F73"/>
    <w:rsid w:val="002561D1"/>
    <w:rsid w:val="002561DC"/>
    <w:rsid w:val="002568BF"/>
    <w:rsid w:val="0025699B"/>
    <w:rsid w:val="00256A82"/>
    <w:rsid w:val="00257026"/>
    <w:rsid w:val="002571D2"/>
    <w:rsid w:val="00257380"/>
    <w:rsid w:val="002575BF"/>
    <w:rsid w:val="002576E9"/>
    <w:rsid w:val="00257BF8"/>
    <w:rsid w:val="00257C03"/>
    <w:rsid w:val="00257F38"/>
    <w:rsid w:val="0026075C"/>
    <w:rsid w:val="0026093B"/>
    <w:rsid w:val="00260EE5"/>
    <w:rsid w:val="00261258"/>
    <w:rsid w:val="002612B9"/>
    <w:rsid w:val="002624B6"/>
    <w:rsid w:val="002629D2"/>
    <w:rsid w:val="00262E36"/>
    <w:rsid w:val="002633B4"/>
    <w:rsid w:val="00263424"/>
    <w:rsid w:val="0026347E"/>
    <w:rsid w:val="00263525"/>
    <w:rsid w:val="0026371D"/>
    <w:rsid w:val="00263B71"/>
    <w:rsid w:val="00264058"/>
    <w:rsid w:val="0026459B"/>
    <w:rsid w:val="00264A4F"/>
    <w:rsid w:val="00264A6D"/>
    <w:rsid w:val="00264AFB"/>
    <w:rsid w:val="00264B11"/>
    <w:rsid w:val="00264E47"/>
    <w:rsid w:val="00264F92"/>
    <w:rsid w:val="00265696"/>
    <w:rsid w:val="002656EF"/>
    <w:rsid w:val="002657F9"/>
    <w:rsid w:val="002658F8"/>
    <w:rsid w:val="00265AEC"/>
    <w:rsid w:val="00265CE7"/>
    <w:rsid w:val="00265D23"/>
    <w:rsid w:val="002662EB"/>
    <w:rsid w:val="002668B2"/>
    <w:rsid w:val="002670D6"/>
    <w:rsid w:val="002676AD"/>
    <w:rsid w:val="002677A4"/>
    <w:rsid w:val="00267870"/>
    <w:rsid w:val="00267C51"/>
    <w:rsid w:val="00267CEA"/>
    <w:rsid w:val="002700AF"/>
    <w:rsid w:val="002704A6"/>
    <w:rsid w:val="0027093B"/>
    <w:rsid w:val="00270BA7"/>
    <w:rsid w:val="00270C03"/>
    <w:rsid w:val="00270C81"/>
    <w:rsid w:val="00270CC1"/>
    <w:rsid w:val="0027117D"/>
    <w:rsid w:val="002711F6"/>
    <w:rsid w:val="00271239"/>
    <w:rsid w:val="00271C43"/>
    <w:rsid w:val="00271C8B"/>
    <w:rsid w:val="00271D6F"/>
    <w:rsid w:val="00271E14"/>
    <w:rsid w:val="0027272D"/>
    <w:rsid w:val="002728A7"/>
    <w:rsid w:val="00272BCA"/>
    <w:rsid w:val="002732CA"/>
    <w:rsid w:val="002738B7"/>
    <w:rsid w:val="00273E68"/>
    <w:rsid w:val="00273FF2"/>
    <w:rsid w:val="00274490"/>
    <w:rsid w:val="0027449C"/>
    <w:rsid w:val="00274699"/>
    <w:rsid w:val="002746EA"/>
    <w:rsid w:val="0027481F"/>
    <w:rsid w:val="00274A9C"/>
    <w:rsid w:val="00274BCA"/>
    <w:rsid w:val="00274CC3"/>
    <w:rsid w:val="002750AE"/>
    <w:rsid w:val="0027541B"/>
    <w:rsid w:val="0027543C"/>
    <w:rsid w:val="00275680"/>
    <w:rsid w:val="0027613A"/>
    <w:rsid w:val="00276177"/>
    <w:rsid w:val="002761C6"/>
    <w:rsid w:val="002765F0"/>
    <w:rsid w:val="002767BE"/>
    <w:rsid w:val="002768D5"/>
    <w:rsid w:val="002769E8"/>
    <w:rsid w:val="00276F4F"/>
    <w:rsid w:val="00277657"/>
    <w:rsid w:val="002776AB"/>
    <w:rsid w:val="002777E7"/>
    <w:rsid w:val="00277AA9"/>
    <w:rsid w:val="00277F3B"/>
    <w:rsid w:val="00280055"/>
    <w:rsid w:val="0028005D"/>
    <w:rsid w:val="00280158"/>
    <w:rsid w:val="00280307"/>
    <w:rsid w:val="00280320"/>
    <w:rsid w:val="00280477"/>
    <w:rsid w:val="002804AD"/>
    <w:rsid w:val="00280553"/>
    <w:rsid w:val="00280E10"/>
    <w:rsid w:val="0028132B"/>
    <w:rsid w:val="00281CFC"/>
    <w:rsid w:val="00281F10"/>
    <w:rsid w:val="0028249D"/>
    <w:rsid w:val="00282C3C"/>
    <w:rsid w:val="00282D33"/>
    <w:rsid w:val="00282D58"/>
    <w:rsid w:val="00282E31"/>
    <w:rsid w:val="0028307F"/>
    <w:rsid w:val="00283477"/>
    <w:rsid w:val="0028349F"/>
    <w:rsid w:val="0028381F"/>
    <w:rsid w:val="002838A0"/>
    <w:rsid w:val="002838FC"/>
    <w:rsid w:val="00283E5D"/>
    <w:rsid w:val="0028406D"/>
    <w:rsid w:val="00284379"/>
    <w:rsid w:val="00284819"/>
    <w:rsid w:val="00285303"/>
    <w:rsid w:val="00285449"/>
    <w:rsid w:val="00285C83"/>
    <w:rsid w:val="00285E5F"/>
    <w:rsid w:val="00286062"/>
    <w:rsid w:val="00286698"/>
    <w:rsid w:val="00286BBF"/>
    <w:rsid w:val="00286D09"/>
    <w:rsid w:val="00286D0A"/>
    <w:rsid w:val="00286D6B"/>
    <w:rsid w:val="00286E52"/>
    <w:rsid w:val="00286E8A"/>
    <w:rsid w:val="002871E5"/>
    <w:rsid w:val="00287335"/>
    <w:rsid w:val="00287A1F"/>
    <w:rsid w:val="00290150"/>
    <w:rsid w:val="0029029E"/>
    <w:rsid w:val="00290323"/>
    <w:rsid w:val="0029038F"/>
    <w:rsid w:val="0029049F"/>
    <w:rsid w:val="00290628"/>
    <w:rsid w:val="0029094A"/>
    <w:rsid w:val="00290A8B"/>
    <w:rsid w:val="00290B2A"/>
    <w:rsid w:val="00290F4A"/>
    <w:rsid w:val="002913C5"/>
    <w:rsid w:val="0029148A"/>
    <w:rsid w:val="00291E85"/>
    <w:rsid w:val="00291F8A"/>
    <w:rsid w:val="002920C7"/>
    <w:rsid w:val="0029221C"/>
    <w:rsid w:val="00292441"/>
    <w:rsid w:val="002929B6"/>
    <w:rsid w:val="00292A9D"/>
    <w:rsid w:val="00293172"/>
    <w:rsid w:val="00293323"/>
    <w:rsid w:val="00293397"/>
    <w:rsid w:val="00293978"/>
    <w:rsid w:val="00293B61"/>
    <w:rsid w:val="00293CF5"/>
    <w:rsid w:val="00293E51"/>
    <w:rsid w:val="00294090"/>
    <w:rsid w:val="002940B6"/>
    <w:rsid w:val="0029482C"/>
    <w:rsid w:val="00294993"/>
    <w:rsid w:val="00294B60"/>
    <w:rsid w:val="00294D56"/>
    <w:rsid w:val="00294E21"/>
    <w:rsid w:val="00294F6F"/>
    <w:rsid w:val="002954AC"/>
    <w:rsid w:val="0029555C"/>
    <w:rsid w:val="00295BBF"/>
    <w:rsid w:val="00295CF9"/>
    <w:rsid w:val="002969D4"/>
    <w:rsid w:val="00296A84"/>
    <w:rsid w:val="00296C58"/>
    <w:rsid w:val="00296CB2"/>
    <w:rsid w:val="00296F48"/>
    <w:rsid w:val="002974A7"/>
    <w:rsid w:val="002975CE"/>
    <w:rsid w:val="002978CA"/>
    <w:rsid w:val="00297D16"/>
    <w:rsid w:val="00297F5A"/>
    <w:rsid w:val="002A0016"/>
    <w:rsid w:val="002A01AE"/>
    <w:rsid w:val="002A05DC"/>
    <w:rsid w:val="002A082F"/>
    <w:rsid w:val="002A0D87"/>
    <w:rsid w:val="002A0F65"/>
    <w:rsid w:val="002A11C7"/>
    <w:rsid w:val="002A15C7"/>
    <w:rsid w:val="002A1644"/>
    <w:rsid w:val="002A1DE5"/>
    <w:rsid w:val="002A201C"/>
    <w:rsid w:val="002A22A6"/>
    <w:rsid w:val="002A233D"/>
    <w:rsid w:val="002A2448"/>
    <w:rsid w:val="002A2494"/>
    <w:rsid w:val="002A2768"/>
    <w:rsid w:val="002A2799"/>
    <w:rsid w:val="002A2940"/>
    <w:rsid w:val="002A2CC5"/>
    <w:rsid w:val="002A3753"/>
    <w:rsid w:val="002A3D6B"/>
    <w:rsid w:val="002A3DE6"/>
    <w:rsid w:val="002A4117"/>
    <w:rsid w:val="002A42BA"/>
    <w:rsid w:val="002A4741"/>
    <w:rsid w:val="002A49B1"/>
    <w:rsid w:val="002A5214"/>
    <w:rsid w:val="002A5479"/>
    <w:rsid w:val="002A56E9"/>
    <w:rsid w:val="002A5880"/>
    <w:rsid w:val="002A59AB"/>
    <w:rsid w:val="002A5BF0"/>
    <w:rsid w:val="002A62C1"/>
    <w:rsid w:val="002A662B"/>
    <w:rsid w:val="002A6918"/>
    <w:rsid w:val="002A692E"/>
    <w:rsid w:val="002A6997"/>
    <w:rsid w:val="002A6BAD"/>
    <w:rsid w:val="002A6EF8"/>
    <w:rsid w:val="002A71D1"/>
    <w:rsid w:val="002A7315"/>
    <w:rsid w:val="002A7587"/>
    <w:rsid w:val="002A7874"/>
    <w:rsid w:val="002A7ABD"/>
    <w:rsid w:val="002A7CD0"/>
    <w:rsid w:val="002A7F82"/>
    <w:rsid w:val="002A7FED"/>
    <w:rsid w:val="002B00AB"/>
    <w:rsid w:val="002B02AF"/>
    <w:rsid w:val="002B02D9"/>
    <w:rsid w:val="002B0590"/>
    <w:rsid w:val="002B05B7"/>
    <w:rsid w:val="002B08A0"/>
    <w:rsid w:val="002B1416"/>
    <w:rsid w:val="002B1450"/>
    <w:rsid w:val="002B15A1"/>
    <w:rsid w:val="002B17B3"/>
    <w:rsid w:val="002B187D"/>
    <w:rsid w:val="002B1B6A"/>
    <w:rsid w:val="002B267F"/>
    <w:rsid w:val="002B268A"/>
    <w:rsid w:val="002B291B"/>
    <w:rsid w:val="002B2EF1"/>
    <w:rsid w:val="002B2F3F"/>
    <w:rsid w:val="002B316A"/>
    <w:rsid w:val="002B31E6"/>
    <w:rsid w:val="002B331C"/>
    <w:rsid w:val="002B3878"/>
    <w:rsid w:val="002B38F8"/>
    <w:rsid w:val="002B3963"/>
    <w:rsid w:val="002B3C20"/>
    <w:rsid w:val="002B41E3"/>
    <w:rsid w:val="002B42B1"/>
    <w:rsid w:val="002B4749"/>
    <w:rsid w:val="002B507F"/>
    <w:rsid w:val="002B50DB"/>
    <w:rsid w:val="002B53C9"/>
    <w:rsid w:val="002B58B2"/>
    <w:rsid w:val="002B59CE"/>
    <w:rsid w:val="002B5AFF"/>
    <w:rsid w:val="002B5BA9"/>
    <w:rsid w:val="002B5F8D"/>
    <w:rsid w:val="002B66B3"/>
    <w:rsid w:val="002B6CE1"/>
    <w:rsid w:val="002B6E38"/>
    <w:rsid w:val="002B72C9"/>
    <w:rsid w:val="002B740B"/>
    <w:rsid w:val="002B7415"/>
    <w:rsid w:val="002B74E1"/>
    <w:rsid w:val="002B75CC"/>
    <w:rsid w:val="002B7869"/>
    <w:rsid w:val="002B78B0"/>
    <w:rsid w:val="002B7FE6"/>
    <w:rsid w:val="002C00C1"/>
    <w:rsid w:val="002C0479"/>
    <w:rsid w:val="002C051D"/>
    <w:rsid w:val="002C05BF"/>
    <w:rsid w:val="002C0751"/>
    <w:rsid w:val="002C0B7B"/>
    <w:rsid w:val="002C0C97"/>
    <w:rsid w:val="002C1148"/>
    <w:rsid w:val="002C117A"/>
    <w:rsid w:val="002C117C"/>
    <w:rsid w:val="002C12D1"/>
    <w:rsid w:val="002C1305"/>
    <w:rsid w:val="002C14E7"/>
    <w:rsid w:val="002C16EA"/>
    <w:rsid w:val="002C1EB3"/>
    <w:rsid w:val="002C1ED5"/>
    <w:rsid w:val="002C1FE1"/>
    <w:rsid w:val="002C204E"/>
    <w:rsid w:val="002C23A1"/>
    <w:rsid w:val="002C24CF"/>
    <w:rsid w:val="002C2581"/>
    <w:rsid w:val="002C266E"/>
    <w:rsid w:val="002C2C78"/>
    <w:rsid w:val="002C2FF4"/>
    <w:rsid w:val="002C318A"/>
    <w:rsid w:val="002C3648"/>
    <w:rsid w:val="002C36D3"/>
    <w:rsid w:val="002C37FA"/>
    <w:rsid w:val="002C3A0E"/>
    <w:rsid w:val="002C3B29"/>
    <w:rsid w:val="002C3BF8"/>
    <w:rsid w:val="002C3C68"/>
    <w:rsid w:val="002C3D16"/>
    <w:rsid w:val="002C3F01"/>
    <w:rsid w:val="002C3F7E"/>
    <w:rsid w:val="002C42D1"/>
    <w:rsid w:val="002C456B"/>
    <w:rsid w:val="002C459E"/>
    <w:rsid w:val="002C477A"/>
    <w:rsid w:val="002C4821"/>
    <w:rsid w:val="002C4EFE"/>
    <w:rsid w:val="002C50CB"/>
    <w:rsid w:val="002C52A0"/>
    <w:rsid w:val="002C53EE"/>
    <w:rsid w:val="002C54C1"/>
    <w:rsid w:val="002C553A"/>
    <w:rsid w:val="002C57B4"/>
    <w:rsid w:val="002C581D"/>
    <w:rsid w:val="002C58BF"/>
    <w:rsid w:val="002C58F8"/>
    <w:rsid w:val="002C5E6E"/>
    <w:rsid w:val="002C648B"/>
    <w:rsid w:val="002C6B31"/>
    <w:rsid w:val="002C6CAC"/>
    <w:rsid w:val="002C7680"/>
    <w:rsid w:val="002C7E27"/>
    <w:rsid w:val="002D00E4"/>
    <w:rsid w:val="002D00EB"/>
    <w:rsid w:val="002D0275"/>
    <w:rsid w:val="002D02CD"/>
    <w:rsid w:val="002D04F6"/>
    <w:rsid w:val="002D09CD"/>
    <w:rsid w:val="002D0BB2"/>
    <w:rsid w:val="002D15FE"/>
    <w:rsid w:val="002D1BE1"/>
    <w:rsid w:val="002D21DF"/>
    <w:rsid w:val="002D2369"/>
    <w:rsid w:val="002D260A"/>
    <w:rsid w:val="002D2770"/>
    <w:rsid w:val="002D2BD0"/>
    <w:rsid w:val="002D2F1C"/>
    <w:rsid w:val="002D2FA3"/>
    <w:rsid w:val="002D3021"/>
    <w:rsid w:val="002D343F"/>
    <w:rsid w:val="002D3510"/>
    <w:rsid w:val="002D3CDC"/>
    <w:rsid w:val="002D3D7B"/>
    <w:rsid w:val="002D4172"/>
    <w:rsid w:val="002D45B9"/>
    <w:rsid w:val="002D4607"/>
    <w:rsid w:val="002D468F"/>
    <w:rsid w:val="002D4E23"/>
    <w:rsid w:val="002D51E8"/>
    <w:rsid w:val="002D5445"/>
    <w:rsid w:val="002D54EC"/>
    <w:rsid w:val="002D5762"/>
    <w:rsid w:val="002D5AD8"/>
    <w:rsid w:val="002D62CC"/>
    <w:rsid w:val="002D648E"/>
    <w:rsid w:val="002D6948"/>
    <w:rsid w:val="002D69FF"/>
    <w:rsid w:val="002D6A51"/>
    <w:rsid w:val="002D6AD5"/>
    <w:rsid w:val="002D6CB2"/>
    <w:rsid w:val="002D6E1E"/>
    <w:rsid w:val="002D707D"/>
    <w:rsid w:val="002D7385"/>
    <w:rsid w:val="002D7520"/>
    <w:rsid w:val="002D7736"/>
    <w:rsid w:val="002D79E4"/>
    <w:rsid w:val="002D7AA6"/>
    <w:rsid w:val="002E0251"/>
    <w:rsid w:val="002E0915"/>
    <w:rsid w:val="002E0A83"/>
    <w:rsid w:val="002E0BF0"/>
    <w:rsid w:val="002E0CD9"/>
    <w:rsid w:val="002E0E94"/>
    <w:rsid w:val="002E1654"/>
    <w:rsid w:val="002E1831"/>
    <w:rsid w:val="002E18C3"/>
    <w:rsid w:val="002E19BD"/>
    <w:rsid w:val="002E1AFC"/>
    <w:rsid w:val="002E1F8F"/>
    <w:rsid w:val="002E2018"/>
    <w:rsid w:val="002E2559"/>
    <w:rsid w:val="002E2663"/>
    <w:rsid w:val="002E27FA"/>
    <w:rsid w:val="002E2C38"/>
    <w:rsid w:val="002E2FE5"/>
    <w:rsid w:val="002E30B1"/>
    <w:rsid w:val="002E30CE"/>
    <w:rsid w:val="002E30DD"/>
    <w:rsid w:val="002E354A"/>
    <w:rsid w:val="002E395E"/>
    <w:rsid w:val="002E3C7A"/>
    <w:rsid w:val="002E3E5E"/>
    <w:rsid w:val="002E3F23"/>
    <w:rsid w:val="002E411C"/>
    <w:rsid w:val="002E492C"/>
    <w:rsid w:val="002E4CD1"/>
    <w:rsid w:val="002E4E42"/>
    <w:rsid w:val="002E4E78"/>
    <w:rsid w:val="002E4EC8"/>
    <w:rsid w:val="002E50F8"/>
    <w:rsid w:val="002E58D6"/>
    <w:rsid w:val="002E5B4C"/>
    <w:rsid w:val="002E5C18"/>
    <w:rsid w:val="002E5E82"/>
    <w:rsid w:val="002E5E8A"/>
    <w:rsid w:val="002E5F8D"/>
    <w:rsid w:val="002E6275"/>
    <w:rsid w:val="002E62C5"/>
    <w:rsid w:val="002E6334"/>
    <w:rsid w:val="002E6582"/>
    <w:rsid w:val="002E66FC"/>
    <w:rsid w:val="002E6A02"/>
    <w:rsid w:val="002E6AE0"/>
    <w:rsid w:val="002E6DE2"/>
    <w:rsid w:val="002E6E5E"/>
    <w:rsid w:val="002E7D64"/>
    <w:rsid w:val="002F00DF"/>
    <w:rsid w:val="002F016A"/>
    <w:rsid w:val="002F07E0"/>
    <w:rsid w:val="002F094A"/>
    <w:rsid w:val="002F0AE7"/>
    <w:rsid w:val="002F0D1E"/>
    <w:rsid w:val="002F1210"/>
    <w:rsid w:val="002F134B"/>
    <w:rsid w:val="002F1631"/>
    <w:rsid w:val="002F16E4"/>
    <w:rsid w:val="002F1809"/>
    <w:rsid w:val="002F192A"/>
    <w:rsid w:val="002F1C42"/>
    <w:rsid w:val="002F1C67"/>
    <w:rsid w:val="002F2012"/>
    <w:rsid w:val="002F248B"/>
    <w:rsid w:val="002F2681"/>
    <w:rsid w:val="002F2745"/>
    <w:rsid w:val="002F2B19"/>
    <w:rsid w:val="002F2B93"/>
    <w:rsid w:val="002F2C6A"/>
    <w:rsid w:val="002F2E7C"/>
    <w:rsid w:val="002F3627"/>
    <w:rsid w:val="002F3CEF"/>
    <w:rsid w:val="002F3E1B"/>
    <w:rsid w:val="002F3FBE"/>
    <w:rsid w:val="002F4235"/>
    <w:rsid w:val="002F434F"/>
    <w:rsid w:val="002F4665"/>
    <w:rsid w:val="002F49E7"/>
    <w:rsid w:val="002F4A7F"/>
    <w:rsid w:val="002F4D9E"/>
    <w:rsid w:val="002F4E2D"/>
    <w:rsid w:val="002F50A1"/>
    <w:rsid w:val="002F52C3"/>
    <w:rsid w:val="002F59E1"/>
    <w:rsid w:val="002F6208"/>
    <w:rsid w:val="002F63BD"/>
    <w:rsid w:val="002F6847"/>
    <w:rsid w:val="002F6B2F"/>
    <w:rsid w:val="002F6B53"/>
    <w:rsid w:val="002F6E68"/>
    <w:rsid w:val="002F70FE"/>
    <w:rsid w:val="002F7360"/>
    <w:rsid w:val="002F746C"/>
    <w:rsid w:val="002F754A"/>
    <w:rsid w:val="002F77FA"/>
    <w:rsid w:val="002F7AA3"/>
    <w:rsid w:val="002F7AB6"/>
    <w:rsid w:val="002F7AF8"/>
    <w:rsid w:val="002F7D0C"/>
    <w:rsid w:val="00300070"/>
    <w:rsid w:val="003000D7"/>
    <w:rsid w:val="00300192"/>
    <w:rsid w:val="003002DE"/>
    <w:rsid w:val="0030085F"/>
    <w:rsid w:val="00300C5C"/>
    <w:rsid w:val="00301190"/>
    <w:rsid w:val="00301752"/>
    <w:rsid w:val="003017C9"/>
    <w:rsid w:val="00301C7A"/>
    <w:rsid w:val="00301E27"/>
    <w:rsid w:val="0030227F"/>
    <w:rsid w:val="003022D0"/>
    <w:rsid w:val="003026BB"/>
    <w:rsid w:val="00302B16"/>
    <w:rsid w:val="00302B34"/>
    <w:rsid w:val="003030A3"/>
    <w:rsid w:val="00303915"/>
    <w:rsid w:val="003041B4"/>
    <w:rsid w:val="0030427C"/>
    <w:rsid w:val="00304522"/>
    <w:rsid w:val="003048EE"/>
    <w:rsid w:val="003052F6"/>
    <w:rsid w:val="00305CBA"/>
    <w:rsid w:val="00305CC2"/>
    <w:rsid w:val="00305CC6"/>
    <w:rsid w:val="00305D0A"/>
    <w:rsid w:val="00305F42"/>
    <w:rsid w:val="00305FFA"/>
    <w:rsid w:val="0030600D"/>
    <w:rsid w:val="00306106"/>
    <w:rsid w:val="0030622A"/>
    <w:rsid w:val="003064A3"/>
    <w:rsid w:val="0030659B"/>
    <w:rsid w:val="003066AF"/>
    <w:rsid w:val="0030682D"/>
    <w:rsid w:val="00306897"/>
    <w:rsid w:val="00306C0C"/>
    <w:rsid w:val="00306C2E"/>
    <w:rsid w:val="00307428"/>
    <w:rsid w:val="00307D7B"/>
    <w:rsid w:val="003101F5"/>
    <w:rsid w:val="003104EB"/>
    <w:rsid w:val="0031079D"/>
    <w:rsid w:val="00310B57"/>
    <w:rsid w:val="00310E55"/>
    <w:rsid w:val="003110CB"/>
    <w:rsid w:val="00311183"/>
    <w:rsid w:val="00311B58"/>
    <w:rsid w:val="00311B7C"/>
    <w:rsid w:val="00311E85"/>
    <w:rsid w:val="0031225C"/>
    <w:rsid w:val="003126BE"/>
    <w:rsid w:val="00312AB6"/>
    <w:rsid w:val="00313600"/>
    <w:rsid w:val="003138E6"/>
    <w:rsid w:val="0031390A"/>
    <w:rsid w:val="00313C23"/>
    <w:rsid w:val="003140EF"/>
    <w:rsid w:val="003145F0"/>
    <w:rsid w:val="00314716"/>
    <w:rsid w:val="00314A68"/>
    <w:rsid w:val="00314B69"/>
    <w:rsid w:val="00314D1A"/>
    <w:rsid w:val="003155F3"/>
    <w:rsid w:val="00315675"/>
    <w:rsid w:val="003156C3"/>
    <w:rsid w:val="003158A6"/>
    <w:rsid w:val="00316510"/>
    <w:rsid w:val="003165E6"/>
    <w:rsid w:val="003169E9"/>
    <w:rsid w:val="00316A98"/>
    <w:rsid w:val="00316B1B"/>
    <w:rsid w:val="00317346"/>
    <w:rsid w:val="00317367"/>
    <w:rsid w:val="00317491"/>
    <w:rsid w:val="00317840"/>
    <w:rsid w:val="00317A90"/>
    <w:rsid w:val="003202C3"/>
    <w:rsid w:val="00320B2C"/>
    <w:rsid w:val="00320D2C"/>
    <w:rsid w:val="0032117B"/>
    <w:rsid w:val="00321249"/>
    <w:rsid w:val="00321261"/>
    <w:rsid w:val="00321616"/>
    <w:rsid w:val="003216D5"/>
    <w:rsid w:val="00321CEF"/>
    <w:rsid w:val="00321CF4"/>
    <w:rsid w:val="003220FF"/>
    <w:rsid w:val="00322360"/>
    <w:rsid w:val="00322518"/>
    <w:rsid w:val="003229D1"/>
    <w:rsid w:val="00322D1F"/>
    <w:rsid w:val="00322EF5"/>
    <w:rsid w:val="00322F71"/>
    <w:rsid w:val="00322FF0"/>
    <w:rsid w:val="0032310C"/>
    <w:rsid w:val="00323222"/>
    <w:rsid w:val="003236A5"/>
    <w:rsid w:val="003237B2"/>
    <w:rsid w:val="00323CBE"/>
    <w:rsid w:val="00323DC6"/>
    <w:rsid w:val="00323EC0"/>
    <w:rsid w:val="00324013"/>
    <w:rsid w:val="00324068"/>
    <w:rsid w:val="00324568"/>
    <w:rsid w:val="003248B5"/>
    <w:rsid w:val="00324D6E"/>
    <w:rsid w:val="00324FAF"/>
    <w:rsid w:val="003254FC"/>
    <w:rsid w:val="003258CB"/>
    <w:rsid w:val="00325A31"/>
    <w:rsid w:val="003264B8"/>
    <w:rsid w:val="003264C9"/>
    <w:rsid w:val="00326582"/>
    <w:rsid w:val="003266D1"/>
    <w:rsid w:val="0032678F"/>
    <w:rsid w:val="00326C5F"/>
    <w:rsid w:val="00326DA6"/>
    <w:rsid w:val="00326ED7"/>
    <w:rsid w:val="003273E5"/>
    <w:rsid w:val="003274C6"/>
    <w:rsid w:val="0032776B"/>
    <w:rsid w:val="0032784F"/>
    <w:rsid w:val="003278BF"/>
    <w:rsid w:val="00327913"/>
    <w:rsid w:val="003279AE"/>
    <w:rsid w:val="00327A74"/>
    <w:rsid w:val="00327B48"/>
    <w:rsid w:val="00327B7C"/>
    <w:rsid w:val="00327E4A"/>
    <w:rsid w:val="0033005A"/>
    <w:rsid w:val="00330430"/>
    <w:rsid w:val="0033079D"/>
    <w:rsid w:val="00330C93"/>
    <w:rsid w:val="00330F65"/>
    <w:rsid w:val="00331177"/>
    <w:rsid w:val="00331323"/>
    <w:rsid w:val="00331573"/>
    <w:rsid w:val="00331603"/>
    <w:rsid w:val="003316BA"/>
    <w:rsid w:val="00331809"/>
    <w:rsid w:val="00331AF5"/>
    <w:rsid w:val="00332253"/>
    <w:rsid w:val="003325E7"/>
    <w:rsid w:val="00332879"/>
    <w:rsid w:val="00332ED5"/>
    <w:rsid w:val="00333448"/>
    <w:rsid w:val="003334DE"/>
    <w:rsid w:val="0033353E"/>
    <w:rsid w:val="003338DB"/>
    <w:rsid w:val="00334428"/>
    <w:rsid w:val="0033479D"/>
    <w:rsid w:val="0033499C"/>
    <w:rsid w:val="00334D74"/>
    <w:rsid w:val="00334E17"/>
    <w:rsid w:val="00334FCF"/>
    <w:rsid w:val="003355A0"/>
    <w:rsid w:val="003357F3"/>
    <w:rsid w:val="003359AA"/>
    <w:rsid w:val="00335BA0"/>
    <w:rsid w:val="003365FD"/>
    <w:rsid w:val="00336687"/>
    <w:rsid w:val="00336993"/>
    <w:rsid w:val="00336A18"/>
    <w:rsid w:val="00337205"/>
    <w:rsid w:val="0033775D"/>
    <w:rsid w:val="00337B71"/>
    <w:rsid w:val="00337D7C"/>
    <w:rsid w:val="00340009"/>
    <w:rsid w:val="0034002C"/>
    <w:rsid w:val="00340478"/>
    <w:rsid w:val="003408A0"/>
    <w:rsid w:val="00341017"/>
    <w:rsid w:val="0034102B"/>
    <w:rsid w:val="00341110"/>
    <w:rsid w:val="003419C5"/>
    <w:rsid w:val="00341B32"/>
    <w:rsid w:val="00341B4D"/>
    <w:rsid w:val="00342209"/>
    <w:rsid w:val="00342325"/>
    <w:rsid w:val="003423BF"/>
    <w:rsid w:val="0034254F"/>
    <w:rsid w:val="00342811"/>
    <w:rsid w:val="00342BCE"/>
    <w:rsid w:val="00342C54"/>
    <w:rsid w:val="00343203"/>
    <w:rsid w:val="0034325D"/>
    <w:rsid w:val="0034376C"/>
    <w:rsid w:val="00343A81"/>
    <w:rsid w:val="00343AEB"/>
    <w:rsid w:val="00343CEA"/>
    <w:rsid w:val="00344245"/>
    <w:rsid w:val="00344592"/>
    <w:rsid w:val="00344815"/>
    <w:rsid w:val="00344876"/>
    <w:rsid w:val="00344F5B"/>
    <w:rsid w:val="00344FB6"/>
    <w:rsid w:val="00345647"/>
    <w:rsid w:val="003456AE"/>
    <w:rsid w:val="00345D58"/>
    <w:rsid w:val="003462C6"/>
    <w:rsid w:val="003463EF"/>
    <w:rsid w:val="0034645E"/>
    <w:rsid w:val="00346617"/>
    <w:rsid w:val="003469D5"/>
    <w:rsid w:val="00346F16"/>
    <w:rsid w:val="00347565"/>
    <w:rsid w:val="003479B0"/>
    <w:rsid w:val="00347B05"/>
    <w:rsid w:val="00347B78"/>
    <w:rsid w:val="00347E52"/>
    <w:rsid w:val="00347E58"/>
    <w:rsid w:val="00347EAA"/>
    <w:rsid w:val="003505A4"/>
    <w:rsid w:val="003508EC"/>
    <w:rsid w:val="00350B33"/>
    <w:rsid w:val="003510C3"/>
    <w:rsid w:val="00351455"/>
    <w:rsid w:val="003514E9"/>
    <w:rsid w:val="0035174F"/>
    <w:rsid w:val="00351977"/>
    <w:rsid w:val="00351CAF"/>
    <w:rsid w:val="003522E9"/>
    <w:rsid w:val="00352666"/>
    <w:rsid w:val="00352CC7"/>
    <w:rsid w:val="00352CD5"/>
    <w:rsid w:val="0035333D"/>
    <w:rsid w:val="00353566"/>
    <w:rsid w:val="0035383A"/>
    <w:rsid w:val="00353882"/>
    <w:rsid w:val="0035388E"/>
    <w:rsid w:val="00353C90"/>
    <w:rsid w:val="00353E3C"/>
    <w:rsid w:val="0035441E"/>
    <w:rsid w:val="0035486D"/>
    <w:rsid w:val="003549BD"/>
    <w:rsid w:val="00354A52"/>
    <w:rsid w:val="00354BAA"/>
    <w:rsid w:val="00355733"/>
    <w:rsid w:val="00355CA1"/>
    <w:rsid w:val="00355DAF"/>
    <w:rsid w:val="0035611D"/>
    <w:rsid w:val="0035613D"/>
    <w:rsid w:val="003561E3"/>
    <w:rsid w:val="00356262"/>
    <w:rsid w:val="00356739"/>
    <w:rsid w:val="00356982"/>
    <w:rsid w:val="00356BC4"/>
    <w:rsid w:val="00356C7A"/>
    <w:rsid w:val="00357335"/>
    <w:rsid w:val="0035775C"/>
    <w:rsid w:val="00357C5E"/>
    <w:rsid w:val="00357F56"/>
    <w:rsid w:val="003603E2"/>
    <w:rsid w:val="00360A31"/>
    <w:rsid w:val="0036167F"/>
    <w:rsid w:val="00361A3C"/>
    <w:rsid w:val="00361E0E"/>
    <w:rsid w:val="00361E1B"/>
    <w:rsid w:val="00361E24"/>
    <w:rsid w:val="00361EC8"/>
    <w:rsid w:val="003620C1"/>
    <w:rsid w:val="0036220C"/>
    <w:rsid w:val="0036240A"/>
    <w:rsid w:val="00362DB8"/>
    <w:rsid w:val="00363217"/>
    <w:rsid w:val="0036367B"/>
    <w:rsid w:val="00363A5A"/>
    <w:rsid w:val="00364412"/>
    <w:rsid w:val="003645A1"/>
    <w:rsid w:val="003648E4"/>
    <w:rsid w:val="00364FD6"/>
    <w:rsid w:val="0036558A"/>
    <w:rsid w:val="00365845"/>
    <w:rsid w:val="00365EB2"/>
    <w:rsid w:val="00365EF3"/>
    <w:rsid w:val="00365FA3"/>
    <w:rsid w:val="00366058"/>
    <w:rsid w:val="003660E8"/>
    <w:rsid w:val="0036634B"/>
    <w:rsid w:val="0036653B"/>
    <w:rsid w:val="003665F6"/>
    <w:rsid w:val="0036677B"/>
    <w:rsid w:val="00366932"/>
    <w:rsid w:val="00366F5C"/>
    <w:rsid w:val="00366FDA"/>
    <w:rsid w:val="00367027"/>
    <w:rsid w:val="003672AF"/>
    <w:rsid w:val="003675DF"/>
    <w:rsid w:val="00367668"/>
    <w:rsid w:val="003677EB"/>
    <w:rsid w:val="00367B1D"/>
    <w:rsid w:val="00367BB3"/>
    <w:rsid w:val="0037020D"/>
    <w:rsid w:val="00370266"/>
    <w:rsid w:val="0037038A"/>
    <w:rsid w:val="00370A0D"/>
    <w:rsid w:val="00370A3D"/>
    <w:rsid w:val="00370A8B"/>
    <w:rsid w:val="00370BFA"/>
    <w:rsid w:val="00370CC1"/>
    <w:rsid w:val="00370E48"/>
    <w:rsid w:val="0037145B"/>
    <w:rsid w:val="003715B6"/>
    <w:rsid w:val="00371606"/>
    <w:rsid w:val="003718E2"/>
    <w:rsid w:val="00371FA0"/>
    <w:rsid w:val="00372070"/>
    <w:rsid w:val="00372489"/>
    <w:rsid w:val="0037251D"/>
    <w:rsid w:val="0037273B"/>
    <w:rsid w:val="003728E2"/>
    <w:rsid w:val="00372C08"/>
    <w:rsid w:val="00372C8D"/>
    <w:rsid w:val="00372F83"/>
    <w:rsid w:val="003730B7"/>
    <w:rsid w:val="0037385A"/>
    <w:rsid w:val="00373A4F"/>
    <w:rsid w:val="003740CC"/>
    <w:rsid w:val="003743F8"/>
    <w:rsid w:val="0037493A"/>
    <w:rsid w:val="00374E92"/>
    <w:rsid w:val="00375169"/>
    <w:rsid w:val="003757D8"/>
    <w:rsid w:val="003759F6"/>
    <w:rsid w:val="00375E5C"/>
    <w:rsid w:val="00376045"/>
    <w:rsid w:val="003763EA"/>
    <w:rsid w:val="0037675C"/>
    <w:rsid w:val="00376DED"/>
    <w:rsid w:val="00377605"/>
    <w:rsid w:val="003777B6"/>
    <w:rsid w:val="00377DD7"/>
    <w:rsid w:val="00377F84"/>
    <w:rsid w:val="003801B4"/>
    <w:rsid w:val="00380312"/>
    <w:rsid w:val="00380481"/>
    <w:rsid w:val="00380776"/>
    <w:rsid w:val="0038080D"/>
    <w:rsid w:val="003808D5"/>
    <w:rsid w:val="00381242"/>
    <w:rsid w:val="003812D2"/>
    <w:rsid w:val="00381314"/>
    <w:rsid w:val="0038131C"/>
    <w:rsid w:val="00381446"/>
    <w:rsid w:val="0038190D"/>
    <w:rsid w:val="0038277D"/>
    <w:rsid w:val="00382BAE"/>
    <w:rsid w:val="00382F5E"/>
    <w:rsid w:val="003833CC"/>
    <w:rsid w:val="003838C2"/>
    <w:rsid w:val="00383A92"/>
    <w:rsid w:val="00383F79"/>
    <w:rsid w:val="00383F9A"/>
    <w:rsid w:val="003841B6"/>
    <w:rsid w:val="003844DA"/>
    <w:rsid w:val="00384674"/>
    <w:rsid w:val="00384733"/>
    <w:rsid w:val="00384A3E"/>
    <w:rsid w:val="00384AA4"/>
    <w:rsid w:val="00384C89"/>
    <w:rsid w:val="00384EF2"/>
    <w:rsid w:val="00384F5E"/>
    <w:rsid w:val="00385042"/>
    <w:rsid w:val="00385193"/>
    <w:rsid w:val="00385335"/>
    <w:rsid w:val="003856EA"/>
    <w:rsid w:val="00385AF7"/>
    <w:rsid w:val="00385F9E"/>
    <w:rsid w:val="003861CC"/>
    <w:rsid w:val="003864B6"/>
    <w:rsid w:val="0038693B"/>
    <w:rsid w:val="00386DDA"/>
    <w:rsid w:val="00386E26"/>
    <w:rsid w:val="0038752C"/>
    <w:rsid w:val="0038787A"/>
    <w:rsid w:val="00387AFA"/>
    <w:rsid w:val="00387B49"/>
    <w:rsid w:val="00387C5C"/>
    <w:rsid w:val="00387C66"/>
    <w:rsid w:val="00387D90"/>
    <w:rsid w:val="003900A0"/>
    <w:rsid w:val="00390598"/>
    <w:rsid w:val="003909E6"/>
    <w:rsid w:val="00390C0B"/>
    <w:rsid w:val="00390C8E"/>
    <w:rsid w:val="0039110A"/>
    <w:rsid w:val="00391641"/>
    <w:rsid w:val="00391B74"/>
    <w:rsid w:val="00391C35"/>
    <w:rsid w:val="003925C3"/>
    <w:rsid w:val="0039262D"/>
    <w:rsid w:val="00392B72"/>
    <w:rsid w:val="00392DC0"/>
    <w:rsid w:val="00392E30"/>
    <w:rsid w:val="00393190"/>
    <w:rsid w:val="0039339D"/>
    <w:rsid w:val="003933C1"/>
    <w:rsid w:val="00393448"/>
    <w:rsid w:val="0039382C"/>
    <w:rsid w:val="00393ABB"/>
    <w:rsid w:val="0039400E"/>
    <w:rsid w:val="00394075"/>
    <w:rsid w:val="003942A2"/>
    <w:rsid w:val="0039443F"/>
    <w:rsid w:val="00394696"/>
    <w:rsid w:val="00394820"/>
    <w:rsid w:val="00394E4E"/>
    <w:rsid w:val="00394E78"/>
    <w:rsid w:val="00395D08"/>
    <w:rsid w:val="00396017"/>
    <w:rsid w:val="003960EA"/>
    <w:rsid w:val="003962E0"/>
    <w:rsid w:val="00396310"/>
    <w:rsid w:val="003964F8"/>
    <w:rsid w:val="00396815"/>
    <w:rsid w:val="00396968"/>
    <w:rsid w:val="00396FD6"/>
    <w:rsid w:val="00397052"/>
    <w:rsid w:val="003971BA"/>
    <w:rsid w:val="0039720F"/>
    <w:rsid w:val="00397595"/>
    <w:rsid w:val="003976EF"/>
    <w:rsid w:val="00397B55"/>
    <w:rsid w:val="00397BAC"/>
    <w:rsid w:val="00397FF8"/>
    <w:rsid w:val="003A0066"/>
    <w:rsid w:val="003A01BC"/>
    <w:rsid w:val="003A0870"/>
    <w:rsid w:val="003A11D4"/>
    <w:rsid w:val="003A1961"/>
    <w:rsid w:val="003A1C89"/>
    <w:rsid w:val="003A1F13"/>
    <w:rsid w:val="003A2023"/>
    <w:rsid w:val="003A25D9"/>
    <w:rsid w:val="003A284F"/>
    <w:rsid w:val="003A294B"/>
    <w:rsid w:val="003A2D1D"/>
    <w:rsid w:val="003A2E05"/>
    <w:rsid w:val="003A2E5B"/>
    <w:rsid w:val="003A2F70"/>
    <w:rsid w:val="003A33A2"/>
    <w:rsid w:val="003A3629"/>
    <w:rsid w:val="003A3B1D"/>
    <w:rsid w:val="003A3D8E"/>
    <w:rsid w:val="003A4221"/>
    <w:rsid w:val="003A4456"/>
    <w:rsid w:val="003A4724"/>
    <w:rsid w:val="003A4871"/>
    <w:rsid w:val="003A4935"/>
    <w:rsid w:val="003A4B4C"/>
    <w:rsid w:val="003A4DCD"/>
    <w:rsid w:val="003A51B9"/>
    <w:rsid w:val="003A53E8"/>
    <w:rsid w:val="003A5714"/>
    <w:rsid w:val="003A58AB"/>
    <w:rsid w:val="003A60D6"/>
    <w:rsid w:val="003A6247"/>
    <w:rsid w:val="003A6278"/>
    <w:rsid w:val="003A699B"/>
    <w:rsid w:val="003A6C8E"/>
    <w:rsid w:val="003A6F44"/>
    <w:rsid w:val="003A7034"/>
    <w:rsid w:val="003A7080"/>
    <w:rsid w:val="003A777A"/>
    <w:rsid w:val="003A77CA"/>
    <w:rsid w:val="003A789D"/>
    <w:rsid w:val="003A78F4"/>
    <w:rsid w:val="003A7B22"/>
    <w:rsid w:val="003A7F98"/>
    <w:rsid w:val="003B049F"/>
    <w:rsid w:val="003B053A"/>
    <w:rsid w:val="003B05CC"/>
    <w:rsid w:val="003B08DC"/>
    <w:rsid w:val="003B091C"/>
    <w:rsid w:val="003B0A67"/>
    <w:rsid w:val="003B1043"/>
    <w:rsid w:val="003B10DB"/>
    <w:rsid w:val="003B1120"/>
    <w:rsid w:val="003B1308"/>
    <w:rsid w:val="003B155E"/>
    <w:rsid w:val="003B19CE"/>
    <w:rsid w:val="003B208B"/>
    <w:rsid w:val="003B219D"/>
    <w:rsid w:val="003B2538"/>
    <w:rsid w:val="003B2694"/>
    <w:rsid w:val="003B2924"/>
    <w:rsid w:val="003B2969"/>
    <w:rsid w:val="003B29EC"/>
    <w:rsid w:val="003B2E6F"/>
    <w:rsid w:val="003B2FD4"/>
    <w:rsid w:val="003B3156"/>
    <w:rsid w:val="003B326A"/>
    <w:rsid w:val="003B3489"/>
    <w:rsid w:val="003B3501"/>
    <w:rsid w:val="003B3B48"/>
    <w:rsid w:val="003B3C5E"/>
    <w:rsid w:val="003B3D32"/>
    <w:rsid w:val="003B3DD3"/>
    <w:rsid w:val="003B4175"/>
    <w:rsid w:val="003B4886"/>
    <w:rsid w:val="003B4A11"/>
    <w:rsid w:val="003B4F4F"/>
    <w:rsid w:val="003B53F0"/>
    <w:rsid w:val="003B5439"/>
    <w:rsid w:val="003B54DD"/>
    <w:rsid w:val="003B5627"/>
    <w:rsid w:val="003B597D"/>
    <w:rsid w:val="003B5D50"/>
    <w:rsid w:val="003B5E1B"/>
    <w:rsid w:val="003B6096"/>
    <w:rsid w:val="003B6552"/>
    <w:rsid w:val="003B657E"/>
    <w:rsid w:val="003B6FB2"/>
    <w:rsid w:val="003B7129"/>
    <w:rsid w:val="003B7343"/>
    <w:rsid w:val="003B766B"/>
    <w:rsid w:val="003B76EB"/>
    <w:rsid w:val="003B78ED"/>
    <w:rsid w:val="003B7A27"/>
    <w:rsid w:val="003B7A8B"/>
    <w:rsid w:val="003B7D32"/>
    <w:rsid w:val="003B7DE9"/>
    <w:rsid w:val="003C066D"/>
    <w:rsid w:val="003C08D6"/>
    <w:rsid w:val="003C091C"/>
    <w:rsid w:val="003C0940"/>
    <w:rsid w:val="003C11D3"/>
    <w:rsid w:val="003C146B"/>
    <w:rsid w:val="003C1783"/>
    <w:rsid w:val="003C2A8B"/>
    <w:rsid w:val="003C35B7"/>
    <w:rsid w:val="003C35C2"/>
    <w:rsid w:val="003C3E05"/>
    <w:rsid w:val="003C4264"/>
    <w:rsid w:val="003C4386"/>
    <w:rsid w:val="003C44B0"/>
    <w:rsid w:val="003C4574"/>
    <w:rsid w:val="003C4BC9"/>
    <w:rsid w:val="003C4BF4"/>
    <w:rsid w:val="003C4D09"/>
    <w:rsid w:val="003C4EBD"/>
    <w:rsid w:val="003C5086"/>
    <w:rsid w:val="003C51D0"/>
    <w:rsid w:val="003C52BF"/>
    <w:rsid w:val="003C5333"/>
    <w:rsid w:val="003C5360"/>
    <w:rsid w:val="003C593E"/>
    <w:rsid w:val="003C5DE8"/>
    <w:rsid w:val="003C6005"/>
    <w:rsid w:val="003C650F"/>
    <w:rsid w:val="003C67A7"/>
    <w:rsid w:val="003C67C9"/>
    <w:rsid w:val="003C6A9F"/>
    <w:rsid w:val="003C6D9A"/>
    <w:rsid w:val="003C6EB6"/>
    <w:rsid w:val="003C7047"/>
    <w:rsid w:val="003C70C4"/>
    <w:rsid w:val="003C761E"/>
    <w:rsid w:val="003C7623"/>
    <w:rsid w:val="003C7AEE"/>
    <w:rsid w:val="003C7AFF"/>
    <w:rsid w:val="003C7FA3"/>
    <w:rsid w:val="003D0550"/>
    <w:rsid w:val="003D0656"/>
    <w:rsid w:val="003D07A4"/>
    <w:rsid w:val="003D0C26"/>
    <w:rsid w:val="003D0D0C"/>
    <w:rsid w:val="003D0E06"/>
    <w:rsid w:val="003D0F5C"/>
    <w:rsid w:val="003D118C"/>
    <w:rsid w:val="003D11BB"/>
    <w:rsid w:val="003D12B1"/>
    <w:rsid w:val="003D1411"/>
    <w:rsid w:val="003D1549"/>
    <w:rsid w:val="003D1931"/>
    <w:rsid w:val="003D1B3B"/>
    <w:rsid w:val="003D1E38"/>
    <w:rsid w:val="003D1EFB"/>
    <w:rsid w:val="003D1F5C"/>
    <w:rsid w:val="003D20C5"/>
    <w:rsid w:val="003D2329"/>
    <w:rsid w:val="003D253C"/>
    <w:rsid w:val="003D26BD"/>
    <w:rsid w:val="003D2765"/>
    <w:rsid w:val="003D27D4"/>
    <w:rsid w:val="003D2B2B"/>
    <w:rsid w:val="003D2F49"/>
    <w:rsid w:val="003D2F81"/>
    <w:rsid w:val="003D3360"/>
    <w:rsid w:val="003D38BB"/>
    <w:rsid w:val="003D39A8"/>
    <w:rsid w:val="003D3DC3"/>
    <w:rsid w:val="003D3E16"/>
    <w:rsid w:val="003D3EB2"/>
    <w:rsid w:val="003D4988"/>
    <w:rsid w:val="003D4C9C"/>
    <w:rsid w:val="003D4FF8"/>
    <w:rsid w:val="003D52D9"/>
    <w:rsid w:val="003D599B"/>
    <w:rsid w:val="003D5A56"/>
    <w:rsid w:val="003D5D61"/>
    <w:rsid w:val="003D6215"/>
    <w:rsid w:val="003D630E"/>
    <w:rsid w:val="003D6559"/>
    <w:rsid w:val="003D69F9"/>
    <w:rsid w:val="003D6A80"/>
    <w:rsid w:val="003D6CCE"/>
    <w:rsid w:val="003D6DD6"/>
    <w:rsid w:val="003D6EDF"/>
    <w:rsid w:val="003D7018"/>
    <w:rsid w:val="003D7186"/>
    <w:rsid w:val="003D74C2"/>
    <w:rsid w:val="003E0000"/>
    <w:rsid w:val="003E028E"/>
    <w:rsid w:val="003E03B9"/>
    <w:rsid w:val="003E0AF3"/>
    <w:rsid w:val="003E0BA7"/>
    <w:rsid w:val="003E0D2A"/>
    <w:rsid w:val="003E130E"/>
    <w:rsid w:val="003E14CC"/>
    <w:rsid w:val="003E175E"/>
    <w:rsid w:val="003E1791"/>
    <w:rsid w:val="003E1994"/>
    <w:rsid w:val="003E1C72"/>
    <w:rsid w:val="003E1CDF"/>
    <w:rsid w:val="003E1D45"/>
    <w:rsid w:val="003E224B"/>
    <w:rsid w:val="003E23DD"/>
    <w:rsid w:val="003E27C0"/>
    <w:rsid w:val="003E287B"/>
    <w:rsid w:val="003E2CBB"/>
    <w:rsid w:val="003E2DAA"/>
    <w:rsid w:val="003E2DBE"/>
    <w:rsid w:val="003E2E70"/>
    <w:rsid w:val="003E2FCA"/>
    <w:rsid w:val="003E306D"/>
    <w:rsid w:val="003E31DC"/>
    <w:rsid w:val="003E328B"/>
    <w:rsid w:val="003E35E7"/>
    <w:rsid w:val="003E39A2"/>
    <w:rsid w:val="003E3AAF"/>
    <w:rsid w:val="003E3BC5"/>
    <w:rsid w:val="003E4154"/>
    <w:rsid w:val="003E424A"/>
    <w:rsid w:val="003E42A1"/>
    <w:rsid w:val="003E45E8"/>
    <w:rsid w:val="003E4CD4"/>
    <w:rsid w:val="003E4DDD"/>
    <w:rsid w:val="003E4DEE"/>
    <w:rsid w:val="003E4E9F"/>
    <w:rsid w:val="003E574D"/>
    <w:rsid w:val="003E5927"/>
    <w:rsid w:val="003E67D4"/>
    <w:rsid w:val="003E691E"/>
    <w:rsid w:val="003E69C1"/>
    <w:rsid w:val="003E6A1E"/>
    <w:rsid w:val="003E73EF"/>
    <w:rsid w:val="003E78B6"/>
    <w:rsid w:val="003E7AD8"/>
    <w:rsid w:val="003E7E21"/>
    <w:rsid w:val="003F0305"/>
    <w:rsid w:val="003F0439"/>
    <w:rsid w:val="003F061B"/>
    <w:rsid w:val="003F0A12"/>
    <w:rsid w:val="003F0F72"/>
    <w:rsid w:val="003F1450"/>
    <w:rsid w:val="003F14E8"/>
    <w:rsid w:val="003F1656"/>
    <w:rsid w:val="003F1729"/>
    <w:rsid w:val="003F17F0"/>
    <w:rsid w:val="003F1D3B"/>
    <w:rsid w:val="003F1FDD"/>
    <w:rsid w:val="003F2036"/>
    <w:rsid w:val="003F230B"/>
    <w:rsid w:val="003F2C58"/>
    <w:rsid w:val="003F3589"/>
    <w:rsid w:val="003F370B"/>
    <w:rsid w:val="003F38B4"/>
    <w:rsid w:val="003F3D11"/>
    <w:rsid w:val="003F3E86"/>
    <w:rsid w:val="003F3EBF"/>
    <w:rsid w:val="003F44C9"/>
    <w:rsid w:val="003F46D6"/>
    <w:rsid w:val="003F4A88"/>
    <w:rsid w:val="003F4F3D"/>
    <w:rsid w:val="003F53DE"/>
    <w:rsid w:val="003F5893"/>
    <w:rsid w:val="003F5CCF"/>
    <w:rsid w:val="003F6356"/>
    <w:rsid w:val="003F6359"/>
    <w:rsid w:val="003F64F2"/>
    <w:rsid w:val="003F690E"/>
    <w:rsid w:val="003F6A98"/>
    <w:rsid w:val="003F6C0C"/>
    <w:rsid w:val="003F6F91"/>
    <w:rsid w:val="003F71FB"/>
    <w:rsid w:val="003F734B"/>
    <w:rsid w:val="003F76D9"/>
    <w:rsid w:val="003F77CA"/>
    <w:rsid w:val="003F7C83"/>
    <w:rsid w:val="0040015B"/>
    <w:rsid w:val="00400AC0"/>
    <w:rsid w:val="00400AFA"/>
    <w:rsid w:val="00400BAA"/>
    <w:rsid w:val="00400EC2"/>
    <w:rsid w:val="00401208"/>
    <w:rsid w:val="00401394"/>
    <w:rsid w:val="004013E2"/>
    <w:rsid w:val="00401AF7"/>
    <w:rsid w:val="00401B60"/>
    <w:rsid w:val="00401CE7"/>
    <w:rsid w:val="00401FD3"/>
    <w:rsid w:val="00402417"/>
    <w:rsid w:val="0040245D"/>
    <w:rsid w:val="00402465"/>
    <w:rsid w:val="00402D02"/>
    <w:rsid w:val="00402E49"/>
    <w:rsid w:val="00403008"/>
    <w:rsid w:val="004038CD"/>
    <w:rsid w:val="00403DBA"/>
    <w:rsid w:val="00403E61"/>
    <w:rsid w:val="00403F88"/>
    <w:rsid w:val="004043F4"/>
    <w:rsid w:val="00405C62"/>
    <w:rsid w:val="00405EB5"/>
    <w:rsid w:val="0040656E"/>
    <w:rsid w:val="00406579"/>
    <w:rsid w:val="004066B1"/>
    <w:rsid w:val="00406A54"/>
    <w:rsid w:val="00407097"/>
    <w:rsid w:val="004076BB"/>
    <w:rsid w:val="00407B84"/>
    <w:rsid w:val="00410103"/>
    <w:rsid w:val="00410535"/>
    <w:rsid w:val="00410728"/>
    <w:rsid w:val="00410A0B"/>
    <w:rsid w:val="00410CCD"/>
    <w:rsid w:val="00411B31"/>
    <w:rsid w:val="00412227"/>
    <w:rsid w:val="0041268B"/>
    <w:rsid w:val="00412887"/>
    <w:rsid w:val="004128D3"/>
    <w:rsid w:val="00412A54"/>
    <w:rsid w:val="00413100"/>
    <w:rsid w:val="00413A8C"/>
    <w:rsid w:val="00413CA3"/>
    <w:rsid w:val="00413E0B"/>
    <w:rsid w:val="00413EEA"/>
    <w:rsid w:val="0041450A"/>
    <w:rsid w:val="004147CF"/>
    <w:rsid w:val="004147D2"/>
    <w:rsid w:val="00415014"/>
    <w:rsid w:val="00415228"/>
    <w:rsid w:val="0041567C"/>
    <w:rsid w:val="004156F4"/>
    <w:rsid w:val="00415843"/>
    <w:rsid w:val="004159FE"/>
    <w:rsid w:val="00415A5C"/>
    <w:rsid w:val="00415E57"/>
    <w:rsid w:val="00415E6A"/>
    <w:rsid w:val="00415F40"/>
    <w:rsid w:val="004163CD"/>
    <w:rsid w:val="004164F6"/>
    <w:rsid w:val="0041681E"/>
    <w:rsid w:val="00416892"/>
    <w:rsid w:val="00416D71"/>
    <w:rsid w:val="0042086D"/>
    <w:rsid w:val="0042095F"/>
    <w:rsid w:val="00420993"/>
    <w:rsid w:val="00420D9E"/>
    <w:rsid w:val="00420DC8"/>
    <w:rsid w:val="00420FCF"/>
    <w:rsid w:val="00421078"/>
    <w:rsid w:val="0042110E"/>
    <w:rsid w:val="0042132A"/>
    <w:rsid w:val="00421A70"/>
    <w:rsid w:val="00421B7F"/>
    <w:rsid w:val="00422330"/>
    <w:rsid w:val="00422563"/>
    <w:rsid w:val="00422690"/>
    <w:rsid w:val="004229F7"/>
    <w:rsid w:val="00422EE9"/>
    <w:rsid w:val="0042318A"/>
    <w:rsid w:val="0042323C"/>
    <w:rsid w:val="004234C0"/>
    <w:rsid w:val="0042381B"/>
    <w:rsid w:val="00423A6D"/>
    <w:rsid w:val="00423AFE"/>
    <w:rsid w:val="00424197"/>
    <w:rsid w:val="004241A8"/>
    <w:rsid w:val="00424B1D"/>
    <w:rsid w:val="00424B82"/>
    <w:rsid w:val="00424DCE"/>
    <w:rsid w:val="00424EDE"/>
    <w:rsid w:val="00424F51"/>
    <w:rsid w:val="00425003"/>
    <w:rsid w:val="0042505C"/>
    <w:rsid w:val="00425454"/>
    <w:rsid w:val="00425581"/>
    <w:rsid w:val="004255CF"/>
    <w:rsid w:val="00425BD7"/>
    <w:rsid w:val="00425F1C"/>
    <w:rsid w:val="004260D5"/>
    <w:rsid w:val="00426133"/>
    <w:rsid w:val="0042627F"/>
    <w:rsid w:val="00426AAF"/>
    <w:rsid w:val="00426B0B"/>
    <w:rsid w:val="00426C80"/>
    <w:rsid w:val="00426D06"/>
    <w:rsid w:val="00426E43"/>
    <w:rsid w:val="00427215"/>
    <w:rsid w:val="0042745E"/>
    <w:rsid w:val="004275A5"/>
    <w:rsid w:val="00427678"/>
    <w:rsid w:val="0042767B"/>
    <w:rsid w:val="00427807"/>
    <w:rsid w:val="00427B87"/>
    <w:rsid w:val="00427C4D"/>
    <w:rsid w:val="00427D7D"/>
    <w:rsid w:val="00427FE4"/>
    <w:rsid w:val="0043005E"/>
    <w:rsid w:val="004304C6"/>
    <w:rsid w:val="004304F6"/>
    <w:rsid w:val="004305F9"/>
    <w:rsid w:val="0043070A"/>
    <w:rsid w:val="00430C54"/>
    <w:rsid w:val="00430E4A"/>
    <w:rsid w:val="0043127F"/>
    <w:rsid w:val="0043140E"/>
    <w:rsid w:val="004316F0"/>
    <w:rsid w:val="00431894"/>
    <w:rsid w:val="00431B5D"/>
    <w:rsid w:val="00431C0B"/>
    <w:rsid w:val="00431D24"/>
    <w:rsid w:val="00431F10"/>
    <w:rsid w:val="00431F2A"/>
    <w:rsid w:val="00432093"/>
    <w:rsid w:val="0043223E"/>
    <w:rsid w:val="004323BE"/>
    <w:rsid w:val="00432726"/>
    <w:rsid w:val="0043297B"/>
    <w:rsid w:val="0043299D"/>
    <w:rsid w:val="00432A18"/>
    <w:rsid w:val="00432C87"/>
    <w:rsid w:val="00432F94"/>
    <w:rsid w:val="0043305E"/>
    <w:rsid w:val="004330EC"/>
    <w:rsid w:val="004338A4"/>
    <w:rsid w:val="00433FAF"/>
    <w:rsid w:val="004341BF"/>
    <w:rsid w:val="00434337"/>
    <w:rsid w:val="00434441"/>
    <w:rsid w:val="004345E0"/>
    <w:rsid w:val="00434835"/>
    <w:rsid w:val="004348F1"/>
    <w:rsid w:val="00435254"/>
    <w:rsid w:val="00435344"/>
    <w:rsid w:val="00435402"/>
    <w:rsid w:val="00435421"/>
    <w:rsid w:val="004354E0"/>
    <w:rsid w:val="00435968"/>
    <w:rsid w:val="00435F73"/>
    <w:rsid w:val="00436628"/>
    <w:rsid w:val="00436B62"/>
    <w:rsid w:val="00436C5C"/>
    <w:rsid w:val="00436F76"/>
    <w:rsid w:val="004370FD"/>
    <w:rsid w:val="004373B0"/>
    <w:rsid w:val="00437564"/>
    <w:rsid w:val="0043767C"/>
    <w:rsid w:val="00437BA1"/>
    <w:rsid w:val="00437F3A"/>
    <w:rsid w:val="004400E2"/>
    <w:rsid w:val="0044018E"/>
    <w:rsid w:val="00440410"/>
    <w:rsid w:val="0044048D"/>
    <w:rsid w:val="00440A0D"/>
    <w:rsid w:val="00440A85"/>
    <w:rsid w:val="00440C1B"/>
    <w:rsid w:val="00441125"/>
    <w:rsid w:val="00441140"/>
    <w:rsid w:val="004413F1"/>
    <w:rsid w:val="0044180F"/>
    <w:rsid w:val="00441BD9"/>
    <w:rsid w:val="00441D4B"/>
    <w:rsid w:val="0044204C"/>
    <w:rsid w:val="00442074"/>
    <w:rsid w:val="004423B3"/>
    <w:rsid w:val="0044285E"/>
    <w:rsid w:val="00442B39"/>
    <w:rsid w:val="00442B3D"/>
    <w:rsid w:val="00443011"/>
    <w:rsid w:val="00443380"/>
    <w:rsid w:val="004435CF"/>
    <w:rsid w:val="0044364D"/>
    <w:rsid w:val="00443DF0"/>
    <w:rsid w:val="00443E69"/>
    <w:rsid w:val="00444017"/>
    <w:rsid w:val="00444551"/>
    <w:rsid w:val="004445EB"/>
    <w:rsid w:val="004446DE"/>
    <w:rsid w:val="00444B04"/>
    <w:rsid w:val="004456DA"/>
    <w:rsid w:val="004458B3"/>
    <w:rsid w:val="00445900"/>
    <w:rsid w:val="00445EEF"/>
    <w:rsid w:val="00446107"/>
    <w:rsid w:val="00446390"/>
    <w:rsid w:val="004463AE"/>
    <w:rsid w:val="00446BB8"/>
    <w:rsid w:val="00446C92"/>
    <w:rsid w:val="00446CD4"/>
    <w:rsid w:val="00446D93"/>
    <w:rsid w:val="004470D1"/>
    <w:rsid w:val="004473E6"/>
    <w:rsid w:val="00447540"/>
    <w:rsid w:val="004479B2"/>
    <w:rsid w:val="00447AA6"/>
    <w:rsid w:val="00447E0D"/>
    <w:rsid w:val="00447EAD"/>
    <w:rsid w:val="004506D5"/>
    <w:rsid w:val="00450BD0"/>
    <w:rsid w:val="00450BDD"/>
    <w:rsid w:val="00450ED9"/>
    <w:rsid w:val="00451275"/>
    <w:rsid w:val="00451CC9"/>
    <w:rsid w:val="004522C7"/>
    <w:rsid w:val="0045279C"/>
    <w:rsid w:val="00452B59"/>
    <w:rsid w:val="00452D9B"/>
    <w:rsid w:val="00452F89"/>
    <w:rsid w:val="00453070"/>
    <w:rsid w:val="00453382"/>
    <w:rsid w:val="00454339"/>
    <w:rsid w:val="00455462"/>
    <w:rsid w:val="0045554D"/>
    <w:rsid w:val="00455B14"/>
    <w:rsid w:val="00456096"/>
    <w:rsid w:val="00456278"/>
    <w:rsid w:val="004563D7"/>
    <w:rsid w:val="0045662C"/>
    <w:rsid w:val="00456888"/>
    <w:rsid w:val="004568DC"/>
    <w:rsid w:val="00457136"/>
    <w:rsid w:val="00457194"/>
    <w:rsid w:val="0045740B"/>
    <w:rsid w:val="00457602"/>
    <w:rsid w:val="004578BB"/>
    <w:rsid w:val="0045793C"/>
    <w:rsid w:val="00460C45"/>
    <w:rsid w:val="00460F5F"/>
    <w:rsid w:val="00461126"/>
    <w:rsid w:val="004611BB"/>
    <w:rsid w:val="004612F2"/>
    <w:rsid w:val="0046133E"/>
    <w:rsid w:val="0046161C"/>
    <w:rsid w:val="004616BF"/>
    <w:rsid w:val="00461BEE"/>
    <w:rsid w:val="0046200E"/>
    <w:rsid w:val="004620A2"/>
    <w:rsid w:val="00462264"/>
    <w:rsid w:val="00462377"/>
    <w:rsid w:val="004625FF"/>
    <w:rsid w:val="0046275A"/>
    <w:rsid w:val="00462CB2"/>
    <w:rsid w:val="00462E5E"/>
    <w:rsid w:val="00463313"/>
    <w:rsid w:val="004637B3"/>
    <w:rsid w:val="00463836"/>
    <w:rsid w:val="004638B4"/>
    <w:rsid w:val="00463CCB"/>
    <w:rsid w:val="00464348"/>
    <w:rsid w:val="004644A4"/>
    <w:rsid w:val="00464AC3"/>
    <w:rsid w:val="00464E39"/>
    <w:rsid w:val="0046513C"/>
    <w:rsid w:val="00465AF1"/>
    <w:rsid w:val="00465B0C"/>
    <w:rsid w:val="0046649B"/>
    <w:rsid w:val="00466699"/>
    <w:rsid w:val="004666ED"/>
    <w:rsid w:val="00466906"/>
    <w:rsid w:val="00466B32"/>
    <w:rsid w:val="00466D1F"/>
    <w:rsid w:val="00466ED6"/>
    <w:rsid w:val="00466F27"/>
    <w:rsid w:val="00466F8E"/>
    <w:rsid w:val="004673EC"/>
    <w:rsid w:val="00467639"/>
    <w:rsid w:val="00467857"/>
    <w:rsid w:val="004678CE"/>
    <w:rsid w:val="004679DC"/>
    <w:rsid w:val="00470218"/>
    <w:rsid w:val="0047023A"/>
    <w:rsid w:val="00470377"/>
    <w:rsid w:val="00470731"/>
    <w:rsid w:val="004707DE"/>
    <w:rsid w:val="00470D6A"/>
    <w:rsid w:val="00470E12"/>
    <w:rsid w:val="00471041"/>
    <w:rsid w:val="00471110"/>
    <w:rsid w:val="00471D7C"/>
    <w:rsid w:val="00472162"/>
    <w:rsid w:val="00472402"/>
    <w:rsid w:val="0047276F"/>
    <w:rsid w:val="00472940"/>
    <w:rsid w:val="00472960"/>
    <w:rsid w:val="00472B9D"/>
    <w:rsid w:val="00472DF6"/>
    <w:rsid w:val="0047322D"/>
    <w:rsid w:val="00473741"/>
    <w:rsid w:val="0047378B"/>
    <w:rsid w:val="004737C4"/>
    <w:rsid w:val="00473AA7"/>
    <w:rsid w:val="00473AA9"/>
    <w:rsid w:val="00473F9F"/>
    <w:rsid w:val="00474A62"/>
    <w:rsid w:val="00474D00"/>
    <w:rsid w:val="00475228"/>
    <w:rsid w:val="004753E6"/>
    <w:rsid w:val="00475846"/>
    <w:rsid w:val="0047595A"/>
    <w:rsid w:val="00475DE4"/>
    <w:rsid w:val="00475E7A"/>
    <w:rsid w:val="00475EB3"/>
    <w:rsid w:val="004760D1"/>
    <w:rsid w:val="004761B6"/>
    <w:rsid w:val="004764F6"/>
    <w:rsid w:val="00476702"/>
    <w:rsid w:val="0047671D"/>
    <w:rsid w:val="00476803"/>
    <w:rsid w:val="004770C4"/>
    <w:rsid w:val="00477795"/>
    <w:rsid w:val="00477BCD"/>
    <w:rsid w:val="00480459"/>
    <w:rsid w:val="00480772"/>
    <w:rsid w:val="004807B6"/>
    <w:rsid w:val="00480E05"/>
    <w:rsid w:val="0048109D"/>
    <w:rsid w:val="00481125"/>
    <w:rsid w:val="0048132A"/>
    <w:rsid w:val="00481490"/>
    <w:rsid w:val="00481825"/>
    <w:rsid w:val="004818E3"/>
    <w:rsid w:val="00481A41"/>
    <w:rsid w:val="00481AE8"/>
    <w:rsid w:val="00482810"/>
    <w:rsid w:val="004828E9"/>
    <w:rsid w:val="00482918"/>
    <w:rsid w:val="00482A1B"/>
    <w:rsid w:val="00482A2B"/>
    <w:rsid w:val="00482E69"/>
    <w:rsid w:val="004831B0"/>
    <w:rsid w:val="0048345C"/>
    <w:rsid w:val="004842A9"/>
    <w:rsid w:val="004843E3"/>
    <w:rsid w:val="004845FB"/>
    <w:rsid w:val="00484726"/>
    <w:rsid w:val="00484C8D"/>
    <w:rsid w:val="00484E88"/>
    <w:rsid w:val="00485496"/>
    <w:rsid w:val="00485C7C"/>
    <w:rsid w:val="00485D5D"/>
    <w:rsid w:val="00485E2B"/>
    <w:rsid w:val="00485E40"/>
    <w:rsid w:val="00485FE8"/>
    <w:rsid w:val="004860CD"/>
    <w:rsid w:val="004866DA"/>
    <w:rsid w:val="00486831"/>
    <w:rsid w:val="00486C88"/>
    <w:rsid w:val="00487289"/>
    <w:rsid w:val="00487313"/>
    <w:rsid w:val="004877AC"/>
    <w:rsid w:val="0048786B"/>
    <w:rsid w:val="00487884"/>
    <w:rsid w:val="00487C77"/>
    <w:rsid w:val="0049014C"/>
    <w:rsid w:val="00490A19"/>
    <w:rsid w:val="00490D56"/>
    <w:rsid w:val="0049165F"/>
    <w:rsid w:val="00491718"/>
    <w:rsid w:val="00491A39"/>
    <w:rsid w:val="00491B25"/>
    <w:rsid w:val="00491DAD"/>
    <w:rsid w:val="0049208F"/>
    <w:rsid w:val="0049216B"/>
    <w:rsid w:val="0049253B"/>
    <w:rsid w:val="0049264D"/>
    <w:rsid w:val="004927FA"/>
    <w:rsid w:val="00492AA3"/>
    <w:rsid w:val="00493021"/>
    <w:rsid w:val="004931E1"/>
    <w:rsid w:val="00493433"/>
    <w:rsid w:val="00493582"/>
    <w:rsid w:val="004936F6"/>
    <w:rsid w:val="004937CD"/>
    <w:rsid w:val="00493BBC"/>
    <w:rsid w:val="00493D13"/>
    <w:rsid w:val="0049439F"/>
    <w:rsid w:val="004943B7"/>
    <w:rsid w:val="004946A2"/>
    <w:rsid w:val="00494776"/>
    <w:rsid w:val="004949E7"/>
    <w:rsid w:val="0049526C"/>
    <w:rsid w:val="0049526E"/>
    <w:rsid w:val="00495308"/>
    <w:rsid w:val="004954C7"/>
    <w:rsid w:val="0049577E"/>
    <w:rsid w:val="004959E4"/>
    <w:rsid w:val="00495B4F"/>
    <w:rsid w:val="00495D0E"/>
    <w:rsid w:val="00495D4F"/>
    <w:rsid w:val="00495F97"/>
    <w:rsid w:val="0049616B"/>
    <w:rsid w:val="0049631D"/>
    <w:rsid w:val="004964C1"/>
    <w:rsid w:val="00496829"/>
    <w:rsid w:val="00496982"/>
    <w:rsid w:val="00496C95"/>
    <w:rsid w:val="00496E93"/>
    <w:rsid w:val="00496FA9"/>
    <w:rsid w:val="00497138"/>
    <w:rsid w:val="0049714A"/>
    <w:rsid w:val="004978D7"/>
    <w:rsid w:val="00497B78"/>
    <w:rsid w:val="00497CF0"/>
    <w:rsid w:val="00497FE3"/>
    <w:rsid w:val="004A00F1"/>
    <w:rsid w:val="004A051F"/>
    <w:rsid w:val="004A0AD8"/>
    <w:rsid w:val="004A0BB4"/>
    <w:rsid w:val="004A0BE9"/>
    <w:rsid w:val="004A0F79"/>
    <w:rsid w:val="004A135E"/>
    <w:rsid w:val="004A1398"/>
    <w:rsid w:val="004A1B33"/>
    <w:rsid w:val="004A1CF9"/>
    <w:rsid w:val="004A1E64"/>
    <w:rsid w:val="004A255A"/>
    <w:rsid w:val="004A2702"/>
    <w:rsid w:val="004A2796"/>
    <w:rsid w:val="004A30EA"/>
    <w:rsid w:val="004A3186"/>
    <w:rsid w:val="004A335E"/>
    <w:rsid w:val="004A381A"/>
    <w:rsid w:val="004A3BF9"/>
    <w:rsid w:val="004A3F9C"/>
    <w:rsid w:val="004A4379"/>
    <w:rsid w:val="004A4668"/>
    <w:rsid w:val="004A4CA2"/>
    <w:rsid w:val="004A5032"/>
    <w:rsid w:val="004A510E"/>
    <w:rsid w:val="004A56F0"/>
    <w:rsid w:val="004A579C"/>
    <w:rsid w:val="004A5B08"/>
    <w:rsid w:val="004A5CFA"/>
    <w:rsid w:val="004A5E02"/>
    <w:rsid w:val="004A5E49"/>
    <w:rsid w:val="004A7450"/>
    <w:rsid w:val="004A76A2"/>
    <w:rsid w:val="004A7A32"/>
    <w:rsid w:val="004B0A43"/>
    <w:rsid w:val="004B1540"/>
    <w:rsid w:val="004B164B"/>
    <w:rsid w:val="004B16FA"/>
    <w:rsid w:val="004B1806"/>
    <w:rsid w:val="004B1AA3"/>
    <w:rsid w:val="004B1EA3"/>
    <w:rsid w:val="004B2073"/>
    <w:rsid w:val="004B279A"/>
    <w:rsid w:val="004B2DAD"/>
    <w:rsid w:val="004B2E11"/>
    <w:rsid w:val="004B35A1"/>
    <w:rsid w:val="004B3B1E"/>
    <w:rsid w:val="004B3DB3"/>
    <w:rsid w:val="004B40F6"/>
    <w:rsid w:val="004B413A"/>
    <w:rsid w:val="004B4279"/>
    <w:rsid w:val="004B44F4"/>
    <w:rsid w:val="004B48B0"/>
    <w:rsid w:val="004B4F46"/>
    <w:rsid w:val="004B5A2F"/>
    <w:rsid w:val="004B5CE6"/>
    <w:rsid w:val="004B5D6D"/>
    <w:rsid w:val="004B5E05"/>
    <w:rsid w:val="004B6172"/>
    <w:rsid w:val="004B636F"/>
    <w:rsid w:val="004B640B"/>
    <w:rsid w:val="004B6740"/>
    <w:rsid w:val="004B6917"/>
    <w:rsid w:val="004B69DB"/>
    <w:rsid w:val="004B6A3A"/>
    <w:rsid w:val="004B703C"/>
    <w:rsid w:val="004B7389"/>
    <w:rsid w:val="004B7463"/>
    <w:rsid w:val="004B7685"/>
    <w:rsid w:val="004B7868"/>
    <w:rsid w:val="004B7972"/>
    <w:rsid w:val="004B7AC1"/>
    <w:rsid w:val="004C055E"/>
    <w:rsid w:val="004C0950"/>
    <w:rsid w:val="004C0AC3"/>
    <w:rsid w:val="004C0DCA"/>
    <w:rsid w:val="004C0EF4"/>
    <w:rsid w:val="004C137E"/>
    <w:rsid w:val="004C1C46"/>
    <w:rsid w:val="004C1EFA"/>
    <w:rsid w:val="004C1F8E"/>
    <w:rsid w:val="004C1FC8"/>
    <w:rsid w:val="004C2117"/>
    <w:rsid w:val="004C23CE"/>
    <w:rsid w:val="004C2653"/>
    <w:rsid w:val="004C2A75"/>
    <w:rsid w:val="004C2ACF"/>
    <w:rsid w:val="004C2D6C"/>
    <w:rsid w:val="004C2DE4"/>
    <w:rsid w:val="004C2E80"/>
    <w:rsid w:val="004C3136"/>
    <w:rsid w:val="004C3351"/>
    <w:rsid w:val="004C3585"/>
    <w:rsid w:val="004C3693"/>
    <w:rsid w:val="004C3AD3"/>
    <w:rsid w:val="004C3BB4"/>
    <w:rsid w:val="004C3C0F"/>
    <w:rsid w:val="004C3D54"/>
    <w:rsid w:val="004C3FB2"/>
    <w:rsid w:val="004C4391"/>
    <w:rsid w:val="004C43B0"/>
    <w:rsid w:val="004C43D1"/>
    <w:rsid w:val="004C4A52"/>
    <w:rsid w:val="004C525B"/>
    <w:rsid w:val="004C5302"/>
    <w:rsid w:val="004C5377"/>
    <w:rsid w:val="004C5825"/>
    <w:rsid w:val="004C588F"/>
    <w:rsid w:val="004C58EB"/>
    <w:rsid w:val="004C5A55"/>
    <w:rsid w:val="004C5AC8"/>
    <w:rsid w:val="004C63E7"/>
    <w:rsid w:val="004C643F"/>
    <w:rsid w:val="004C6D4A"/>
    <w:rsid w:val="004C6DA3"/>
    <w:rsid w:val="004C7169"/>
    <w:rsid w:val="004C73C7"/>
    <w:rsid w:val="004C74BB"/>
    <w:rsid w:val="004C7759"/>
    <w:rsid w:val="004C775E"/>
    <w:rsid w:val="004C796A"/>
    <w:rsid w:val="004C7B7B"/>
    <w:rsid w:val="004C7D97"/>
    <w:rsid w:val="004C7EA1"/>
    <w:rsid w:val="004C7F9F"/>
    <w:rsid w:val="004D0973"/>
    <w:rsid w:val="004D099C"/>
    <w:rsid w:val="004D1236"/>
    <w:rsid w:val="004D1302"/>
    <w:rsid w:val="004D146D"/>
    <w:rsid w:val="004D19FC"/>
    <w:rsid w:val="004D1F89"/>
    <w:rsid w:val="004D25E1"/>
    <w:rsid w:val="004D26B0"/>
    <w:rsid w:val="004D2742"/>
    <w:rsid w:val="004D2938"/>
    <w:rsid w:val="004D2E08"/>
    <w:rsid w:val="004D3235"/>
    <w:rsid w:val="004D3406"/>
    <w:rsid w:val="004D3BBD"/>
    <w:rsid w:val="004D3C29"/>
    <w:rsid w:val="004D3C9C"/>
    <w:rsid w:val="004D3D24"/>
    <w:rsid w:val="004D3E7D"/>
    <w:rsid w:val="004D3F61"/>
    <w:rsid w:val="004D40C7"/>
    <w:rsid w:val="004D414C"/>
    <w:rsid w:val="004D44AF"/>
    <w:rsid w:val="004D467C"/>
    <w:rsid w:val="004D4786"/>
    <w:rsid w:val="004D49AC"/>
    <w:rsid w:val="004D5079"/>
    <w:rsid w:val="004D5089"/>
    <w:rsid w:val="004D50FA"/>
    <w:rsid w:val="004D52E0"/>
    <w:rsid w:val="004D5AF4"/>
    <w:rsid w:val="004D5D01"/>
    <w:rsid w:val="004D5E90"/>
    <w:rsid w:val="004D5F87"/>
    <w:rsid w:val="004D61BF"/>
    <w:rsid w:val="004D6309"/>
    <w:rsid w:val="004D6586"/>
    <w:rsid w:val="004D6E2D"/>
    <w:rsid w:val="004D6EEA"/>
    <w:rsid w:val="004D6FBE"/>
    <w:rsid w:val="004D7588"/>
    <w:rsid w:val="004D77A1"/>
    <w:rsid w:val="004D78BA"/>
    <w:rsid w:val="004D792A"/>
    <w:rsid w:val="004D7D4D"/>
    <w:rsid w:val="004E08F0"/>
    <w:rsid w:val="004E09DE"/>
    <w:rsid w:val="004E0C4B"/>
    <w:rsid w:val="004E0CF6"/>
    <w:rsid w:val="004E10E4"/>
    <w:rsid w:val="004E120A"/>
    <w:rsid w:val="004E13C9"/>
    <w:rsid w:val="004E166C"/>
    <w:rsid w:val="004E16EC"/>
    <w:rsid w:val="004E19C4"/>
    <w:rsid w:val="004E1A01"/>
    <w:rsid w:val="004E1B8F"/>
    <w:rsid w:val="004E20B3"/>
    <w:rsid w:val="004E20C2"/>
    <w:rsid w:val="004E2510"/>
    <w:rsid w:val="004E2708"/>
    <w:rsid w:val="004E27F5"/>
    <w:rsid w:val="004E2BF5"/>
    <w:rsid w:val="004E326C"/>
    <w:rsid w:val="004E328B"/>
    <w:rsid w:val="004E3E7E"/>
    <w:rsid w:val="004E43A2"/>
    <w:rsid w:val="004E46BF"/>
    <w:rsid w:val="004E48A9"/>
    <w:rsid w:val="004E49CC"/>
    <w:rsid w:val="004E4BC0"/>
    <w:rsid w:val="004E4DF8"/>
    <w:rsid w:val="004E5479"/>
    <w:rsid w:val="004E584D"/>
    <w:rsid w:val="004E5BD1"/>
    <w:rsid w:val="004E5E06"/>
    <w:rsid w:val="004E61DA"/>
    <w:rsid w:val="004E61F8"/>
    <w:rsid w:val="004E6215"/>
    <w:rsid w:val="004E6331"/>
    <w:rsid w:val="004E66A1"/>
    <w:rsid w:val="004E673F"/>
    <w:rsid w:val="004E6CC8"/>
    <w:rsid w:val="004E6D9B"/>
    <w:rsid w:val="004E6F78"/>
    <w:rsid w:val="004E72D1"/>
    <w:rsid w:val="004E7333"/>
    <w:rsid w:val="004E763C"/>
    <w:rsid w:val="004E7CB6"/>
    <w:rsid w:val="004F0229"/>
    <w:rsid w:val="004F02A3"/>
    <w:rsid w:val="004F06B1"/>
    <w:rsid w:val="004F0745"/>
    <w:rsid w:val="004F0A10"/>
    <w:rsid w:val="004F0B90"/>
    <w:rsid w:val="004F0C6B"/>
    <w:rsid w:val="004F0C7C"/>
    <w:rsid w:val="004F0D4B"/>
    <w:rsid w:val="004F0E95"/>
    <w:rsid w:val="004F0F14"/>
    <w:rsid w:val="004F113D"/>
    <w:rsid w:val="004F17A3"/>
    <w:rsid w:val="004F1DBC"/>
    <w:rsid w:val="004F2196"/>
    <w:rsid w:val="004F28C8"/>
    <w:rsid w:val="004F2BCC"/>
    <w:rsid w:val="004F2D2B"/>
    <w:rsid w:val="004F313E"/>
    <w:rsid w:val="004F331A"/>
    <w:rsid w:val="004F352D"/>
    <w:rsid w:val="004F35C1"/>
    <w:rsid w:val="004F3A43"/>
    <w:rsid w:val="004F3CD0"/>
    <w:rsid w:val="004F4003"/>
    <w:rsid w:val="004F4F41"/>
    <w:rsid w:val="004F4F5A"/>
    <w:rsid w:val="004F51F4"/>
    <w:rsid w:val="004F525C"/>
    <w:rsid w:val="004F542F"/>
    <w:rsid w:val="004F560E"/>
    <w:rsid w:val="004F6399"/>
    <w:rsid w:val="004F6BDB"/>
    <w:rsid w:val="004F6FBF"/>
    <w:rsid w:val="004F7168"/>
    <w:rsid w:val="004F745F"/>
    <w:rsid w:val="004F7A42"/>
    <w:rsid w:val="004F7A5E"/>
    <w:rsid w:val="004F7C8B"/>
    <w:rsid w:val="005004E4"/>
    <w:rsid w:val="00500E4B"/>
    <w:rsid w:val="00500EF1"/>
    <w:rsid w:val="00501AD1"/>
    <w:rsid w:val="00502176"/>
    <w:rsid w:val="00502393"/>
    <w:rsid w:val="00502C43"/>
    <w:rsid w:val="00502DA9"/>
    <w:rsid w:val="00502E47"/>
    <w:rsid w:val="00502EFF"/>
    <w:rsid w:val="0050351A"/>
    <w:rsid w:val="005037A8"/>
    <w:rsid w:val="00503A5E"/>
    <w:rsid w:val="00503AD7"/>
    <w:rsid w:val="00503D4D"/>
    <w:rsid w:val="00503EE8"/>
    <w:rsid w:val="0050421F"/>
    <w:rsid w:val="005042EF"/>
    <w:rsid w:val="0050455E"/>
    <w:rsid w:val="0050475F"/>
    <w:rsid w:val="00505987"/>
    <w:rsid w:val="00505AC9"/>
    <w:rsid w:val="0050627F"/>
    <w:rsid w:val="005062FD"/>
    <w:rsid w:val="00506625"/>
    <w:rsid w:val="00506726"/>
    <w:rsid w:val="00506830"/>
    <w:rsid w:val="00506B89"/>
    <w:rsid w:val="00506B8D"/>
    <w:rsid w:val="00506BCC"/>
    <w:rsid w:val="005072E6"/>
    <w:rsid w:val="005073AB"/>
    <w:rsid w:val="005074A4"/>
    <w:rsid w:val="005078EB"/>
    <w:rsid w:val="00507A13"/>
    <w:rsid w:val="00507B27"/>
    <w:rsid w:val="00507CE4"/>
    <w:rsid w:val="00507D64"/>
    <w:rsid w:val="00507E63"/>
    <w:rsid w:val="00510093"/>
    <w:rsid w:val="005101D2"/>
    <w:rsid w:val="005102F1"/>
    <w:rsid w:val="005103FE"/>
    <w:rsid w:val="005106AF"/>
    <w:rsid w:val="00510AB9"/>
    <w:rsid w:val="00510C98"/>
    <w:rsid w:val="00511584"/>
    <w:rsid w:val="00511AAA"/>
    <w:rsid w:val="00511EBF"/>
    <w:rsid w:val="005124BC"/>
    <w:rsid w:val="00512E9F"/>
    <w:rsid w:val="005130C3"/>
    <w:rsid w:val="00513299"/>
    <w:rsid w:val="005137E8"/>
    <w:rsid w:val="0051386A"/>
    <w:rsid w:val="00513BD2"/>
    <w:rsid w:val="00513CE1"/>
    <w:rsid w:val="00513E28"/>
    <w:rsid w:val="00513F04"/>
    <w:rsid w:val="00514234"/>
    <w:rsid w:val="005142E6"/>
    <w:rsid w:val="00514361"/>
    <w:rsid w:val="005144FD"/>
    <w:rsid w:val="00514A64"/>
    <w:rsid w:val="00514BA6"/>
    <w:rsid w:val="00514ED2"/>
    <w:rsid w:val="005157EB"/>
    <w:rsid w:val="00515D5A"/>
    <w:rsid w:val="00515E50"/>
    <w:rsid w:val="00515E60"/>
    <w:rsid w:val="00515F88"/>
    <w:rsid w:val="00515F9E"/>
    <w:rsid w:val="005162B0"/>
    <w:rsid w:val="005162D0"/>
    <w:rsid w:val="00516332"/>
    <w:rsid w:val="0051675C"/>
    <w:rsid w:val="00516877"/>
    <w:rsid w:val="005168C2"/>
    <w:rsid w:val="00516A55"/>
    <w:rsid w:val="00516B23"/>
    <w:rsid w:val="00516C43"/>
    <w:rsid w:val="0051747E"/>
    <w:rsid w:val="00517521"/>
    <w:rsid w:val="00517899"/>
    <w:rsid w:val="0051793B"/>
    <w:rsid w:val="00517BF9"/>
    <w:rsid w:val="00517EC0"/>
    <w:rsid w:val="005202E1"/>
    <w:rsid w:val="00520543"/>
    <w:rsid w:val="005205A6"/>
    <w:rsid w:val="005205D0"/>
    <w:rsid w:val="00520962"/>
    <w:rsid w:val="00520B36"/>
    <w:rsid w:val="00520C7E"/>
    <w:rsid w:val="00521109"/>
    <w:rsid w:val="00521119"/>
    <w:rsid w:val="00521348"/>
    <w:rsid w:val="005215D0"/>
    <w:rsid w:val="0052163C"/>
    <w:rsid w:val="00521969"/>
    <w:rsid w:val="005219C5"/>
    <w:rsid w:val="00522282"/>
    <w:rsid w:val="005222B1"/>
    <w:rsid w:val="005222CD"/>
    <w:rsid w:val="005225D8"/>
    <w:rsid w:val="00522797"/>
    <w:rsid w:val="00522BD8"/>
    <w:rsid w:val="00522D49"/>
    <w:rsid w:val="00522E1F"/>
    <w:rsid w:val="00522FD5"/>
    <w:rsid w:val="0052305D"/>
    <w:rsid w:val="005230AD"/>
    <w:rsid w:val="00523715"/>
    <w:rsid w:val="005237BE"/>
    <w:rsid w:val="00523D0E"/>
    <w:rsid w:val="0052454C"/>
    <w:rsid w:val="00524821"/>
    <w:rsid w:val="005251BF"/>
    <w:rsid w:val="0052568B"/>
    <w:rsid w:val="0052574B"/>
    <w:rsid w:val="00525A4C"/>
    <w:rsid w:val="00525ACE"/>
    <w:rsid w:val="00525E91"/>
    <w:rsid w:val="00525F38"/>
    <w:rsid w:val="00526403"/>
    <w:rsid w:val="005267AD"/>
    <w:rsid w:val="0052725F"/>
    <w:rsid w:val="00527358"/>
    <w:rsid w:val="00527467"/>
    <w:rsid w:val="005274DF"/>
    <w:rsid w:val="005274E5"/>
    <w:rsid w:val="00527A19"/>
    <w:rsid w:val="00527E5A"/>
    <w:rsid w:val="005306DB"/>
    <w:rsid w:val="0053095D"/>
    <w:rsid w:val="00530CD2"/>
    <w:rsid w:val="00531415"/>
    <w:rsid w:val="00531514"/>
    <w:rsid w:val="005316F1"/>
    <w:rsid w:val="005320FA"/>
    <w:rsid w:val="005321A2"/>
    <w:rsid w:val="0053298C"/>
    <w:rsid w:val="00532B9A"/>
    <w:rsid w:val="00532CE7"/>
    <w:rsid w:val="00532DB9"/>
    <w:rsid w:val="00532E01"/>
    <w:rsid w:val="0053300F"/>
    <w:rsid w:val="0053316A"/>
    <w:rsid w:val="00533229"/>
    <w:rsid w:val="00533DCB"/>
    <w:rsid w:val="005343B8"/>
    <w:rsid w:val="0053497F"/>
    <w:rsid w:val="00534C88"/>
    <w:rsid w:val="00535007"/>
    <w:rsid w:val="005351AB"/>
    <w:rsid w:val="005355CD"/>
    <w:rsid w:val="00535E91"/>
    <w:rsid w:val="00535F4A"/>
    <w:rsid w:val="005361FB"/>
    <w:rsid w:val="005364E3"/>
    <w:rsid w:val="0053659A"/>
    <w:rsid w:val="00536737"/>
    <w:rsid w:val="0053697E"/>
    <w:rsid w:val="00536A94"/>
    <w:rsid w:val="005371A4"/>
    <w:rsid w:val="005379D5"/>
    <w:rsid w:val="00537B92"/>
    <w:rsid w:val="0054012A"/>
    <w:rsid w:val="0054040B"/>
    <w:rsid w:val="0054078E"/>
    <w:rsid w:val="00540D33"/>
    <w:rsid w:val="00540E5B"/>
    <w:rsid w:val="00540E7A"/>
    <w:rsid w:val="00541251"/>
    <w:rsid w:val="00541262"/>
    <w:rsid w:val="005414B0"/>
    <w:rsid w:val="005415D2"/>
    <w:rsid w:val="0054162C"/>
    <w:rsid w:val="0054252D"/>
    <w:rsid w:val="00542A31"/>
    <w:rsid w:val="00542B40"/>
    <w:rsid w:val="00542C3F"/>
    <w:rsid w:val="00543116"/>
    <w:rsid w:val="00543118"/>
    <w:rsid w:val="0054312F"/>
    <w:rsid w:val="005431B4"/>
    <w:rsid w:val="0054375E"/>
    <w:rsid w:val="00543FD1"/>
    <w:rsid w:val="0054403A"/>
    <w:rsid w:val="005440A4"/>
    <w:rsid w:val="005443DA"/>
    <w:rsid w:val="005444D1"/>
    <w:rsid w:val="005445CD"/>
    <w:rsid w:val="00544A81"/>
    <w:rsid w:val="00544B5C"/>
    <w:rsid w:val="00545277"/>
    <w:rsid w:val="00545843"/>
    <w:rsid w:val="00545D1B"/>
    <w:rsid w:val="00545EA5"/>
    <w:rsid w:val="00546411"/>
    <w:rsid w:val="0054645A"/>
    <w:rsid w:val="00546948"/>
    <w:rsid w:val="00546B82"/>
    <w:rsid w:val="00546BFD"/>
    <w:rsid w:val="00547529"/>
    <w:rsid w:val="005475E5"/>
    <w:rsid w:val="00547A38"/>
    <w:rsid w:val="00547AEA"/>
    <w:rsid w:val="00547B3A"/>
    <w:rsid w:val="005500B4"/>
    <w:rsid w:val="005501F0"/>
    <w:rsid w:val="00550238"/>
    <w:rsid w:val="00550727"/>
    <w:rsid w:val="0055077A"/>
    <w:rsid w:val="005508F1"/>
    <w:rsid w:val="005509AA"/>
    <w:rsid w:val="00550D0D"/>
    <w:rsid w:val="005510AC"/>
    <w:rsid w:val="005510CB"/>
    <w:rsid w:val="00551370"/>
    <w:rsid w:val="005513DE"/>
    <w:rsid w:val="00551647"/>
    <w:rsid w:val="00551A1C"/>
    <w:rsid w:val="00551B29"/>
    <w:rsid w:val="00551CEF"/>
    <w:rsid w:val="00551EAC"/>
    <w:rsid w:val="00552205"/>
    <w:rsid w:val="005522C4"/>
    <w:rsid w:val="0055257C"/>
    <w:rsid w:val="00552885"/>
    <w:rsid w:val="0055291C"/>
    <w:rsid w:val="00552A0E"/>
    <w:rsid w:val="00552BAC"/>
    <w:rsid w:val="00552EE6"/>
    <w:rsid w:val="005530EA"/>
    <w:rsid w:val="0055361A"/>
    <w:rsid w:val="005538FE"/>
    <w:rsid w:val="00553B18"/>
    <w:rsid w:val="00553C24"/>
    <w:rsid w:val="00553DA2"/>
    <w:rsid w:val="005540D0"/>
    <w:rsid w:val="0055420B"/>
    <w:rsid w:val="00554522"/>
    <w:rsid w:val="00554545"/>
    <w:rsid w:val="00554560"/>
    <w:rsid w:val="00554861"/>
    <w:rsid w:val="00554A83"/>
    <w:rsid w:val="0055522B"/>
    <w:rsid w:val="0055533A"/>
    <w:rsid w:val="00555403"/>
    <w:rsid w:val="0055555E"/>
    <w:rsid w:val="00555652"/>
    <w:rsid w:val="00555DAE"/>
    <w:rsid w:val="00555DF7"/>
    <w:rsid w:val="00556095"/>
    <w:rsid w:val="005569D4"/>
    <w:rsid w:val="00556B0C"/>
    <w:rsid w:val="00556B68"/>
    <w:rsid w:val="00556DD0"/>
    <w:rsid w:val="00556F66"/>
    <w:rsid w:val="00557104"/>
    <w:rsid w:val="005571EA"/>
    <w:rsid w:val="005572E3"/>
    <w:rsid w:val="005579CC"/>
    <w:rsid w:val="00560132"/>
    <w:rsid w:val="005603CF"/>
    <w:rsid w:val="00560680"/>
    <w:rsid w:val="005606F1"/>
    <w:rsid w:val="0056113D"/>
    <w:rsid w:val="00561A8E"/>
    <w:rsid w:val="00561EF1"/>
    <w:rsid w:val="00562543"/>
    <w:rsid w:val="005628A5"/>
    <w:rsid w:val="00562C6B"/>
    <w:rsid w:val="00562CBE"/>
    <w:rsid w:val="00563002"/>
    <w:rsid w:val="005631AB"/>
    <w:rsid w:val="00563390"/>
    <w:rsid w:val="0056368C"/>
    <w:rsid w:val="005638A6"/>
    <w:rsid w:val="00563978"/>
    <w:rsid w:val="00563DBD"/>
    <w:rsid w:val="005642AA"/>
    <w:rsid w:val="00564A35"/>
    <w:rsid w:val="00564C51"/>
    <w:rsid w:val="0056525B"/>
    <w:rsid w:val="0056545C"/>
    <w:rsid w:val="005655F4"/>
    <w:rsid w:val="0056564D"/>
    <w:rsid w:val="0056571A"/>
    <w:rsid w:val="00565B4D"/>
    <w:rsid w:val="00565C2C"/>
    <w:rsid w:val="00565E87"/>
    <w:rsid w:val="00565ECB"/>
    <w:rsid w:val="00566069"/>
    <w:rsid w:val="0056609E"/>
    <w:rsid w:val="00566105"/>
    <w:rsid w:val="005663CE"/>
    <w:rsid w:val="005664A3"/>
    <w:rsid w:val="0056662E"/>
    <w:rsid w:val="005667A0"/>
    <w:rsid w:val="005669C2"/>
    <w:rsid w:val="00566A78"/>
    <w:rsid w:val="00566B16"/>
    <w:rsid w:val="00566D20"/>
    <w:rsid w:val="00566D88"/>
    <w:rsid w:val="00566FA8"/>
    <w:rsid w:val="00567965"/>
    <w:rsid w:val="005679F9"/>
    <w:rsid w:val="00567B75"/>
    <w:rsid w:val="00567C0D"/>
    <w:rsid w:val="005701D8"/>
    <w:rsid w:val="00570339"/>
    <w:rsid w:val="005703D0"/>
    <w:rsid w:val="005707B6"/>
    <w:rsid w:val="00570D4B"/>
    <w:rsid w:val="005711CA"/>
    <w:rsid w:val="0057150E"/>
    <w:rsid w:val="005719B1"/>
    <w:rsid w:val="00571A9E"/>
    <w:rsid w:val="00571F1E"/>
    <w:rsid w:val="0057216B"/>
    <w:rsid w:val="0057222E"/>
    <w:rsid w:val="00572309"/>
    <w:rsid w:val="005725EB"/>
    <w:rsid w:val="0057263A"/>
    <w:rsid w:val="0057297B"/>
    <w:rsid w:val="00572B2F"/>
    <w:rsid w:val="0057308F"/>
    <w:rsid w:val="005739F5"/>
    <w:rsid w:val="0057404C"/>
    <w:rsid w:val="005749A4"/>
    <w:rsid w:val="00574A36"/>
    <w:rsid w:val="00575217"/>
    <w:rsid w:val="0057593D"/>
    <w:rsid w:val="00575A25"/>
    <w:rsid w:val="005761F3"/>
    <w:rsid w:val="00576902"/>
    <w:rsid w:val="00576A42"/>
    <w:rsid w:val="005772CF"/>
    <w:rsid w:val="005775D6"/>
    <w:rsid w:val="00577702"/>
    <w:rsid w:val="005779F4"/>
    <w:rsid w:val="005803DD"/>
    <w:rsid w:val="00580AF2"/>
    <w:rsid w:val="00580C67"/>
    <w:rsid w:val="0058156F"/>
    <w:rsid w:val="005816DB"/>
    <w:rsid w:val="00581766"/>
    <w:rsid w:val="005819B1"/>
    <w:rsid w:val="005819BB"/>
    <w:rsid w:val="00581FB3"/>
    <w:rsid w:val="0058235A"/>
    <w:rsid w:val="005823FF"/>
    <w:rsid w:val="00582408"/>
    <w:rsid w:val="005825C2"/>
    <w:rsid w:val="00582809"/>
    <w:rsid w:val="0058292D"/>
    <w:rsid w:val="00582B6A"/>
    <w:rsid w:val="00582F0D"/>
    <w:rsid w:val="00583759"/>
    <w:rsid w:val="00583B56"/>
    <w:rsid w:val="00583DC1"/>
    <w:rsid w:val="00583DFF"/>
    <w:rsid w:val="00583F0A"/>
    <w:rsid w:val="005841DF"/>
    <w:rsid w:val="005843AB"/>
    <w:rsid w:val="0058466E"/>
    <w:rsid w:val="005847C0"/>
    <w:rsid w:val="005847ED"/>
    <w:rsid w:val="00584D5C"/>
    <w:rsid w:val="00585308"/>
    <w:rsid w:val="00585417"/>
    <w:rsid w:val="005859F1"/>
    <w:rsid w:val="00585A01"/>
    <w:rsid w:val="00585A47"/>
    <w:rsid w:val="00585A65"/>
    <w:rsid w:val="00585D50"/>
    <w:rsid w:val="00585D5B"/>
    <w:rsid w:val="00585E3E"/>
    <w:rsid w:val="00585F66"/>
    <w:rsid w:val="00586888"/>
    <w:rsid w:val="00586CDA"/>
    <w:rsid w:val="00586F5D"/>
    <w:rsid w:val="005872CE"/>
    <w:rsid w:val="00587765"/>
    <w:rsid w:val="00587784"/>
    <w:rsid w:val="0058793B"/>
    <w:rsid w:val="005901D1"/>
    <w:rsid w:val="005902AD"/>
    <w:rsid w:val="00590497"/>
    <w:rsid w:val="00590726"/>
    <w:rsid w:val="00590B4F"/>
    <w:rsid w:val="00590C22"/>
    <w:rsid w:val="00590CCA"/>
    <w:rsid w:val="00590D6B"/>
    <w:rsid w:val="00590E69"/>
    <w:rsid w:val="0059124B"/>
    <w:rsid w:val="005912AE"/>
    <w:rsid w:val="005915E6"/>
    <w:rsid w:val="005916E6"/>
    <w:rsid w:val="005919FC"/>
    <w:rsid w:val="00591CC6"/>
    <w:rsid w:val="00591F5F"/>
    <w:rsid w:val="0059209C"/>
    <w:rsid w:val="005923D9"/>
    <w:rsid w:val="00592638"/>
    <w:rsid w:val="0059266C"/>
    <w:rsid w:val="00592674"/>
    <w:rsid w:val="00592709"/>
    <w:rsid w:val="0059298D"/>
    <w:rsid w:val="00592A64"/>
    <w:rsid w:val="00592F46"/>
    <w:rsid w:val="005930C6"/>
    <w:rsid w:val="005932FD"/>
    <w:rsid w:val="00593394"/>
    <w:rsid w:val="0059348D"/>
    <w:rsid w:val="00593EA8"/>
    <w:rsid w:val="005943E3"/>
    <w:rsid w:val="00594977"/>
    <w:rsid w:val="00594F36"/>
    <w:rsid w:val="00595526"/>
    <w:rsid w:val="005955C8"/>
    <w:rsid w:val="00595958"/>
    <w:rsid w:val="00595B56"/>
    <w:rsid w:val="0059642E"/>
    <w:rsid w:val="0059666C"/>
    <w:rsid w:val="00596777"/>
    <w:rsid w:val="005968AB"/>
    <w:rsid w:val="00596C90"/>
    <w:rsid w:val="00596EA1"/>
    <w:rsid w:val="005977DE"/>
    <w:rsid w:val="00597A11"/>
    <w:rsid w:val="00597DAE"/>
    <w:rsid w:val="00597F5E"/>
    <w:rsid w:val="005A037D"/>
    <w:rsid w:val="005A07BC"/>
    <w:rsid w:val="005A0A12"/>
    <w:rsid w:val="005A1175"/>
    <w:rsid w:val="005A136B"/>
    <w:rsid w:val="005A1CC6"/>
    <w:rsid w:val="005A1FCD"/>
    <w:rsid w:val="005A2395"/>
    <w:rsid w:val="005A2CF3"/>
    <w:rsid w:val="005A2E51"/>
    <w:rsid w:val="005A35CD"/>
    <w:rsid w:val="005A3E99"/>
    <w:rsid w:val="005A4505"/>
    <w:rsid w:val="005A4B6A"/>
    <w:rsid w:val="005A4CF0"/>
    <w:rsid w:val="005A4D76"/>
    <w:rsid w:val="005A5059"/>
    <w:rsid w:val="005A51BB"/>
    <w:rsid w:val="005A5BC8"/>
    <w:rsid w:val="005A5D93"/>
    <w:rsid w:val="005A5DE4"/>
    <w:rsid w:val="005A5DEF"/>
    <w:rsid w:val="005A6240"/>
    <w:rsid w:val="005A628A"/>
    <w:rsid w:val="005A64F1"/>
    <w:rsid w:val="005A651B"/>
    <w:rsid w:val="005A669F"/>
    <w:rsid w:val="005A693D"/>
    <w:rsid w:val="005A6987"/>
    <w:rsid w:val="005A6A68"/>
    <w:rsid w:val="005A6BE6"/>
    <w:rsid w:val="005A6DAC"/>
    <w:rsid w:val="005A6F39"/>
    <w:rsid w:val="005A7000"/>
    <w:rsid w:val="005A76A6"/>
    <w:rsid w:val="005A7729"/>
    <w:rsid w:val="005A7898"/>
    <w:rsid w:val="005A7A42"/>
    <w:rsid w:val="005B005D"/>
    <w:rsid w:val="005B00F6"/>
    <w:rsid w:val="005B0226"/>
    <w:rsid w:val="005B032B"/>
    <w:rsid w:val="005B03AB"/>
    <w:rsid w:val="005B05A8"/>
    <w:rsid w:val="005B0652"/>
    <w:rsid w:val="005B0979"/>
    <w:rsid w:val="005B0EB4"/>
    <w:rsid w:val="005B1039"/>
    <w:rsid w:val="005B12F2"/>
    <w:rsid w:val="005B159D"/>
    <w:rsid w:val="005B16C0"/>
    <w:rsid w:val="005B1AC9"/>
    <w:rsid w:val="005B20E5"/>
    <w:rsid w:val="005B2A2D"/>
    <w:rsid w:val="005B2CE4"/>
    <w:rsid w:val="005B321E"/>
    <w:rsid w:val="005B37B3"/>
    <w:rsid w:val="005B3942"/>
    <w:rsid w:val="005B3E09"/>
    <w:rsid w:val="005B3E12"/>
    <w:rsid w:val="005B3E88"/>
    <w:rsid w:val="005B4159"/>
    <w:rsid w:val="005B4189"/>
    <w:rsid w:val="005B4247"/>
    <w:rsid w:val="005B4384"/>
    <w:rsid w:val="005B43D4"/>
    <w:rsid w:val="005B43DF"/>
    <w:rsid w:val="005B4639"/>
    <w:rsid w:val="005B46AD"/>
    <w:rsid w:val="005B4D90"/>
    <w:rsid w:val="005B4E0B"/>
    <w:rsid w:val="005B5002"/>
    <w:rsid w:val="005B5022"/>
    <w:rsid w:val="005B502E"/>
    <w:rsid w:val="005B50D3"/>
    <w:rsid w:val="005B5667"/>
    <w:rsid w:val="005B57DC"/>
    <w:rsid w:val="005B58D0"/>
    <w:rsid w:val="005B59E2"/>
    <w:rsid w:val="005B607C"/>
    <w:rsid w:val="005B61C0"/>
    <w:rsid w:val="005B625E"/>
    <w:rsid w:val="005B6407"/>
    <w:rsid w:val="005B67E1"/>
    <w:rsid w:val="005B6805"/>
    <w:rsid w:val="005B6C42"/>
    <w:rsid w:val="005B6DD7"/>
    <w:rsid w:val="005B7340"/>
    <w:rsid w:val="005B736B"/>
    <w:rsid w:val="005B76DA"/>
    <w:rsid w:val="005B7920"/>
    <w:rsid w:val="005C02AB"/>
    <w:rsid w:val="005C0781"/>
    <w:rsid w:val="005C09E0"/>
    <w:rsid w:val="005C0A0F"/>
    <w:rsid w:val="005C0EAA"/>
    <w:rsid w:val="005C15D2"/>
    <w:rsid w:val="005C1909"/>
    <w:rsid w:val="005C1B7B"/>
    <w:rsid w:val="005C1BC3"/>
    <w:rsid w:val="005C1E5B"/>
    <w:rsid w:val="005C2406"/>
    <w:rsid w:val="005C24FF"/>
    <w:rsid w:val="005C2569"/>
    <w:rsid w:val="005C294E"/>
    <w:rsid w:val="005C2D5B"/>
    <w:rsid w:val="005C2E6C"/>
    <w:rsid w:val="005C2F38"/>
    <w:rsid w:val="005C3104"/>
    <w:rsid w:val="005C315D"/>
    <w:rsid w:val="005C3268"/>
    <w:rsid w:val="005C3B0D"/>
    <w:rsid w:val="005C4227"/>
    <w:rsid w:val="005C4763"/>
    <w:rsid w:val="005C47E9"/>
    <w:rsid w:val="005C49B6"/>
    <w:rsid w:val="005C4A05"/>
    <w:rsid w:val="005C4A07"/>
    <w:rsid w:val="005C4A91"/>
    <w:rsid w:val="005C4DD2"/>
    <w:rsid w:val="005C4E05"/>
    <w:rsid w:val="005C4F5C"/>
    <w:rsid w:val="005C51AD"/>
    <w:rsid w:val="005C6134"/>
    <w:rsid w:val="005C6F8C"/>
    <w:rsid w:val="005C6FC6"/>
    <w:rsid w:val="005C716A"/>
    <w:rsid w:val="005C7982"/>
    <w:rsid w:val="005C7A65"/>
    <w:rsid w:val="005C7B7D"/>
    <w:rsid w:val="005D004C"/>
    <w:rsid w:val="005D03F9"/>
    <w:rsid w:val="005D0C03"/>
    <w:rsid w:val="005D0C70"/>
    <w:rsid w:val="005D10F1"/>
    <w:rsid w:val="005D12C4"/>
    <w:rsid w:val="005D130D"/>
    <w:rsid w:val="005D1396"/>
    <w:rsid w:val="005D17A4"/>
    <w:rsid w:val="005D17AB"/>
    <w:rsid w:val="005D1BEC"/>
    <w:rsid w:val="005D1F6E"/>
    <w:rsid w:val="005D2529"/>
    <w:rsid w:val="005D2623"/>
    <w:rsid w:val="005D2634"/>
    <w:rsid w:val="005D2A3B"/>
    <w:rsid w:val="005D2BBE"/>
    <w:rsid w:val="005D2E13"/>
    <w:rsid w:val="005D3167"/>
    <w:rsid w:val="005D3197"/>
    <w:rsid w:val="005D3651"/>
    <w:rsid w:val="005D37CC"/>
    <w:rsid w:val="005D3895"/>
    <w:rsid w:val="005D3E0E"/>
    <w:rsid w:val="005D3E6E"/>
    <w:rsid w:val="005D45A9"/>
    <w:rsid w:val="005D45AB"/>
    <w:rsid w:val="005D47AE"/>
    <w:rsid w:val="005D4AB0"/>
    <w:rsid w:val="005D4B38"/>
    <w:rsid w:val="005D4D51"/>
    <w:rsid w:val="005D4E99"/>
    <w:rsid w:val="005D5123"/>
    <w:rsid w:val="005D57FC"/>
    <w:rsid w:val="005D5C61"/>
    <w:rsid w:val="005D5F94"/>
    <w:rsid w:val="005D64E8"/>
    <w:rsid w:val="005D676F"/>
    <w:rsid w:val="005D68C2"/>
    <w:rsid w:val="005D69AF"/>
    <w:rsid w:val="005D7419"/>
    <w:rsid w:val="005D7C86"/>
    <w:rsid w:val="005E0467"/>
    <w:rsid w:val="005E0651"/>
    <w:rsid w:val="005E0750"/>
    <w:rsid w:val="005E0962"/>
    <w:rsid w:val="005E0BE5"/>
    <w:rsid w:val="005E11E2"/>
    <w:rsid w:val="005E149A"/>
    <w:rsid w:val="005E1D29"/>
    <w:rsid w:val="005E1DDA"/>
    <w:rsid w:val="005E1F00"/>
    <w:rsid w:val="005E2260"/>
    <w:rsid w:val="005E252D"/>
    <w:rsid w:val="005E257C"/>
    <w:rsid w:val="005E2A18"/>
    <w:rsid w:val="005E2BEA"/>
    <w:rsid w:val="005E3882"/>
    <w:rsid w:val="005E3D9C"/>
    <w:rsid w:val="005E3F5C"/>
    <w:rsid w:val="005E43CE"/>
    <w:rsid w:val="005E44CE"/>
    <w:rsid w:val="005E4A00"/>
    <w:rsid w:val="005E4CBC"/>
    <w:rsid w:val="005E4DAD"/>
    <w:rsid w:val="005E4E9E"/>
    <w:rsid w:val="005E54CB"/>
    <w:rsid w:val="005E557F"/>
    <w:rsid w:val="005E58B4"/>
    <w:rsid w:val="005E5AD0"/>
    <w:rsid w:val="005E63BC"/>
    <w:rsid w:val="005E686D"/>
    <w:rsid w:val="005E68B0"/>
    <w:rsid w:val="005E70C7"/>
    <w:rsid w:val="005E74AB"/>
    <w:rsid w:val="005E753A"/>
    <w:rsid w:val="005E7AFA"/>
    <w:rsid w:val="005F0096"/>
    <w:rsid w:val="005F01D7"/>
    <w:rsid w:val="005F0779"/>
    <w:rsid w:val="005F0987"/>
    <w:rsid w:val="005F1134"/>
    <w:rsid w:val="005F113B"/>
    <w:rsid w:val="005F121E"/>
    <w:rsid w:val="005F1239"/>
    <w:rsid w:val="005F12A7"/>
    <w:rsid w:val="005F12B9"/>
    <w:rsid w:val="005F1354"/>
    <w:rsid w:val="005F143C"/>
    <w:rsid w:val="005F153F"/>
    <w:rsid w:val="005F16B3"/>
    <w:rsid w:val="005F18AD"/>
    <w:rsid w:val="005F1E2A"/>
    <w:rsid w:val="005F1E37"/>
    <w:rsid w:val="005F1E90"/>
    <w:rsid w:val="005F2023"/>
    <w:rsid w:val="005F210B"/>
    <w:rsid w:val="005F284C"/>
    <w:rsid w:val="005F28AA"/>
    <w:rsid w:val="005F2919"/>
    <w:rsid w:val="005F2A89"/>
    <w:rsid w:val="005F324D"/>
    <w:rsid w:val="005F330C"/>
    <w:rsid w:val="005F332B"/>
    <w:rsid w:val="005F3688"/>
    <w:rsid w:val="005F36C3"/>
    <w:rsid w:val="005F3A05"/>
    <w:rsid w:val="005F3C1D"/>
    <w:rsid w:val="005F4445"/>
    <w:rsid w:val="005F45A0"/>
    <w:rsid w:val="005F465D"/>
    <w:rsid w:val="005F4729"/>
    <w:rsid w:val="005F4948"/>
    <w:rsid w:val="005F4F6B"/>
    <w:rsid w:val="005F5082"/>
    <w:rsid w:val="005F5280"/>
    <w:rsid w:val="005F53BD"/>
    <w:rsid w:val="005F5BD8"/>
    <w:rsid w:val="005F6064"/>
    <w:rsid w:val="005F6456"/>
    <w:rsid w:val="005F683E"/>
    <w:rsid w:val="005F69DB"/>
    <w:rsid w:val="005F6A9E"/>
    <w:rsid w:val="005F6AEF"/>
    <w:rsid w:val="005F6C40"/>
    <w:rsid w:val="005F7137"/>
    <w:rsid w:val="005F7140"/>
    <w:rsid w:val="005F71A5"/>
    <w:rsid w:val="005F71E0"/>
    <w:rsid w:val="005F77A3"/>
    <w:rsid w:val="005F78A1"/>
    <w:rsid w:val="005F7AFB"/>
    <w:rsid w:val="005F7BE3"/>
    <w:rsid w:val="005F7E0A"/>
    <w:rsid w:val="005F7F8C"/>
    <w:rsid w:val="0060018B"/>
    <w:rsid w:val="006004A5"/>
    <w:rsid w:val="00600947"/>
    <w:rsid w:val="00600B67"/>
    <w:rsid w:val="006010A8"/>
    <w:rsid w:val="00601559"/>
    <w:rsid w:val="006016B1"/>
    <w:rsid w:val="006016D4"/>
    <w:rsid w:val="00601AC5"/>
    <w:rsid w:val="00601DD0"/>
    <w:rsid w:val="006020DF"/>
    <w:rsid w:val="00602177"/>
    <w:rsid w:val="006021E7"/>
    <w:rsid w:val="00602432"/>
    <w:rsid w:val="0060248B"/>
    <w:rsid w:val="00602733"/>
    <w:rsid w:val="00602CB1"/>
    <w:rsid w:val="00602DA7"/>
    <w:rsid w:val="0060319D"/>
    <w:rsid w:val="006034BD"/>
    <w:rsid w:val="00604090"/>
    <w:rsid w:val="00604607"/>
    <w:rsid w:val="00604820"/>
    <w:rsid w:val="006048F7"/>
    <w:rsid w:val="006049AC"/>
    <w:rsid w:val="00604E6F"/>
    <w:rsid w:val="0060591B"/>
    <w:rsid w:val="006061E0"/>
    <w:rsid w:val="006064A1"/>
    <w:rsid w:val="00606596"/>
    <w:rsid w:val="0060659A"/>
    <w:rsid w:val="006066C8"/>
    <w:rsid w:val="00606849"/>
    <w:rsid w:val="0060692F"/>
    <w:rsid w:val="00606A8B"/>
    <w:rsid w:val="00606FEB"/>
    <w:rsid w:val="006070ED"/>
    <w:rsid w:val="00607416"/>
    <w:rsid w:val="006075D1"/>
    <w:rsid w:val="00607873"/>
    <w:rsid w:val="00607A2B"/>
    <w:rsid w:val="00607BD6"/>
    <w:rsid w:val="00607CB0"/>
    <w:rsid w:val="00607E42"/>
    <w:rsid w:val="00610279"/>
    <w:rsid w:val="006104FD"/>
    <w:rsid w:val="00610B8E"/>
    <w:rsid w:val="00610FA5"/>
    <w:rsid w:val="006110A7"/>
    <w:rsid w:val="00611639"/>
    <w:rsid w:val="00611734"/>
    <w:rsid w:val="00611A74"/>
    <w:rsid w:val="00611AD2"/>
    <w:rsid w:val="00611E7A"/>
    <w:rsid w:val="006122E1"/>
    <w:rsid w:val="006123E0"/>
    <w:rsid w:val="00612923"/>
    <w:rsid w:val="006129A0"/>
    <w:rsid w:val="00613613"/>
    <w:rsid w:val="006138B5"/>
    <w:rsid w:val="0061392C"/>
    <w:rsid w:val="006139A1"/>
    <w:rsid w:val="00613A4B"/>
    <w:rsid w:val="00613BA4"/>
    <w:rsid w:val="006145E0"/>
    <w:rsid w:val="006145EA"/>
    <w:rsid w:val="00614A91"/>
    <w:rsid w:val="00614C8F"/>
    <w:rsid w:val="00614EE7"/>
    <w:rsid w:val="00615211"/>
    <w:rsid w:val="0061533F"/>
    <w:rsid w:val="006156DD"/>
    <w:rsid w:val="00615746"/>
    <w:rsid w:val="006158C6"/>
    <w:rsid w:val="00615990"/>
    <w:rsid w:val="00615FDA"/>
    <w:rsid w:val="00616334"/>
    <w:rsid w:val="00616415"/>
    <w:rsid w:val="00616472"/>
    <w:rsid w:val="00616D43"/>
    <w:rsid w:val="00616E78"/>
    <w:rsid w:val="00617060"/>
    <w:rsid w:val="00617161"/>
    <w:rsid w:val="00617C97"/>
    <w:rsid w:val="0062065B"/>
    <w:rsid w:val="00620720"/>
    <w:rsid w:val="006209D6"/>
    <w:rsid w:val="006211E0"/>
    <w:rsid w:val="006212A1"/>
    <w:rsid w:val="0062191D"/>
    <w:rsid w:val="00621A92"/>
    <w:rsid w:val="00621BB1"/>
    <w:rsid w:val="00621BF0"/>
    <w:rsid w:val="00621E5C"/>
    <w:rsid w:val="00621FBE"/>
    <w:rsid w:val="006224A2"/>
    <w:rsid w:val="00622FE4"/>
    <w:rsid w:val="00623028"/>
    <w:rsid w:val="0062336A"/>
    <w:rsid w:val="0062361C"/>
    <w:rsid w:val="00623637"/>
    <w:rsid w:val="00623665"/>
    <w:rsid w:val="00623987"/>
    <w:rsid w:val="0062430C"/>
    <w:rsid w:val="00624490"/>
    <w:rsid w:val="006245E7"/>
    <w:rsid w:val="006246FC"/>
    <w:rsid w:val="00624775"/>
    <w:rsid w:val="00624B9A"/>
    <w:rsid w:val="00624C87"/>
    <w:rsid w:val="00624DF0"/>
    <w:rsid w:val="006250B3"/>
    <w:rsid w:val="006250B9"/>
    <w:rsid w:val="006251F5"/>
    <w:rsid w:val="0062524C"/>
    <w:rsid w:val="006253D6"/>
    <w:rsid w:val="00625567"/>
    <w:rsid w:val="0062558F"/>
    <w:rsid w:val="00625D3B"/>
    <w:rsid w:val="00625E79"/>
    <w:rsid w:val="00625F4D"/>
    <w:rsid w:val="00626192"/>
    <w:rsid w:val="0062622E"/>
    <w:rsid w:val="00626752"/>
    <w:rsid w:val="00626AA2"/>
    <w:rsid w:val="0062741A"/>
    <w:rsid w:val="00627560"/>
    <w:rsid w:val="0062756A"/>
    <w:rsid w:val="00627B97"/>
    <w:rsid w:val="00627BBD"/>
    <w:rsid w:val="00627E80"/>
    <w:rsid w:val="00630127"/>
    <w:rsid w:val="0063029F"/>
    <w:rsid w:val="006305D0"/>
    <w:rsid w:val="00630A5C"/>
    <w:rsid w:val="00630D6E"/>
    <w:rsid w:val="00630E57"/>
    <w:rsid w:val="00631302"/>
    <w:rsid w:val="006313A3"/>
    <w:rsid w:val="00631881"/>
    <w:rsid w:val="00631BD8"/>
    <w:rsid w:val="00631C27"/>
    <w:rsid w:val="00631C65"/>
    <w:rsid w:val="00631D92"/>
    <w:rsid w:val="0063201D"/>
    <w:rsid w:val="0063246F"/>
    <w:rsid w:val="006329BD"/>
    <w:rsid w:val="00632A5A"/>
    <w:rsid w:val="00632F86"/>
    <w:rsid w:val="006332CD"/>
    <w:rsid w:val="0063369B"/>
    <w:rsid w:val="0063387D"/>
    <w:rsid w:val="00633A8B"/>
    <w:rsid w:val="00633CBE"/>
    <w:rsid w:val="00633D2F"/>
    <w:rsid w:val="00633D6F"/>
    <w:rsid w:val="00634078"/>
    <w:rsid w:val="006342B8"/>
    <w:rsid w:val="00634349"/>
    <w:rsid w:val="0063440B"/>
    <w:rsid w:val="00634801"/>
    <w:rsid w:val="0063497F"/>
    <w:rsid w:val="00634E74"/>
    <w:rsid w:val="00634F15"/>
    <w:rsid w:val="0063501E"/>
    <w:rsid w:val="00635A30"/>
    <w:rsid w:val="00635AB5"/>
    <w:rsid w:val="00635B55"/>
    <w:rsid w:val="00635B5E"/>
    <w:rsid w:val="00635F55"/>
    <w:rsid w:val="00636097"/>
    <w:rsid w:val="00636550"/>
    <w:rsid w:val="0063692C"/>
    <w:rsid w:val="00636B51"/>
    <w:rsid w:val="00637210"/>
    <w:rsid w:val="006372C0"/>
    <w:rsid w:val="006376D0"/>
    <w:rsid w:val="00637993"/>
    <w:rsid w:val="006379DB"/>
    <w:rsid w:val="00637D1B"/>
    <w:rsid w:val="00637E58"/>
    <w:rsid w:val="00640570"/>
    <w:rsid w:val="006408EA"/>
    <w:rsid w:val="00640B86"/>
    <w:rsid w:val="00640CC1"/>
    <w:rsid w:val="00640D6F"/>
    <w:rsid w:val="00640F4F"/>
    <w:rsid w:val="00640FE6"/>
    <w:rsid w:val="0064102F"/>
    <w:rsid w:val="00641229"/>
    <w:rsid w:val="006413F6"/>
    <w:rsid w:val="006416D5"/>
    <w:rsid w:val="0064171B"/>
    <w:rsid w:val="0064195E"/>
    <w:rsid w:val="00641AF3"/>
    <w:rsid w:val="00641EC5"/>
    <w:rsid w:val="00641ED7"/>
    <w:rsid w:val="00642155"/>
    <w:rsid w:val="00642499"/>
    <w:rsid w:val="0064279B"/>
    <w:rsid w:val="00642828"/>
    <w:rsid w:val="0064286E"/>
    <w:rsid w:val="00642962"/>
    <w:rsid w:val="006429E8"/>
    <w:rsid w:val="00642E38"/>
    <w:rsid w:val="0064303D"/>
    <w:rsid w:val="00643293"/>
    <w:rsid w:val="006436E2"/>
    <w:rsid w:val="00643776"/>
    <w:rsid w:val="00644008"/>
    <w:rsid w:val="0064419E"/>
    <w:rsid w:val="006442B2"/>
    <w:rsid w:val="00644629"/>
    <w:rsid w:val="006448DD"/>
    <w:rsid w:val="00644948"/>
    <w:rsid w:val="00644B70"/>
    <w:rsid w:val="0064515E"/>
    <w:rsid w:val="006453D9"/>
    <w:rsid w:val="006456C6"/>
    <w:rsid w:val="006458CE"/>
    <w:rsid w:val="006459D4"/>
    <w:rsid w:val="006461E0"/>
    <w:rsid w:val="00646655"/>
    <w:rsid w:val="00646BC4"/>
    <w:rsid w:val="00646E55"/>
    <w:rsid w:val="00646EC7"/>
    <w:rsid w:val="00646EE6"/>
    <w:rsid w:val="0064701D"/>
    <w:rsid w:val="006470E8"/>
    <w:rsid w:val="0064731A"/>
    <w:rsid w:val="006473C9"/>
    <w:rsid w:val="00647BBF"/>
    <w:rsid w:val="00647E87"/>
    <w:rsid w:val="00650290"/>
    <w:rsid w:val="00650341"/>
    <w:rsid w:val="006503B3"/>
    <w:rsid w:val="00650769"/>
    <w:rsid w:val="006508CC"/>
    <w:rsid w:val="00650914"/>
    <w:rsid w:val="00650AA4"/>
    <w:rsid w:val="00650DC2"/>
    <w:rsid w:val="0065138A"/>
    <w:rsid w:val="006514E7"/>
    <w:rsid w:val="00651D0A"/>
    <w:rsid w:val="00651F43"/>
    <w:rsid w:val="00651F5E"/>
    <w:rsid w:val="006529DC"/>
    <w:rsid w:val="00652C1E"/>
    <w:rsid w:val="00652D92"/>
    <w:rsid w:val="00653027"/>
    <w:rsid w:val="0065320E"/>
    <w:rsid w:val="00653223"/>
    <w:rsid w:val="00653293"/>
    <w:rsid w:val="00653AB7"/>
    <w:rsid w:val="00653BE7"/>
    <w:rsid w:val="00653FC9"/>
    <w:rsid w:val="006540D0"/>
    <w:rsid w:val="0065417C"/>
    <w:rsid w:val="00654657"/>
    <w:rsid w:val="00654716"/>
    <w:rsid w:val="0065482F"/>
    <w:rsid w:val="00654971"/>
    <w:rsid w:val="00654EAD"/>
    <w:rsid w:val="00655263"/>
    <w:rsid w:val="006554EF"/>
    <w:rsid w:val="006555EE"/>
    <w:rsid w:val="006557DC"/>
    <w:rsid w:val="00655E3A"/>
    <w:rsid w:val="00656107"/>
    <w:rsid w:val="00656124"/>
    <w:rsid w:val="00656135"/>
    <w:rsid w:val="0065619D"/>
    <w:rsid w:val="006561AB"/>
    <w:rsid w:val="00656492"/>
    <w:rsid w:val="0065690A"/>
    <w:rsid w:val="00656D5D"/>
    <w:rsid w:val="00656D93"/>
    <w:rsid w:val="00656F67"/>
    <w:rsid w:val="0065745F"/>
    <w:rsid w:val="00657747"/>
    <w:rsid w:val="00657B6F"/>
    <w:rsid w:val="00660512"/>
    <w:rsid w:val="00660636"/>
    <w:rsid w:val="00660971"/>
    <w:rsid w:val="00660A11"/>
    <w:rsid w:val="00660AE8"/>
    <w:rsid w:val="00660CAB"/>
    <w:rsid w:val="00660E0C"/>
    <w:rsid w:val="00660FEA"/>
    <w:rsid w:val="006617BB"/>
    <w:rsid w:val="00661BB4"/>
    <w:rsid w:val="00662A31"/>
    <w:rsid w:val="00662B3C"/>
    <w:rsid w:val="00662C7E"/>
    <w:rsid w:val="006630AD"/>
    <w:rsid w:val="00663336"/>
    <w:rsid w:val="0066338B"/>
    <w:rsid w:val="00663D8A"/>
    <w:rsid w:val="00663DA7"/>
    <w:rsid w:val="00663EE7"/>
    <w:rsid w:val="00663F81"/>
    <w:rsid w:val="00664388"/>
    <w:rsid w:val="0066456D"/>
    <w:rsid w:val="006648AB"/>
    <w:rsid w:val="00664A53"/>
    <w:rsid w:val="00664CBF"/>
    <w:rsid w:val="006650BC"/>
    <w:rsid w:val="0066531F"/>
    <w:rsid w:val="0066544A"/>
    <w:rsid w:val="00665497"/>
    <w:rsid w:val="0066565D"/>
    <w:rsid w:val="00665D07"/>
    <w:rsid w:val="00665F8E"/>
    <w:rsid w:val="00666125"/>
    <w:rsid w:val="00666399"/>
    <w:rsid w:val="006667E8"/>
    <w:rsid w:val="006669AA"/>
    <w:rsid w:val="006669CC"/>
    <w:rsid w:val="00666A29"/>
    <w:rsid w:val="006673EB"/>
    <w:rsid w:val="006675AE"/>
    <w:rsid w:val="00667848"/>
    <w:rsid w:val="0066792B"/>
    <w:rsid w:val="00667F27"/>
    <w:rsid w:val="00667F66"/>
    <w:rsid w:val="00670018"/>
    <w:rsid w:val="00670027"/>
    <w:rsid w:val="00670435"/>
    <w:rsid w:val="00670A35"/>
    <w:rsid w:val="00670C29"/>
    <w:rsid w:val="00670E38"/>
    <w:rsid w:val="006713F5"/>
    <w:rsid w:val="006715C8"/>
    <w:rsid w:val="00671726"/>
    <w:rsid w:val="0067177F"/>
    <w:rsid w:val="006718DD"/>
    <w:rsid w:val="006719F7"/>
    <w:rsid w:val="00671B35"/>
    <w:rsid w:val="0067265F"/>
    <w:rsid w:val="006726AC"/>
    <w:rsid w:val="006728FE"/>
    <w:rsid w:val="00672982"/>
    <w:rsid w:val="00672E2C"/>
    <w:rsid w:val="00672E36"/>
    <w:rsid w:val="0067372C"/>
    <w:rsid w:val="006738B3"/>
    <w:rsid w:val="0067390B"/>
    <w:rsid w:val="00674029"/>
    <w:rsid w:val="00674163"/>
    <w:rsid w:val="006741FD"/>
    <w:rsid w:val="00674474"/>
    <w:rsid w:val="00674653"/>
    <w:rsid w:val="006747BD"/>
    <w:rsid w:val="00675278"/>
    <w:rsid w:val="00675564"/>
    <w:rsid w:val="0067560D"/>
    <w:rsid w:val="006756E8"/>
    <w:rsid w:val="00675880"/>
    <w:rsid w:val="006761F5"/>
    <w:rsid w:val="00676A87"/>
    <w:rsid w:val="00676AA4"/>
    <w:rsid w:val="00676F7A"/>
    <w:rsid w:val="006771EC"/>
    <w:rsid w:val="00677839"/>
    <w:rsid w:val="00677BEC"/>
    <w:rsid w:val="00680047"/>
    <w:rsid w:val="00680252"/>
    <w:rsid w:val="006802F1"/>
    <w:rsid w:val="00680393"/>
    <w:rsid w:val="00680949"/>
    <w:rsid w:val="00681713"/>
    <w:rsid w:val="006818D8"/>
    <w:rsid w:val="00681A07"/>
    <w:rsid w:val="00681A3C"/>
    <w:rsid w:val="00681D32"/>
    <w:rsid w:val="00681DD4"/>
    <w:rsid w:val="006820F7"/>
    <w:rsid w:val="00682211"/>
    <w:rsid w:val="00682812"/>
    <w:rsid w:val="00682AB8"/>
    <w:rsid w:val="006833C7"/>
    <w:rsid w:val="006835A9"/>
    <w:rsid w:val="006836DB"/>
    <w:rsid w:val="0068383B"/>
    <w:rsid w:val="006839BD"/>
    <w:rsid w:val="00683E72"/>
    <w:rsid w:val="0068433B"/>
    <w:rsid w:val="006844EF"/>
    <w:rsid w:val="00684520"/>
    <w:rsid w:val="00684A82"/>
    <w:rsid w:val="0068527F"/>
    <w:rsid w:val="006854EC"/>
    <w:rsid w:val="00685BFC"/>
    <w:rsid w:val="006860FC"/>
    <w:rsid w:val="006863E1"/>
    <w:rsid w:val="0068693D"/>
    <w:rsid w:val="006869B4"/>
    <w:rsid w:val="00686A20"/>
    <w:rsid w:val="00687028"/>
    <w:rsid w:val="00687162"/>
    <w:rsid w:val="00687175"/>
    <w:rsid w:val="00687179"/>
    <w:rsid w:val="006871E8"/>
    <w:rsid w:val="006874E0"/>
    <w:rsid w:val="0068757E"/>
    <w:rsid w:val="0068797E"/>
    <w:rsid w:val="00687D2A"/>
    <w:rsid w:val="00687DB0"/>
    <w:rsid w:val="00687E1B"/>
    <w:rsid w:val="0069061E"/>
    <w:rsid w:val="006908EC"/>
    <w:rsid w:val="00690A75"/>
    <w:rsid w:val="00690ACF"/>
    <w:rsid w:val="00691379"/>
    <w:rsid w:val="006916DA"/>
    <w:rsid w:val="00691BB8"/>
    <w:rsid w:val="00691EEF"/>
    <w:rsid w:val="00691F53"/>
    <w:rsid w:val="00692540"/>
    <w:rsid w:val="00692648"/>
    <w:rsid w:val="00692B05"/>
    <w:rsid w:val="00692B90"/>
    <w:rsid w:val="00692D38"/>
    <w:rsid w:val="00692E50"/>
    <w:rsid w:val="00693161"/>
    <w:rsid w:val="00693490"/>
    <w:rsid w:val="006934D6"/>
    <w:rsid w:val="00693549"/>
    <w:rsid w:val="00693565"/>
    <w:rsid w:val="006938B7"/>
    <w:rsid w:val="00693B6E"/>
    <w:rsid w:val="00693FAD"/>
    <w:rsid w:val="006943C0"/>
    <w:rsid w:val="0069462D"/>
    <w:rsid w:val="00694817"/>
    <w:rsid w:val="0069485C"/>
    <w:rsid w:val="00694931"/>
    <w:rsid w:val="0069494F"/>
    <w:rsid w:val="006949C6"/>
    <w:rsid w:val="006950C4"/>
    <w:rsid w:val="00695116"/>
    <w:rsid w:val="006953C6"/>
    <w:rsid w:val="00695D2A"/>
    <w:rsid w:val="00695D8F"/>
    <w:rsid w:val="00695EB4"/>
    <w:rsid w:val="00695EC4"/>
    <w:rsid w:val="00695EE3"/>
    <w:rsid w:val="006960DE"/>
    <w:rsid w:val="006965B8"/>
    <w:rsid w:val="00696B45"/>
    <w:rsid w:val="00696C07"/>
    <w:rsid w:val="00696DA4"/>
    <w:rsid w:val="00696FD9"/>
    <w:rsid w:val="006970EC"/>
    <w:rsid w:val="00697579"/>
    <w:rsid w:val="00697B26"/>
    <w:rsid w:val="00697E40"/>
    <w:rsid w:val="006A0781"/>
    <w:rsid w:val="006A079F"/>
    <w:rsid w:val="006A07BF"/>
    <w:rsid w:val="006A0BC0"/>
    <w:rsid w:val="006A1027"/>
    <w:rsid w:val="006A10E6"/>
    <w:rsid w:val="006A1464"/>
    <w:rsid w:val="006A14BA"/>
    <w:rsid w:val="006A162F"/>
    <w:rsid w:val="006A1AE5"/>
    <w:rsid w:val="006A1CAE"/>
    <w:rsid w:val="006A1D5D"/>
    <w:rsid w:val="006A23AD"/>
    <w:rsid w:val="006A2B58"/>
    <w:rsid w:val="006A2BAE"/>
    <w:rsid w:val="006A2CBC"/>
    <w:rsid w:val="006A2F5C"/>
    <w:rsid w:val="006A3268"/>
    <w:rsid w:val="006A36B3"/>
    <w:rsid w:val="006A378A"/>
    <w:rsid w:val="006A3B4C"/>
    <w:rsid w:val="006A3DD7"/>
    <w:rsid w:val="006A4107"/>
    <w:rsid w:val="006A484E"/>
    <w:rsid w:val="006A49E0"/>
    <w:rsid w:val="006A5190"/>
    <w:rsid w:val="006A56E5"/>
    <w:rsid w:val="006A5977"/>
    <w:rsid w:val="006A5E0A"/>
    <w:rsid w:val="006A5F76"/>
    <w:rsid w:val="006A5FB4"/>
    <w:rsid w:val="006A654B"/>
    <w:rsid w:val="006A6747"/>
    <w:rsid w:val="006A68F5"/>
    <w:rsid w:val="006A6EE9"/>
    <w:rsid w:val="006A7118"/>
    <w:rsid w:val="006A7A46"/>
    <w:rsid w:val="006A7C50"/>
    <w:rsid w:val="006B0106"/>
    <w:rsid w:val="006B0A9B"/>
    <w:rsid w:val="006B1110"/>
    <w:rsid w:val="006B1154"/>
    <w:rsid w:val="006B1566"/>
    <w:rsid w:val="006B1B0D"/>
    <w:rsid w:val="006B1F3C"/>
    <w:rsid w:val="006B22E5"/>
    <w:rsid w:val="006B2408"/>
    <w:rsid w:val="006B249F"/>
    <w:rsid w:val="006B2715"/>
    <w:rsid w:val="006B2F82"/>
    <w:rsid w:val="006B369B"/>
    <w:rsid w:val="006B3727"/>
    <w:rsid w:val="006B37A2"/>
    <w:rsid w:val="006B391B"/>
    <w:rsid w:val="006B3AF7"/>
    <w:rsid w:val="006B3B93"/>
    <w:rsid w:val="006B3CAB"/>
    <w:rsid w:val="006B407C"/>
    <w:rsid w:val="006B4197"/>
    <w:rsid w:val="006B44FC"/>
    <w:rsid w:val="006B48D0"/>
    <w:rsid w:val="006B4A92"/>
    <w:rsid w:val="006B4B02"/>
    <w:rsid w:val="006B4B7B"/>
    <w:rsid w:val="006B5605"/>
    <w:rsid w:val="006B5814"/>
    <w:rsid w:val="006B5D4F"/>
    <w:rsid w:val="006B6220"/>
    <w:rsid w:val="006B6465"/>
    <w:rsid w:val="006B65DA"/>
    <w:rsid w:val="006B65F7"/>
    <w:rsid w:val="006B66E6"/>
    <w:rsid w:val="006B6AD3"/>
    <w:rsid w:val="006B6E5C"/>
    <w:rsid w:val="006B6E7B"/>
    <w:rsid w:val="006B718D"/>
    <w:rsid w:val="006B724C"/>
    <w:rsid w:val="006B73F2"/>
    <w:rsid w:val="006B760A"/>
    <w:rsid w:val="006B7C36"/>
    <w:rsid w:val="006B7FA1"/>
    <w:rsid w:val="006C0482"/>
    <w:rsid w:val="006C0532"/>
    <w:rsid w:val="006C05B5"/>
    <w:rsid w:val="006C09D2"/>
    <w:rsid w:val="006C0C91"/>
    <w:rsid w:val="006C15B7"/>
    <w:rsid w:val="006C21B5"/>
    <w:rsid w:val="006C2491"/>
    <w:rsid w:val="006C279B"/>
    <w:rsid w:val="006C2B87"/>
    <w:rsid w:val="006C2BF2"/>
    <w:rsid w:val="006C2D40"/>
    <w:rsid w:val="006C2E01"/>
    <w:rsid w:val="006C32F9"/>
    <w:rsid w:val="006C340C"/>
    <w:rsid w:val="006C357B"/>
    <w:rsid w:val="006C35EE"/>
    <w:rsid w:val="006C376B"/>
    <w:rsid w:val="006C3901"/>
    <w:rsid w:val="006C3A6C"/>
    <w:rsid w:val="006C3E7C"/>
    <w:rsid w:val="006C3F8F"/>
    <w:rsid w:val="006C3FBB"/>
    <w:rsid w:val="006C41A3"/>
    <w:rsid w:val="006C43CB"/>
    <w:rsid w:val="006C4734"/>
    <w:rsid w:val="006C475B"/>
    <w:rsid w:val="006C4899"/>
    <w:rsid w:val="006C48A8"/>
    <w:rsid w:val="006C4941"/>
    <w:rsid w:val="006C4B3C"/>
    <w:rsid w:val="006C4D8C"/>
    <w:rsid w:val="006C526F"/>
    <w:rsid w:val="006C5417"/>
    <w:rsid w:val="006C54D7"/>
    <w:rsid w:val="006C5791"/>
    <w:rsid w:val="006C580B"/>
    <w:rsid w:val="006C5A3B"/>
    <w:rsid w:val="006C5B74"/>
    <w:rsid w:val="006C5BD6"/>
    <w:rsid w:val="006C5C47"/>
    <w:rsid w:val="006C5F1E"/>
    <w:rsid w:val="006C60F4"/>
    <w:rsid w:val="006C6477"/>
    <w:rsid w:val="006C6926"/>
    <w:rsid w:val="006C6AC8"/>
    <w:rsid w:val="006C6DA1"/>
    <w:rsid w:val="006C712B"/>
    <w:rsid w:val="006C72EC"/>
    <w:rsid w:val="006D006C"/>
    <w:rsid w:val="006D04B3"/>
    <w:rsid w:val="006D07A6"/>
    <w:rsid w:val="006D083A"/>
    <w:rsid w:val="006D09FF"/>
    <w:rsid w:val="006D0A32"/>
    <w:rsid w:val="006D0A65"/>
    <w:rsid w:val="006D0BA6"/>
    <w:rsid w:val="006D1B08"/>
    <w:rsid w:val="006D2294"/>
    <w:rsid w:val="006D2439"/>
    <w:rsid w:val="006D24DF"/>
    <w:rsid w:val="006D254C"/>
    <w:rsid w:val="006D2588"/>
    <w:rsid w:val="006D26EA"/>
    <w:rsid w:val="006D27C2"/>
    <w:rsid w:val="006D2ACD"/>
    <w:rsid w:val="006D2CC7"/>
    <w:rsid w:val="006D3059"/>
    <w:rsid w:val="006D3253"/>
    <w:rsid w:val="006D378B"/>
    <w:rsid w:val="006D3B97"/>
    <w:rsid w:val="006D4035"/>
    <w:rsid w:val="006D43C8"/>
    <w:rsid w:val="006D4783"/>
    <w:rsid w:val="006D4CA8"/>
    <w:rsid w:val="006D4D49"/>
    <w:rsid w:val="006D5025"/>
    <w:rsid w:val="006D52B7"/>
    <w:rsid w:val="006D563E"/>
    <w:rsid w:val="006D569C"/>
    <w:rsid w:val="006D5AA5"/>
    <w:rsid w:val="006D5B79"/>
    <w:rsid w:val="006D5CC7"/>
    <w:rsid w:val="006D61AC"/>
    <w:rsid w:val="006D64BC"/>
    <w:rsid w:val="006D64C7"/>
    <w:rsid w:val="006D675A"/>
    <w:rsid w:val="006D6998"/>
    <w:rsid w:val="006D6A24"/>
    <w:rsid w:val="006D6D46"/>
    <w:rsid w:val="006D6E56"/>
    <w:rsid w:val="006D700D"/>
    <w:rsid w:val="006D7264"/>
    <w:rsid w:val="006D7384"/>
    <w:rsid w:val="006D7560"/>
    <w:rsid w:val="006D7A63"/>
    <w:rsid w:val="006D7C59"/>
    <w:rsid w:val="006D7CD3"/>
    <w:rsid w:val="006E01F5"/>
    <w:rsid w:val="006E060D"/>
    <w:rsid w:val="006E0BF4"/>
    <w:rsid w:val="006E0EAC"/>
    <w:rsid w:val="006E0EFA"/>
    <w:rsid w:val="006E0F2F"/>
    <w:rsid w:val="006E0FC1"/>
    <w:rsid w:val="006E131E"/>
    <w:rsid w:val="006E13F7"/>
    <w:rsid w:val="006E16B1"/>
    <w:rsid w:val="006E1F8F"/>
    <w:rsid w:val="006E1FB8"/>
    <w:rsid w:val="006E226F"/>
    <w:rsid w:val="006E2373"/>
    <w:rsid w:val="006E278F"/>
    <w:rsid w:val="006E2AC3"/>
    <w:rsid w:val="006E2EEB"/>
    <w:rsid w:val="006E2F11"/>
    <w:rsid w:val="006E337E"/>
    <w:rsid w:val="006E3579"/>
    <w:rsid w:val="006E36EB"/>
    <w:rsid w:val="006E3C20"/>
    <w:rsid w:val="006E3F5F"/>
    <w:rsid w:val="006E40C8"/>
    <w:rsid w:val="006E4158"/>
    <w:rsid w:val="006E43B0"/>
    <w:rsid w:val="006E4A9E"/>
    <w:rsid w:val="006E4EDA"/>
    <w:rsid w:val="006E5339"/>
    <w:rsid w:val="006E537E"/>
    <w:rsid w:val="006E58E5"/>
    <w:rsid w:val="006E5A50"/>
    <w:rsid w:val="006E5BB8"/>
    <w:rsid w:val="006E5D0D"/>
    <w:rsid w:val="006E5DE2"/>
    <w:rsid w:val="006E6244"/>
    <w:rsid w:val="006E629D"/>
    <w:rsid w:val="006E62D8"/>
    <w:rsid w:val="006E65D6"/>
    <w:rsid w:val="006E68C6"/>
    <w:rsid w:val="006E6900"/>
    <w:rsid w:val="006E6B47"/>
    <w:rsid w:val="006E6DB4"/>
    <w:rsid w:val="006E7366"/>
    <w:rsid w:val="006E797C"/>
    <w:rsid w:val="006E7A60"/>
    <w:rsid w:val="006E7ABD"/>
    <w:rsid w:val="006E7CC7"/>
    <w:rsid w:val="006E7D4F"/>
    <w:rsid w:val="006E7E6A"/>
    <w:rsid w:val="006F01BF"/>
    <w:rsid w:val="006F0405"/>
    <w:rsid w:val="006F09ED"/>
    <w:rsid w:val="006F0B06"/>
    <w:rsid w:val="006F0CFC"/>
    <w:rsid w:val="006F0D91"/>
    <w:rsid w:val="006F0F25"/>
    <w:rsid w:val="006F11C6"/>
    <w:rsid w:val="006F142F"/>
    <w:rsid w:val="006F1671"/>
    <w:rsid w:val="006F1734"/>
    <w:rsid w:val="006F1D10"/>
    <w:rsid w:val="006F1E81"/>
    <w:rsid w:val="006F1F91"/>
    <w:rsid w:val="006F1FC2"/>
    <w:rsid w:val="006F20F4"/>
    <w:rsid w:val="006F27A1"/>
    <w:rsid w:val="006F28D1"/>
    <w:rsid w:val="006F2B62"/>
    <w:rsid w:val="006F2E67"/>
    <w:rsid w:val="006F3548"/>
    <w:rsid w:val="006F3593"/>
    <w:rsid w:val="006F38C9"/>
    <w:rsid w:val="006F3FFF"/>
    <w:rsid w:val="006F4136"/>
    <w:rsid w:val="006F4245"/>
    <w:rsid w:val="006F4A05"/>
    <w:rsid w:val="006F4B00"/>
    <w:rsid w:val="006F4DE7"/>
    <w:rsid w:val="006F505D"/>
    <w:rsid w:val="006F50A7"/>
    <w:rsid w:val="006F52A0"/>
    <w:rsid w:val="006F55A3"/>
    <w:rsid w:val="006F5BB9"/>
    <w:rsid w:val="006F5D11"/>
    <w:rsid w:val="006F5DD6"/>
    <w:rsid w:val="006F5FA0"/>
    <w:rsid w:val="006F6530"/>
    <w:rsid w:val="006F6C23"/>
    <w:rsid w:val="006F6D02"/>
    <w:rsid w:val="006F6E25"/>
    <w:rsid w:val="006F6FE3"/>
    <w:rsid w:val="006F7A58"/>
    <w:rsid w:val="006F7C23"/>
    <w:rsid w:val="006F7CEB"/>
    <w:rsid w:val="006F7F89"/>
    <w:rsid w:val="007002F9"/>
    <w:rsid w:val="0070040B"/>
    <w:rsid w:val="00700CB9"/>
    <w:rsid w:val="00700DE2"/>
    <w:rsid w:val="00700FFF"/>
    <w:rsid w:val="007014DA"/>
    <w:rsid w:val="007014EB"/>
    <w:rsid w:val="007020B8"/>
    <w:rsid w:val="00702229"/>
    <w:rsid w:val="007023F0"/>
    <w:rsid w:val="0070248B"/>
    <w:rsid w:val="0070258A"/>
    <w:rsid w:val="0070263E"/>
    <w:rsid w:val="007027E6"/>
    <w:rsid w:val="00702849"/>
    <w:rsid w:val="00702BB2"/>
    <w:rsid w:val="00702C65"/>
    <w:rsid w:val="00702E55"/>
    <w:rsid w:val="00702E90"/>
    <w:rsid w:val="00702F2E"/>
    <w:rsid w:val="007038FF"/>
    <w:rsid w:val="00703917"/>
    <w:rsid w:val="00703ACD"/>
    <w:rsid w:val="00703D11"/>
    <w:rsid w:val="0070436F"/>
    <w:rsid w:val="00704478"/>
    <w:rsid w:val="00704EA5"/>
    <w:rsid w:val="00705189"/>
    <w:rsid w:val="007052DE"/>
    <w:rsid w:val="007052E7"/>
    <w:rsid w:val="0070532D"/>
    <w:rsid w:val="0070541E"/>
    <w:rsid w:val="007055B7"/>
    <w:rsid w:val="0070576E"/>
    <w:rsid w:val="007058F7"/>
    <w:rsid w:val="00705962"/>
    <w:rsid w:val="00705C8F"/>
    <w:rsid w:val="00705FB5"/>
    <w:rsid w:val="007061C9"/>
    <w:rsid w:val="0070627C"/>
    <w:rsid w:val="007062D8"/>
    <w:rsid w:val="00706746"/>
    <w:rsid w:val="00706779"/>
    <w:rsid w:val="00706893"/>
    <w:rsid w:val="0070698A"/>
    <w:rsid w:val="00706CE6"/>
    <w:rsid w:val="00707007"/>
    <w:rsid w:val="00707274"/>
    <w:rsid w:val="00707940"/>
    <w:rsid w:val="00707C93"/>
    <w:rsid w:val="00707CE0"/>
    <w:rsid w:val="00707E81"/>
    <w:rsid w:val="00707FC3"/>
    <w:rsid w:val="007107E1"/>
    <w:rsid w:val="0071087F"/>
    <w:rsid w:val="00710922"/>
    <w:rsid w:val="0071117B"/>
    <w:rsid w:val="00711658"/>
    <w:rsid w:val="007116CC"/>
    <w:rsid w:val="007122B7"/>
    <w:rsid w:val="007122C6"/>
    <w:rsid w:val="0071247A"/>
    <w:rsid w:val="0071268D"/>
    <w:rsid w:val="00712A01"/>
    <w:rsid w:val="00712B0A"/>
    <w:rsid w:val="00712BD7"/>
    <w:rsid w:val="00712CE6"/>
    <w:rsid w:val="00713052"/>
    <w:rsid w:val="00713762"/>
    <w:rsid w:val="007137EF"/>
    <w:rsid w:val="00713DD5"/>
    <w:rsid w:val="00713FBC"/>
    <w:rsid w:val="00714052"/>
    <w:rsid w:val="00714342"/>
    <w:rsid w:val="00714540"/>
    <w:rsid w:val="00715059"/>
    <w:rsid w:val="007151FA"/>
    <w:rsid w:val="00715297"/>
    <w:rsid w:val="00715849"/>
    <w:rsid w:val="00715B94"/>
    <w:rsid w:val="00715E6F"/>
    <w:rsid w:val="0071657A"/>
    <w:rsid w:val="00716B3C"/>
    <w:rsid w:val="00717267"/>
    <w:rsid w:val="00717380"/>
    <w:rsid w:val="00717398"/>
    <w:rsid w:val="007173F3"/>
    <w:rsid w:val="00717523"/>
    <w:rsid w:val="00717972"/>
    <w:rsid w:val="007179FE"/>
    <w:rsid w:val="00717E77"/>
    <w:rsid w:val="00720600"/>
    <w:rsid w:val="00720615"/>
    <w:rsid w:val="00720DD0"/>
    <w:rsid w:val="00721210"/>
    <w:rsid w:val="00721295"/>
    <w:rsid w:val="007215A4"/>
    <w:rsid w:val="0072174E"/>
    <w:rsid w:val="00721957"/>
    <w:rsid w:val="00721FB5"/>
    <w:rsid w:val="007224BF"/>
    <w:rsid w:val="007226DB"/>
    <w:rsid w:val="00722A86"/>
    <w:rsid w:val="007232E2"/>
    <w:rsid w:val="00723856"/>
    <w:rsid w:val="007238B8"/>
    <w:rsid w:val="00723F57"/>
    <w:rsid w:val="0072406F"/>
    <w:rsid w:val="007246E8"/>
    <w:rsid w:val="00724967"/>
    <w:rsid w:val="00724AB7"/>
    <w:rsid w:val="007250AB"/>
    <w:rsid w:val="007253A2"/>
    <w:rsid w:val="00725BB7"/>
    <w:rsid w:val="00725CCD"/>
    <w:rsid w:val="00726044"/>
    <w:rsid w:val="0072681D"/>
    <w:rsid w:val="007268A3"/>
    <w:rsid w:val="007268CC"/>
    <w:rsid w:val="00726B1A"/>
    <w:rsid w:val="00726D0D"/>
    <w:rsid w:val="00726FDC"/>
    <w:rsid w:val="00727336"/>
    <w:rsid w:val="007277B2"/>
    <w:rsid w:val="00727B78"/>
    <w:rsid w:val="00727C0F"/>
    <w:rsid w:val="00730B45"/>
    <w:rsid w:val="00730DAC"/>
    <w:rsid w:val="007318EB"/>
    <w:rsid w:val="00731921"/>
    <w:rsid w:val="00731E8A"/>
    <w:rsid w:val="00732095"/>
    <w:rsid w:val="007323C7"/>
    <w:rsid w:val="007326AE"/>
    <w:rsid w:val="0073274A"/>
    <w:rsid w:val="00732C2D"/>
    <w:rsid w:val="00732EF2"/>
    <w:rsid w:val="00732FAB"/>
    <w:rsid w:val="007330FF"/>
    <w:rsid w:val="00733577"/>
    <w:rsid w:val="0073379B"/>
    <w:rsid w:val="00733B9B"/>
    <w:rsid w:val="00733BDC"/>
    <w:rsid w:val="00733FAC"/>
    <w:rsid w:val="00734178"/>
    <w:rsid w:val="00734A5F"/>
    <w:rsid w:val="00734EEB"/>
    <w:rsid w:val="007350C9"/>
    <w:rsid w:val="00735389"/>
    <w:rsid w:val="007356B8"/>
    <w:rsid w:val="00735AEE"/>
    <w:rsid w:val="00735E0F"/>
    <w:rsid w:val="00735FBD"/>
    <w:rsid w:val="0073601F"/>
    <w:rsid w:val="007362AC"/>
    <w:rsid w:val="00736B9D"/>
    <w:rsid w:val="00736BA7"/>
    <w:rsid w:val="00736DEF"/>
    <w:rsid w:val="00736E79"/>
    <w:rsid w:val="00737256"/>
    <w:rsid w:val="00737400"/>
    <w:rsid w:val="00737586"/>
    <w:rsid w:val="00737780"/>
    <w:rsid w:val="00737CD6"/>
    <w:rsid w:val="00737DDF"/>
    <w:rsid w:val="0074013F"/>
    <w:rsid w:val="007402E9"/>
    <w:rsid w:val="007407F1"/>
    <w:rsid w:val="00740949"/>
    <w:rsid w:val="00740DF9"/>
    <w:rsid w:val="00740F12"/>
    <w:rsid w:val="0074135F"/>
    <w:rsid w:val="0074199D"/>
    <w:rsid w:val="00741A56"/>
    <w:rsid w:val="00741DBB"/>
    <w:rsid w:val="00742337"/>
    <w:rsid w:val="00742385"/>
    <w:rsid w:val="00742457"/>
    <w:rsid w:val="007424DC"/>
    <w:rsid w:val="00742525"/>
    <w:rsid w:val="007429DB"/>
    <w:rsid w:val="00742F70"/>
    <w:rsid w:val="007434A6"/>
    <w:rsid w:val="00743826"/>
    <w:rsid w:val="00743894"/>
    <w:rsid w:val="007438E1"/>
    <w:rsid w:val="00743978"/>
    <w:rsid w:val="00743A4A"/>
    <w:rsid w:val="00743BE6"/>
    <w:rsid w:val="00743C34"/>
    <w:rsid w:val="007444E3"/>
    <w:rsid w:val="00744D80"/>
    <w:rsid w:val="00745154"/>
    <w:rsid w:val="0074545D"/>
    <w:rsid w:val="0074564C"/>
    <w:rsid w:val="00745A28"/>
    <w:rsid w:val="00745A6D"/>
    <w:rsid w:val="00745B41"/>
    <w:rsid w:val="00746056"/>
    <w:rsid w:val="0074617C"/>
    <w:rsid w:val="00746765"/>
    <w:rsid w:val="0074679E"/>
    <w:rsid w:val="00746D62"/>
    <w:rsid w:val="00746EFE"/>
    <w:rsid w:val="007473FA"/>
    <w:rsid w:val="0074745C"/>
    <w:rsid w:val="00747728"/>
    <w:rsid w:val="00750101"/>
    <w:rsid w:val="0075012E"/>
    <w:rsid w:val="00750365"/>
    <w:rsid w:val="0075073D"/>
    <w:rsid w:val="0075096A"/>
    <w:rsid w:val="00750DFD"/>
    <w:rsid w:val="00750E13"/>
    <w:rsid w:val="00751177"/>
    <w:rsid w:val="00751246"/>
    <w:rsid w:val="00751309"/>
    <w:rsid w:val="00751434"/>
    <w:rsid w:val="007515E0"/>
    <w:rsid w:val="007517D1"/>
    <w:rsid w:val="007519C8"/>
    <w:rsid w:val="00751B43"/>
    <w:rsid w:val="00751C8B"/>
    <w:rsid w:val="00751CB9"/>
    <w:rsid w:val="0075205D"/>
    <w:rsid w:val="0075213E"/>
    <w:rsid w:val="007521D2"/>
    <w:rsid w:val="00752661"/>
    <w:rsid w:val="0075285C"/>
    <w:rsid w:val="00752A55"/>
    <w:rsid w:val="00752A8C"/>
    <w:rsid w:val="00752ABE"/>
    <w:rsid w:val="00752D0F"/>
    <w:rsid w:val="007531F7"/>
    <w:rsid w:val="007532C5"/>
    <w:rsid w:val="0075338D"/>
    <w:rsid w:val="0075356D"/>
    <w:rsid w:val="00753B79"/>
    <w:rsid w:val="00753BA0"/>
    <w:rsid w:val="007541C0"/>
    <w:rsid w:val="007542AB"/>
    <w:rsid w:val="007546B9"/>
    <w:rsid w:val="007549B2"/>
    <w:rsid w:val="00755001"/>
    <w:rsid w:val="00755206"/>
    <w:rsid w:val="007556B6"/>
    <w:rsid w:val="00755D55"/>
    <w:rsid w:val="00755DB8"/>
    <w:rsid w:val="007569C3"/>
    <w:rsid w:val="007575F3"/>
    <w:rsid w:val="007577BC"/>
    <w:rsid w:val="00757A5C"/>
    <w:rsid w:val="00760914"/>
    <w:rsid w:val="00760A6B"/>
    <w:rsid w:val="00760AF7"/>
    <w:rsid w:val="00761AAA"/>
    <w:rsid w:val="00761BE0"/>
    <w:rsid w:val="00761D58"/>
    <w:rsid w:val="00762029"/>
    <w:rsid w:val="00762552"/>
    <w:rsid w:val="007627E7"/>
    <w:rsid w:val="00762DD1"/>
    <w:rsid w:val="00762F21"/>
    <w:rsid w:val="00763A37"/>
    <w:rsid w:val="00763CA3"/>
    <w:rsid w:val="00763DA7"/>
    <w:rsid w:val="00764197"/>
    <w:rsid w:val="007641BA"/>
    <w:rsid w:val="00764382"/>
    <w:rsid w:val="007645EC"/>
    <w:rsid w:val="00764745"/>
    <w:rsid w:val="0076495D"/>
    <w:rsid w:val="00764A9E"/>
    <w:rsid w:val="00764AEF"/>
    <w:rsid w:val="00764F38"/>
    <w:rsid w:val="0076533F"/>
    <w:rsid w:val="00765363"/>
    <w:rsid w:val="00765415"/>
    <w:rsid w:val="00765C1D"/>
    <w:rsid w:val="00765C5A"/>
    <w:rsid w:val="00765D7E"/>
    <w:rsid w:val="00765D7F"/>
    <w:rsid w:val="00765E91"/>
    <w:rsid w:val="00765F37"/>
    <w:rsid w:val="00766117"/>
    <w:rsid w:val="007661AE"/>
    <w:rsid w:val="0076633D"/>
    <w:rsid w:val="00766580"/>
    <w:rsid w:val="00766DD7"/>
    <w:rsid w:val="00766EB3"/>
    <w:rsid w:val="00767314"/>
    <w:rsid w:val="00767361"/>
    <w:rsid w:val="0076754D"/>
    <w:rsid w:val="007679D0"/>
    <w:rsid w:val="00767A3E"/>
    <w:rsid w:val="00767A7C"/>
    <w:rsid w:val="00767BC0"/>
    <w:rsid w:val="00770201"/>
    <w:rsid w:val="007702A0"/>
    <w:rsid w:val="007707AF"/>
    <w:rsid w:val="00770BCB"/>
    <w:rsid w:val="00770DCF"/>
    <w:rsid w:val="00770E28"/>
    <w:rsid w:val="00770F8A"/>
    <w:rsid w:val="007710D2"/>
    <w:rsid w:val="0077144A"/>
    <w:rsid w:val="00771794"/>
    <w:rsid w:val="00771936"/>
    <w:rsid w:val="00771B71"/>
    <w:rsid w:val="0077214B"/>
    <w:rsid w:val="00772229"/>
    <w:rsid w:val="0077281D"/>
    <w:rsid w:val="007733E6"/>
    <w:rsid w:val="0077354B"/>
    <w:rsid w:val="007737C1"/>
    <w:rsid w:val="00773A68"/>
    <w:rsid w:val="00773C77"/>
    <w:rsid w:val="0077436A"/>
    <w:rsid w:val="007743B9"/>
    <w:rsid w:val="00775647"/>
    <w:rsid w:val="007757F2"/>
    <w:rsid w:val="00775ADA"/>
    <w:rsid w:val="00775FE0"/>
    <w:rsid w:val="0077606D"/>
    <w:rsid w:val="007760BC"/>
    <w:rsid w:val="00776150"/>
    <w:rsid w:val="00776183"/>
    <w:rsid w:val="00776430"/>
    <w:rsid w:val="00776609"/>
    <w:rsid w:val="00776725"/>
    <w:rsid w:val="0077697E"/>
    <w:rsid w:val="0077699A"/>
    <w:rsid w:val="007769D6"/>
    <w:rsid w:val="00776E40"/>
    <w:rsid w:val="0077737D"/>
    <w:rsid w:val="007774A4"/>
    <w:rsid w:val="0077754F"/>
    <w:rsid w:val="007777A0"/>
    <w:rsid w:val="007779A7"/>
    <w:rsid w:val="00777C2C"/>
    <w:rsid w:val="00777F31"/>
    <w:rsid w:val="00780064"/>
    <w:rsid w:val="007802E6"/>
    <w:rsid w:val="00780751"/>
    <w:rsid w:val="00780934"/>
    <w:rsid w:val="00780F66"/>
    <w:rsid w:val="0078131C"/>
    <w:rsid w:val="00781D7A"/>
    <w:rsid w:val="00781D9E"/>
    <w:rsid w:val="00781ED4"/>
    <w:rsid w:val="0078221E"/>
    <w:rsid w:val="0078296C"/>
    <w:rsid w:val="00782AA1"/>
    <w:rsid w:val="00782ADA"/>
    <w:rsid w:val="00782E51"/>
    <w:rsid w:val="00782F8D"/>
    <w:rsid w:val="00783833"/>
    <w:rsid w:val="007839F1"/>
    <w:rsid w:val="007839F2"/>
    <w:rsid w:val="00783D81"/>
    <w:rsid w:val="00784FC1"/>
    <w:rsid w:val="007850DA"/>
    <w:rsid w:val="0078536C"/>
    <w:rsid w:val="0078546A"/>
    <w:rsid w:val="007854DB"/>
    <w:rsid w:val="0078581D"/>
    <w:rsid w:val="00785B2A"/>
    <w:rsid w:val="00785C6C"/>
    <w:rsid w:val="00785CCF"/>
    <w:rsid w:val="00786039"/>
    <w:rsid w:val="007862DF"/>
    <w:rsid w:val="0078643D"/>
    <w:rsid w:val="00786455"/>
    <w:rsid w:val="0078646D"/>
    <w:rsid w:val="007864D2"/>
    <w:rsid w:val="007865B5"/>
    <w:rsid w:val="007866C7"/>
    <w:rsid w:val="007867F2"/>
    <w:rsid w:val="0078705A"/>
    <w:rsid w:val="00787DCC"/>
    <w:rsid w:val="0079017A"/>
    <w:rsid w:val="0079059F"/>
    <w:rsid w:val="00790626"/>
    <w:rsid w:val="00790DB9"/>
    <w:rsid w:val="00790E07"/>
    <w:rsid w:val="00790F5D"/>
    <w:rsid w:val="00791174"/>
    <w:rsid w:val="00791B9B"/>
    <w:rsid w:val="00792602"/>
    <w:rsid w:val="0079286A"/>
    <w:rsid w:val="00792A0E"/>
    <w:rsid w:val="007931CC"/>
    <w:rsid w:val="00793306"/>
    <w:rsid w:val="00793834"/>
    <w:rsid w:val="00793A8F"/>
    <w:rsid w:val="00793BD8"/>
    <w:rsid w:val="007941AF"/>
    <w:rsid w:val="0079431D"/>
    <w:rsid w:val="007943BC"/>
    <w:rsid w:val="0079492F"/>
    <w:rsid w:val="00794954"/>
    <w:rsid w:val="00794DBE"/>
    <w:rsid w:val="00794E82"/>
    <w:rsid w:val="00795202"/>
    <w:rsid w:val="007955F2"/>
    <w:rsid w:val="0079563C"/>
    <w:rsid w:val="00795748"/>
    <w:rsid w:val="00795985"/>
    <w:rsid w:val="00795B95"/>
    <w:rsid w:val="00795E1D"/>
    <w:rsid w:val="00795E21"/>
    <w:rsid w:val="00795E9D"/>
    <w:rsid w:val="00795EEB"/>
    <w:rsid w:val="00795F84"/>
    <w:rsid w:val="0079604B"/>
    <w:rsid w:val="00796A02"/>
    <w:rsid w:val="00796A08"/>
    <w:rsid w:val="00796DD9"/>
    <w:rsid w:val="0079703F"/>
    <w:rsid w:val="00797338"/>
    <w:rsid w:val="007978B0"/>
    <w:rsid w:val="00797A35"/>
    <w:rsid w:val="00797C00"/>
    <w:rsid w:val="00797F5E"/>
    <w:rsid w:val="00797F90"/>
    <w:rsid w:val="007A0144"/>
    <w:rsid w:val="007A0198"/>
    <w:rsid w:val="007A0674"/>
    <w:rsid w:val="007A06CA"/>
    <w:rsid w:val="007A0E0B"/>
    <w:rsid w:val="007A1250"/>
    <w:rsid w:val="007A189B"/>
    <w:rsid w:val="007A198E"/>
    <w:rsid w:val="007A19AD"/>
    <w:rsid w:val="007A1D42"/>
    <w:rsid w:val="007A1E12"/>
    <w:rsid w:val="007A2368"/>
    <w:rsid w:val="007A252D"/>
    <w:rsid w:val="007A2ADA"/>
    <w:rsid w:val="007A2D24"/>
    <w:rsid w:val="007A310E"/>
    <w:rsid w:val="007A31B1"/>
    <w:rsid w:val="007A3A3E"/>
    <w:rsid w:val="007A3A71"/>
    <w:rsid w:val="007A3FAE"/>
    <w:rsid w:val="007A4387"/>
    <w:rsid w:val="007A4449"/>
    <w:rsid w:val="007A47D3"/>
    <w:rsid w:val="007A485C"/>
    <w:rsid w:val="007A48C7"/>
    <w:rsid w:val="007A4B04"/>
    <w:rsid w:val="007A4BA7"/>
    <w:rsid w:val="007A4DF5"/>
    <w:rsid w:val="007A52C4"/>
    <w:rsid w:val="007A5529"/>
    <w:rsid w:val="007A5E0B"/>
    <w:rsid w:val="007A5FBE"/>
    <w:rsid w:val="007A6425"/>
    <w:rsid w:val="007A672B"/>
    <w:rsid w:val="007A6C28"/>
    <w:rsid w:val="007A6E4B"/>
    <w:rsid w:val="007A720F"/>
    <w:rsid w:val="007A72C4"/>
    <w:rsid w:val="007B02CD"/>
    <w:rsid w:val="007B03C9"/>
    <w:rsid w:val="007B069B"/>
    <w:rsid w:val="007B089C"/>
    <w:rsid w:val="007B0CA7"/>
    <w:rsid w:val="007B1252"/>
    <w:rsid w:val="007B19BE"/>
    <w:rsid w:val="007B1BED"/>
    <w:rsid w:val="007B1DAE"/>
    <w:rsid w:val="007B2305"/>
    <w:rsid w:val="007B2473"/>
    <w:rsid w:val="007B2F61"/>
    <w:rsid w:val="007B320D"/>
    <w:rsid w:val="007B32B7"/>
    <w:rsid w:val="007B34C7"/>
    <w:rsid w:val="007B3A7D"/>
    <w:rsid w:val="007B40F8"/>
    <w:rsid w:val="007B4333"/>
    <w:rsid w:val="007B50A8"/>
    <w:rsid w:val="007B5513"/>
    <w:rsid w:val="007B58B7"/>
    <w:rsid w:val="007B59B0"/>
    <w:rsid w:val="007B5A1F"/>
    <w:rsid w:val="007B5ACC"/>
    <w:rsid w:val="007B5CAC"/>
    <w:rsid w:val="007B5CCA"/>
    <w:rsid w:val="007B5CDA"/>
    <w:rsid w:val="007B5DF5"/>
    <w:rsid w:val="007B5E1F"/>
    <w:rsid w:val="007B62B2"/>
    <w:rsid w:val="007B65C3"/>
    <w:rsid w:val="007B6A19"/>
    <w:rsid w:val="007B6C6F"/>
    <w:rsid w:val="007B6FDA"/>
    <w:rsid w:val="007B7650"/>
    <w:rsid w:val="007B7762"/>
    <w:rsid w:val="007B7A25"/>
    <w:rsid w:val="007C05BC"/>
    <w:rsid w:val="007C0C0B"/>
    <w:rsid w:val="007C0C50"/>
    <w:rsid w:val="007C188A"/>
    <w:rsid w:val="007C1AA0"/>
    <w:rsid w:val="007C1FAA"/>
    <w:rsid w:val="007C2030"/>
    <w:rsid w:val="007C20DC"/>
    <w:rsid w:val="007C2152"/>
    <w:rsid w:val="007C2696"/>
    <w:rsid w:val="007C2807"/>
    <w:rsid w:val="007C28CB"/>
    <w:rsid w:val="007C2E99"/>
    <w:rsid w:val="007C30C1"/>
    <w:rsid w:val="007C3500"/>
    <w:rsid w:val="007C3A91"/>
    <w:rsid w:val="007C3D3C"/>
    <w:rsid w:val="007C3F6A"/>
    <w:rsid w:val="007C4199"/>
    <w:rsid w:val="007C45EA"/>
    <w:rsid w:val="007C4E86"/>
    <w:rsid w:val="007C4EC7"/>
    <w:rsid w:val="007C55FA"/>
    <w:rsid w:val="007C561E"/>
    <w:rsid w:val="007C5897"/>
    <w:rsid w:val="007C5A4B"/>
    <w:rsid w:val="007C5AAC"/>
    <w:rsid w:val="007C6108"/>
    <w:rsid w:val="007C62D5"/>
    <w:rsid w:val="007C6B8A"/>
    <w:rsid w:val="007C6D95"/>
    <w:rsid w:val="007C70E2"/>
    <w:rsid w:val="007C7265"/>
    <w:rsid w:val="007C72E5"/>
    <w:rsid w:val="007C73C7"/>
    <w:rsid w:val="007C73DA"/>
    <w:rsid w:val="007C7D60"/>
    <w:rsid w:val="007C7E47"/>
    <w:rsid w:val="007C7F3A"/>
    <w:rsid w:val="007D0513"/>
    <w:rsid w:val="007D0617"/>
    <w:rsid w:val="007D06B8"/>
    <w:rsid w:val="007D06F5"/>
    <w:rsid w:val="007D0971"/>
    <w:rsid w:val="007D0A9A"/>
    <w:rsid w:val="007D0B99"/>
    <w:rsid w:val="007D0D12"/>
    <w:rsid w:val="007D0E92"/>
    <w:rsid w:val="007D121E"/>
    <w:rsid w:val="007D1578"/>
    <w:rsid w:val="007D15D9"/>
    <w:rsid w:val="007D16CF"/>
    <w:rsid w:val="007D179F"/>
    <w:rsid w:val="007D1A01"/>
    <w:rsid w:val="007D1BA6"/>
    <w:rsid w:val="007D21AB"/>
    <w:rsid w:val="007D2293"/>
    <w:rsid w:val="007D2384"/>
    <w:rsid w:val="007D242F"/>
    <w:rsid w:val="007D2604"/>
    <w:rsid w:val="007D26B5"/>
    <w:rsid w:val="007D291C"/>
    <w:rsid w:val="007D2A56"/>
    <w:rsid w:val="007D2BDA"/>
    <w:rsid w:val="007D3617"/>
    <w:rsid w:val="007D36F0"/>
    <w:rsid w:val="007D3783"/>
    <w:rsid w:val="007D37BE"/>
    <w:rsid w:val="007D3D7A"/>
    <w:rsid w:val="007D4284"/>
    <w:rsid w:val="007D43C9"/>
    <w:rsid w:val="007D4785"/>
    <w:rsid w:val="007D4862"/>
    <w:rsid w:val="007D4B13"/>
    <w:rsid w:val="007D4B81"/>
    <w:rsid w:val="007D52D6"/>
    <w:rsid w:val="007D5A39"/>
    <w:rsid w:val="007D5C66"/>
    <w:rsid w:val="007D5E49"/>
    <w:rsid w:val="007D6152"/>
    <w:rsid w:val="007D62B5"/>
    <w:rsid w:val="007D64CD"/>
    <w:rsid w:val="007D64F1"/>
    <w:rsid w:val="007D6605"/>
    <w:rsid w:val="007D66DE"/>
    <w:rsid w:val="007D6AC9"/>
    <w:rsid w:val="007D6B19"/>
    <w:rsid w:val="007D6CCA"/>
    <w:rsid w:val="007D7091"/>
    <w:rsid w:val="007D7531"/>
    <w:rsid w:val="007D75BE"/>
    <w:rsid w:val="007D7AD2"/>
    <w:rsid w:val="007D7B16"/>
    <w:rsid w:val="007D7DCE"/>
    <w:rsid w:val="007D7F19"/>
    <w:rsid w:val="007E05B3"/>
    <w:rsid w:val="007E06C0"/>
    <w:rsid w:val="007E094D"/>
    <w:rsid w:val="007E0A2E"/>
    <w:rsid w:val="007E0BAC"/>
    <w:rsid w:val="007E0E55"/>
    <w:rsid w:val="007E0F53"/>
    <w:rsid w:val="007E1116"/>
    <w:rsid w:val="007E1125"/>
    <w:rsid w:val="007E1716"/>
    <w:rsid w:val="007E1EF9"/>
    <w:rsid w:val="007E22EB"/>
    <w:rsid w:val="007E274E"/>
    <w:rsid w:val="007E2942"/>
    <w:rsid w:val="007E2A33"/>
    <w:rsid w:val="007E2BB7"/>
    <w:rsid w:val="007E2C4D"/>
    <w:rsid w:val="007E2CBE"/>
    <w:rsid w:val="007E2D4C"/>
    <w:rsid w:val="007E30F5"/>
    <w:rsid w:val="007E3172"/>
    <w:rsid w:val="007E39C6"/>
    <w:rsid w:val="007E3BB8"/>
    <w:rsid w:val="007E3BE4"/>
    <w:rsid w:val="007E408D"/>
    <w:rsid w:val="007E41A5"/>
    <w:rsid w:val="007E424A"/>
    <w:rsid w:val="007E43B2"/>
    <w:rsid w:val="007E44AE"/>
    <w:rsid w:val="007E44D6"/>
    <w:rsid w:val="007E4656"/>
    <w:rsid w:val="007E46B0"/>
    <w:rsid w:val="007E4BBE"/>
    <w:rsid w:val="007E4CC2"/>
    <w:rsid w:val="007E4EE2"/>
    <w:rsid w:val="007E58B3"/>
    <w:rsid w:val="007E59F3"/>
    <w:rsid w:val="007E5A24"/>
    <w:rsid w:val="007E5BB9"/>
    <w:rsid w:val="007E5D15"/>
    <w:rsid w:val="007E5F74"/>
    <w:rsid w:val="007E609C"/>
    <w:rsid w:val="007E6179"/>
    <w:rsid w:val="007E6483"/>
    <w:rsid w:val="007E6529"/>
    <w:rsid w:val="007E654B"/>
    <w:rsid w:val="007E6A07"/>
    <w:rsid w:val="007E6CB8"/>
    <w:rsid w:val="007E6E5A"/>
    <w:rsid w:val="007E71AE"/>
    <w:rsid w:val="007E7487"/>
    <w:rsid w:val="007E7576"/>
    <w:rsid w:val="007E7B1E"/>
    <w:rsid w:val="007E7E4E"/>
    <w:rsid w:val="007F01B5"/>
    <w:rsid w:val="007F021D"/>
    <w:rsid w:val="007F04D7"/>
    <w:rsid w:val="007F0501"/>
    <w:rsid w:val="007F0726"/>
    <w:rsid w:val="007F0F8A"/>
    <w:rsid w:val="007F0FA9"/>
    <w:rsid w:val="007F13FE"/>
    <w:rsid w:val="007F1678"/>
    <w:rsid w:val="007F2320"/>
    <w:rsid w:val="007F2399"/>
    <w:rsid w:val="007F243C"/>
    <w:rsid w:val="007F24CA"/>
    <w:rsid w:val="007F29E0"/>
    <w:rsid w:val="007F304B"/>
    <w:rsid w:val="007F3540"/>
    <w:rsid w:val="007F3947"/>
    <w:rsid w:val="007F3C5E"/>
    <w:rsid w:val="007F4125"/>
    <w:rsid w:val="007F44FB"/>
    <w:rsid w:val="007F480C"/>
    <w:rsid w:val="007F48B6"/>
    <w:rsid w:val="007F498A"/>
    <w:rsid w:val="007F5B69"/>
    <w:rsid w:val="007F5C3C"/>
    <w:rsid w:val="007F616B"/>
    <w:rsid w:val="007F65D7"/>
    <w:rsid w:val="007F6774"/>
    <w:rsid w:val="007F67CD"/>
    <w:rsid w:val="007F68DC"/>
    <w:rsid w:val="007F6A68"/>
    <w:rsid w:val="007F6C2C"/>
    <w:rsid w:val="007F6CC6"/>
    <w:rsid w:val="007F6DB4"/>
    <w:rsid w:val="007F7173"/>
    <w:rsid w:val="0080007F"/>
    <w:rsid w:val="00800170"/>
    <w:rsid w:val="0080026B"/>
    <w:rsid w:val="00800446"/>
    <w:rsid w:val="008004DA"/>
    <w:rsid w:val="00800505"/>
    <w:rsid w:val="00800830"/>
    <w:rsid w:val="00800A65"/>
    <w:rsid w:val="00800C20"/>
    <w:rsid w:val="00800D2A"/>
    <w:rsid w:val="00800F4B"/>
    <w:rsid w:val="00800FBF"/>
    <w:rsid w:val="0080178E"/>
    <w:rsid w:val="00801B44"/>
    <w:rsid w:val="00801C40"/>
    <w:rsid w:val="00801E4F"/>
    <w:rsid w:val="00801E90"/>
    <w:rsid w:val="00801EAD"/>
    <w:rsid w:val="00801FE6"/>
    <w:rsid w:val="00801FFA"/>
    <w:rsid w:val="008020F5"/>
    <w:rsid w:val="00802115"/>
    <w:rsid w:val="00802642"/>
    <w:rsid w:val="008026A0"/>
    <w:rsid w:val="008028B5"/>
    <w:rsid w:val="008029CA"/>
    <w:rsid w:val="00802CC2"/>
    <w:rsid w:val="00802E56"/>
    <w:rsid w:val="00802EFF"/>
    <w:rsid w:val="00803089"/>
    <w:rsid w:val="00803384"/>
    <w:rsid w:val="008034FC"/>
    <w:rsid w:val="008037B5"/>
    <w:rsid w:val="008037CB"/>
    <w:rsid w:val="00803B89"/>
    <w:rsid w:val="00804355"/>
    <w:rsid w:val="0080438A"/>
    <w:rsid w:val="0080445E"/>
    <w:rsid w:val="00804482"/>
    <w:rsid w:val="00804645"/>
    <w:rsid w:val="00804A72"/>
    <w:rsid w:val="00804A73"/>
    <w:rsid w:val="00804C21"/>
    <w:rsid w:val="00804CFA"/>
    <w:rsid w:val="00804D93"/>
    <w:rsid w:val="008053B5"/>
    <w:rsid w:val="0080561B"/>
    <w:rsid w:val="00805703"/>
    <w:rsid w:val="00805B48"/>
    <w:rsid w:val="00805C3C"/>
    <w:rsid w:val="00805E2C"/>
    <w:rsid w:val="00806133"/>
    <w:rsid w:val="008062F1"/>
    <w:rsid w:val="00806839"/>
    <w:rsid w:val="00807525"/>
    <w:rsid w:val="00807793"/>
    <w:rsid w:val="008078D7"/>
    <w:rsid w:val="008108EE"/>
    <w:rsid w:val="00810B88"/>
    <w:rsid w:val="00810C99"/>
    <w:rsid w:val="00810D8E"/>
    <w:rsid w:val="00810FA9"/>
    <w:rsid w:val="008110D1"/>
    <w:rsid w:val="00811223"/>
    <w:rsid w:val="00811256"/>
    <w:rsid w:val="00811425"/>
    <w:rsid w:val="00811A9E"/>
    <w:rsid w:val="00811C99"/>
    <w:rsid w:val="00811DDA"/>
    <w:rsid w:val="00811DEC"/>
    <w:rsid w:val="008123C3"/>
    <w:rsid w:val="008124F8"/>
    <w:rsid w:val="00812660"/>
    <w:rsid w:val="008138B5"/>
    <w:rsid w:val="0081394C"/>
    <w:rsid w:val="0081399C"/>
    <w:rsid w:val="00813C4F"/>
    <w:rsid w:val="00814AC0"/>
    <w:rsid w:val="00814B10"/>
    <w:rsid w:val="00814DA5"/>
    <w:rsid w:val="008156B0"/>
    <w:rsid w:val="00815F74"/>
    <w:rsid w:val="0081603F"/>
    <w:rsid w:val="0081634F"/>
    <w:rsid w:val="008164BF"/>
    <w:rsid w:val="0081699F"/>
    <w:rsid w:val="00816BEA"/>
    <w:rsid w:val="00816C4F"/>
    <w:rsid w:val="0081728C"/>
    <w:rsid w:val="008173DF"/>
    <w:rsid w:val="008174E1"/>
    <w:rsid w:val="00817520"/>
    <w:rsid w:val="008175A2"/>
    <w:rsid w:val="008176EB"/>
    <w:rsid w:val="008177E5"/>
    <w:rsid w:val="00817C50"/>
    <w:rsid w:val="00817D7A"/>
    <w:rsid w:val="0082014F"/>
    <w:rsid w:val="00820417"/>
    <w:rsid w:val="00820752"/>
    <w:rsid w:val="0082086F"/>
    <w:rsid w:val="008208C7"/>
    <w:rsid w:val="0082149F"/>
    <w:rsid w:val="008219F1"/>
    <w:rsid w:val="0082227B"/>
    <w:rsid w:val="008224A3"/>
    <w:rsid w:val="00822696"/>
    <w:rsid w:val="00822ABE"/>
    <w:rsid w:val="00822DA2"/>
    <w:rsid w:val="008231B2"/>
    <w:rsid w:val="008235AE"/>
    <w:rsid w:val="0082369D"/>
    <w:rsid w:val="00824508"/>
    <w:rsid w:val="00824597"/>
    <w:rsid w:val="008246E3"/>
    <w:rsid w:val="0082488B"/>
    <w:rsid w:val="008248C8"/>
    <w:rsid w:val="00824955"/>
    <w:rsid w:val="008249EC"/>
    <w:rsid w:val="00824A92"/>
    <w:rsid w:val="0082506E"/>
    <w:rsid w:val="008250B7"/>
    <w:rsid w:val="008250CD"/>
    <w:rsid w:val="0082541B"/>
    <w:rsid w:val="00825589"/>
    <w:rsid w:val="008255F6"/>
    <w:rsid w:val="00825692"/>
    <w:rsid w:val="00825F0A"/>
    <w:rsid w:val="008266E1"/>
    <w:rsid w:val="00826B79"/>
    <w:rsid w:val="0082751A"/>
    <w:rsid w:val="00827615"/>
    <w:rsid w:val="008277DB"/>
    <w:rsid w:val="008278DB"/>
    <w:rsid w:val="0083003B"/>
    <w:rsid w:val="008301CD"/>
    <w:rsid w:val="00830837"/>
    <w:rsid w:val="0083150D"/>
    <w:rsid w:val="00831833"/>
    <w:rsid w:val="008319A7"/>
    <w:rsid w:val="00831BE9"/>
    <w:rsid w:val="00831C1B"/>
    <w:rsid w:val="008321DB"/>
    <w:rsid w:val="008324F1"/>
    <w:rsid w:val="0083276E"/>
    <w:rsid w:val="008328F1"/>
    <w:rsid w:val="00832C0E"/>
    <w:rsid w:val="0083340C"/>
    <w:rsid w:val="008334E0"/>
    <w:rsid w:val="00833552"/>
    <w:rsid w:val="00833640"/>
    <w:rsid w:val="00833FC6"/>
    <w:rsid w:val="008340DE"/>
    <w:rsid w:val="00834336"/>
    <w:rsid w:val="008344A7"/>
    <w:rsid w:val="00834583"/>
    <w:rsid w:val="00834610"/>
    <w:rsid w:val="00834615"/>
    <w:rsid w:val="008346AC"/>
    <w:rsid w:val="008346D3"/>
    <w:rsid w:val="00834A91"/>
    <w:rsid w:val="00834F96"/>
    <w:rsid w:val="008351D9"/>
    <w:rsid w:val="0083561B"/>
    <w:rsid w:val="0083589F"/>
    <w:rsid w:val="00835A76"/>
    <w:rsid w:val="00836168"/>
    <w:rsid w:val="008361FD"/>
    <w:rsid w:val="008364A4"/>
    <w:rsid w:val="00836A03"/>
    <w:rsid w:val="00836C25"/>
    <w:rsid w:val="00836E7A"/>
    <w:rsid w:val="00836FA7"/>
    <w:rsid w:val="00837489"/>
    <w:rsid w:val="008374CF"/>
    <w:rsid w:val="00837592"/>
    <w:rsid w:val="00840167"/>
    <w:rsid w:val="008401E5"/>
    <w:rsid w:val="008402FC"/>
    <w:rsid w:val="008403FF"/>
    <w:rsid w:val="00840473"/>
    <w:rsid w:val="00840621"/>
    <w:rsid w:val="00840819"/>
    <w:rsid w:val="00840A70"/>
    <w:rsid w:val="00840BA1"/>
    <w:rsid w:val="00840BE5"/>
    <w:rsid w:val="00840CB5"/>
    <w:rsid w:val="00840DC2"/>
    <w:rsid w:val="00840E82"/>
    <w:rsid w:val="00840F55"/>
    <w:rsid w:val="00841077"/>
    <w:rsid w:val="00841523"/>
    <w:rsid w:val="00841550"/>
    <w:rsid w:val="00841607"/>
    <w:rsid w:val="00841971"/>
    <w:rsid w:val="00841B2C"/>
    <w:rsid w:val="00841D46"/>
    <w:rsid w:val="008423EC"/>
    <w:rsid w:val="00842719"/>
    <w:rsid w:val="00842A7A"/>
    <w:rsid w:val="0084324F"/>
    <w:rsid w:val="008432F5"/>
    <w:rsid w:val="0084338E"/>
    <w:rsid w:val="0084365F"/>
    <w:rsid w:val="008437C2"/>
    <w:rsid w:val="00843D4F"/>
    <w:rsid w:val="00843D72"/>
    <w:rsid w:val="008441E1"/>
    <w:rsid w:val="008442CA"/>
    <w:rsid w:val="008443BA"/>
    <w:rsid w:val="00844644"/>
    <w:rsid w:val="00844799"/>
    <w:rsid w:val="00844933"/>
    <w:rsid w:val="00844E2A"/>
    <w:rsid w:val="00844F28"/>
    <w:rsid w:val="008451A4"/>
    <w:rsid w:val="00845637"/>
    <w:rsid w:val="008456E6"/>
    <w:rsid w:val="00845A7F"/>
    <w:rsid w:val="00845C1D"/>
    <w:rsid w:val="00845D4C"/>
    <w:rsid w:val="00845DF5"/>
    <w:rsid w:val="008461C4"/>
    <w:rsid w:val="0084634B"/>
    <w:rsid w:val="0084671E"/>
    <w:rsid w:val="008467DD"/>
    <w:rsid w:val="00846C1B"/>
    <w:rsid w:val="00846C78"/>
    <w:rsid w:val="0084752F"/>
    <w:rsid w:val="008477AC"/>
    <w:rsid w:val="0085016C"/>
    <w:rsid w:val="008501B4"/>
    <w:rsid w:val="008501F6"/>
    <w:rsid w:val="0085053D"/>
    <w:rsid w:val="008505CD"/>
    <w:rsid w:val="00850843"/>
    <w:rsid w:val="00850AED"/>
    <w:rsid w:val="00850CB7"/>
    <w:rsid w:val="00850CBE"/>
    <w:rsid w:val="00850E3B"/>
    <w:rsid w:val="0085117A"/>
    <w:rsid w:val="008511E2"/>
    <w:rsid w:val="008512BB"/>
    <w:rsid w:val="008514E0"/>
    <w:rsid w:val="0085184D"/>
    <w:rsid w:val="008518F3"/>
    <w:rsid w:val="008518FE"/>
    <w:rsid w:val="008523BE"/>
    <w:rsid w:val="0085257F"/>
    <w:rsid w:val="0085285D"/>
    <w:rsid w:val="008528F8"/>
    <w:rsid w:val="00852AB2"/>
    <w:rsid w:val="00852E69"/>
    <w:rsid w:val="00853320"/>
    <w:rsid w:val="008534B4"/>
    <w:rsid w:val="008539AB"/>
    <w:rsid w:val="008539E2"/>
    <w:rsid w:val="00853B48"/>
    <w:rsid w:val="00853B9A"/>
    <w:rsid w:val="00853CF8"/>
    <w:rsid w:val="00853EA0"/>
    <w:rsid w:val="0085413E"/>
    <w:rsid w:val="008542AA"/>
    <w:rsid w:val="008544DD"/>
    <w:rsid w:val="008544E6"/>
    <w:rsid w:val="00854C59"/>
    <w:rsid w:val="00854DAF"/>
    <w:rsid w:val="00854E2E"/>
    <w:rsid w:val="00854E42"/>
    <w:rsid w:val="00854E6C"/>
    <w:rsid w:val="008552AC"/>
    <w:rsid w:val="0085581E"/>
    <w:rsid w:val="00855A6A"/>
    <w:rsid w:val="00855ADD"/>
    <w:rsid w:val="00855ED8"/>
    <w:rsid w:val="00855FD9"/>
    <w:rsid w:val="00856162"/>
    <w:rsid w:val="008562C3"/>
    <w:rsid w:val="008563B9"/>
    <w:rsid w:val="008566FC"/>
    <w:rsid w:val="00856AA4"/>
    <w:rsid w:val="00856E58"/>
    <w:rsid w:val="00857217"/>
    <w:rsid w:val="0085743B"/>
    <w:rsid w:val="00857937"/>
    <w:rsid w:val="00857BF4"/>
    <w:rsid w:val="00857C19"/>
    <w:rsid w:val="00857DFA"/>
    <w:rsid w:val="008602A6"/>
    <w:rsid w:val="00860666"/>
    <w:rsid w:val="00860C78"/>
    <w:rsid w:val="00860D3E"/>
    <w:rsid w:val="00860F5E"/>
    <w:rsid w:val="00861256"/>
    <w:rsid w:val="00861322"/>
    <w:rsid w:val="0086149A"/>
    <w:rsid w:val="008615D8"/>
    <w:rsid w:val="00861BE4"/>
    <w:rsid w:val="00861C90"/>
    <w:rsid w:val="00862037"/>
    <w:rsid w:val="0086232B"/>
    <w:rsid w:val="00862356"/>
    <w:rsid w:val="00862717"/>
    <w:rsid w:val="008629A0"/>
    <w:rsid w:val="00862DCD"/>
    <w:rsid w:val="00862E16"/>
    <w:rsid w:val="0086307A"/>
    <w:rsid w:val="0086308E"/>
    <w:rsid w:val="0086312C"/>
    <w:rsid w:val="00863B73"/>
    <w:rsid w:val="00863DF1"/>
    <w:rsid w:val="00863FEE"/>
    <w:rsid w:val="0086409B"/>
    <w:rsid w:val="00864179"/>
    <w:rsid w:val="00864858"/>
    <w:rsid w:val="00864C27"/>
    <w:rsid w:val="0086509D"/>
    <w:rsid w:val="00865221"/>
    <w:rsid w:val="00865331"/>
    <w:rsid w:val="00865611"/>
    <w:rsid w:val="0086568D"/>
    <w:rsid w:val="00865883"/>
    <w:rsid w:val="00865CC5"/>
    <w:rsid w:val="008662BC"/>
    <w:rsid w:val="0086630D"/>
    <w:rsid w:val="0086686A"/>
    <w:rsid w:val="00866B73"/>
    <w:rsid w:val="00867138"/>
    <w:rsid w:val="00867341"/>
    <w:rsid w:val="0086746C"/>
    <w:rsid w:val="008674B2"/>
    <w:rsid w:val="00867A66"/>
    <w:rsid w:val="00867B4D"/>
    <w:rsid w:val="008710A6"/>
    <w:rsid w:val="0087122D"/>
    <w:rsid w:val="0087140B"/>
    <w:rsid w:val="0087196E"/>
    <w:rsid w:val="008719BF"/>
    <w:rsid w:val="00871A55"/>
    <w:rsid w:val="00871C7C"/>
    <w:rsid w:val="00871DCF"/>
    <w:rsid w:val="00871F63"/>
    <w:rsid w:val="008723D5"/>
    <w:rsid w:val="00872488"/>
    <w:rsid w:val="00872960"/>
    <w:rsid w:val="00872BED"/>
    <w:rsid w:val="00872EC5"/>
    <w:rsid w:val="00872F0E"/>
    <w:rsid w:val="0087308A"/>
    <w:rsid w:val="008746F3"/>
    <w:rsid w:val="0087522D"/>
    <w:rsid w:val="008754A0"/>
    <w:rsid w:val="00875A19"/>
    <w:rsid w:val="00875B4C"/>
    <w:rsid w:val="00876000"/>
    <w:rsid w:val="00876081"/>
    <w:rsid w:val="008763FB"/>
    <w:rsid w:val="00876B8B"/>
    <w:rsid w:val="00876C97"/>
    <w:rsid w:val="00876F56"/>
    <w:rsid w:val="008770FD"/>
    <w:rsid w:val="0087713B"/>
    <w:rsid w:val="00877171"/>
    <w:rsid w:val="008772D3"/>
    <w:rsid w:val="00877B02"/>
    <w:rsid w:val="00877CEC"/>
    <w:rsid w:val="00877DAF"/>
    <w:rsid w:val="00877DF8"/>
    <w:rsid w:val="00877E01"/>
    <w:rsid w:val="0088018D"/>
    <w:rsid w:val="0088025C"/>
    <w:rsid w:val="0088032E"/>
    <w:rsid w:val="008804AA"/>
    <w:rsid w:val="00880543"/>
    <w:rsid w:val="00880E83"/>
    <w:rsid w:val="00880FFD"/>
    <w:rsid w:val="00881155"/>
    <w:rsid w:val="008811A2"/>
    <w:rsid w:val="008811EC"/>
    <w:rsid w:val="00881409"/>
    <w:rsid w:val="008819AA"/>
    <w:rsid w:val="00882368"/>
    <w:rsid w:val="008824F9"/>
    <w:rsid w:val="0088256D"/>
    <w:rsid w:val="008829B2"/>
    <w:rsid w:val="00882AC5"/>
    <w:rsid w:val="00882B12"/>
    <w:rsid w:val="00882B7A"/>
    <w:rsid w:val="00882ECB"/>
    <w:rsid w:val="00882F38"/>
    <w:rsid w:val="008830AB"/>
    <w:rsid w:val="00883A6B"/>
    <w:rsid w:val="00883A76"/>
    <w:rsid w:val="00884831"/>
    <w:rsid w:val="0088486D"/>
    <w:rsid w:val="00884D8F"/>
    <w:rsid w:val="00885106"/>
    <w:rsid w:val="0088532B"/>
    <w:rsid w:val="008857A0"/>
    <w:rsid w:val="00885833"/>
    <w:rsid w:val="008859E9"/>
    <w:rsid w:val="00885BFC"/>
    <w:rsid w:val="0088603C"/>
    <w:rsid w:val="008861E3"/>
    <w:rsid w:val="008866D8"/>
    <w:rsid w:val="00886B5C"/>
    <w:rsid w:val="00886C08"/>
    <w:rsid w:val="00886FEF"/>
    <w:rsid w:val="0088711A"/>
    <w:rsid w:val="008871AC"/>
    <w:rsid w:val="0088770D"/>
    <w:rsid w:val="008877A0"/>
    <w:rsid w:val="008878E1"/>
    <w:rsid w:val="00890412"/>
    <w:rsid w:val="00890A58"/>
    <w:rsid w:val="00890E02"/>
    <w:rsid w:val="00890F76"/>
    <w:rsid w:val="0089105B"/>
    <w:rsid w:val="00891096"/>
    <w:rsid w:val="00891236"/>
    <w:rsid w:val="00891333"/>
    <w:rsid w:val="008917EB"/>
    <w:rsid w:val="0089198C"/>
    <w:rsid w:val="00891A55"/>
    <w:rsid w:val="0089206B"/>
    <w:rsid w:val="008920A1"/>
    <w:rsid w:val="008921FA"/>
    <w:rsid w:val="00892355"/>
    <w:rsid w:val="00892726"/>
    <w:rsid w:val="00892B02"/>
    <w:rsid w:val="0089350A"/>
    <w:rsid w:val="008938DC"/>
    <w:rsid w:val="00893B9D"/>
    <w:rsid w:val="00893BA0"/>
    <w:rsid w:val="00893BB5"/>
    <w:rsid w:val="00893BBF"/>
    <w:rsid w:val="00894132"/>
    <w:rsid w:val="008941B4"/>
    <w:rsid w:val="008943F8"/>
    <w:rsid w:val="0089463C"/>
    <w:rsid w:val="00894AC2"/>
    <w:rsid w:val="00894B1F"/>
    <w:rsid w:val="00894C64"/>
    <w:rsid w:val="00894CBB"/>
    <w:rsid w:val="00894D72"/>
    <w:rsid w:val="00894E3D"/>
    <w:rsid w:val="00895271"/>
    <w:rsid w:val="008953D2"/>
    <w:rsid w:val="00895A21"/>
    <w:rsid w:val="00895B7A"/>
    <w:rsid w:val="00895F0D"/>
    <w:rsid w:val="008963F4"/>
    <w:rsid w:val="008968AD"/>
    <w:rsid w:val="00896906"/>
    <w:rsid w:val="00896CA1"/>
    <w:rsid w:val="00896EAF"/>
    <w:rsid w:val="0089711D"/>
    <w:rsid w:val="00897245"/>
    <w:rsid w:val="008972DB"/>
    <w:rsid w:val="00897EE6"/>
    <w:rsid w:val="008A00E9"/>
    <w:rsid w:val="008A0999"/>
    <w:rsid w:val="008A0B58"/>
    <w:rsid w:val="008A0D21"/>
    <w:rsid w:val="008A0DB2"/>
    <w:rsid w:val="008A1421"/>
    <w:rsid w:val="008A1598"/>
    <w:rsid w:val="008A1A0A"/>
    <w:rsid w:val="008A1A32"/>
    <w:rsid w:val="008A2398"/>
    <w:rsid w:val="008A25F5"/>
    <w:rsid w:val="008A27CE"/>
    <w:rsid w:val="008A2EB4"/>
    <w:rsid w:val="008A31B7"/>
    <w:rsid w:val="008A3255"/>
    <w:rsid w:val="008A38C5"/>
    <w:rsid w:val="008A3C3B"/>
    <w:rsid w:val="008A3F24"/>
    <w:rsid w:val="008A40BD"/>
    <w:rsid w:val="008A4294"/>
    <w:rsid w:val="008A437E"/>
    <w:rsid w:val="008A49A9"/>
    <w:rsid w:val="008A4EBE"/>
    <w:rsid w:val="008A4EC2"/>
    <w:rsid w:val="008A50B2"/>
    <w:rsid w:val="008A50C5"/>
    <w:rsid w:val="008A553D"/>
    <w:rsid w:val="008A5792"/>
    <w:rsid w:val="008A57FC"/>
    <w:rsid w:val="008A5B02"/>
    <w:rsid w:val="008A6269"/>
    <w:rsid w:val="008A62CB"/>
    <w:rsid w:val="008A6640"/>
    <w:rsid w:val="008A6701"/>
    <w:rsid w:val="008A6705"/>
    <w:rsid w:val="008A6714"/>
    <w:rsid w:val="008A6918"/>
    <w:rsid w:val="008A6D76"/>
    <w:rsid w:val="008A715A"/>
    <w:rsid w:val="008A740E"/>
    <w:rsid w:val="008A76D5"/>
    <w:rsid w:val="008A76FF"/>
    <w:rsid w:val="008A7710"/>
    <w:rsid w:val="008A7FAE"/>
    <w:rsid w:val="008B0759"/>
    <w:rsid w:val="008B0D8A"/>
    <w:rsid w:val="008B0DCD"/>
    <w:rsid w:val="008B0F07"/>
    <w:rsid w:val="008B10D5"/>
    <w:rsid w:val="008B1298"/>
    <w:rsid w:val="008B138E"/>
    <w:rsid w:val="008B140A"/>
    <w:rsid w:val="008B1B74"/>
    <w:rsid w:val="008B1DD6"/>
    <w:rsid w:val="008B1EFA"/>
    <w:rsid w:val="008B22FB"/>
    <w:rsid w:val="008B248D"/>
    <w:rsid w:val="008B2854"/>
    <w:rsid w:val="008B2D82"/>
    <w:rsid w:val="008B3200"/>
    <w:rsid w:val="008B3892"/>
    <w:rsid w:val="008B3AFD"/>
    <w:rsid w:val="008B3B1B"/>
    <w:rsid w:val="008B3B5E"/>
    <w:rsid w:val="008B3B98"/>
    <w:rsid w:val="008B3C95"/>
    <w:rsid w:val="008B3E8F"/>
    <w:rsid w:val="008B4016"/>
    <w:rsid w:val="008B4046"/>
    <w:rsid w:val="008B4339"/>
    <w:rsid w:val="008B45F7"/>
    <w:rsid w:val="008B485A"/>
    <w:rsid w:val="008B4A28"/>
    <w:rsid w:val="008B4DB6"/>
    <w:rsid w:val="008B4E48"/>
    <w:rsid w:val="008B536A"/>
    <w:rsid w:val="008B549F"/>
    <w:rsid w:val="008B5647"/>
    <w:rsid w:val="008B5E9D"/>
    <w:rsid w:val="008B6301"/>
    <w:rsid w:val="008B6310"/>
    <w:rsid w:val="008B6656"/>
    <w:rsid w:val="008B6FD4"/>
    <w:rsid w:val="008B7052"/>
    <w:rsid w:val="008B7108"/>
    <w:rsid w:val="008B7225"/>
    <w:rsid w:val="008B7416"/>
    <w:rsid w:val="008B7A34"/>
    <w:rsid w:val="008C00D3"/>
    <w:rsid w:val="008C044D"/>
    <w:rsid w:val="008C0576"/>
    <w:rsid w:val="008C05C7"/>
    <w:rsid w:val="008C05CB"/>
    <w:rsid w:val="008C05FB"/>
    <w:rsid w:val="008C0618"/>
    <w:rsid w:val="008C0A4E"/>
    <w:rsid w:val="008C0A84"/>
    <w:rsid w:val="008C0E00"/>
    <w:rsid w:val="008C0E45"/>
    <w:rsid w:val="008C0F8A"/>
    <w:rsid w:val="008C137C"/>
    <w:rsid w:val="008C14BF"/>
    <w:rsid w:val="008C19CF"/>
    <w:rsid w:val="008C1AA0"/>
    <w:rsid w:val="008C1DCC"/>
    <w:rsid w:val="008C1E95"/>
    <w:rsid w:val="008C21FE"/>
    <w:rsid w:val="008C2381"/>
    <w:rsid w:val="008C2382"/>
    <w:rsid w:val="008C281A"/>
    <w:rsid w:val="008C29C3"/>
    <w:rsid w:val="008C2B6E"/>
    <w:rsid w:val="008C2D1B"/>
    <w:rsid w:val="008C330F"/>
    <w:rsid w:val="008C3337"/>
    <w:rsid w:val="008C364F"/>
    <w:rsid w:val="008C3AE9"/>
    <w:rsid w:val="008C3BBD"/>
    <w:rsid w:val="008C3C4E"/>
    <w:rsid w:val="008C4084"/>
    <w:rsid w:val="008C420B"/>
    <w:rsid w:val="008C4318"/>
    <w:rsid w:val="008C4633"/>
    <w:rsid w:val="008C469B"/>
    <w:rsid w:val="008C478C"/>
    <w:rsid w:val="008C4A49"/>
    <w:rsid w:val="008C4BCB"/>
    <w:rsid w:val="008C4CE9"/>
    <w:rsid w:val="008C4FDF"/>
    <w:rsid w:val="008C52CB"/>
    <w:rsid w:val="008C5CB3"/>
    <w:rsid w:val="008C5D16"/>
    <w:rsid w:val="008C5DAC"/>
    <w:rsid w:val="008C601A"/>
    <w:rsid w:val="008C6187"/>
    <w:rsid w:val="008C646D"/>
    <w:rsid w:val="008C65D9"/>
    <w:rsid w:val="008C6B67"/>
    <w:rsid w:val="008C6C39"/>
    <w:rsid w:val="008C6C58"/>
    <w:rsid w:val="008C6D17"/>
    <w:rsid w:val="008C7789"/>
    <w:rsid w:val="008C784A"/>
    <w:rsid w:val="008C78CC"/>
    <w:rsid w:val="008C7996"/>
    <w:rsid w:val="008C7B58"/>
    <w:rsid w:val="008C7CD2"/>
    <w:rsid w:val="008C7F1A"/>
    <w:rsid w:val="008C7F89"/>
    <w:rsid w:val="008D021C"/>
    <w:rsid w:val="008D0887"/>
    <w:rsid w:val="008D0E33"/>
    <w:rsid w:val="008D0E66"/>
    <w:rsid w:val="008D0E8D"/>
    <w:rsid w:val="008D116E"/>
    <w:rsid w:val="008D1376"/>
    <w:rsid w:val="008D13BD"/>
    <w:rsid w:val="008D1650"/>
    <w:rsid w:val="008D1DAE"/>
    <w:rsid w:val="008D28CE"/>
    <w:rsid w:val="008D28ED"/>
    <w:rsid w:val="008D29F8"/>
    <w:rsid w:val="008D2B52"/>
    <w:rsid w:val="008D2CA3"/>
    <w:rsid w:val="008D2D49"/>
    <w:rsid w:val="008D3889"/>
    <w:rsid w:val="008D38BB"/>
    <w:rsid w:val="008D3BD9"/>
    <w:rsid w:val="008D415C"/>
    <w:rsid w:val="008D4173"/>
    <w:rsid w:val="008D4231"/>
    <w:rsid w:val="008D46C0"/>
    <w:rsid w:val="008D4B6C"/>
    <w:rsid w:val="008D4D11"/>
    <w:rsid w:val="008D4DF8"/>
    <w:rsid w:val="008D4EE0"/>
    <w:rsid w:val="008D52B7"/>
    <w:rsid w:val="008D5BB1"/>
    <w:rsid w:val="008D5D0F"/>
    <w:rsid w:val="008D6139"/>
    <w:rsid w:val="008D632B"/>
    <w:rsid w:val="008D6B58"/>
    <w:rsid w:val="008D6F82"/>
    <w:rsid w:val="008D6FDC"/>
    <w:rsid w:val="008D7008"/>
    <w:rsid w:val="008D7010"/>
    <w:rsid w:val="008D7198"/>
    <w:rsid w:val="008D7506"/>
    <w:rsid w:val="008D7591"/>
    <w:rsid w:val="008D76FF"/>
    <w:rsid w:val="008D7716"/>
    <w:rsid w:val="008D77F5"/>
    <w:rsid w:val="008D7B1F"/>
    <w:rsid w:val="008E02DA"/>
    <w:rsid w:val="008E048E"/>
    <w:rsid w:val="008E04FE"/>
    <w:rsid w:val="008E06FB"/>
    <w:rsid w:val="008E0BDE"/>
    <w:rsid w:val="008E0CA3"/>
    <w:rsid w:val="008E118B"/>
    <w:rsid w:val="008E1916"/>
    <w:rsid w:val="008E1E81"/>
    <w:rsid w:val="008E207B"/>
    <w:rsid w:val="008E2355"/>
    <w:rsid w:val="008E23E8"/>
    <w:rsid w:val="008E2953"/>
    <w:rsid w:val="008E2C96"/>
    <w:rsid w:val="008E2CFE"/>
    <w:rsid w:val="008E30D2"/>
    <w:rsid w:val="008E31D1"/>
    <w:rsid w:val="008E360A"/>
    <w:rsid w:val="008E36A2"/>
    <w:rsid w:val="008E393C"/>
    <w:rsid w:val="008E41DD"/>
    <w:rsid w:val="008E4271"/>
    <w:rsid w:val="008E4340"/>
    <w:rsid w:val="008E4601"/>
    <w:rsid w:val="008E497B"/>
    <w:rsid w:val="008E4C74"/>
    <w:rsid w:val="008E51D5"/>
    <w:rsid w:val="008E59C5"/>
    <w:rsid w:val="008E5C5E"/>
    <w:rsid w:val="008E5E5E"/>
    <w:rsid w:val="008E60F0"/>
    <w:rsid w:val="008E6233"/>
    <w:rsid w:val="008E6693"/>
    <w:rsid w:val="008E67B9"/>
    <w:rsid w:val="008E6893"/>
    <w:rsid w:val="008E6A68"/>
    <w:rsid w:val="008E6B1C"/>
    <w:rsid w:val="008E7229"/>
    <w:rsid w:val="008E722E"/>
    <w:rsid w:val="008E7719"/>
    <w:rsid w:val="008E7CE8"/>
    <w:rsid w:val="008E7D5B"/>
    <w:rsid w:val="008E7EB8"/>
    <w:rsid w:val="008E7F08"/>
    <w:rsid w:val="008F01C7"/>
    <w:rsid w:val="008F0432"/>
    <w:rsid w:val="008F0706"/>
    <w:rsid w:val="008F0A18"/>
    <w:rsid w:val="008F0BA4"/>
    <w:rsid w:val="008F0BEC"/>
    <w:rsid w:val="008F0C02"/>
    <w:rsid w:val="008F0F0F"/>
    <w:rsid w:val="008F0F23"/>
    <w:rsid w:val="008F114B"/>
    <w:rsid w:val="008F1161"/>
    <w:rsid w:val="008F137E"/>
    <w:rsid w:val="008F14A9"/>
    <w:rsid w:val="008F15CD"/>
    <w:rsid w:val="008F17AC"/>
    <w:rsid w:val="008F1C20"/>
    <w:rsid w:val="008F2383"/>
    <w:rsid w:val="008F2E31"/>
    <w:rsid w:val="008F3949"/>
    <w:rsid w:val="008F3B79"/>
    <w:rsid w:val="008F3EE4"/>
    <w:rsid w:val="008F3F68"/>
    <w:rsid w:val="008F3FCC"/>
    <w:rsid w:val="008F438F"/>
    <w:rsid w:val="008F4418"/>
    <w:rsid w:val="008F48F6"/>
    <w:rsid w:val="008F4ADB"/>
    <w:rsid w:val="008F4C50"/>
    <w:rsid w:val="008F5086"/>
    <w:rsid w:val="008F52D3"/>
    <w:rsid w:val="008F535D"/>
    <w:rsid w:val="008F5418"/>
    <w:rsid w:val="008F54CD"/>
    <w:rsid w:val="008F564E"/>
    <w:rsid w:val="008F591A"/>
    <w:rsid w:val="008F59B8"/>
    <w:rsid w:val="008F5A3E"/>
    <w:rsid w:val="008F5D16"/>
    <w:rsid w:val="008F6428"/>
    <w:rsid w:val="008F666E"/>
    <w:rsid w:val="008F669B"/>
    <w:rsid w:val="008F66F3"/>
    <w:rsid w:val="008F6C99"/>
    <w:rsid w:val="008F6DFD"/>
    <w:rsid w:val="008F6F78"/>
    <w:rsid w:val="008F734C"/>
    <w:rsid w:val="008F7452"/>
    <w:rsid w:val="008F7552"/>
    <w:rsid w:val="008F76E3"/>
    <w:rsid w:val="008F78C2"/>
    <w:rsid w:val="00900017"/>
    <w:rsid w:val="00900142"/>
    <w:rsid w:val="0090043B"/>
    <w:rsid w:val="00900693"/>
    <w:rsid w:val="00900A98"/>
    <w:rsid w:val="00900C18"/>
    <w:rsid w:val="00901036"/>
    <w:rsid w:val="0090115D"/>
    <w:rsid w:val="0090128E"/>
    <w:rsid w:val="00901BE9"/>
    <w:rsid w:val="00901C35"/>
    <w:rsid w:val="00901EC6"/>
    <w:rsid w:val="00901F19"/>
    <w:rsid w:val="00902407"/>
    <w:rsid w:val="00902884"/>
    <w:rsid w:val="0090289B"/>
    <w:rsid w:val="009028A4"/>
    <w:rsid w:val="009028F2"/>
    <w:rsid w:val="00902A71"/>
    <w:rsid w:val="00902C8A"/>
    <w:rsid w:val="00902E66"/>
    <w:rsid w:val="00902F96"/>
    <w:rsid w:val="00902FD2"/>
    <w:rsid w:val="009032F0"/>
    <w:rsid w:val="009034DA"/>
    <w:rsid w:val="009036C3"/>
    <w:rsid w:val="00903B74"/>
    <w:rsid w:val="0090401B"/>
    <w:rsid w:val="00904037"/>
    <w:rsid w:val="009045E1"/>
    <w:rsid w:val="00904738"/>
    <w:rsid w:val="009048F7"/>
    <w:rsid w:val="00904B98"/>
    <w:rsid w:val="00904D57"/>
    <w:rsid w:val="00904E8F"/>
    <w:rsid w:val="0090508F"/>
    <w:rsid w:val="00905184"/>
    <w:rsid w:val="009054A2"/>
    <w:rsid w:val="00905D8B"/>
    <w:rsid w:val="00906027"/>
    <w:rsid w:val="0090615C"/>
    <w:rsid w:val="00906172"/>
    <w:rsid w:val="00906A23"/>
    <w:rsid w:val="00906F58"/>
    <w:rsid w:val="009070CF"/>
    <w:rsid w:val="00907CB0"/>
    <w:rsid w:val="009101BA"/>
    <w:rsid w:val="00910EA5"/>
    <w:rsid w:val="00911201"/>
    <w:rsid w:val="009112A5"/>
    <w:rsid w:val="0091136B"/>
    <w:rsid w:val="009115D7"/>
    <w:rsid w:val="009118B0"/>
    <w:rsid w:val="00911ED3"/>
    <w:rsid w:val="0091224C"/>
    <w:rsid w:val="0091251D"/>
    <w:rsid w:val="009127DB"/>
    <w:rsid w:val="009129AE"/>
    <w:rsid w:val="00912A66"/>
    <w:rsid w:val="00912A6F"/>
    <w:rsid w:val="00912A83"/>
    <w:rsid w:val="00912C82"/>
    <w:rsid w:val="00912CC7"/>
    <w:rsid w:val="009133C0"/>
    <w:rsid w:val="00913873"/>
    <w:rsid w:val="009138CF"/>
    <w:rsid w:val="009138DB"/>
    <w:rsid w:val="009139D5"/>
    <w:rsid w:val="00913DBC"/>
    <w:rsid w:val="00913E0E"/>
    <w:rsid w:val="00913F4A"/>
    <w:rsid w:val="00914036"/>
    <w:rsid w:val="009143A6"/>
    <w:rsid w:val="00914547"/>
    <w:rsid w:val="009145E8"/>
    <w:rsid w:val="0091483A"/>
    <w:rsid w:val="00914ACC"/>
    <w:rsid w:val="00914BCD"/>
    <w:rsid w:val="00914CC2"/>
    <w:rsid w:val="00915B72"/>
    <w:rsid w:val="00915D39"/>
    <w:rsid w:val="00916090"/>
    <w:rsid w:val="00916457"/>
    <w:rsid w:val="0091669B"/>
    <w:rsid w:val="00916B7A"/>
    <w:rsid w:val="00916BFA"/>
    <w:rsid w:val="00916D28"/>
    <w:rsid w:val="00916E0B"/>
    <w:rsid w:val="00917108"/>
    <w:rsid w:val="009174B1"/>
    <w:rsid w:val="00917593"/>
    <w:rsid w:val="0091798B"/>
    <w:rsid w:val="0091799D"/>
    <w:rsid w:val="0092003C"/>
    <w:rsid w:val="00920157"/>
    <w:rsid w:val="00920264"/>
    <w:rsid w:val="00920277"/>
    <w:rsid w:val="009204B6"/>
    <w:rsid w:val="009204BA"/>
    <w:rsid w:val="00920738"/>
    <w:rsid w:val="00920BE9"/>
    <w:rsid w:val="0092108E"/>
    <w:rsid w:val="0092119A"/>
    <w:rsid w:val="009211DD"/>
    <w:rsid w:val="0092166E"/>
    <w:rsid w:val="009219CB"/>
    <w:rsid w:val="00921B20"/>
    <w:rsid w:val="00921B52"/>
    <w:rsid w:val="00922125"/>
    <w:rsid w:val="00922389"/>
    <w:rsid w:val="009223E4"/>
    <w:rsid w:val="009226C0"/>
    <w:rsid w:val="009229D3"/>
    <w:rsid w:val="00922E06"/>
    <w:rsid w:val="009232FA"/>
    <w:rsid w:val="009236AC"/>
    <w:rsid w:val="00923902"/>
    <w:rsid w:val="00923996"/>
    <w:rsid w:val="00923B97"/>
    <w:rsid w:val="00923C73"/>
    <w:rsid w:val="00924042"/>
    <w:rsid w:val="00924112"/>
    <w:rsid w:val="00924421"/>
    <w:rsid w:val="009245D1"/>
    <w:rsid w:val="00924835"/>
    <w:rsid w:val="00924AE2"/>
    <w:rsid w:val="00924BEC"/>
    <w:rsid w:val="00924BF0"/>
    <w:rsid w:val="00924C77"/>
    <w:rsid w:val="0092508C"/>
    <w:rsid w:val="00925469"/>
    <w:rsid w:val="00925C03"/>
    <w:rsid w:val="00925C21"/>
    <w:rsid w:val="00925CEE"/>
    <w:rsid w:val="00926119"/>
    <w:rsid w:val="009262FA"/>
    <w:rsid w:val="00926437"/>
    <w:rsid w:val="0092648B"/>
    <w:rsid w:val="009265A5"/>
    <w:rsid w:val="009266C1"/>
    <w:rsid w:val="00926807"/>
    <w:rsid w:val="00926AE4"/>
    <w:rsid w:val="00926E3B"/>
    <w:rsid w:val="00926F13"/>
    <w:rsid w:val="00926F64"/>
    <w:rsid w:val="00927119"/>
    <w:rsid w:val="00927355"/>
    <w:rsid w:val="009273A0"/>
    <w:rsid w:val="009273EB"/>
    <w:rsid w:val="0092740A"/>
    <w:rsid w:val="00927960"/>
    <w:rsid w:val="00927C20"/>
    <w:rsid w:val="00927DC8"/>
    <w:rsid w:val="00927E3B"/>
    <w:rsid w:val="00927EBF"/>
    <w:rsid w:val="00930303"/>
    <w:rsid w:val="00930525"/>
    <w:rsid w:val="0093056E"/>
    <w:rsid w:val="00930EDF"/>
    <w:rsid w:val="009312D0"/>
    <w:rsid w:val="009313BD"/>
    <w:rsid w:val="00931506"/>
    <w:rsid w:val="00931776"/>
    <w:rsid w:val="0093181A"/>
    <w:rsid w:val="00931D41"/>
    <w:rsid w:val="00931E2F"/>
    <w:rsid w:val="00931FFC"/>
    <w:rsid w:val="00932924"/>
    <w:rsid w:val="00932BC4"/>
    <w:rsid w:val="00932D64"/>
    <w:rsid w:val="00932FCA"/>
    <w:rsid w:val="009332BF"/>
    <w:rsid w:val="009333F8"/>
    <w:rsid w:val="0093358A"/>
    <w:rsid w:val="0093386D"/>
    <w:rsid w:val="009339E7"/>
    <w:rsid w:val="00933A5E"/>
    <w:rsid w:val="00933C6A"/>
    <w:rsid w:val="00933CF7"/>
    <w:rsid w:val="00933FF1"/>
    <w:rsid w:val="009341F9"/>
    <w:rsid w:val="009342BE"/>
    <w:rsid w:val="00934373"/>
    <w:rsid w:val="00934A9E"/>
    <w:rsid w:val="00934BD8"/>
    <w:rsid w:val="00935006"/>
    <w:rsid w:val="00935162"/>
    <w:rsid w:val="009355EA"/>
    <w:rsid w:val="00935910"/>
    <w:rsid w:val="00935B9D"/>
    <w:rsid w:val="00935BA9"/>
    <w:rsid w:val="00935FBB"/>
    <w:rsid w:val="0093613D"/>
    <w:rsid w:val="0093619F"/>
    <w:rsid w:val="0093655D"/>
    <w:rsid w:val="009366E6"/>
    <w:rsid w:val="009367DB"/>
    <w:rsid w:val="00936DBB"/>
    <w:rsid w:val="00936EEC"/>
    <w:rsid w:val="009371D5"/>
    <w:rsid w:val="009375FB"/>
    <w:rsid w:val="00937747"/>
    <w:rsid w:val="009379E5"/>
    <w:rsid w:val="00940136"/>
    <w:rsid w:val="009403B3"/>
    <w:rsid w:val="00940EFC"/>
    <w:rsid w:val="00941398"/>
    <w:rsid w:val="0094162A"/>
    <w:rsid w:val="00941A26"/>
    <w:rsid w:val="00941C26"/>
    <w:rsid w:val="0094253D"/>
    <w:rsid w:val="009429DC"/>
    <w:rsid w:val="00942C9E"/>
    <w:rsid w:val="00942D7F"/>
    <w:rsid w:val="00942EA6"/>
    <w:rsid w:val="00942F2F"/>
    <w:rsid w:val="00943097"/>
    <w:rsid w:val="009431AA"/>
    <w:rsid w:val="00943248"/>
    <w:rsid w:val="00943475"/>
    <w:rsid w:val="0094347F"/>
    <w:rsid w:val="00943B28"/>
    <w:rsid w:val="00943BBD"/>
    <w:rsid w:val="00943C6E"/>
    <w:rsid w:val="00943DC1"/>
    <w:rsid w:val="00943EDD"/>
    <w:rsid w:val="00943F44"/>
    <w:rsid w:val="00944C55"/>
    <w:rsid w:val="00945281"/>
    <w:rsid w:val="00945683"/>
    <w:rsid w:val="00945E7A"/>
    <w:rsid w:val="00945EA4"/>
    <w:rsid w:val="0094635F"/>
    <w:rsid w:val="0094683C"/>
    <w:rsid w:val="00946862"/>
    <w:rsid w:val="00946C4C"/>
    <w:rsid w:val="00946CBF"/>
    <w:rsid w:val="009474CE"/>
    <w:rsid w:val="009475BE"/>
    <w:rsid w:val="0094782E"/>
    <w:rsid w:val="00947EE6"/>
    <w:rsid w:val="009506E1"/>
    <w:rsid w:val="009507A9"/>
    <w:rsid w:val="0095095C"/>
    <w:rsid w:val="00950F2D"/>
    <w:rsid w:val="009510ED"/>
    <w:rsid w:val="009513A0"/>
    <w:rsid w:val="009518CA"/>
    <w:rsid w:val="009518EF"/>
    <w:rsid w:val="009529EE"/>
    <w:rsid w:val="00952C57"/>
    <w:rsid w:val="00953064"/>
    <w:rsid w:val="00953097"/>
    <w:rsid w:val="00953124"/>
    <w:rsid w:val="00953354"/>
    <w:rsid w:val="009536F8"/>
    <w:rsid w:val="009537EB"/>
    <w:rsid w:val="00953AE8"/>
    <w:rsid w:val="00953AF6"/>
    <w:rsid w:val="00953B9F"/>
    <w:rsid w:val="00954149"/>
    <w:rsid w:val="00954185"/>
    <w:rsid w:val="009542CA"/>
    <w:rsid w:val="0095461D"/>
    <w:rsid w:val="00954BAC"/>
    <w:rsid w:val="009551C8"/>
    <w:rsid w:val="00955320"/>
    <w:rsid w:val="009554EA"/>
    <w:rsid w:val="00955C05"/>
    <w:rsid w:val="00955C9D"/>
    <w:rsid w:val="0095660D"/>
    <w:rsid w:val="00956911"/>
    <w:rsid w:val="00956AC2"/>
    <w:rsid w:val="00956BB4"/>
    <w:rsid w:val="00956C5D"/>
    <w:rsid w:val="00956F1B"/>
    <w:rsid w:val="009570A3"/>
    <w:rsid w:val="009572D0"/>
    <w:rsid w:val="009574A4"/>
    <w:rsid w:val="009574E7"/>
    <w:rsid w:val="00957B09"/>
    <w:rsid w:val="00957DB0"/>
    <w:rsid w:val="0096038F"/>
    <w:rsid w:val="0096046F"/>
    <w:rsid w:val="009610DE"/>
    <w:rsid w:val="00961203"/>
    <w:rsid w:val="009616F8"/>
    <w:rsid w:val="00961CC2"/>
    <w:rsid w:val="009625BF"/>
    <w:rsid w:val="00962AEC"/>
    <w:rsid w:val="00962B16"/>
    <w:rsid w:val="00962C16"/>
    <w:rsid w:val="00962C5C"/>
    <w:rsid w:val="00962E15"/>
    <w:rsid w:val="00962E2F"/>
    <w:rsid w:val="0096334B"/>
    <w:rsid w:val="00963432"/>
    <w:rsid w:val="00963651"/>
    <w:rsid w:val="00963CC3"/>
    <w:rsid w:val="00963FB1"/>
    <w:rsid w:val="0096400D"/>
    <w:rsid w:val="00964042"/>
    <w:rsid w:val="009643F0"/>
    <w:rsid w:val="009646D9"/>
    <w:rsid w:val="00964895"/>
    <w:rsid w:val="00965136"/>
    <w:rsid w:val="00965192"/>
    <w:rsid w:val="00965505"/>
    <w:rsid w:val="00965545"/>
    <w:rsid w:val="009655FF"/>
    <w:rsid w:val="0096565C"/>
    <w:rsid w:val="009658B6"/>
    <w:rsid w:val="00965B9D"/>
    <w:rsid w:val="00965F3E"/>
    <w:rsid w:val="0096604A"/>
    <w:rsid w:val="009660F6"/>
    <w:rsid w:val="00966324"/>
    <w:rsid w:val="00966DEB"/>
    <w:rsid w:val="00966F2E"/>
    <w:rsid w:val="00967388"/>
    <w:rsid w:val="0096752E"/>
    <w:rsid w:val="00967AEA"/>
    <w:rsid w:val="00967D22"/>
    <w:rsid w:val="00967E66"/>
    <w:rsid w:val="00967E6F"/>
    <w:rsid w:val="00967EEC"/>
    <w:rsid w:val="00970097"/>
    <w:rsid w:val="00970131"/>
    <w:rsid w:val="009701F0"/>
    <w:rsid w:val="009703C0"/>
    <w:rsid w:val="009703F0"/>
    <w:rsid w:val="0097063A"/>
    <w:rsid w:val="009706EE"/>
    <w:rsid w:val="00970787"/>
    <w:rsid w:val="009709D8"/>
    <w:rsid w:val="00971009"/>
    <w:rsid w:val="0097141D"/>
    <w:rsid w:val="0097177A"/>
    <w:rsid w:val="00971A0A"/>
    <w:rsid w:val="00971BF6"/>
    <w:rsid w:val="0097232A"/>
    <w:rsid w:val="00972530"/>
    <w:rsid w:val="009729CC"/>
    <w:rsid w:val="00972A1A"/>
    <w:rsid w:val="00972D6A"/>
    <w:rsid w:val="00972FBC"/>
    <w:rsid w:val="009730EA"/>
    <w:rsid w:val="0097367E"/>
    <w:rsid w:val="00973716"/>
    <w:rsid w:val="00973760"/>
    <w:rsid w:val="00973865"/>
    <w:rsid w:val="009739EE"/>
    <w:rsid w:val="00973A2C"/>
    <w:rsid w:val="00973B23"/>
    <w:rsid w:val="00973FEC"/>
    <w:rsid w:val="00974019"/>
    <w:rsid w:val="00974032"/>
    <w:rsid w:val="009740D5"/>
    <w:rsid w:val="009742C5"/>
    <w:rsid w:val="00974346"/>
    <w:rsid w:val="009743AC"/>
    <w:rsid w:val="00974617"/>
    <w:rsid w:val="00974619"/>
    <w:rsid w:val="0097465C"/>
    <w:rsid w:val="00974921"/>
    <w:rsid w:val="00974B0C"/>
    <w:rsid w:val="00974D84"/>
    <w:rsid w:val="00974DDC"/>
    <w:rsid w:val="009751C6"/>
    <w:rsid w:val="009752BF"/>
    <w:rsid w:val="00975338"/>
    <w:rsid w:val="00975475"/>
    <w:rsid w:val="009754F4"/>
    <w:rsid w:val="00975897"/>
    <w:rsid w:val="00975C39"/>
    <w:rsid w:val="00976042"/>
    <w:rsid w:val="009769D4"/>
    <w:rsid w:val="00976A8B"/>
    <w:rsid w:val="00976B77"/>
    <w:rsid w:val="00976D3A"/>
    <w:rsid w:val="00976F55"/>
    <w:rsid w:val="00977281"/>
    <w:rsid w:val="0097728A"/>
    <w:rsid w:val="0097740E"/>
    <w:rsid w:val="00977430"/>
    <w:rsid w:val="009774EF"/>
    <w:rsid w:val="009775AF"/>
    <w:rsid w:val="009776B6"/>
    <w:rsid w:val="00977F6C"/>
    <w:rsid w:val="0098010D"/>
    <w:rsid w:val="00980776"/>
    <w:rsid w:val="0098099F"/>
    <w:rsid w:val="00980BFD"/>
    <w:rsid w:val="00980D6A"/>
    <w:rsid w:val="00981231"/>
    <w:rsid w:val="00981551"/>
    <w:rsid w:val="00981592"/>
    <w:rsid w:val="0098192C"/>
    <w:rsid w:val="009819B7"/>
    <w:rsid w:val="00981C25"/>
    <w:rsid w:val="00981DE2"/>
    <w:rsid w:val="00981E8C"/>
    <w:rsid w:val="009820B6"/>
    <w:rsid w:val="00982418"/>
    <w:rsid w:val="009826D0"/>
    <w:rsid w:val="00982AD6"/>
    <w:rsid w:val="00982B96"/>
    <w:rsid w:val="00983019"/>
    <w:rsid w:val="0098357C"/>
    <w:rsid w:val="00983A83"/>
    <w:rsid w:val="00983D50"/>
    <w:rsid w:val="00983F84"/>
    <w:rsid w:val="0098407A"/>
    <w:rsid w:val="00984124"/>
    <w:rsid w:val="00984210"/>
    <w:rsid w:val="00984224"/>
    <w:rsid w:val="00984473"/>
    <w:rsid w:val="009845F8"/>
    <w:rsid w:val="00984D6F"/>
    <w:rsid w:val="00985263"/>
    <w:rsid w:val="00985352"/>
    <w:rsid w:val="00985624"/>
    <w:rsid w:val="00985735"/>
    <w:rsid w:val="00985D56"/>
    <w:rsid w:val="009862C0"/>
    <w:rsid w:val="009863AA"/>
    <w:rsid w:val="0098643C"/>
    <w:rsid w:val="00986902"/>
    <w:rsid w:val="00986C9D"/>
    <w:rsid w:val="00986E10"/>
    <w:rsid w:val="00987479"/>
    <w:rsid w:val="009874A5"/>
    <w:rsid w:val="009878C0"/>
    <w:rsid w:val="00987A53"/>
    <w:rsid w:val="00990395"/>
    <w:rsid w:val="009906AA"/>
    <w:rsid w:val="00990ACF"/>
    <w:rsid w:val="009912F1"/>
    <w:rsid w:val="00991437"/>
    <w:rsid w:val="00991549"/>
    <w:rsid w:val="00991A95"/>
    <w:rsid w:val="00991E8F"/>
    <w:rsid w:val="00991F1C"/>
    <w:rsid w:val="009920DE"/>
    <w:rsid w:val="0099263F"/>
    <w:rsid w:val="00992873"/>
    <w:rsid w:val="00992B48"/>
    <w:rsid w:val="00992FB7"/>
    <w:rsid w:val="00993039"/>
    <w:rsid w:val="009931CF"/>
    <w:rsid w:val="009932BE"/>
    <w:rsid w:val="0099354B"/>
    <w:rsid w:val="00993856"/>
    <w:rsid w:val="009938C1"/>
    <w:rsid w:val="009939C7"/>
    <w:rsid w:val="0099406B"/>
    <w:rsid w:val="00994184"/>
    <w:rsid w:val="009947AD"/>
    <w:rsid w:val="0099495E"/>
    <w:rsid w:val="009949C3"/>
    <w:rsid w:val="00995081"/>
    <w:rsid w:val="009959C1"/>
    <w:rsid w:val="009959F8"/>
    <w:rsid w:val="00996B29"/>
    <w:rsid w:val="00996DED"/>
    <w:rsid w:val="00996F5E"/>
    <w:rsid w:val="009972CE"/>
    <w:rsid w:val="009973EB"/>
    <w:rsid w:val="0099785F"/>
    <w:rsid w:val="00997FB3"/>
    <w:rsid w:val="009A039C"/>
    <w:rsid w:val="009A04AB"/>
    <w:rsid w:val="009A061C"/>
    <w:rsid w:val="009A06C0"/>
    <w:rsid w:val="009A0CF1"/>
    <w:rsid w:val="009A12E6"/>
    <w:rsid w:val="009A1426"/>
    <w:rsid w:val="009A15E5"/>
    <w:rsid w:val="009A196D"/>
    <w:rsid w:val="009A1AB1"/>
    <w:rsid w:val="009A1C5D"/>
    <w:rsid w:val="009A1EAE"/>
    <w:rsid w:val="009A1F41"/>
    <w:rsid w:val="009A28ED"/>
    <w:rsid w:val="009A2A1B"/>
    <w:rsid w:val="009A369E"/>
    <w:rsid w:val="009A384C"/>
    <w:rsid w:val="009A39AD"/>
    <w:rsid w:val="009A3DF3"/>
    <w:rsid w:val="009A3FAD"/>
    <w:rsid w:val="009A4189"/>
    <w:rsid w:val="009A41C4"/>
    <w:rsid w:val="009A42B0"/>
    <w:rsid w:val="009A43F4"/>
    <w:rsid w:val="009A449F"/>
    <w:rsid w:val="009A4694"/>
    <w:rsid w:val="009A47DE"/>
    <w:rsid w:val="009A4846"/>
    <w:rsid w:val="009A4B7E"/>
    <w:rsid w:val="009A50F1"/>
    <w:rsid w:val="009A54B0"/>
    <w:rsid w:val="009A58DD"/>
    <w:rsid w:val="009A642F"/>
    <w:rsid w:val="009A6A1C"/>
    <w:rsid w:val="009A70D3"/>
    <w:rsid w:val="009A7139"/>
    <w:rsid w:val="009A747D"/>
    <w:rsid w:val="009A7976"/>
    <w:rsid w:val="009A7BA0"/>
    <w:rsid w:val="009A7D43"/>
    <w:rsid w:val="009B0377"/>
    <w:rsid w:val="009B0FBB"/>
    <w:rsid w:val="009B15C9"/>
    <w:rsid w:val="009B1650"/>
    <w:rsid w:val="009B17F2"/>
    <w:rsid w:val="009B18C7"/>
    <w:rsid w:val="009B1905"/>
    <w:rsid w:val="009B1AD6"/>
    <w:rsid w:val="009B1B19"/>
    <w:rsid w:val="009B2219"/>
    <w:rsid w:val="009B23C1"/>
    <w:rsid w:val="009B23D5"/>
    <w:rsid w:val="009B2622"/>
    <w:rsid w:val="009B273E"/>
    <w:rsid w:val="009B2A32"/>
    <w:rsid w:val="009B2A74"/>
    <w:rsid w:val="009B2D5C"/>
    <w:rsid w:val="009B2D7A"/>
    <w:rsid w:val="009B2F11"/>
    <w:rsid w:val="009B2F57"/>
    <w:rsid w:val="009B2FD7"/>
    <w:rsid w:val="009B3084"/>
    <w:rsid w:val="009B32C7"/>
    <w:rsid w:val="009B34A7"/>
    <w:rsid w:val="009B34EB"/>
    <w:rsid w:val="009B3749"/>
    <w:rsid w:val="009B3C6A"/>
    <w:rsid w:val="009B3D94"/>
    <w:rsid w:val="009B3F5E"/>
    <w:rsid w:val="009B40A0"/>
    <w:rsid w:val="009B412B"/>
    <w:rsid w:val="009B4385"/>
    <w:rsid w:val="009B4830"/>
    <w:rsid w:val="009B4B65"/>
    <w:rsid w:val="009B4BE1"/>
    <w:rsid w:val="009B5733"/>
    <w:rsid w:val="009B57D3"/>
    <w:rsid w:val="009B59B8"/>
    <w:rsid w:val="009B5D7C"/>
    <w:rsid w:val="009B60F1"/>
    <w:rsid w:val="009B613E"/>
    <w:rsid w:val="009B63E7"/>
    <w:rsid w:val="009B689E"/>
    <w:rsid w:val="009B68FD"/>
    <w:rsid w:val="009B6AB9"/>
    <w:rsid w:val="009B6C18"/>
    <w:rsid w:val="009B6CAE"/>
    <w:rsid w:val="009B6EC1"/>
    <w:rsid w:val="009B75E3"/>
    <w:rsid w:val="009B7C83"/>
    <w:rsid w:val="009B7F4D"/>
    <w:rsid w:val="009C0291"/>
    <w:rsid w:val="009C0816"/>
    <w:rsid w:val="009C0A08"/>
    <w:rsid w:val="009C1052"/>
    <w:rsid w:val="009C1409"/>
    <w:rsid w:val="009C15AD"/>
    <w:rsid w:val="009C1963"/>
    <w:rsid w:val="009C1CD9"/>
    <w:rsid w:val="009C1D6B"/>
    <w:rsid w:val="009C1D81"/>
    <w:rsid w:val="009C2410"/>
    <w:rsid w:val="009C296F"/>
    <w:rsid w:val="009C2FF4"/>
    <w:rsid w:val="009C33FC"/>
    <w:rsid w:val="009C35E6"/>
    <w:rsid w:val="009C3667"/>
    <w:rsid w:val="009C3E68"/>
    <w:rsid w:val="009C4395"/>
    <w:rsid w:val="009C450A"/>
    <w:rsid w:val="009C460F"/>
    <w:rsid w:val="009C480D"/>
    <w:rsid w:val="009C4954"/>
    <w:rsid w:val="009C4CA4"/>
    <w:rsid w:val="009C538B"/>
    <w:rsid w:val="009C55AC"/>
    <w:rsid w:val="009C5A06"/>
    <w:rsid w:val="009C5AC7"/>
    <w:rsid w:val="009C5E54"/>
    <w:rsid w:val="009C6418"/>
    <w:rsid w:val="009C66B7"/>
    <w:rsid w:val="009C6D7B"/>
    <w:rsid w:val="009C6F8F"/>
    <w:rsid w:val="009C701F"/>
    <w:rsid w:val="009C7532"/>
    <w:rsid w:val="009C7554"/>
    <w:rsid w:val="009C76DB"/>
    <w:rsid w:val="009C7CB6"/>
    <w:rsid w:val="009C7DDA"/>
    <w:rsid w:val="009C7FAB"/>
    <w:rsid w:val="009D041C"/>
    <w:rsid w:val="009D0503"/>
    <w:rsid w:val="009D08DB"/>
    <w:rsid w:val="009D0CFA"/>
    <w:rsid w:val="009D0D47"/>
    <w:rsid w:val="009D0D72"/>
    <w:rsid w:val="009D0EF3"/>
    <w:rsid w:val="009D1198"/>
    <w:rsid w:val="009D15F7"/>
    <w:rsid w:val="009D1856"/>
    <w:rsid w:val="009D19AE"/>
    <w:rsid w:val="009D1F6E"/>
    <w:rsid w:val="009D2431"/>
    <w:rsid w:val="009D2A02"/>
    <w:rsid w:val="009D2A50"/>
    <w:rsid w:val="009D2E0E"/>
    <w:rsid w:val="009D3455"/>
    <w:rsid w:val="009D368C"/>
    <w:rsid w:val="009D3734"/>
    <w:rsid w:val="009D3974"/>
    <w:rsid w:val="009D39CF"/>
    <w:rsid w:val="009D3A0B"/>
    <w:rsid w:val="009D3B8F"/>
    <w:rsid w:val="009D3C8D"/>
    <w:rsid w:val="009D3D1F"/>
    <w:rsid w:val="009D4087"/>
    <w:rsid w:val="009D42FD"/>
    <w:rsid w:val="009D482A"/>
    <w:rsid w:val="009D4AA0"/>
    <w:rsid w:val="009D4C5C"/>
    <w:rsid w:val="009D4D7B"/>
    <w:rsid w:val="009D4ED4"/>
    <w:rsid w:val="009D5416"/>
    <w:rsid w:val="009D5917"/>
    <w:rsid w:val="009D5CF2"/>
    <w:rsid w:val="009D5F94"/>
    <w:rsid w:val="009D614B"/>
    <w:rsid w:val="009D6196"/>
    <w:rsid w:val="009D69C3"/>
    <w:rsid w:val="009D6D7A"/>
    <w:rsid w:val="009D7085"/>
    <w:rsid w:val="009D710B"/>
    <w:rsid w:val="009D751A"/>
    <w:rsid w:val="009D7578"/>
    <w:rsid w:val="009D7AAF"/>
    <w:rsid w:val="009E0012"/>
    <w:rsid w:val="009E0017"/>
    <w:rsid w:val="009E0237"/>
    <w:rsid w:val="009E024E"/>
    <w:rsid w:val="009E03C8"/>
    <w:rsid w:val="009E042C"/>
    <w:rsid w:val="009E0A75"/>
    <w:rsid w:val="009E0F55"/>
    <w:rsid w:val="009E2013"/>
    <w:rsid w:val="009E213E"/>
    <w:rsid w:val="009E21E2"/>
    <w:rsid w:val="009E250B"/>
    <w:rsid w:val="009E2C6E"/>
    <w:rsid w:val="009E2CCD"/>
    <w:rsid w:val="009E2D7D"/>
    <w:rsid w:val="009E2E87"/>
    <w:rsid w:val="009E35DF"/>
    <w:rsid w:val="009E3647"/>
    <w:rsid w:val="009E3860"/>
    <w:rsid w:val="009E4123"/>
    <w:rsid w:val="009E424B"/>
    <w:rsid w:val="009E42A8"/>
    <w:rsid w:val="009E4660"/>
    <w:rsid w:val="009E47F5"/>
    <w:rsid w:val="009E498F"/>
    <w:rsid w:val="009E4DB5"/>
    <w:rsid w:val="009E4DE1"/>
    <w:rsid w:val="009E5272"/>
    <w:rsid w:val="009E54AB"/>
    <w:rsid w:val="009E5846"/>
    <w:rsid w:val="009E5858"/>
    <w:rsid w:val="009E5AA7"/>
    <w:rsid w:val="009E5BE6"/>
    <w:rsid w:val="009E60AA"/>
    <w:rsid w:val="009E6542"/>
    <w:rsid w:val="009E65A2"/>
    <w:rsid w:val="009E662E"/>
    <w:rsid w:val="009E6763"/>
    <w:rsid w:val="009E6B33"/>
    <w:rsid w:val="009E6DCD"/>
    <w:rsid w:val="009E6E6E"/>
    <w:rsid w:val="009E6F0B"/>
    <w:rsid w:val="009E7002"/>
    <w:rsid w:val="009E70E5"/>
    <w:rsid w:val="009E7455"/>
    <w:rsid w:val="009E75F0"/>
    <w:rsid w:val="009E7846"/>
    <w:rsid w:val="009E78AE"/>
    <w:rsid w:val="009E7D34"/>
    <w:rsid w:val="009E7D82"/>
    <w:rsid w:val="009F0418"/>
    <w:rsid w:val="009F0521"/>
    <w:rsid w:val="009F1369"/>
    <w:rsid w:val="009F1471"/>
    <w:rsid w:val="009F14E4"/>
    <w:rsid w:val="009F162C"/>
    <w:rsid w:val="009F163C"/>
    <w:rsid w:val="009F19CC"/>
    <w:rsid w:val="009F19DD"/>
    <w:rsid w:val="009F1B16"/>
    <w:rsid w:val="009F1E93"/>
    <w:rsid w:val="009F237A"/>
    <w:rsid w:val="009F24C9"/>
    <w:rsid w:val="009F28C7"/>
    <w:rsid w:val="009F2F43"/>
    <w:rsid w:val="009F3144"/>
    <w:rsid w:val="009F359E"/>
    <w:rsid w:val="009F366B"/>
    <w:rsid w:val="009F3841"/>
    <w:rsid w:val="009F3BB3"/>
    <w:rsid w:val="009F44C0"/>
    <w:rsid w:val="009F4EA4"/>
    <w:rsid w:val="009F5109"/>
    <w:rsid w:val="009F55C0"/>
    <w:rsid w:val="009F5645"/>
    <w:rsid w:val="009F5B38"/>
    <w:rsid w:val="009F5BA3"/>
    <w:rsid w:val="009F5C14"/>
    <w:rsid w:val="009F5DAB"/>
    <w:rsid w:val="009F6162"/>
    <w:rsid w:val="009F62E6"/>
    <w:rsid w:val="009F6395"/>
    <w:rsid w:val="009F6985"/>
    <w:rsid w:val="009F6CFB"/>
    <w:rsid w:val="009F6D27"/>
    <w:rsid w:val="009F6F49"/>
    <w:rsid w:val="009F72A0"/>
    <w:rsid w:val="009F72CC"/>
    <w:rsid w:val="009F7EBE"/>
    <w:rsid w:val="00A000F3"/>
    <w:rsid w:val="00A0019A"/>
    <w:rsid w:val="00A0064C"/>
    <w:rsid w:val="00A00AD1"/>
    <w:rsid w:val="00A017E5"/>
    <w:rsid w:val="00A01A24"/>
    <w:rsid w:val="00A01E01"/>
    <w:rsid w:val="00A01E22"/>
    <w:rsid w:val="00A024DC"/>
    <w:rsid w:val="00A0267C"/>
    <w:rsid w:val="00A0276F"/>
    <w:rsid w:val="00A02D19"/>
    <w:rsid w:val="00A02DDC"/>
    <w:rsid w:val="00A02E22"/>
    <w:rsid w:val="00A02F0A"/>
    <w:rsid w:val="00A02F80"/>
    <w:rsid w:val="00A03127"/>
    <w:rsid w:val="00A03735"/>
    <w:rsid w:val="00A03BA1"/>
    <w:rsid w:val="00A03BA4"/>
    <w:rsid w:val="00A04AC5"/>
    <w:rsid w:val="00A04F34"/>
    <w:rsid w:val="00A05128"/>
    <w:rsid w:val="00A0525A"/>
    <w:rsid w:val="00A05379"/>
    <w:rsid w:val="00A05678"/>
    <w:rsid w:val="00A057D0"/>
    <w:rsid w:val="00A05A7E"/>
    <w:rsid w:val="00A05E0C"/>
    <w:rsid w:val="00A06168"/>
    <w:rsid w:val="00A06170"/>
    <w:rsid w:val="00A0640C"/>
    <w:rsid w:val="00A0690F"/>
    <w:rsid w:val="00A06DF1"/>
    <w:rsid w:val="00A06E6C"/>
    <w:rsid w:val="00A070AB"/>
    <w:rsid w:val="00A070D8"/>
    <w:rsid w:val="00A07F62"/>
    <w:rsid w:val="00A10019"/>
    <w:rsid w:val="00A102B3"/>
    <w:rsid w:val="00A10853"/>
    <w:rsid w:val="00A10940"/>
    <w:rsid w:val="00A10BCC"/>
    <w:rsid w:val="00A10D06"/>
    <w:rsid w:val="00A10F1F"/>
    <w:rsid w:val="00A111EB"/>
    <w:rsid w:val="00A115C5"/>
    <w:rsid w:val="00A115E1"/>
    <w:rsid w:val="00A11E36"/>
    <w:rsid w:val="00A12439"/>
    <w:rsid w:val="00A12493"/>
    <w:rsid w:val="00A12BBD"/>
    <w:rsid w:val="00A12C44"/>
    <w:rsid w:val="00A12D59"/>
    <w:rsid w:val="00A12D93"/>
    <w:rsid w:val="00A12DC0"/>
    <w:rsid w:val="00A12EF6"/>
    <w:rsid w:val="00A13165"/>
    <w:rsid w:val="00A13177"/>
    <w:rsid w:val="00A13534"/>
    <w:rsid w:val="00A135DD"/>
    <w:rsid w:val="00A1379E"/>
    <w:rsid w:val="00A13D09"/>
    <w:rsid w:val="00A14210"/>
    <w:rsid w:val="00A14B10"/>
    <w:rsid w:val="00A14CB9"/>
    <w:rsid w:val="00A15111"/>
    <w:rsid w:val="00A151B1"/>
    <w:rsid w:val="00A153FE"/>
    <w:rsid w:val="00A15660"/>
    <w:rsid w:val="00A15764"/>
    <w:rsid w:val="00A16060"/>
    <w:rsid w:val="00A160AE"/>
    <w:rsid w:val="00A16118"/>
    <w:rsid w:val="00A1622E"/>
    <w:rsid w:val="00A163F4"/>
    <w:rsid w:val="00A16570"/>
    <w:rsid w:val="00A168E7"/>
    <w:rsid w:val="00A16D9D"/>
    <w:rsid w:val="00A16DB1"/>
    <w:rsid w:val="00A16EA6"/>
    <w:rsid w:val="00A170C3"/>
    <w:rsid w:val="00A17526"/>
    <w:rsid w:val="00A176A8"/>
    <w:rsid w:val="00A17A87"/>
    <w:rsid w:val="00A17ADE"/>
    <w:rsid w:val="00A17E43"/>
    <w:rsid w:val="00A2008C"/>
    <w:rsid w:val="00A20152"/>
    <w:rsid w:val="00A2016E"/>
    <w:rsid w:val="00A20612"/>
    <w:rsid w:val="00A2175E"/>
    <w:rsid w:val="00A2226F"/>
    <w:rsid w:val="00A2263D"/>
    <w:rsid w:val="00A22858"/>
    <w:rsid w:val="00A22B11"/>
    <w:rsid w:val="00A22C96"/>
    <w:rsid w:val="00A23042"/>
    <w:rsid w:val="00A23535"/>
    <w:rsid w:val="00A2365F"/>
    <w:rsid w:val="00A238A7"/>
    <w:rsid w:val="00A23B5F"/>
    <w:rsid w:val="00A23C9E"/>
    <w:rsid w:val="00A23F09"/>
    <w:rsid w:val="00A23F86"/>
    <w:rsid w:val="00A24611"/>
    <w:rsid w:val="00A24C74"/>
    <w:rsid w:val="00A24EA3"/>
    <w:rsid w:val="00A25080"/>
    <w:rsid w:val="00A2526F"/>
    <w:rsid w:val="00A253AF"/>
    <w:rsid w:val="00A2577F"/>
    <w:rsid w:val="00A25850"/>
    <w:rsid w:val="00A26080"/>
    <w:rsid w:val="00A265E0"/>
    <w:rsid w:val="00A2693B"/>
    <w:rsid w:val="00A26A3E"/>
    <w:rsid w:val="00A26B9B"/>
    <w:rsid w:val="00A26BB8"/>
    <w:rsid w:val="00A27808"/>
    <w:rsid w:val="00A278C2"/>
    <w:rsid w:val="00A27BA9"/>
    <w:rsid w:val="00A27D1C"/>
    <w:rsid w:val="00A305BB"/>
    <w:rsid w:val="00A30722"/>
    <w:rsid w:val="00A30830"/>
    <w:rsid w:val="00A309CF"/>
    <w:rsid w:val="00A30F27"/>
    <w:rsid w:val="00A310A8"/>
    <w:rsid w:val="00A310D4"/>
    <w:rsid w:val="00A311B8"/>
    <w:rsid w:val="00A31528"/>
    <w:rsid w:val="00A31695"/>
    <w:rsid w:val="00A317E1"/>
    <w:rsid w:val="00A31D0D"/>
    <w:rsid w:val="00A31D55"/>
    <w:rsid w:val="00A320D4"/>
    <w:rsid w:val="00A321B4"/>
    <w:rsid w:val="00A32268"/>
    <w:rsid w:val="00A322CB"/>
    <w:rsid w:val="00A32554"/>
    <w:rsid w:val="00A326DA"/>
    <w:rsid w:val="00A32AA7"/>
    <w:rsid w:val="00A32D36"/>
    <w:rsid w:val="00A32E9A"/>
    <w:rsid w:val="00A32F2B"/>
    <w:rsid w:val="00A3351D"/>
    <w:rsid w:val="00A335EA"/>
    <w:rsid w:val="00A3383C"/>
    <w:rsid w:val="00A339BB"/>
    <w:rsid w:val="00A339E2"/>
    <w:rsid w:val="00A33C45"/>
    <w:rsid w:val="00A33CBF"/>
    <w:rsid w:val="00A33CEC"/>
    <w:rsid w:val="00A3452F"/>
    <w:rsid w:val="00A3456D"/>
    <w:rsid w:val="00A346D5"/>
    <w:rsid w:val="00A347F5"/>
    <w:rsid w:val="00A34826"/>
    <w:rsid w:val="00A34D01"/>
    <w:rsid w:val="00A35233"/>
    <w:rsid w:val="00A35347"/>
    <w:rsid w:val="00A3564C"/>
    <w:rsid w:val="00A3576E"/>
    <w:rsid w:val="00A35797"/>
    <w:rsid w:val="00A357A6"/>
    <w:rsid w:val="00A357F6"/>
    <w:rsid w:val="00A35EB6"/>
    <w:rsid w:val="00A3688B"/>
    <w:rsid w:val="00A369B9"/>
    <w:rsid w:val="00A36B02"/>
    <w:rsid w:val="00A36B8D"/>
    <w:rsid w:val="00A36CA1"/>
    <w:rsid w:val="00A36D60"/>
    <w:rsid w:val="00A36DBA"/>
    <w:rsid w:val="00A36F20"/>
    <w:rsid w:val="00A36FD5"/>
    <w:rsid w:val="00A37004"/>
    <w:rsid w:val="00A37361"/>
    <w:rsid w:val="00A3743B"/>
    <w:rsid w:val="00A3747E"/>
    <w:rsid w:val="00A37890"/>
    <w:rsid w:val="00A400CC"/>
    <w:rsid w:val="00A4106C"/>
    <w:rsid w:val="00A415BD"/>
    <w:rsid w:val="00A419C2"/>
    <w:rsid w:val="00A41A52"/>
    <w:rsid w:val="00A41EA0"/>
    <w:rsid w:val="00A4207D"/>
    <w:rsid w:val="00A4229E"/>
    <w:rsid w:val="00A42B99"/>
    <w:rsid w:val="00A42C65"/>
    <w:rsid w:val="00A42E1F"/>
    <w:rsid w:val="00A42F41"/>
    <w:rsid w:val="00A43206"/>
    <w:rsid w:val="00A433AD"/>
    <w:rsid w:val="00A43936"/>
    <w:rsid w:val="00A43AC3"/>
    <w:rsid w:val="00A43F57"/>
    <w:rsid w:val="00A43FA4"/>
    <w:rsid w:val="00A44087"/>
    <w:rsid w:val="00A44240"/>
    <w:rsid w:val="00A444FF"/>
    <w:rsid w:val="00A446F1"/>
    <w:rsid w:val="00A44850"/>
    <w:rsid w:val="00A44AFF"/>
    <w:rsid w:val="00A44E2B"/>
    <w:rsid w:val="00A44F1B"/>
    <w:rsid w:val="00A44F70"/>
    <w:rsid w:val="00A4512C"/>
    <w:rsid w:val="00A45434"/>
    <w:rsid w:val="00A4599F"/>
    <w:rsid w:val="00A459D8"/>
    <w:rsid w:val="00A45C5B"/>
    <w:rsid w:val="00A45CFF"/>
    <w:rsid w:val="00A46530"/>
    <w:rsid w:val="00A46750"/>
    <w:rsid w:val="00A468FD"/>
    <w:rsid w:val="00A46958"/>
    <w:rsid w:val="00A46C48"/>
    <w:rsid w:val="00A46FB6"/>
    <w:rsid w:val="00A47076"/>
    <w:rsid w:val="00A4722D"/>
    <w:rsid w:val="00A472EE"/>
    <w:rsid w:val="00A473AF"/>
    <w:rsid w:val="00A473C5"/>
    <w:rsid w:val="00A478BD"/>
    <w:rsid w:val="00A478F6"/>
    <w:rsid w:val="00A47986"/>
    <w:rsid w:val="00A47B70"/>
    <w:rsid w:val="00A47DCE"/>
    <w:rsid w:val="00A50D08"/>
    <w:rsid w:val="00A510DD"/>
    <w:rsid w:val="00A51335"/>
    <w:rsid w:val="00A520DA"/>
    <w:rsid w:val="00A5225C"/>
    <w:rsid w:val="00A52621"/>
    <w:rsid w:val="00A5297E"/>
    <w:rsid w:val="00A52A25"/>
    <w:rsid w:val="00A52E9F"/>
    <w:rsid w:val="00A53352"/>
    <w:rsid w:val="00A53489"/>
    <w:rsid w:val="00A543CE"/>
    <w:rsid w:val="00A5441B"/>
    <w:rsid w:val="00A54821"/>
    <w:rsid w:val="00A54A29"/>
    <w:rsid w:val="00A551EE"/>
    <w:rsid w:val="00A55758"/>
    <w:rsid w:val="00A558C3"/>
    <w:rsid w:val="00A55A51"/>
    <w:rsid w:val="00A55BDF"/>
    <w:rsid w:val="00A55C7D"/>
    <w:rsid w:val="00A56036"/>
    <w:rsid w:val="00A56613"/>
    <w:rsid w:val="00A56A79"/>
    <w:rsid w:val="00A56A8D"/>
    <w:rsid w:val="00A56E47"/>
    <w:rsid w:val="00A5700B"/>
    <w:rsid w:val="00A5704C"/>
    <w:rsid w:val="00A570AF"/>
    <w:rsid w:val="00A5717A"/>
    <w:rsid w:val="00A577BB"/>
    <w:rsid w:val="00A579C1"/>
    <w:rsid w:val="00A57CC8"/>
    <w:rsid w:val="00A600AF"/>
    <w:rsid w:val="00A6010C"/>
    <w:rsid w:val="00A601AD"/>
    <w:rsid w:val="00A60601"/>
    <w:rsid w:val="00A60790"/>
    <w:rsid w:val="00A60A96"/>
    <w:rsid w:val="00A60C48"/>
    <w:rsid w:val="00A60C99"/>
    <w:rsid w:val="00A60E36"/>
    <w:rsid w:val="00A61361"/>
    <w:rsid w:val="00A61559"/>
    <w:rsid w:val="00A615AF"/>
    <w:rsid w:val="00A61705"/>
    <w:rsid w:val="00A6193C"/>
    <w:rsid w:val="00A61CD7"/>
    <w:rsid w:val="00A6217A"/>
    <w:rsid w:val="00A62527"/>
    <w:rsid w:val="00A62762"/>
    <w:rsid w:val="00A62CBD"/>
    <w:rsid w:val="00A62D88"/>
    <w:rsid w:val="00A62F50"/>
    <w:rsid w:val="00A630BA"/>
    <w:rsid w:val="00A63132"/>
    <w:rsid w:val="00A6320B"/>
    <w:rsid w:val="00A63350"/>
    <w:rsid w:val="00A63621"/>
    <w:rsid w:val="00A63699"/>
    <w:rsid w:val="00A636E9"/>
    <w:rsid w:val="00A64149"/>
    <w:rsid w:val="00A6429E"/>
    <w:rsid w:val="00A6438C"/>
    <w:rsid w:val="00A649FC"/>
    <w:rsid w:val="00A64C31"/>
    <w:rsid w:val="00A64F14"/>
    <w:rsid w:val="00A64FAE"/>
    <w:rsid w:val="00A6540B"/>
    <w:rsid w:val="00A65DD7"/>
    <w:rsid w:val="00A65FAA"/>
    <w:rsid w:val="00A66087"/>
    <w:rsid w:val="00A6613D"/>
    <w:rsid w:val="00A66229"/>
    <w:rsid w:val="00A6682A"/>
    <w:rsid w:val="00A6689A"/>
    <w:rsid w:val="00A6689D"/>
    <w:rsid w:val="00A66A9C"/>
    <w:rsid w:val="00A66FD5"/>
    <w:rsid w:val="00A67139"/>
    <w:rsid w:val="00A6729C"/>
    <w:rsid w:val="00A6752D"/>
    <w:rsid w:val="00A67565"/>
    <w:rsid w:val="00A67DFF"/>
    <w:rsid w:val="00A67F5E"/>
    <w:rsid w:val="00A70129"/>
    <w:rsid w:val="00A70381"/>
    <w:rsid w:val="00A703AC"/>
    <w:rsid w:val="00A70953"/>
    <w:rsid w:val="00A70CC1"/>
    <w:rsid w:val="00A70D6D"/>
    <w:rsid w:val="00A71240"/>
    <w:rsid w:val="00A7127E"/>
    <w:rsid w:val="00A7129D"/>
    <w:rsid w:val="00A71349"/>
    <w:rsid w:val="00A71845"/>
    <w:rsid w:val="00A71B9A"/>
    <w:rsid w:val="00A71D6F"/>
    <w:rsid w:val="00A71EB7"/>
    <w:rsid w:val="00A724E1"/>
    <w:rsid w:val="00A72570"/>
    <w:rsid w:val="00A72797"/>
    <w:rsid w:val="00A72ADB"/>
    <w:rsid w:val="00A7385F"/>
    <w:rsid w:val="00A73B98"/>
    <w:rsid w:val="00A73CB6"/>
    <w:rsid w:val="00A73E0D"/>
    <w:rsid w:val="00A73E75"/>
    <w:rsid w:val="00A73E9E"/>
    <w:rsid w:val="00A74058"/>
    <w:rsid w:val="00A74083"/>
    <w:rsid w:val="00A740AD"/>
    <w:rsid w:val="00A74115"/>
    <w:rsid w:val="00A741A6"/>
    <w:rsid w:val="00A747BC"/>
    <w:rsid w:val="00A74A02"/>
    <w:rsid w:val="00A74DDB"/>
    <w:rsid w:val="00A753FF"/>
    <w:rsid w:val="00A7571E"/>
    <w:rsid w:val="00A75D8D"/>
    <w:rsid w:val="00A7656C"/>
    <w:rsid w:val="00A76739"/>
    <w:rsid w:val="00A76B13"/>
    <w:rsid w:val="00A76BC7"/>
    <w:rsid w:val="00A76E33"/>
    <w:rsid w:val="00A76F3B"/>
    <w:rsid w:val="00A7772C"/>
    <w:rsid w:val="00A77761"/>
    <w:rsid w:val="00A7782A"/>
    <w:rsid w:val="00A77B87"/>
    <w:rsid w:val="00A77CBD"/>
    <w:rsid w:val="00A77F92"/>
    <w:rsid w:val="00A8007A"/>
    <w:rsid w:val="00A805EF"/>
    <w:rsid w:val="00A80628"/>
    <w:rsid w:val="00A806B6"/>
    <w:rsid w:val="00A81352"/>
    <w:rsid w:val="00A814B8"/>
    <w:rsid w:val="00A819A5"/>
    <w:rsid w:val="00A81AD5"/>
    <w:rsid w:val="00A81D25"/>
    <w:rsid w:val="00A82026"/>
    <w:rsid w:val="00A820FF"/>
    <w:rsid w:val="00A825EF"/>
    <w:rsid w:val="00A82804"/>
    <w:rsid w:val="00A82AAA"/>
    <w:rsid w:val="00A82CC7"/>
    <w:rsid w:val="00A82D61"/>
    <w:rsid w:val="00A82E6D"/>
    <w:rsid w:val="00A8344B"/>
    <w:rsid w:val="00A839D1"/>
    <w:rsid w:val="00A839F4"/>
    <w:rsid w:val="00A83FBD"/>
    <w:rsid w:val="00A840EC"/>
    <w:rsid w:val="00A847B4"/>
    <w:rsid w:val="00A84E80"/>
    <w:rsid w:val="00A84FE8"/>
    <w:rsid w:val="00A8513E"/>
    <w:rsid w:val="00A852E5"/>
    <w:rsid w:val="00A85870"/>
    <w:rsid w:val="00A8604E"/>
    <w:rsid w:val="00A86576"/>
    <w:rsid w:val="00A8674B"/>
    <w:rsid w:val="00A869F3"/>
    <w:rsid w:val="00A86F98"/>
    <w:rsid w:val="00A871AA"/>
    <w:rsid w:val="00A872BB"/>
    <w:rsid w:val="00A873E2"/>
    <w:rsid w:val="00A87902"/>
    <w:rsid w:val="00A87CA3"/>
    <w:rsid w:val="00A87F82"/>
    <w:rsid w:val="00A90260"/>
    <w:rsid w:val="00A9048A"/>
    <w:rsid w:val="00A90AD9"/>
    <w:rsid w:val="00A91018"/>
    <w:rsid w:val="00A91099"/>
    <w:rsid w:val="00A913F1"/>
    <w:rsid w:val="00A915A8"/>
    <w:rsid w:val="00A91619"/>
    <w:rsid w:val="00A9167D"/>
    <w:rsid w:val="00A91792"/>
    <w:rsid w:val="00A91B1C"/>
    <w:rsid w:val="00A91B1D"/>
    <w:rsid w:val="00A91C11"/>
    <w:rsid w:val="00A923FD"/>
    <w:rsid w:val="00A924C1"/>
    <w:rsid w:val="00A926D1"/>
    <w:rsid w:val="00A92AA2"/>
    <w:rsid w:val="00A92F72"/>
    <w:rsid w:val="00A93302"/>
    <w:rsid w:val="00A933D6"/>
    <w:rsid w:val="00A935B5"/>
    <w:rsid w:val="00A9433E"/>
    <w:rsid w:val="00A94411"/>
    <w:rsid w:val="00A94B7E"/>
    <w:rsid w:val="00A94EDE"/>
    <w:rsid w:val="00A94F11"/>
    <w:rsid w:val="00A952ED"/>
    <w:rsid w:val="00A9546F"/>
    <w:rsid w:val="00A958FC"/>
    <w:rsid w:val="00A95FB3"/>
    <w:rsid w:val="00A9606C"/>
    <w:rsid w:val="00A9622C"/>
    <w:rsid w:val="00A96468"/>
    <w:rsid w:val="00A96A69"/>
    <w:rsid w:val="00A96C04"/>
    <w:rsid w:val="00A96DDD"/>
    <w:rsid w:val="00A96FA4"/>
    <w:rsid w:val="00A97505"/>
    <w:rsid w:val="00A979A0"/>
    <w:rsid w:val="00A97D50"/>
    <w:rsid w:val="00A97D61"/>
    <w:rsid w:val="00A97E4A"/>
    <w:rsid w:val="00AA01CD"/>
    <w:rsid w:val="00AA0476"/>
    <w:rsid w:val="00AA05BA"/>
    <w:rsid w:val="00AA06D8"/>
    <w:rsid w:val="00AA0810"/>
    <w:rsid w:val="00AA0DE5"/>
    <w:rsid w:val="00AA111B"/>
    <w:rsid w:val="00AA1191"/>
    <w:rsid w:val="00AA1265"/>
    <w:rsid w:val="00AA1BC8"/>
    <w:rsid w:val="00AA1D33"/>
    <w:rsid w:val="00AA1DF8"/>
    <w:rsid w:val="00AA1F5F"/>
    <w:rsid w:val="00AA1F7B"/>
    <w:rsid w:val="00AA210D"/>
    <w:rsid w:val="00AA2231"/>
    <w:rsid w:val="00AA25CC"/>
    <w:rsid w:val="00AA280C"/>
    <w:rsid w:val="00AA2F91"/>
    <w:rsid w:val="00AA34AB"/>
    <w:rsid w:val="00AA352E"/>
    <w:rsid w:val="00AA3840"/>
    <w:rsid w:val="00AA3897"/>
    <w:rsid w:val="00AA3DAC"/>
    <w:rsid w:val="00AA4A30"/>
    <w:rsid w:val="00AA4B98"/>
    <w:rsid w:val="00AA4F23"/>
    <w:rsid w:val="00AA4FF5"/>
    <w:rsid w:val="00AA507D"/>
    <w:rsid w:val="00AA530A"/>
    <w:rsid w:val="00AA5575"/>
    <w:rsid w:val="00AA5B6F"/>
    <w:rsid w:val="00AA5BFE"/>
    <w:rsid w:val="00AA5D1D"/>
    <w:rsid w:val="00AA5D5B"/>
    <w:rsid w:val="00AA5E44"/>
    <w:rsid w:val="00AA648A"/>
    <w:rsid w:val="00AA65BF"/>
    <w:rsid w:val="00AA6951"/>
    <w:rsid w:val="00AA6C76"/>
    <w:rsid w:val="00AA6CE4"/>
    <w:rsid w:val="00AA6FA8"/>
    <w:rsid w:val="00AA706D"/>
    <w:rsid w:val="00AA7107"/>
    <w:rsid w:val="00AA75BB"/>
    <w:rsid w:val="00AA7777"/>
    <w:rsid w:val="00AA78CC"/>
    <w:rsid w:val="00AA78EE"/>
    <w:rsid w:val="00AA7AC4"/>
    <w:rsid w:val="00AB00F0"/>
    <w:rsid w:val="00AB030D"/>
    <w:rsid w:val="00AB1040"/>
    <w:rsid w:val="00AB14A1"/>
    <w:rsid w:val="00AB1802"/>
    <w:rsid w:val="00AB19FE"/>
    <w:rsid w:val="00AB1A07"/>
    <w:rsid w:val="00AB1DE0"/>
    <w:rsid w:val="00AB1FDD"/>
    <w:rsid w:val="00AB212C"/>
    <w:rsid w:val="00AB22CD"/>
    <w:rsid w:val="00AB262E"/>
    <w:rsid w:val="00AB26E5"/>
    <w:rsid w:val="00AB273C"/>
    <w:rsid w:val="00AB2A77"/>
    <w:rsid w:val="00AB2EED"/>
    <w:rsid w:val="00AB31D2"/>
    <w:rsid w:val="00AB339B"/>
    <w:rsid w:val="00AB3575"/>
    <w:rsid w:val="00AB3733"/>
    <w:rsid w:val="00AB3902"/>
    <w:rsid w:val="00AB3C4F"/>
    <w:rsid w:val="00AB41F1"/>
    <w:rsid w:val="00AB4AA2"/>
    <w:rsid w:val="00AB4FBF"/>
    <w:rsid w:val="00AB5377"/>
    <w:rsid w:val="00AB5494"/>
    <w:rsid w:val="00AB592E"/>
    <w:rsid w:val="00AB594E"/>
    <w:rsid w:val="00AB5B1A"/>
    <w:rsid w:val="00AB5BFB"/>
    <w:rsid w:val="00AB64B9"/>
    <w:rsid w:val="00AB6857"/>
    <w:rsid w:val="00AB68B6"/>
    <w:rsid w:val="00AB703D"/>
    <w:rsid w:val="00AB73CB"/>
    <w:rsid w:val="00AB77FC"/>
    <w:rsid w:val="00AB78A7"/>
    <w:rsid w:val="00AB7CC0"/>
    <w:rsid w:val="00AB7F7F"/>
    <w:rsid w:val="00AC02D7"/>
    <w:rsid w:val="00AC0D17"/>
    <w:rsid w:val="00AC112D"/>
    <w:rsid w:val="00AC116A"/>
    <w:rsid w:val="00AC1ABE"/>
    <w:rsid w:val="00AC1B39"/>
    <w:rsid w:val="00AC1B7B"/>
    <w:rsid w:val="00AC1BCA"/>
    <w:rsid w:val="00AC1E8E"/>
    <w:rsid w:val="00AC2651"/>
    <w:rsid w:val="00AC2A05"/>
    <w:rsid w:val="00AC3093"/>
    <w:rsid w:val="00AC3593"/>
    <w:rsid w:val="00AC39C9"/>
    <w:rsid w:val="00AC3CA4"/>
    <w:rsid w:val="00AC3FC3"/>
    <w:rsid w:val="00AC4263"/>
    <w:rsid w:val="00AC461C"/>
    <w:rsid w:val="00AC4BA1"/>
    <w:rsid w:val="00AC4C86"/>
    <w:rsid w:val="00AC4CBE"/>
    <w:rsid w:val="00AC4D6A"/>
    <w:rsid w:val="00AC4EDD"/>
    <w:rsid w:val="00AC529E"/>
    <w:rsid w:val="00AC5980"/>
    <w:rsid w:val="00AC63D9"/>
    <w:rsid w:val="00AC67EB"/>
    <w:rsid w:val="00AC6844"/>
    <w:rsid w:val="00AC6883"/>
    <w:rsid w:val="00AC6FAA"/>
    <w:rsid w:val="00AC70AD"/>
    <w:rsid w:val="00AC711A"/>
    <w:rsid w:val="00AC752C"/>
    <w:rsid w:val="00AC7A48"/>
    <w:rsid w:val="00AC7BDC"/>
    <w:rsid w:val="00AD0388"/>
    <w:rsid w:val="00AD04A8"/>
    <w:rsid w:val="00AD0B67"/>
    <w:rsid w:val="00AD0F37"/>
    <w:rsid w:val="00AD0FD5"/>
    <w:rsid w:val="00AD1123"/>
    <w:rsid w:val="00AD11F2"/>
    <w:rsid w:val="00AD12BE"/>
    <w:rsid w:val="00AD132A"/>
    <w:rsid w:val="00AD13B4"/>
    <w:rsid w:val="00AD1B99"/>
    <w:rsid w:val="00AD2003"/>
    <w:rsid w:val="00AD229B"/>
    <w:rsid w:val="00AD2618"/>
    <w:rsid w:val="00AD263E"/>
    <w:rsid w:val="00AD26D5"/>
    <w:rsid w:val="00AD2E8F"/>
    <w:rsid w:val="00AD2F36"/>
    <w:rsid w:val="00AD3DE3"/>
    <w:rsid w:val="00AD3EE6"/>
    <w:rsid w:val="00AD412B"/>
    <w:rsid w:val="00AD418E"/>
    <w:rsid w:val="00AD425F"/>
    <w:rsid w:val="00AD4A56"/>
    <w:rsid w:val="00AD4BD2"/>
    <w:rsid w:val="00AD4E7C"/>
    <w:rsid w:val="00AD50E2"/>
    <w:rsid w:val="00AD5771"/>
    <w:rsid w:val="00AD5AF7"/>
    <w:rsid w:val="00AD5F30"/>
    <w:rsid w:val="00AD64CF"/>
    <w:rsid w:val="00AD6C82"/>
    <w:rsid w:val="00AD6E39"/>
    <w:rsid w:val="00AD7337"/>
    <w:rsid w:val="00AD75CA"/>
    <w:rsid w:val="00AD79F7"/>
    <w:rsid w:val="00AD7FF4"/>
    <w:rsid w:val="00AE01B1"/>
    <w:rsid w:val="00AE0600"/>
    <w:rsid w:val="00AE09B5"/>
    <w:rsid w:val="00AE09F4"/>
    <w:rsid w:val="00AE0A7C"/>
    <w:rsid w:val="00AE102F"/>
    <w:rsid w:val="00AE154A"/>
    <w:rsid w:val="00AE1616"/>
    <w:rsid w:val="00AE188D"/>
    <w:rsid w:val="00AE1A0F"/>
    <w:rsid w:val="00AE1D16"/>
    <w:rsid w:val="00AE1EED"/>
    <w:rsid w:val="00AE2222"/>
    <w:rsid w:val="00AE26CC"/>
    <w:rsid w:val="00AE276C"/>
    <w:rsid w:val="00AE27F8"/>
    <w:rsid w:val="00AE286E"/>
    <w:rsid w:val="00AE29E9"/>
    <w:rsid w:val="00AE2D4F"/>
    <w:rsid w:val="00AE2D53"/>
    <w:rsid w:val="00AE3300"/>
    <w:rsid w:val="00AE34C6"/>
    <w:rsid w:val="00AE34ED"/>
    <w:rsid w:val="00AE38E9"/>
    <w:rsid w:val="00AE38EC"/>
    <w:rsid w:val="00AE3B0E"/>
    <w:rsid w:val="00AE3BAC"/>
    <w:rsid w:val="00AE3E03"/>
    <w:rsid w:val="00AE3EE5"/>
    <w:rsid w:val="00AE40EA"/>
    <w:rsid w:val="00AE41CD"/>
    <w:rsid w:val="00AE425F"/>
    <w:rsid w:val="00AE435F"/>
    <w:rsid w:val="00AE4488"/>
    <w:rsid w:val="00AE458A"/>
    <w:rsid w:val="00AE4ADA"/>
    <w:rsid w:val="00AE4D8C"/>
    <w:rsid w:val="00AE52B9"/>
    <w:rsid w:val="00AE54B4"/>
    <w:rsid w:val="00AE560F"/>
    <w:rsid w:val="00AE5612"/>
    <w:rsid w:val="00AE5757"/>
    <w:rsid w:val="00AE58AF"/>
    <w:rsid w:val="00AE59B8"/>
    <w:rsid w:val="00AE59E4"/>
    <w:rsid w:val="00AE5C7C"/>
    <w:rsid w:val="00AE6034"/>
    <w:rsid w:val="00AE6696"/>
    <w:rsid w:val="00AE675D"/>
    <w:rsid w:val="00AE68CE"/>
    <w:rsid w:val="00AE69F9"/>
    <w:rsid w:val="00AE6B8D"/>
    <w:rsid w:val="00AE6C43"/>
    <w:rsid w:val="00AE7023"/>
    <w:rsid w:val="00AE7484"/>
    <w:rsid w:val="00AE756B"/>
    <w:rsid w:val="00AE773D"/>
    <w:rsid w:val="00AE784F"/>
    <w:rsid w:val="00AE7A3D"/>
    <w:rsid w:val="00AE7A62"/>
    <w:rsid w:val="00AE7BE7"/>
    <w:rsid w:val="00AE7D7C"/>
    <w:rsid w:val="00AE7D7F"/>
    <w:rsid w:val="00AE7FFB"/>
    <w:rsid w:val="00AF0276"/>
    <w:rsid w:val="00AF05EE"/>
    <w:rsid w:val="00AF0808"/>
    <w:rsid w:val="00AF095B"/>
    <w:rsid w:val="00AF0A7A"/>
    <w:rsid w:val="00AF0B81"/>
    <w:rsid w:val="00AF0DCB"/>
    <w:rsid w:val="00AF1AC8"/>
    <w:rsid w:val="00AF1BEF"/>
    <w:rsid w:val="00AF1E99"/>
    <w:rsid w:val="00AF258F"/>
    <w:rsid w:val="00AF2E03"/>
    <w:rsid w:val="00AF30FB"/>
    <w:rsid w:val="00AF31C6"/>
    <w:rsid w:val="00AF337C"/>
    <w:rsid w:val="00AF37D4"/>
    <w:rsid w:val="00AF4173"/>
    <w:rsid w:val="00AF4366"/>
    <w:rsid w:val="00AF43C8"/>
    <w:rsid w:val="00AF4C3A"/>
    <w:rsid w:val="00AF4CE5"/>
    <w:rsid w:val="00AF5020"/>
    <w:rsid w:val="00AF54C5"/>
    <w:rsid w:val="00AF5622"/>
    <w:rsid w:val="00AF5703"/>
    <w:rsid w:val="00AF5A4D"/>
    <w:rsid w:val="00AF5CE7"/>
    <w:rsid w:val="00AF6052"/>
    <w:rsid w:val="00AF613F"/>
    <w:rsid w:val="00AF6720"/>
    <w:rsid w:val="00AF6C90"/>
    <w:rsid w:val="00AF6D4E"/>
    <w:rsid w:val="00AF6F60"/>
    <w:rsid w:val="00AF70F0"/>
    <w:rsid w:val="00AF71A7"/>
    <w:rsid w:val="00AF7336"/>
    <w:rsid w:val="00AF7719"/>
    <w:rsid w:val="00AF77EE"/>
    <w:rsid w:val="00AF790E"/>
    <w:rsid w:val="00AF7FD0"/>
    <w:rsid w:val="00B002A5"/>
    <w:rsid w:val="00B0036E"/>
    <w:rsid w:val="00B003E0"/>
    <w:rsid w:val="00B00553"/>
    <w:rsid w:val="00B00768"/>
    <w:rsid w:val="00B00B24"/>
    <w:rsid w:val="00B00CAD"/>
    <w:rsid w:val="00B0108E"/>
    <w:rsid w:val="00B01228"/>
    <w:rsid w:val="00B013F3"/>
    <w:rsid w:val="00B01574"/>
    <w:rsid w:val="00B01831"/>
    <w:rsid w:val="00B01C04"/>
    <w:rsid w:val="00B01C84"/>
    <w:rsid w:val="00B01D19"/>
    <w:rsid w:val="00B02147"/>
    <w:rsid w:val="00B021DD"/>
    <w:rsid w:val="00B0224D"/>
    <w:rsid w:val="00B024A6"/>
    <w:rsid w:val="00B0286F"/>
    <w:rsid w:val="00B02B8D"/>
    <w:rsid w:val="00B02BC5"/>
    <w:rsid w:val="00B02D97"/>
    <w:rsid w:val="00B0316B"/>
    <w:rsid w:val="00B0321F"/>
    <w:rsid w:val="00B0360B"/>
    <w:rsid w:val="00B0379F"/>
    <w:rsid w:val="00B0387D"/>
    <w:rsid w:val="00B03BAA"/>
    <w:rsid w:val="00B040F4"/>
    <w:rsid w:val="00B04D8F"/>
    <w:rsid w:val="00B04FC5"/>
    <w:rsid w:val="00B05226"/>
    <w:rsid w:val="00B0533F"/>
    <w:rsid w:val="00B05369"/>
    <w:rsid w:val="00B05590"/>
    <w:rsid w:val="00B055E5"/>
    <w:rsid w:val="00B0607F"/>
    <w:rsid w:val="00B062AE"/>
    <w:rsid w:val="00B06592"/>
    <w:rsid w:val="00B0695D"/>
    <w:rsid w:val="00B06B81"/>
    <w:rsid w:val="00B06D89"/>
    <w:rsid w:val="00B0701A"/>
    <w:rsid w:val="00B0755B"/>
    <w:rsid w:val="00B07607"/>
    <w:rsid w:val="00B0765E"/>
    <w:rsid w:val="00B07ACD"/>
    <w:rsid w:val="00B07D99"/>
    <w:rsid w:val="00B106F0"/>
    <w:rsid w:val="00B108A9"/>
    <w:rsid w:val="00B10F1D"/>
    <w:rsid w:val="00B111AE"/>
    <w:rsid w:val="00B112B6"/>
    <w:rsid w:val="00B113AB"/>
    <w:rsid w:val="00B113B7"/>
    <w:rsid w:val="00B1147A"/>
    <w:rsid w:val="00B119F4"/>
    <w:rsid w:val="00B11AB7"/>
    <w:rsid w:val="00B1211D"/>
    <w:rsid w:val="00B12224"/>
    <w:rsid w:val="00B12533"/>
    <w:rsid w:val="00B12BB3"/>
    <w:rsid w:val="00B13012"/>
    <w:rsid w:val="00B133B4"/>
    <w:rsid w:val="00B13488"/>
    <w:rsid w:val="00B13879"/>
    <w:rsid w:val="00B138F1"/>
    <w:rsid w:val="00B13B2E"/>
    <w:rsid w:val="00B13C15"/>
    <w:rsid w:val="00B13C51"/>
    <w:rsid w:val="00B13D76"/>
    <w:rsid w:val="00B13F16"/>
    <w:rsid w:val="00B146D8"/>
    <w:rsid w:val="00B14966"/>
    <w:rsid w:val="00B14C1F"/>
    <w:rsid w:val="00B14C33"/>
    <w:rsid w:val="00B14FD1"/>
    <w:rsid w:val="00B14FF5"/>
    <w:rsid w:val="00B15684"/>
    <w:rsid w:val="00B15EFB"/>
    <w:rsid w:val="00B15FBE"/>
    <w:rsid w:val="00B15FC2"/>
    <w:rsid w:val="00B1606F"/>
    <w:rsid w:val="00B160D0"/>
    <w:rsid w:val="00B16265"/>
    <w:rsid w:val="00B16819"/>
    <w:rsid w:val="00B169ED"/>
    <w:rsid w:val="00B16A55"/>
    <w:rsid w:val="00B16E49"/>
    <w:rsid w:val="00B171B0"/>
    <w:rsid w:val="00B17348"/>
    <w:rsid w:val="00B177D5"/>
    <w:rsid w:val="00B17A48"/>
    <w:rsid w:val="00B17A6F"/>
    <w:rsid w:val="00B17B3A"/>
    <w:rsid w:val="00B20005"/>
    <w:rsid w:val="00B200A2"/>
    <w:rsid w:val="00B200B1"/>
    <w:rsid w:val="00B20280"/>
    <w:rsid w:val="00B2036A"/>
    <w:rsid w:val="00B20396"/>
    <w:rsid w:val="00B20692"/>
    <w:rsid w:val="00B206AE"/>
    <w:rsid w:val="00B2096F"/>
    <w:rsid w:val="00B21389"/>
    <w:rsid w:val="00B213A6"/>
    <w:rsid w:val="00B214C0"/>
    <w:rsid w:val="00B2186C"/>
    <w:rsid w:val="00B21880"/>
    <w:rsid w:val="00B21B24"/>
    <w:rsid w:val="00B21CE8"/>
    <w:rsid w:val="00B21D4D"/>
    <w:rsid w:val="00B22566"/>
    <w:rsid w:val="00B225BC"/>
    <w:rsid w:val="00B22603"/>
    <w:rsid w:val="00B22F8D"/>
    <w:rsid w:val="00B2342F"/>
    <w:rsid w:val="00B238DE"/>
    <w:rsid w:val="00B23B98"/>
    <w:rsid w:val="00B23DFB"/>
    <w:rsid w:val="00B23EE7"/>
    <w:rsid w:val="00B24138"/>
    <w:rsid w:val="00B24232"/>
    <w:rsid w:val="00B248BD"/>
    <w:rsid w:val="00B24A08"/>
    <w:rsid w:val="00B24B8C"/>
    <w:rsid w:val="00B24F34"/>
    <w:rsid w:val="00B25310"/>
    <w:rsid w:val="00B256CB"/>
    <w:rsid w:val="00B25992"/>
    <w:rsid w:val="00B25EAD"/>
    <w:rsid w:val="00B25ED1"/>
    <w:rsid w:val="00B2639F"/>
    <w:rsid w:val="00B2674C"/>
    <w:rsid w:val="00B267F6"/>
    <w:rsid w:val="00B26966"/>
    <w:rsid w:val="00B26BC4"/>
    <w:rsid w:val="00B27302"/>
    <w:rsid w:val="00B27355"/>
    <w:rsid w:val="00B2786B"/>
    <w:rsid w:val="00B303C2"/>
    <w:rsid w:val="00B307B7"/>
    <w:rsid w:val="00B30848"/>
    <w:rsid w:val="00B30DB5"/>
    <w:rsid w:val="00B312B0"/>
    <w:rsid w:val="00B314E1"/>
    <w:rsid w:val="00B318A5"/>
    <w:rsid w:val="00B3212A"/>
    <w:rsid w:val="00B32197"/>
    <w:rsid w:val="00B32709"/>
    <w:rsid w:val="00B32A3B"/>
    <w:rsid w:val="00B32EC0"/>
    <w:rsid w:val="00B3349B"/>
    <w:rsid w:val="00B33988"/>
    <w:rsid w:val="00B33CAE"/>
    <w:rsid w:val="00B34122"/>
    <w:rsid w:val="00B3446E"/>
    <w:rsid w:val="00B34758"/>
    <w:rsid w:val="00B34820"/>
    <w:rsid w:val="00B348AE"/>
    <w:rsid w:val="00B348C6"/>
    <w:rsid w:val="00B348FA"/>
    <w:rsid w:val="00B35219"/>
    <w:rsid w:val="00B356EB"/>
    <w:rsid w:val="00B35BFF"/>
    <w:rsid w:val="00B35DE9"/>
    <w:rsid w:val="00B35E0F"/>
    <w:rsid w:val="00B35F61"/>
    <w:rsid w:val="00B36036"/>
    <w:rsid w:val="00B36241"/>
    <w:rsid w:val="00B36339"/>
    <w:rsid w:val="00B3657E"/>
    <w:rsid w:val="00B365F3"/>
    <w:rsid w:val="00B36CE3"/>
    <w:rsid w:val="00B375D0"/>
    <w:rsid w:val="00B37A07"/>
    <w:rsid w:val="00B37E1C"/>
    <w:rsid w:val="00B37EE0"/>
    <w:rsid w:val="00B40086"/>
    <w:rsid w:val="00B4039A"/>
    <w:rsid w:val="00B403CD"/>
    <w:rsid w:val="00B41067"/>
    <w:rsid w:val="00B4127A"/>
    <w:rsid w:val="00B41758"/>
    <w:rsid w:val="00B4197B"/>
    <w:rsid w:val="00B41D29"/>
    <w:rsid w:val="00B41E9F"/>
    <w:rsid w:val="00B4219F"/>
    <w:rsid w:val="00B421CF"/>
    <w:rsid w:val="00B42711"/>
    <w:rsid w:val="00B42E3B"/>
    <w:rsid w:val="00B43154"/>
    <w:rsid w:val="00B4323A"/>
    <w:rsid w:val="00B432F3"/>
    <w:rsid w:val="00B434FC"/>
    <w:rsid w:val="00B43A26"/>
    <w:rsid w:val="00B43D7B"/>
    <w:rsid w:val="00B43E80"/>
    <w:rsid w:val="00B44018"/>
    <w:rsid w:val="00B44CA9"/>
    <w:rsid w:val="00B44D68"/>
    <w:rsid w:val="00B44DBD"/>
    <w:rsid w:val="00B4505C"/>
    <w:rsid w:val="00B452E8"/>
    <w:rsid w:val="00B45389"/>
    <w:rsid w:val="00B457AA"/>
    <w:rsid w:val="00B45B53"/>
    <w:rsid w:val="00B45C8A"/>
    <w:rsid w:val="00B45D2F"/>
    <w:rsid w:val="00B45F00"/>
    <w:rsid w:val="00B4610D"/>
    <w:rsid w:val="00B46234"/>
    <w:rsid w:val="00B46481"/>
    <w:rsid w:val="00B46554"/>
    <w:rsid w:val="00B4692F"/>
    <w:rsid w:val="00B46F47"/>
    <w:rsid w:val="00B47521"/>
    <w:rsid w:val="00B4795C"/>
    <w:rsid w:val="00B47D0B"/>
    <w:rsid w:val="00B47D94"/>
    <w:rsid w:val="00B50009"/>
    <w:rsid w:val="00B501F4"/>
    <w:rsid w:val="00B502C6"/>
    <w:rsid w:val="00B506CE"/>
    <w:rsid w:val="00B50827"/>
    <w:rsid w:val="00B50A30"/>
    <w:rsid w:val="00B50FD2"/>
    <w:rsid w:val="00B51625"/>
    <w:rsid w:val="00B5182C"/>
    <w:rsid w:val="00B51B2B"/>
    <w:rsid w:val="00B51D86"/>
    <w:rsid w:val="00B5246A"/>
    <w:rsid w:val="00B5282A"/>
    <w:rsid w:val="00B52A33"/>
    <w:rsid w:val="00B52A96"/>
    <w:rsid w:val="00B52BD1"/>
    <w:rsid w:val="00B52D2B"/>
    <w:rsid w:val="00B532C3"/>
    <w:rsid w:val="00B532DF"/>
    <w:rsid w:val="00B53494"/>
    <w:rsid w:val="00B539D3"/>
    <w:rsid w:val="00B53E81"/>
    <w:rsid w:val="00B53FB5"/>
    <w:rsid w:val="00B5413A"/>
    <w:rsid w:val="00B543CF"/>
    <w:rsid w:val="00B54443"/>
    <w:rsid w:val="00B54C5E"/>
    <w:rsid w:val="00B54EC5"/>
    <w:rsid w:val="00B54FB0"/>
    <w:rsid w:val="00B55073"/>
    <w:rsid w:val="00B5528F"/>
    <w:rsid w:val="00B55301"/>
    <w:rsid w:val="00B55477"/>
    <w:rsid w:val="00B55FDA"/>
    <w:rsid w:val="00B564D7"/>
    <w:rsid w:val="00B564FA"/>
    <w:rsid w:val="00B569AF"/>
    <w:rsid w:val="00B56BC6"/>
    <w:rsid w:val="00B56C88"/>
    <w:rsid w:val="00B56FD2"/>
    <w:rsid w:val="00B5710F"/>
    <w:rsid w:val="00B571B4"/>
    <w:rsid w:val="00B577D3"/>
    <w:rsid w:val="00B57B13"/>
    <w:rsid w:val="00B57D13"/>
    <w:rsid w:val="00B57DD3"/>
    <w:rsid w:val="00B57E6C"/>
    <w:rsid w:val="00B602D8"/>
    <w:rsid w:val="00B60578"/>
    <w:rsid w:val="00B607AD"/>
    <w:rsid w:val="00B6084C"/>
    <w:rsid w:val="00B60B55"/>
    <w:rsid w:val="00B60BBC"/>
    <w:rsid w:val="00B611A2"/>
    <w:rsid w:val="00B61483"/>
    <w:rsid w:val="00B61512"/>
    <w:rsid w:val="00B61549"/>
    <w:rsid w:val="00B619F3"/>
    <w:rsid w:val="00B61E39"/>
    <w:rsid w:val="00B61E9F"/>
    <w:rsid w:val="00B62486"/>
    <w:rsid w:val="00B62517"/>
    <w:rsid w:val="00B625C3"/>
    <w:rsid w:val="00B62605"/>
    <w:rsid w:val="00B626F6"/>
    <w:rsid w:val="00B62760"/>
    <w:rsid w:val="00B62DC8"/>
    <w:rsid w:val="00B62E12"/>
    <w:rsid w:val="00B62E4D"/>
    <w:rsid w:val="00B6304C"/>
    <w:rsid w:val="00B63100"/>
    <w:rsid w:val="00B636C1"/>
    <w:rsid w:val="00B63CAC"/>
    <w:rsid w:val="00B63FB3"/>
    <w:rsid w:val="00B6415C"/>
    <w:rsid w:val="00B641F9"/>
    <w:rsid w:val="00B644A1"/>
    <w:rsid w:val="00B64618"/>
    <w:rsid w:val="00B648A1"/>
    <w:rsid w:val="00B64A34"/>
    <w:rsid w:val="00B64D79"/>
    <w:rsid w:val="00B64F2A"/>
    <w:rsid w:val="00B65020"/>
    <w:rsid w:val="00B6510F"/>
    <w:rsid w:val="00B6535F"/>
    <w:rsid w:val="00B65A31"/>
    <w:rsid w:val="00B65ACC"/>
    <w:rsid w:val="00B65ACF"/>
    <w:rsid w:val="00B65DCC"/>
    <w:rsid w:val="00B65ED0"/>
    <w:rsid w:val="00B65FC3"/>
    <w:rsid w:val="00B668A2"/>
    <w:rsid w:val="00B66A89"/>
    <w:rsid w:val="00B66B10"/>
    <w:rsid w:val="00B66BAD"/>
    <w:rsid w:val="00B66DC2"/>
    <w:rsid w:val="00B66E9C"/>
    <w:rsid w:val="00B66EE4"/>
    <w:rsid w:val="00B6701A"/>
    <w:rsid w:val="00B6719C"/>
    <w:rsid w:val="00B67755"/>
    <w:rsid w:val="00B67917"/>
    <w:rsid w:val="00B67923"/>
    <w:rsid w:val="00B67EB7"/>
    <w:rsid w:val="00B7003A"/>
    <w:rsid w:val="00B7016C"/>
    <w:rsid w:val="00B706F8"/>
    <w:rsid w:val="00B70AD5"/>
    <w:rsid w:val="00B70CF7"/>
    <w:rsid w:val="00B712C6"/>
    <w:rsid w:val="00B71525"/>
    <w:rsid w:val="00B7168D"/>
    <w:rsid w:val="00B716E3"/>
    <w:rsid w:val="00B717C0"/>
    <w:rsid w:val="00B719C3"/>
    <w:rsid w:val="00B71C7A"/>
    <w:rsid w:val="00B72122"/>
    <w:rsid w:val="00B7235C"/>
    <w:rsid w:val="00B727DD"/>
    <w:rsid w:val="00B72AAB"/>
    <w:rsid w:val="00B72D29"/>
    <w:rsid w:val="00B72F4B"/>
    <w:rsid w:val="00B734A8"/>
    <w:rsid w:val="00B739AC"/>
    <w:rsid w:val="00B73F0C"/>
    <w:rsid w:val="00B73F63"/>
    <w:rsid w:val="00B7426B"/>
    <w:rsid w:val="00B74337"/>
    <w:rsid w:val="00B74339"/>
    <w:rsid w:val="00B745FC"/>
    <w:rsid w:val="00B74603"/>
    <w:rsid w:val="00B74697"/>
    <w:rsid w:val="00B74741"/>
    <w:rsid w:val="00B74C5F"/>
    <w:rsid w:val="00B74D36"/>
    <w:rsid w:val="00B74D62"/>
    <w:rsid w:val="00B74D9B"/>
    <w:rsid w:val="00B74F6C"/>
    <w:rsid w:val="00B753B1"/>
    <w:rsid w:val="00B75ADD"/>
    <w:rsid w:val="00B75B75"/>
    <w:rsid w:val="00B75C0D"/>
    <w:rsid w:val="00B75F1C"/>
    <w:rsid w:val="00B76029"/>
    <w:rsid w:val="00B7603D"/>
    <w:rsid w:val="00B76442"/>
    <w:rsid w:val="00B7644B"/>
    <w:rsid w:val="00B76ACF"/>
    <w:rsid w:val="00B76ADD"/>
    <w:rsid w:val="00B76C7B"/>
    <w:rsid w:val="00B77039"/>
    <w:rsid w:val="00B77844"/>
    <w:rsid w:val="00B77EEA"/>
    <w:rsid w:val="00B77F99"/>
    <w:rsid w:val="00B80035"/>
    <w:rsid w:val="00B800FA"/>
    <w:rsid w:val="00B8030F"/>
    <w:rsid w:val="00B805CF"/>
    <w:rsid w:val="00B806A6"/>
    <w:rsid w:val="00B808C4"/>
    <w:rsid w:val="00B80956"/>
    <w:rsid w:val="00B80E1C"/>
    <w:rsid w:val="00B817DF"/>
    <w:rsid w:val="00B81A0E"/>
    <w:rsid w:val="00B81E3E"/>
    <w:rsid w:val="00B81EDC"/>
    <w:rsid w:val="00B82606"/>
    <w:rsid w:val="00B8260A"/>
    <w:rsid w:val="00B82E4E"/>
    <w:rsid w:val="00B82F00"/>
    <w:rsid w:val="00B82FEE"/>
    <w:rsid w:val="00B8383D"/>
    <w:rsid w:val="00B83A7D"/>
    <w:rsid w:val="00B83DDC"/>
    <w:rsid w:val="00B83E0E"/>
    <w:rsid w:val="00B840E5"/>
    <w:rsid w:val="00B8418F"/>
    <w:rsid w:val="00B84363"/>
    <w:rsid w:val="00B843DE"/>
    <w:rsid w:val="00B84A83"/>
    <w:rsid w:val="00B84AA1"/>
    <w:rsid w:val="00B84B06"/>
    <w:rsid w:val="00B84CEF"/>
    <w:rsid w:val="00B84E21"/>
    <w:rsid w:val="00B84F37"/>
    <w:rsid w:val="00B85039"/>
    <w:rsid w:val="00B851B2"/>
    <w:rsid w:val="00B85482"/>
    <w:rsid w:val="00B8549F"/>
    <w:rsid w:val="00B857EF"/>
    <w:rsid w:val="00B85B62"/>
    <w:rsid w:val="00B860E9"/>
    <w:rsid w:val="00B8661C"/>
    <w:rsid w:val="00B869B3"/>
    <w:rsid w:val="00B86B63"/>
    <w:rsid w:val="00B86C37"/>
    <w:rsid w:val="00B87147"/>
    <w:rsid w:val="00B87463"/>
    <w:rsid w:val="00B87868"/>
    <w:rsid w:val="00B87AF5"/>
    <w:rsid w:val="00B87C92"/>
    <w:rsid w:val="00B901E2"/>
    <w:rsid w:val="00B904B1"/>
    <w:rsid w:val="00B90735"/>
    <w:rsid w:val="00B90836"/>
    <w:rsid w:val="00B90A78"/>
    <w:rsid w:val="00B91E98"/>
    <w:rsid w:val="00B92389"/>
    <w:rsid w:val="00B92652"/>
    <w:rsid w:val="00B92B3C"/>
    <w:rsid w:val="00B92E8A"/>
    <w:rsid w:val="00B9352E"/>
    <w:rsid w:val="00B93C95"/>
    <w:rsid w:val="00B93E36"/>
    <w:rsid w:val="00B94006"/>
    <w:rsid w:val="00B940C3"/>
    <w:rsid w:val="00B94493"/>
    <w:rsid w:val="00B94DCD"/>
    <w:rsid w:val="00B9517A"/>
    <w:rsid w:val="00B951FE"/>
    <w:rsid w:val="00B95647"/>
    <w:rsid w:val="00B956BE"/>
    <w:rsid w:val="00B9590C"/>
    <w:rsid w:val="00B95C2D"/>
    <w:rsid w:val="00B96783"/>
    <w:rsid w:val="00B969E7"/>
    <w:rsid w:val="00B96B98"/>
    <w:rsid w:val="00B970BE"/>
    <w:rsid w:val="00B974C4"/>
    <w:rsid w:val="00B9783F"/>
    <w:rsid w:val="00B97845"/>
    <w:rsid w:val="00B97C3E"/>
    <w:rsid w:val="00B97F43"/>
    <w:rsid w:val="00B97FDD"/>
    <w:rsid w:val="00BA0102"/>
    <w:rsid w:val="00BA02BF"/>
    <w:rsid w:val="00BA050E"/>
    <w:rsid w:val="00BA0527"/>
    <w:rsid w:val="00BA0C4B"/>
    <w:rsid w:val="00BA0D5F"/>
    <w:rsid w:val="00BA1300"/>
    <w:rsid w:val="00BA171E"/>
    <w:rsid w:val="00BA1A3F"/>
    <w:rsid w:val="00BA1BFE"/>
    <w:rsid w:val="00BA2124"/>
    <w:rsid w:val="00BA2310"/>
    <w:rsid w:val="00BA259E"/>
    <w:rsid w:val="00BA2832"/>
    <w:rsid w:val="00BA2938"/>
    <w:rsid w:val="00BA2D4B"/>
    <w:rsid w:val="00BA2DD9"/>
    <w:rsid w:val="00BA2ECB"/>
    <w:rsid w:val="00BA2EF1"/>
    <w:rsid w:val="00BA3059"/>
    <w:rsid w:val="00BA3176"/>
    <w:rsid w:val="00BA3203"/>
    <w:rsid w:val="00BA3558"/>
    <w:rsid w:val="00BA3716"/>
    <w:rsid w:val="00BA3941"/>
    <w:rsid w:val="00BA3A05"/>
    <w:rsid w:val="00BA3AA3"/>
    <w:rsid w:val="00BA48CD"/>
    <w:rsid w:val="00BA4AE7"/>
    <w:rsid w:val="00BA503A"/>
    <w:rsid w:val="00BA5103"/>
    <w:rsid w:val="00BA525D"/>
    <w:rsid w:val="00BA5719"/>
    <w:rsid w:val="00BA5DE6"/>
    <w:rsid w:val="00BA5E5D"/>
    <w:rsid w:val="00BA60D2"/>
    <w:rsid w:val="00BA634D"/>
    <w:rsid w:val="00BA64B1"/>
    <w:rsid w:val="00BA69FB"/>
    <w:rsid w:val="00BA6E25"/>
    <w:rsid w:val="00BA6EF5"/>
    <w:rsid w:val="00BA76DB"/>
    <w:rsid w:val="00BA79BB"/>
    <w:rsid w:val="00BA7E18"/>
    <w:rsid w:val="00BB01F6"/>
    <w:rsid w:val="00BB05D8"/>
    <w:rsid w:val="00BB088C"/>
    <w:rsid w:val="00BB089A"/>
    <w:rsid w:val="00BB09B4"/>
    <w:rsid w:val="00BB0C38"/>
    <w:rsid w:val="00BB0D8F"/>
    <w:rsid w:val="00BB130D"/>
    <w:rsid w:val="00BB13DC"/>
    <w:rsid w:val="00BB1709"/>
    <w:rsid w:val="00BB1955"/>
    <w:rsid w:val="00BB1BC6"/>
    <w:rsid w:val="00BB1D48"/>
    <w:rsid w:val="00BB2264"/>
    <w:rsid w:val="00BB26AF"/>
    <w:rsid w:val="00BB2752"/>
    <w:rsid w:val="00BB2DFA"/>
    <w:rsid w:val="00BB319A"/>
    <w:rsid w:val="00BB32AE"/>
    <w:rsid w:val="00BB37CA"/>
    <w:rsid w:val="00BB3F16"/>
    <w:rsid w:val="00BB40F6"/>
    <w:rsid w:val="00BB4347"/>
    <w:rsid w:val="00BB4371"/>
    <w:rsid w:val="00BB4672"/>
    <w:rsid w:val="00BB4842"/>
    <w:rsid w:val="00BB4A70"/>
    <w:rsid w:val="00BB4F76"/>
    <w:rsid w:val="00BB5017"/>
    <w:rsid w:val="00BB5224"/>
    <w:rsid w:val="00BB55B1"/>
    <w:rsid w:val="00BB5790"/>
    <w:rsid w:val="00BB5DD7"/>
    <w:rsid w:val="00BB657A"/>
    <w:rsid w:val="00BB67C5"/>
    <w:rsid w:val="00BB686B"/>
    <w:rsid w:val="00BB68C6"/>
    <w:rsid w:val="00BB6964"/>
    <w:rsid w:val="00BB6A19"/>
    <w:rsid w:val="00BB6A46"/>
    <w:rsid w:val="00BB6BD6"/>
    <w:rsid w:val="00BB735D"/>
    <w:rsid w:val="00BB763F"/>
    <w:rsid w:val="00BB7850"/>
    <w:rsid w:val="00BB7AB9"/>
    <w:rsid w:val="00BC0333"/>
    <w:rsid w:val="00BC046C"/>
    <w:rsid w:val="00BC04CF"/>
    <w:rsid w:val="00BC07D0"/>
    <w:rsid w:val="00BC0CC8"/>
    <w:rsid w:val="00BC1063"/>
    <w:rsid w:val="00BC1404"/>
    <w:rsid w:val="00BC142A"/>
    <w:rsid w:val="00BC146E"/>
    <w:rsid w:val="00BC1BD4"/>
    <w:rsid w:val="00BC202C"/>
    <w:rsid w:val="00BC2277"/>
    <w:rsid w:val="00BC2E8A"/>
    <w:rsid w:val="00BC31E5"/>
    <w:rsid w:val="00BC3326"/>
    <w:rsid w:val="00BC33D7"/>
    <w:rsid w:val="00BC3464"/>
    <w:rsid w:val="00BC3540"/>
    <w:rsid w:val="00BC3B07"/>
    <w:rsid w:val="00BC423E"/>
    <w:rsid w:val="00BC4421"/>
    <w:rsid w:val="00BC4471"/>
    <w:rsid w:val="00BC45D1"/>
    <w:rsid w:val="00BC46AF"/>
    <w:rsid w:val="00BC4867"/>
    <w:rsid w:val="00BC4D49"/>
    <w:rsid w:val="00BC4E49"/>
    <w:rsid w:val="00BC4E6D"/>
    <w:rsid w:val="00BC4F40"/>
    <w:rsid w:val="00BC5051"/>
    <w:rsid w:val="00BC5606"/>
    <w:rsid w:val="00BC5AC7"/>
    <w:rsid w:val="00BC5C51"/>
    <w:rsid w:val="00BC5C71"/>
    <w:rsid w:val="00BC5D31"/>
    <w:rsid w:val="00BC5D73"/>
    <w:rsid w:val="00BC61F0"/>
    <w:rsid w:val="00BC69E9"/>
    <w:rsid w:val="00BC6A7D"/>
    <w:rsid w:val="00BC6E29"/>
    <w:rsid w:val="00BC6FB9"/>
    <w:rsid w:val="00BC7031"/>
    <w:rsid w:val="00BC744F"/>
    <w:rsid w:val="00BC74A7"/>
    <w:rsid w:val="00BC78E1"/>
    <w:rsid w:val="00BC7904"/>
    <w:rsid w:val="00BC7BBC"/>
    <w:rsid w:val="00BC7DF8"/>
    <w:rsid w:val="00BC7EFA"/>
    <w:rsid w:val="00BC7FA4"/>
    <w:rsid w:val="00BD0313"/>
    <w:rsid w:val="00BD036A"/>
    <w:rsid w:val="00BD0923"/>
    <w:rsid w:val="00BD0B4E"/>
    <w:rsid w:val="00BD0EB0"/>
    <w:rsid w:val="00BD111B"/>
    <w:rsid w:val="00BD13CF"/>
    <w:rsid w:val="00BD1917"/>
    <w:rsid w:val="00BD2235"/>
    <w:rsid w:val="00BD2510"/>
    <w:rsid w:val="00BD2914"/>
    <w:rsid w:val="00BD2A7E"/>
    <w:rsid w:val="00BD2B4E"/>
    <w:rsid w:val="00BD3025"/>
    <w:rsid w:val="00BD3E55"/>
    <w:rsid w:val="00BD4071"/>
    <w:rsid w:val="00BD4230"/>
    <w:rsid w:val="00BD42B1"/>
    <w:rsid w:val="00BD4852"/>
    <w:rsid w:val="00BD4B29"/>
    <w:rsid w:val="00BD4EAD"/>
    <w:rsid w:val="00BD4EB4"/>
    <w:rsid w:val="00BD4FD4"/>
    <w:rsid w:val="00BD52A9"/>
    <w:rsid w:val="00BD561A"/>
    <w:rsid w:val="00BD565D"/>
    <w:rsid w:val="00BD5840"/>
    <w:rsid w:val="00BD5C38"/>
    <w:rsid w:val="00BD5C74"/>
    <w:rsid w:val="00BD5CBC"/>
    <w:rsid w:val="00BD5E44"/>
    <w:rsid w:val="00BD5EA7"/>
    <w:rsid w:val="00BD5F20"/>
    <w:rsid w:val="00BD7638"/>
    <w:rsid w:val="00BD77F7"/>
    <w:rsid w:val="00BD784B"/>
    <w:rsid w:val="00BD7ADD"/>
    <w:rsid w:val="00BE01C6"/>
    <w:rsid w:val="00BE0240"/>
    <w:rsid w:val="00BE026B"/>
    <w:rsid w:val="00BE041D"/>
    <w:rsid w:val="00BE0C7F"/>
    <w:rsid w:val="00BE106A"/>
    <w:rsid w:val="00BE115E"/>
    <w:rsid w:val="00BE1260"/>
    <w:rsid w:val="00BE14D6"/>
    <w:rsid w:val="00BE1534"/>
    <w:rsid w:val="00BE17F3"/>
    <w:rsid w:val="00BE1B09"/>
    <w:rsid w:val="00BE1CE6"/>
    <w:rsid w:val="00BE223E"/>
    <w:rsid w:val="00BE271C"/>
    <w:rsid w:val="00BE2C38"/>
    <w:rsid w:val="00BE2D8C"/>
    <w:rsid w:val="00BE2E3A"/>
    <w:rsid w:val="00BE3097"/>
    <w:rsid w:val="00BE309F"/>
    <w:rsid w:val="00BE323F"/>
    <w:rsid w:val="00BE338D"/>
    <w:rsid w:val="00BE34D4"/>
    <w:rsid w:val="00BE3803"/>
    <w:rsid w:val="00BE3FD4"/>
    <w:rsid w:val="00BE4210"/>
    <w:rsid w:val="00BE436B"/>
    <w:rsid w:val="00BE4926"/>
    <w:rsid w:val="00BE4A9D"/>
    <w:rsid w:val="00BE4BAB"/>
    <w:rsid w:val="00BE4C81"/>
    <w:rsid w:val="00BE53AF"/>
    <w:rsid w:val="00BE5431"/>
    <w:rsid w:val="00BE6192"/>
    <w:rsid w:val="00BE6399"/>
    <w:rsid w:val="00BE6B90"/>
    <w:rsid w:val="00BE6F98"/>
    <w:rsid w:val="00BE6F9B"/>
    <w:rsid w:val="00BE7094"/>
    <w:rsid w:val="00BE73B3"/>
    <w:rsid w:val="00BE74A5"/>
    <w:rsid w:val="00BE75B0"/>
    <w:rsid w:val="00BE768B"/>
    <w:rsid w:val="00BE77C6"/>
    <w:rsid w:val="00BF025B"/>
    <w:rsid w:val="00BF0A5F"/>
    <w:rsid w:val="00BF0AE5"/>
    <w:rsid w:val="00BF1003"/>
    <w:rsid w:val="00BF11A3"/>
    <w:rsid w:val="00BF13BD"/>
    <w:rsid w:val="00BF180D"/>
    <w:rsid w:val="00BF21F9"/>
    <w:rsid w:val="00BF22A4"/>
    <w:rsid w:val="00BF22EE"/>
    <w:rsid w:val="00BF2471"/>
    <w:rsid w:val="00BF2527"/>
    <w:rsid w:val="00BF28D1"/>
    <w:rsid w:val="00BF2AF7"/>
    <w:rsid w:val="00BF2DBB"/>
    <w:rsid w:val="00BF2DDD"/>
    <w:rsid w:val="00BF3487"/>
    <w:rsid w:val="00BF3B11"/>
    <w:rsid w:val="00BF3B20"/>
    <w:rsid w:val="00BF3F9A"/>
    <w:rsid w:val="00BF400C"/>
    <w:rsid w:val="00BF4031"/>
    <w:rsid w:val="00BF4048"/>
    <w:rsid w:val="00BF4102"/>
    <w:rsid w:val="00BF4272"/>
    <w:rsid w:val="00BF4D8B"/>
    <w:rsid w:val="00BF4E6D"/>
    <w:rsid w:val="00BF4EC4"/>
    <w:rsid w:val="00BF4FCC"/>
    <w:rsid w:val="00BF52CE"/>
    <w:rsid w:val="00BF5947"/>
    <w:rsid w:val="00BF5C6C"/>
    <w:rsid w:val="00BF5DCB"/>
    <w:rsid w:val="00BF5F7A"/>
    <w:rsid w:val="00BF622C"/>
    <w:rsid w:val="00BF6BF9"/>
    <w:rsid w:val="00BF6C5B"/>
    <w:rsid w:val="00BF6E5F"/>
    <w:rsid w:val="00BF7150"/>
    <w:rsid w:val="00BF76AE"/>
    <w:rsid w:val="00BF7A13"/>
    <w:rsid w:val="00BF7AA6"/>
    <w:rsid w:val="00BF7DA2"/>
    <w:rsid w:val="00BF7E08"/>
    <w:rsid w:val="00BF7E6F"/>
    <w:rsid w:val="00C00030"/>
    <w:rsid w:val="00C00140"/>
    <w:rsid w:val="00C004FB"/>
    <w:rsid w:val="00C005AE"/>
    <w:rsid w:val="00C00C7A"/>
    <w:rsid w:val="00C01245"/>
    <w:rsid w:val="00C01440"/>
    <w:rsid w:val="00C015F4"/>
    <w:rsid w:val="00C021AD"/>
    <w:rsid w:val="00C0227E"/>
    <w:rsid w:val="00C023C7"/>
    <w:rsid w:val="00C02711"/>
    <w:rsid w:val="00C0298F"/>
    <w:rsid w:val="00C029AC"/>
    <w:rsid w:val="00C029E1"/>
    <w:rsid w:val="00C02B2E"/>
    <w:rsid w:val="00C02C69"/>
    <w:rsid w:val="00C0322F"/>
    <w:rsid w:val="00C03267"/>
    <w:rsid w:val="00C03292"/>
    <w:rsid w:val="00C0351A"/>
    <w:rsid w:val="00C03997"/>
    <w:rsid w:val="00C03E89"/>
    <w:rsid w:val="00C040A2"/>
    <w:rsid w:val="00C04244"/>
    <w:rsid w:val="00C04290"/>
    <w:rsid w:val="00C042B7"/>
    <w:rsid w:val="00C04474"/>
    <w:rsid w:val="00C0460B"/>
    <w:rsid w:val="00C0465E"/>
    <w:rsid w:val="00C04E2F"/>
    <w:rsid w:val="00C05502"/>
    <w:rsid w:val="00C05B2B"/>
    <w:rsid w:val="00C05FA9"/>
    <w:rsid w:val="00C06375"/>
    <w:rsid w:val="00C06C8E"/>
    <w:rsid w:val="00C06CFD"/>
    <w:rsid w:val="00C07565"/>
    <w:rsid w:val="00C076B6"/>
    <w:rsid w:val="00C076C8"/>
    <w:rsid w:val="00C07876"/>
    <w:rsid w:val="00C079D7"/>
    <w:rsid w:val="00C07B38"/>
    <w:rsid w:val="00C07C82"/>
    <w:rsid w:val="00C07E0D"/>
    <w:rsid w:val="00C10574"/>
    <w:rsid w:val="00C1067F"/>
    <w:rsid w:val="00C10C78"/>
    <w:rsid w:val="00C10CBA"/>
    <w:rsid w:val="00C110DC"/>
    <w:rsid w:val="00C11BB3"/>
    <w:rsid w:val="00C11E64"/>
    <w:rsid w:val="00C1213B"/>
    <w:rsid w:val="00C122DB"/>
    <w:rsid w:val="00C1262C"/>
    <w:rsid w:val="00C12661"/>
    <w:rsid w:val="00C12742"/>
    <w:rsid w:val="00C128E8"/>
    <w:rsid w:val="00C12FDC"/>
    <w:rsid w:val="00C130DE"/>
    <w:rsid w:val="00C13219"/>
    <w:rsid w:val="00C1332B"/>
    <w:rsid w:val="00C13596"/>
    <w:rsid w:val="00C136DE"/>
    <w:rsid w:val="00C13BA4"/>
    <w:rsid w:val="00C13ED9"/>
    <w:rsid w:val="00C14165"/>
    <w:rsid w:val="00C14462"/>
    <w:rsid w:val="00C14681"/>
    <w:rsid w:val="00C1537E"/>
    <w:rsid w:val="00C15597"/>
    <w:rsid w:val="00C1599D"/>
    <w:rsid w:val="00C15A74"/>
    <w:rsid w:val="00C16049"/>
    <w:rsid w:val="00C1632F"/>
    <w:rsid w:val="00C16497"/>
    <w:rsid w:val="00C16843"/>
    <w:rsid w:val="00C16B28"/>
    <w:rsid w:val="00C16E81"/>
    <w:rsid w:val="00C16F73"/>
    <w:rsid w:val="00C17243"/>
    <w:rsid w:val="00C172A9"/>
    <w:rsid w:val="00C17755"/>
    <w:rsid w:val="00C178B8"/>
    <w:rsid w:val="00C17DFE"/>
    <w:rsid w:val="00C17EE4"/>
    <w:rsid w:val="00C17F73"/>
    <w:rsid w:val="00C20132"/>
    <w:rsid w:val="00C20296"/>
    <w:rsid w:val="00C202D8"/>
    <w:rsid w:val="00C20306"/>
    <w:rsid w:val="00C20737"/>
    <w:rsid w:val="00C20A0A"/>
    <w:rsid w:val="00C20ACE"/>
    <w:rsid w:val="00C20AEA"/>
    <w:rsid w:val="00C20D15"/>
    <w:rsid w:val="00C20F0C"/>
    <w:rsid w:val="00C219B9"/>
    <w:rsid w:val="00C219BF"/>
    <w:rsid w:val="00C219D1"/>
    <w:rsid w:val="00C21CA8"/>
    <w:rsid w:val="00C220A7"/>
    <w:rsid w:val="00C223AB"/>
    <w:rsid w:val="00C228A0"/>
    <w:rsid w:val="00C22A58"/>
    <w:rsid w:val="00C22B54"/>
    <w:rsid w:val="00C23313"/>
    <w:rsid w:val="00C2333A"/>
    <w:rsid w:val="00C237C6"/>
    <w:rsid w:val="00C23D53"/>
    <w:rsid w:val="00C23F87"/>
    <w:rsid w:val="00C240E0"/>
    <w:rsid w:val="00C24219"/>
    <w:rsid w:val="00C242AE"/>
    <w:rsid w:val="00C242B0"/>
    <w:rsid w:val="00C244C8"/>
    <w:rsid w:val="00C246A3"/>
    <w:rsid w:val="00C246F7"/>
    <w:rsid w:val="00C247B8"/>
    <w:rsid w:val="00C2483E"/>
    <w:rsid w:val="00C24975"/>
    <w:rsid w:val="00C2499C"/>
    <w:rsid w:val="00C24CAE"/>
    <w:rsid w:val="00C24CE8"/>
    <w:rsid w:val="00C24F26"/>
    <w:rsid w:val="00C24F68"/>
    <w:rsid w:val="00C252A0"/>
    <w:rsid w:val="00C254F7"/>
    <w:rsid w:val="00C25541"/>
    <w:rsid w:val="00C25ED3"/>
    <w:rsid w:val="00C25FE6"/>
    <w:rsid w:val="00C2629C"/>
    <w:rsid w:val="00C263E9"/>
    <w:rsid w:val="00C26425"/>
    <w:rsid w:val="00C26495"/>
    <w:rsid w:val="00C2651C"/>
    <w:rsid w:val="00C26841"/>
    <w:rsid w:val="00C27308"/>
    <w:rsid w:val="00C27359"/>
    <w:rsid w:val="00C27B5B"/>
    <w:rsid w:val="00C27E90"/>
    <w:rsid w:val="00C304EC"/>
    <w:rsid w:val="00C30555"/>
    <w:rsid w:val="00C306B0"/>
    <w:rsid w:val="00C30D66"/>
    <w:rsid w:val="00C30E51"/>
    <w:rsid w:val="00C31564"/>
    <w:rsid w:val="00C31DD1"/>
    <w:rsid w:val="00C31E3F"/>
    <w:rsid w:val="00C32312"/>
    <w:rsid w:val="00C32459"/>
    <w:rsid w:val="00C3269F"/>
    <w:rsid w:val="00C32804"/>
    <w:rsid w:val="00C32828"/>
    <w:rsid w:val="00C32D91"/>
    <w:rsid w:val="00C32E6E"/>
    <w:rsid w:val="00C33021"/>
    <w:rsid w:val="00C33290"/>
    <w:rsid w:val="00C333AB"/>
    <w:rsid w:val="00C333EC"/>
    <w:rsid w:val="00C334AD"/>
    <w:rsid w:val="00C334DF"/>
    <w:rsid w:val="00C336E6"/>
    <w:rsid w:val="00C33AA2"/>
    <w:rsid w:val="00C33C26"/>
    <w:rsid w:val="00C33D5B"/>
    <w:rsid w:val="00C33DE6"/>
    <w:rsid w:val="00C34037"/>
    <w:rsid w:val="00C343B5"/>
    <w:rsid w:val="00C34473"/>
    <w:rsid w:val="00C3460D"/>
    <w:rsid w:val="00C34A74"/>
    <w:rsid w:val="00C3517A"/>
    <w:rsid w:val="00C35A09"/>
    <w:rsid w:val="00C35A16"/>
    <w:rsid w:val="00C35E65"/>
    <w:rsid w:val="00C35F81"/>
    <w:rsid w:val="00C35FC6"/>
    <w:rsid w:val="00C36047"/>
    <w:rsid w:val="00C360E5"/>
    <w:rsid w:val="00C36323"/>
    <w:rsid w:val="00C36573"/>
    <w:rsid w:val="00C36737"/>
    <w:rsid w:val="00C37754"/>
    <w:rsid w:val="00C37769"/>
    <w:rsid w:val="00C37AE2"/>
    <w:rsid w:val="00C401F2"/>
    <w:rsid w:val="00C40325"/>
    <w:rsid w:val="00C4033E"/>
    <w:rsid w:val="00C40683"/>
    <w:rsid w:val="00C40BD8"/>
    <w:rsid w:val="00C40E72"/>
    <w:rsid w:val="00C40E79"/>
    <w:rsid w:val="00C4136C"/>
    <w:rsid w:val="00C413F4"/>
    <w:rsid w:val="00C41430"/>
    <w:rsid w:val="00C41F28"/>
    <w:rsid w:val="00C41F94"/>
    <w:rsid w:val="00C42837"/>
    <w:rsid w:val="00C42EB8"/>
    <w:rsid w:val="00C42F4C"/>
    <w:rsid w:val="00C42F7B"/>
    <w:rsid w:val="00C431C9"/>
    <w:rsid w:val="00C4350A"/>
    <w:rsid w:val="00C439A9"/>
    <w:rsid w:val="00C43A9B"/>
    <w:rsid w:val="00C43C0D"/>
    <w:rsid w:val="00C43CB0"/>
    <w:rsid w:val="00C43D31"/>
    <w:rsid w:val="00C43DA0"/>
    <w:rsid w:val="00C43DE8"/>
    <w:rsid w:val="00C43E3C"/>
    <w:rsid w:val="00C44854"/>
    <w:rsid w:val="00C448D0"/>
    <w:rsid w:val="00C44B62"/>
    <w:rsid w:val="00C44DDA"/>
    <w:rsid w:val="00C44EE1"/>
    <w:rsid w:val="00C4519E"/>
    <w:rsid w:val="00C451A9"/>
    <w:rsid w:val="00C45345"/>
    <w:rsid w:val="00C45418"/>
    <w:rsid w:val="00C456BF"/>
    <w:rsid w:val="00C459C2"/>
    <w:rsid w:val="00C45AB4"/>
    <w:rsid w:val="00C4617B"/>
    <w:rsid w:val="00C46293"/>
    <w:rsid w:val="00C46A06"/>
    <w:rsid w:val="00C46BB1"/>
    <w:rsid w:val="00C46D5B"/>
    <w:rsid w:val="00C4754F"/>
    <w:rsid w:val="00C47B43"/>
    <w:rsid w:val="00C47BCF"/>
    <w:rsid w:val="00C504A2"/>
    <w:rsid w:val="00C50595"/>
    <w:rsid w:val="00C506F1"/>
    <w:rsid w:val="00C50739"/>
    <w:rsid w:val="00C507D7"/>
    <w:rsid w:val="00C508E5"/>
    <w:rsid w:val="00C50CA2"/>
    <w:rsid w:val="00C50D62"/>
    <w:rsid w:val="00C510F2"/>
    <w:rsid w:val="00C5113E"/>
    <w:rsid w:val="00C51413"/>
    <w:rsid w:val="00C51503"/>
    <w:rsid w:val="00C5177F"/>
    <w:rsid w:val="00C519BE"/>
    <w:rsid w:val="00C523DE"/>
    <w:rsid w:val="00C52815"/>
    <w:rsid w:val="00C52907"/>
    <w:rsid w:val="00C5291A"/>
    <w:rsid w:val="00C53362"/>
    <w:rsid w:val="00C535A1"/>
    <w:rsid w:val="00C535EC"/>
    <w:rsid w:val="00C53C0C"/>
    <w:rsid w:val="00C53FF1"/>
    <w:rsid w:val="00C540A1"/>
    <w:rsid w:val="00C540A4"/>
    <w:rsid w:val="00C543F1"/>
    <w:rsid w:val="00C54DD8"/>
    <w:rsid w:val="00C550F2"/>
    <w:rsid w:val="00C55241"/>
    <w:rsid w:val="00C5563E"/>
    <w:rsid w:val="00C55664"/>
    <w:rsid w:val="00C55B0A"/>
    <w:rsid w:val="00C55BDB"/>
    <w:rsid w:val="00C55C7F"/>
    <w:rsid w:val="00C55CCF"/>
    <w:rsid w:val="00C55D86"/>
    <w:rsid w:val="00C56115"/>
    <w:rsid w:val="00C56162"/>
    <w:rsid w:val="00C56164"/>
    <w:rsid w:val="00C56330"/>
    <w:rsid w:val="00C56507"/>
    <w:rsid w:val="00C56696"/>
    <w:rsid w:val="00C56FBC"/>
    <w:rsid w:val="00C571F4"/>
    <w:rsid w:val="00C57734"/>
    <w:rsid w:val="00C5781F"/>
    <w:rsid w:val="00C57C96"/>
    <w:rsid w:val="00C57F12"/>
    <w:rsid w:val="00C6042F"/>
    <w:rsid w:val="00C6071B"/>
    <w:rsid w:val="00C60C7A"/>
    <w:rsid w:val="00C6103F"/>
    <w:rsid w:val="00C611ED"/>
    <w:rsid w:val="00C614DD"/>
    <w:rsid w:val="00C61B84"/>
    <w:rsid w:val="00C61C3A"/>
    <w:rsid w:val="00C61D09"/>
    <w:rsid w:val="00C61F3D"/>
    <w:rsid w:val="00C61F91"/>
    <w:rsid w:val="00C61FD0"/>
    <w:rsid w:val="00C62324"/>
    <w:rsid w:val="00C62988"/>
    <w:rsid w:val="00C62F2C"/>
    <w:rsid w:val="00C62FC3"/>
    <w:rsid w:val="00C6337A"/>
    <w:rsid w:val="00C63539"/>
    <w:rsid w:val="00C63DFA"/>
    <w:rsid w:val="00C63E22"/>
    <w:rsid w:val="00C642D9"/>
    <w:rsid w:val="00C643D1"/>
    <w:rsid w:val="00C644E1"/>
    <w:rsid w:val="00C6472E"/>
    <w:rsid w:val="00C651D7"/>
    <w:rsid w:val="00C653D7"/>
    <w:rsid w:val="00C65765"/>
    <w:rsid w:val="00C658F8"/>
    <w:rsid w:val="00C65B5D"/>
    <w:rsid w:val="00C65B65"/>
    <w:rsid w:val="00C65EA6"/>
    <w:rsid w:val="00C65F10"/>
    <w:rsid w:val="00C65F75"/>
    <w:rsid w:val="00C66202"/>
    <w:rsid w:val="00C664C3"/>
    <w:rsid w:val="00C66617"/>
    <w:rsid w:val="00C66C2E"/>
    <w:rsid w:val="00C66D5D"/>
    <w:rsid w:val="00C66EC4"/>
    <w:rsid w:val="00C6709B"/>
    <w:rsid w:val="00C674BC"/>
    <w:rsid w:val="00C67B7D"/>
    <w:rsid w:val="00C67DD0"/>
    <w:rsid w:val="00C70069"/>
    <w:rsid w:val="00C702DB"/>
    <w:rsid w:val="00C70631"/>
    <w:rsid w:val="00C70883"/>
    <w:rsid w:val="00C70C67"/>
    <w:rsid w:val="00C70E8D"/>
    <w:rsid w:val="00C710BD"/>
    <w:rsid w:val="00C7129F"/>
    <w:rsid w:val="00C7183F"/>
    <w:rsid w:val="00C71A22"/>
    <w:rsid w:val="00C71DCD"/>
    <w:rsid w:val="00C72081"/>
    <w:rsid w:val="00C720B6"/>
    <w:rsid w:val="00C72225"/>
    <w:rsid w:val="00C72677"/>
    <w:rsid w:val="00C7284F"/>
    <w:rsid w:val="00C72C2E"/>
    <w:rsid w:val="00C72D0D"/>
    <w:rsid w:val="00C7322E"/>
    <w:rsid w:val="00C73363"/>
    <w:rsid w:val="00C734E8"/>
    <w:rsid w:val="00C73BC4"/>
    <w:rsid w:val="00C73C01"/>
    <w:rsid w:val="00C73DD4"/>
    <w:rsid w:val="00C73FBA"/>
    <w:rsid w:val="00C74003"/>
    <w:rsid w:val="00C741BF"/>
    <w:rsid w:val="00C7450E"/>
    <w:rsid w:val="00C74662"/>
    <w:rsid w:val="00C748B0"/>
    <w:rsid w:val="00C74A1C"/>
    <w:rsid w:val="00C74A2A"/>
    <w:rsid w:val="00C74C39"/>
    <w:rsid w:val="00C74EB2"/>
    <w:rsid w:val="00C75517"/>
    <w:rsid w:val="00C75721"/>
    <w:rsid w:val="00C759A7"/>
    <w:rsid w:val="00C760F9"/>
    <w:rsid w:val="00C76538"/>
    <w:rsid w:val="00C7655E"/>
    <w:rsid w:val="00C7668D"/>
    <w:rsid w:val="00C76F09"/>
    <w:rsid w:val="00C77292"/>
    <w:rsid w:val="00C776BF"/>
    <w:rsid w:val="00C7782B"/>
    <w:rsid w:val="00C77843"/>
    <w:rsid w:val="00C77908"/>
    <w:rsid w:val="00C77BD8"/>
    <w:rsid w:val="00C77DE5"/>
    <w:rsid w:val="00C77E16"/>
    <w:rsid w:val="00C77FAC"/>
    <w:rsid w:val="00C801E9"/>
    <w:rsid w:val="00C80909"/>
    <w:rsid w:val="00C80D4F"/>
    <w:rsid w:val="00C8118D"/>
    <w:rsid w:val="00C812B2"/>
    <w:rsid w:val="00C8144C"/>
    <w:rsid w:val="00C8153F"/>
    <w:rsid w:val="00C81714"/>
    <w:rsid w:val="00C81722"/>
    <w:rsid w:val="00C8198E"/>
    <w:rsid w:val="00C81D2A"/>
    <w:rsid w:val="00C82213"/>
    <w:rsid w:val="00C823DF"/>
    <w:rsid w:val="00C826CE"/>
    <w:rsid w:val="00C82778"/>
    <w:rsid w:val="00C82BFE"/>
    <w:rsid w:val="00C82D86"/>
    <w:rsid w:val="00C82F94"/>
    <w:rsid w:val="00C82FDD"/>
    <w:rsid w:val="00C83350"/>
    <w:rsid w:val="00C83439"/>
    <w:rsid w:val="00C834B5"/>
    <w:rsid w:val="00C836CB"/>
    <w:rsid w:val="00C836F8"/>
    <w:rsid w:val="00C837FC"/>
    <w:rsid w:val="00C83860"/>
    <w:rsid w:val="00C838E5"/>
    <w:rsid w:val="00C83DBE"/>
    <w:rsid w:val="00C8417C"/>
    <w:rsid w:val="00C843F9"/>
    <w:rsid w:val="00C84D19"/>
    <w:rsid w:val="00C84DCA"/>
    <w:rsid w:val="00C84E30"/>
    <w:rsid w:val="00C84F5C"/>
    <w:rsid w:val="00C853B1"/>
    <w:rsid w:val="00C854FA"/>
    <w:rsid w:val="00C85BFF"/>
    <w:rsid w:val="00C85D63"/>
    <w:rsid w:val="00C8638D"/>
    <w:rsid w:val="00C86555"/>
    <w:rsid w:val="00C86727"/>
    <w:rsid w:val="00C86A25"/>
    <w:rsid w:val="00C86B64"/>
    <w:rsid w:val="00C8739F"/>
    <w:rsid w:val="00C878F6"/>
    <w:rsid w:val="00C87E6E"/>
    <w:rsid w:val="00C87EA3"/>
    <w:rsid w:val="00C90214"/>
    <w:rsid w:val="00C90451"/>
    <w:rsid w:val="00C90481"/>
    <w:rsid w:val="00C907E6"/>
    <w:rsid w:val="00C90BE8"/>
    <w:rsid w:val="00C9108D"/>
    <w:rsid w:val="00C91749"/>
    <w:rsid w:val="00C919AC"/>
    <w:rsid w:val="00C91D4C"/>
    <w:rsid w:val="00C91E95"/>
    <w:rsid w:val="00C91EAE"/>
    <w:rsid w:val="00C9200D"/>
    <w:rsid w:val="00C92038"/>
    <w:rsid w:val="00C92163"/>
    <w:rsid w:val="00C921ED"/>
    <w:rsid w:val="00C9226C"/>
    <w:rsid w:val="00C92C1F"/>
    <w:rsid w:val="00C93A24"/>
    <w:rsid w:val="00C93A6D"/>
    <w:rsid w:val="00C94886"/>
    <w:rsid w:val="00C948B3"/>
    <w:rsid w:val="00C94AE3"/>
    <w:rsid w:val="00C953CF"/>
    <w:rsid w:val="00C955F0"/>
    <w:rsid w:val="00C95942"/>
    <w:rsid w:val="00C95A4F"/>
    <w:rsid w:val="00C95AE6"/>
    <w:rsid w:val="00C95CA9"/>
    <w:rsid w:val="00C95D4F"/>
    <w:rsid w:val="00C970DC"/>
    <w:rsid w:val="00C972C4"/>
    <w:rsid w:val="00C9740C"/>
    <w:rsid w:val="00C97D1F"/>
    <w:rsid w:val="00C97E21"/>
    <w:rsid w:val="00C97E6D"/>
    <w:rsid w:val="00CA0584"/>
    <w:rsid w:val="00CA065A"/>
    <w:rsid w:val="00CA0791"/>
    <w:rsid w:val="00CA0881"/>
    <w:rsid w:val="00CA0884"/>
    <w:rsid w:val="00CA0D37"/>
    <w:rsid w:val="00CA0DDE"/>
    <w:rsid w:val="00CA0EAB"/>
    <w:rsid w:val="00CA0F13"/>
    <w:rsid w:val="00CA11E9"/>
    <w:rsid w:val="00CA123F"/>
    <w:rsid w:val="00CA1251"/>
    <w:rsid w:val="00CA14A0"/>
    <w:rsid w:val="00CA1F02"/>
    <w:rsid w:val="00CA246A"/>
    <w:rsid w:val="00CA29D5"/>
    <w:rsid w:val="00CA3169"/>
    <w:rsid w:val="00CA3589"/>
    <w:rsid w:val="00CA35A3"/>
    <w:rsid w:val="00CA368A"/>
    <w:rsid w:val="00CA3A5D"/>
    <w:rsid w:val="00CA3B37"/>
    <w:rsid w:val="00CA3C8F"/>
    <w:rsid w:val="00CA3CF6"/>
    <w:rsid w:val="00CA3FCD"/>
    <w:rsid w:val="00CA4121"/>
    <w:rsid w:val="00CA46DC"/>
    <w:rsid w:val="00CA47A5"/>
    <w:rsid w:val="00CA4A73"/>
    <w:rsid w:val="00CA4BA5"/>
    <w:rsid w:val="00CA5009"/>
    <w:rsid w:val="00CA50BF"/>
    <w:rsid w:val="00CA5176"/>
    <w:rsid w:val="00CA5670"/>
    <w:rsid w:val="00CA571D"/>
    <w:rsid w:val="00CA5844"/>
    <w:rsid w:val="00CA58BC"/>
    <w:rsid w:val="00CA5B9F"/>
    <w:rsid w:val="00CA5CE3"/>
    <w:rsid w:val="00CA5CEF"/>
    <w:rsid w:val="00CA5EE1"/>
    <w:rsid w:val="00CA5FEA"/>
    <w:rsid w:val="00CA612D"/>
    <w:rsid w:val="00CA62E2"/>
    <w:rsid w:val="00CA63A9"/>
    <w:rsid w:val="00CA65E1"/>
    <w:rsid w:val="00CA6C6D"/>
    <w:rsid w:val="00CA6CC2"/>
    <w:rsid w:val="00CA6D21"/>
    <w:rsid w:val="00CA6E8B"/>
    <w:rsid w:val="00CA6EF0"/>
    <w:rsid w:val="00CA7149"/>
    <w:rsid w:val="00CA7292"/>
    <w:rsid w:val="00CA7F35"/>
    <w:rsid w:val="00CB009B"/>
    <w:rsid w:val="00CB0256"/>
    <w:rsid w:val="00CB0390"/>
    <w:rsid w:val="00CB0FCD"/>
    <w:rsid w:val="00CB13AA"/>
    <w:rsid w:val="00CB14CC"/>
    <w:rsid w:val="00CB18B3"/>
    <w:rsid w:val="00CB19B6"/>
    <w:rsid w:val="00CB1B1C"/>
    <w:rsid w:val="00CB1B2E"/>
    <w:rsid w:val="00CB1D91"/>
    <w:rsid w:val="00CB2149"/>
    <w:rsid w:val="00CB22CA"/>
    <w:rsid w:val="00CB26CD"/>
    <w:rsid w:val="00CB2775"/>
    <w:rsid w:val="00CB2794"/>
    <w:rsid w:val="00CB28C7"/>
    <w:rsid w:val="00CB2925"/>
    <w:rsid w:val="00CB2EE8"/>
    <w:rsid w:val="00CB2F2F"/>
    <w:rsid w:val="00CB311D"/>
    <w:rsid w:val="00CB31E0"/>
    <w:rsid w:val="00CB332A"/>
    <w:rsid w:val="00CB3D51"/>
    <w:rsid w:val="00CB3DAA"/>
    <w:rsid w:val="00CB4098"/>
    <w:rsid w:val="00CB46BD"/>
    <w:rsid w:val="00CB4AC5"/>
    <w:rsid w:val="00CB502F"/>
    <w:rsid w:val="00CB5688"/>
    <w:rsid w:val="00CB588C"/>
    <w:rsid w:val="00CB591C"/>
    <w:rsid w:val="00CB5A13"/>
    <w:rsid w:val="00CB60BB"/>
    <w:rsid w:val="00CB663A"/>
    <w:rsid w:val="00CB664F"/>
    <w:rsid w:val="00CB67B7"/>
    <w:rsid w:val="00CB6A11"/>
    <w:rsid w:val="00CB6AF3"/>
    <w:rsid w:val="00CB6B56"/>
    <w:rsid w:val="00CB6C1B"/>
    <w:rsid w:val="00CB6D67"/>
    <w:rsid w:val="00CB72F3"/>
    <w:rsid w:val="00CB745B"/>
    <w:rsid w:val="00CB74E8"/>
    <w:rsid w:val="00CB75EB"/>
    <w:rsid w:val="00CB76D3"/>
    <w:rsid w:val="00CB7BD5"/>
    <w:rsid w:val="00CB7C37"/>
    <w:rsid w:val="00CB7FDC"/>
    <w:rsid w:val="00CC0031"/>
    <w:rsid w:val="00CC021B"/>
    <w:rsid w:val="00CC02BC"/>
    <w:rsid w:val="00CC0A60"/>
    <w:rsid w:val="00CC0BA6"/>
    <w:rsid w:val="00CC0EB0"/>
    <w:rsid w:val="00CC10C0"/>
    <w:rsid w:val="00CC13CF"/>
    <w:rsid w:val="00CC1851"/>
    <w:rsid w:val="00CC1B35"/>
    <w:rsid w:val="00CC1E5C"/>
    <w:rsid w:val="00CC2355"/>
    <w:rsid w:val="00CC29B8"/>
    <w:rsid w:val="00CC2D2E"/>
    <w:rsid w:val="00CC31B6"/>
    <w:rsid w:val="00CC343C"/>
    <w:rsid w:val="00CC3681"/>
    <w:rsid w:val="00CC36A1"/>
    <w:rsid w:val="00CC3DC8"/>
    <w:rsid w:val="00CC40FD"/>
    <w:rsid w:val="00CC4143"/>
    <w:rsid w:val="00CC43AE"/>
    <w:rsid w:val="00CC43C3"/>
    <w:rsid w:val="00CC46CB"/>
    <w:rsid w:val="00CC46D0"/>
    <w:rsid w:val="00CC4987"/>
    <w:rsid w:val="00CC499F"/>
    <w:rsid w:val="00CC4B57"/>
    <w:rsid w:val="00CC4D8F"/>
    <w:rsid w:val="00CC50B7"/>
    <w:rsid w:val="00CC5679"/>
    <w:rsid w:val="00CC5723"/>
    <w:rsid w:val="00CC5884"/>
    <w:rsid w:val="00CC5922"/>
    <w:rsid w:val="00CC5948"/>
    <w:rsid w:val="00CC6594"/>
    <w:rsid w:val="00CC6B1B"/>
    <w:rsid w:val="00CC6D00"/>
    <w:rsid w:val="00CC7461"/>
    <w:rsid w:val="00CC76C5"/>
    <w:rsid w:val="00CC7EF5"/>
    <w:rsid w:val="00CC7F1A"/>
    <w:rsid w:val="00CC7F77"/>
    <w:rsid w:val="00CD042E"/>
    <w:rsid w:val="00CD047F"/>
    <w:rsid w:val="00CD06AC"/>
    <w:rsid w:val="00CD07B7"/>
    <w:rsid w:val="00CD0B6A"/>
    <w:rsid w:val="00CD0BFB"/>
    <w:rsid w:val="00CD0DA9"/>
    <w:rsid w:val="00CD1038"/>
    <w:rsid w:val="00CD13F5"/>
    <w:rsid w:val="00CD1423"/>
    <w:rsid w:val="00CD150E"/>
    <w:rsid w:val="00CD1B31"/>
    <w:rsid w:val="00CD1DDE"/>
    <w:rsid w:val="00CD1E23"/>
    <w:rsid w:val="00CD25B5"/>
    <w:rsid w:val="00CD292A"/>
    <w:rsid w:val="00CD2EB6"/>
    <w:rsid w:val="00CD32F0"/>
    <w:rsid w:val="00CD35B9"/>
    <w:rsid w:val="00CD37A9"/>
    <w:rsid w:val="00CD3AB8"/>
    <w:rsid w:val="00CD3EC8"/>
    <w:rsid w:val="00CD42C4"/>
    <w:rsid w:val="00CD4EA9"/>
    <w:rsid w:val="00CD58F4"/>
    <w:rsid w:val="00CD59B9"/>
    <w:rsid w:val="00CD5BA7"/>
    <w:rsid w:val="00CD5E96"/>
    <w:rsid w:val="00CD605D"/>
    <w:rsid w:val="00CD6081"/>
    <w:rsid w:val="00CD64FE"/>
    <w:rsid w:val="00CD6614"/>
    <w:rsid w:val="00CD72BB"/>
    <w:rsid w:val="00CD73C2"/>
    <w:rsid w:val="00CD76BC"/>
    <w:rsid w:val="00CE05A0"/>
    <w:rsid w:val="00CE0617"/>
    <w:rsid w:val="00CE0E02"/>
    <w:rsid w:val="00CE12FC"/>
    <w:rsid w:val="00CE1528"/>
    <w:rsid w:val="00CE19C0"/>
    <w:rsid w:val="00CE1BE3"/>
    <w:rsid w:val="00CE1D7F"/>
    <w:rsid w:val="00CE22DD"/>
    <w:rsid w:val="00CE22FB"/>
    <w:rsid w:val="00CE2A93"/>
    <w:rsid w:val="00CE3633"/>
    <w:rsid w:val="00CE390E"/>
    <w:rsid w:val="00CE3A85"/>
    <w:rsid w:val="00CE3D41"/>
    <w:rsid w:val="00CE3DAB"/>
    <w:rsid w:val="00CE3EAF"/>
    <w:rsid w:val="00CE3EF8"/>
    <w:rsid w:val="00CE3F4C"/>
    <w:rsid w:val="00CE41FD"/>
    <w:rsid w:val="00CE428A"/>
    <w:rsid w:val="00CE43DD"/>
    <w:rsid w:val="00CE4739"/>
    <w:rsid w:val="00CE49CD"/>
    <w:rsid w:val="00CE4D0E"/>
    <w:rsid w:val="00CE4E6A"/>
    <w:rsid w:val="00CE4E8E"/>
    <w:rsid w:val="00CE503B"/>
    <w:rsid w:val="00CE5244"/>
    <w:rsid w:val="00CE58BB"/>
    <w:rsid w:val="00CE5B12"/>
    <w:rsid w:val="00CE5B26"/>
    <w:rsid w:val="00CE5C00"/>
    <w:rsid w:val="00CE5DC3"/>
    <w:rsid w:val="00CE5E9F"/>
    <w:rsid w:val="00CE608B"/>
    <w:rsid w:val="00CE6897"/>
    <w:rsid w:val="00CE6AF9"/>
    <w:rsid w:val="00CE706F"/>
    <w:rsid w:val="00CE7088"/>
    <w:rsid w:val="00CE73B5"/>
    <w:rsid w:val="00CE73C0"/>
    <w:rsid w:val="00CE74F4"/>
    <w:rsid w:val="00CE754C"/>
    <w:rsid w:val="00CE76B0"/>
    <w:rsid w:val="00CE7A10"/>
    <w:rsid w:val="00CE7D37"/>
    <w:rsid w:val="00CE7E69"/>
    <w:rsid w:val="00CF06FA"/>
    <w:rsid w:val="00CF091A"/>
    <w:rsid w:val="00CF0922"/>
    <w:rsid w:val="00CF0959"/>
    <w:rsid w:val="00CF0A1C"/>
    <w:rsid w:val="00CF0DDD"/>
    <w:rsid w:val="00CF0EF5"/>
    <w:rsid w:val="00CF0F7A"/>
    <w:rsid w:val="00CF0FC5"/>
    <w:rsid w:val="00CF0FF2"/>
    <w:rsid w:val="00CF103A"/>
    <w:rsid w:val="00CF1231"/>
    <w:rsid w:val="00CF1428"/>
    <w:rsid w:val="00CF1AB8"/>
    <w:rsid w:val="00CF1E4C"/>
    <w:rsid w:val="00CF20A4"/>
    <w:rsid w:val="00CF213E"/>
    <w:rsid w:val="00CF2261"/>
    <w:rsid w:val="00CF2343"/>
    <w:rsid w:val="00CF28B2"/>
    <w:rsid w:val="00CF2D06"/>
    <w:rsid w:val="00CF2DC0"/>
    <w:rsid w:val="00CF3509"/>
    <w:rsid w:val="00CF3924"/>
    <w:rsid w:val="00CF3EBE"/>
    <w:rsid w:val="00CF4206"/>
    <w:rsid w:val="00CF431C"/>
    <w:rsid w:val="00CF4328"/>
    <w:rsid w:val="00CF448F"/>
    <w:rsid w:val="00CF4497"/>
    <w:rsid w:val="00CF4713"/>
    <w:rsid w:val="00CF4C66"/>
    <w:rsid w:val="00CF5151"/>
    <w:rsid w:val="00CF529E"/>
    <w:rsid w:val="00CF54EE"/>
    <w:rsid w:val="00CF5AD6"/>
    <w:rsid w:val="00CF5C44"/>
    <w:rsid w:val="00CF5E8E"/>
    <w:rsid w:val="00CF6056"/>
    <w:rsid w:val="00CF61CF"/>
    <w:rsid w:val="00CF62E4"/>
    <w:rsid w:val="00CF63EF"/>
    <w:rsid w:val="00CF68A4"/>
    <w:rsid w:val="00CF6B20"/>
    <w:rsid w:val="00CF700D"/>
    <w:rsid w:val="00CF7192"/>
    <w:rsid w:val="00CF7358"/>
    <w:rsid w:val="00CF7394"/>
    <w:rsid w:val="00CF7426"/>
    <w:rsid w:val="00CF7568"/>
    <w:rsid w:val="00CF77E1"/>
    <w:rsid w:val="00CF7A17"/>
    <w:rsid w:val="00CF7F20"/>
    <w:rsid w:val="00D000FC"/>
    <w:rsid w:val="00D00183"/>
    <w:rsid w:val="00D00743"/>
    <w:rsid w:val="00D00757"/>
    <w:rsid w:val="00D00A88"/>
    <w:rsid w:val="00D00C1D"/>
    <w:rsid w:val="00D00CEA"/>
    <w:rsid w:val="00D01163"/>
    <w:rsid w:val="00D01273"/>
    <w:rsid w:val="00D0164D"/>
    <w:rsid w:val="00D01690"/>
    <w:rsid w:val="00D01AC4"/>
    <w:rsid w:val="00D01DAB"/>
    <w:rsid w:val="00D02120"/>
    <w:rsid w:val="00D02186"/>
    <w:rsid w:val="00D02B7C"/>
    <w:rsid w:val="00D02E5F"/>
    <w:rsid w:val="00D02ED7"/>
    <w:rsid w:val="00D031F5"/>
    <w:rsid w:val="00D03383"/>
    <w:rsid w:val="00D03459"/>
    <w:rsid w:val="00D0347D"/>
    <w:rsid w:val="00D0350D"/>
    <w:rsid w:val="00D0388D"/>
    <w:rsid w:val="00D038B2"/>
    <w:rsid w:val="00D03A82"/>
    <w:rsid w:val="00D03A85"/>
    <w:rsid w:val="00D03C9A"/>
    <w:rsid w:val="00D03E21"/>
    <w:rsid w:val="00D03F5B"/>
    <w:rsid w:val="00D04375"/>
    <w:rsid w:val="00D043D3"/>
    <w:rsid w:val="00D0442E"/>
    <w:rsid w:val="00D04469"/>
    <w:rsid w:val="00D04488"/>
    <w:rsid w:val="00D047D8"/>
    <w:rsid w:val="00D04C67"/>
    <w:rsid w:val="00D04F5B"/>
    <w:rsid w:val="00D04FB0"/>
    <w:rsid w:val="00D050ED"/>
    <w:rsid w:val="00D0546B"/>
    <w:rsid w:val="00D05517"/>
    <w:rsid w:val="00D055F2"/>
    <w:rsid w:val="00D058E0"/>
    <w:rsid w:val="00D05A36"/>
    <w:rsid w:val="00D05B33"/>
    <w:rsid w:val="00D05F41"/>
    <w:rsid w:val="00D068B0"/>
    <w:rsid w:val="00D06900"/>
    <w:rsid w:val="00D0699D"/>
    <w:rsid w:val="00D069C2"/>
    <w:rsid w:val="00D06CE5"/>
    <w:rsid w:val="00D070CE"/>
    <w:rsid w:val="00D07143"/>
    <w:rsid w:val="00D071E3"/>
    <w:rsid w:val="00D07438"/>
    <w:rsid w:val="00D07759"/>
    <w:rsid w:val="00D07963"/>
    <w:rsid w:val="00D07E42"/>
    <w:rsid w:val="00D07F1E"/>
    <w:rsid w:val="00D1043E"/>
    <w:rsid w:val="00D10536"/>
    <w:rsid w:val="00D1055E"/>
    <w:rsid w:val="00D106C4"/>
    <w:rsid w:val="00D10B8E"/>
    <w:rsid w:val="00D10F15"/>
    <w:rsid w:val="00D11C9B"/>
    <w:rsid w:val="00D11D76"/>
    <w:rsid w:val="00D11FC5"/>
    <w:rsid w:val="00D1220E"/>
    <w:rsid w:val="00D1221D"/>
    <w:rsid w:val="00D1240A"/>
    <w:rsid w:val="00D12482"/>
    <w:rsid w:val="00D129A5"/>
    <w:rsid w:val="00D12BCD"/>
    <w:rsid w:val="00D12E33"/>
    <w:rsid w:val="00D12E9A"/>
    <w:rsid w:val="00D13B13"/>
    <w:rsid w:val="00D13B68"/>
    <w:rsid w:val="00D13CB1"/>
    <w:rsid w:val="00D1410D"/>
    <w:rsid w:val="00D14196"/>
    <w:rsid w:val="00D14343"/>
    <w:rsid w:val="00D152A7"/>
    <w:rsid w:val="00D15C42"/>
    <w:rsid w:val="00D15E68"/>
    <w:rsid w:val="00D16060"/>
    <w:rsid w:val="00D16524"/>
    <w:rsid w:val="00D1657B"/>
    <w:rsid w:val="00D16637"/>
    <w:rsid w:val="00D16709"/>
    <w:rsid w:val="00D16724"/>
    <w:rsid w:val="00D16853"/>
    <w:rsid w:val="00D16997"/>
    <w:rsid w:val="00D16A96"/>
    <w:rsid w:val="00D16FB9"/>
    <w:rsid w:val="00D1724B"/>
    <w:rsid w:val="00D1758C"/>
    <w:rsid w:val="00D176AE"/>
    <w:rsid w:val="00D17B5B"/>
    <w:rsid w:val="00D17CDF"/>
    <w:rsid w:val="00D17DB2"/>
    <w:rsid w:val="00D17E75"/>
    <w:rsid w:val="00D17F89"/>
    <w:rsid w:val="00D20327"/>
    <w:rsid w:val="00D20521"/>
    <w:rsid w:val="00D206DA"/>
    <w:rsid w:val="00D20748"/>
    <w:rsid w:val="00D2082F"/>
    <w:rsid w:val="00D20B7E"/>
    <w:rsid w:val="00D2131F"/>
    <w:rsid w:val="00D216DC"/>
    <w:rsid w:val="00D21FC0"/>
    <w:rsid w:val="00D221FF"/>
    <w:rsid w:val="00D22313"/>
    <w:rsid w:val="00D22B6A"/>
    <w:rsid w:val="00D22D90"/>
    <w:rsid w:val="00D23023"/>
    <w:rsid w:val="00D23316"/>
    <w:rsid w:val="00D233BC"/>
    <w:rsid w:val="00D2366B"/>
    <w:rsid w:val="00D2375D"/>
    <w:rsid w:val="00D24046"/>
    <w:rsid w:val="00D245CB"/>
    <w:rsid w:val="00D245D4"/>
    <w:rsid w:val="00D24694"/>
    <w:rsid w:val="00D24C13"/>
    <w:rsid w:val="00D24FB9"/>
    <w:rsid w:val="00D25079"/>
    <w:rsid w:val="00D25149"/>
    <w:rsid w:val="00D2554E"/>
    <w:rsid w:val="00D25C0B"/>
    <w:rsid w:val="00D26024"/>
    <w:rsid w:val="00D260D6"/>
    <w:rsid w:val="00D262B5"/>
    <w:rsid w:val="00D26C17"/>
    <w:rsid w:val="00D26E52"/>
    <w:rsid w:val="00D26F9E"/>
    <w:rsid w:val="00D2720C"/>
    <w:rsid w:val="00D276C3"/>
    <w:rsid w:val="00D27B2A"/>
    <w:rsid w:val="00D27C5D"/>
    <w:rsid w:val="00D27E73"/>
    <w:rsid w:val="00D27EF4"/>
    <w:rsid w:val="00D3004A"/>
    <w:rsid w:val="00D300DE"/>
    <w:rsid w:val="00D304A2"/>
    <w:rsid w:val="00D306EE"/>
    <w:rsid w:val="00D30718"/>
    <w:rsid w:val="00D307F1"/>
    <w:rsid w:val="00D308E7"/>
    <w:rsid w:val="00D30A66"/>
    <w:rsid w:val="00D30AC3"/>
    <w:rsid w:val="00D30B1D"/>
    <w:rsid w:val="00D310EE"/>
    <w:rsid w:val="00D3118D"/>
    <w:rsid w:val="00D31371"/>
    <w:rsid w:val="00D3185A"/>
    <w:rsid w:val="00D31C9E"/>
    <w:rsid w:val="00D31CB7"/>
    <w:rsid w:val="00D31D48"/>
    <w:rsid w:val="00D31FF4"/>
    <w:rsid w:val="00D32276"/>
    <w:rsid w:val="00D3272D"/>
    <w:rsid w:val="00D32758"/>
    <w:rsid w:val="00D32987"/>
    <w:rsid w:val="00D32A7A"/>
    <w:rsid w:val="00D32B72"/>
    <w:rsid w:val="00D33081"/>
    <w:rsid w:val="00D33433"/>
    <w:rsid w:val="00D33491"/>
    <w:rsid w:val="00D33611"/>
    <w:rsid w:val="00D33D6B"/>
    <w:rsid w:val="00D34051"/>
    <w:rsid w:val="00D3407B"/>
    <w:rsid w:val="00D34186"/>
    <w:rsid w:val="00D3422D"/>
    <w:rsid w:val="00D34DAC"/>
    <w:rsid w:val="00D350DC"/>
    <w:rsid w:val="00D351A4"/>
    <w:rsid w:val="00D353E1"/>
    <w:rsid w:val="00D353FD"/>
    <w:rsid w:val="00D3561F"/>
    <w:rsid w:val="00D357AF"/>
    <w:rsid w:val="00D357FB"/>
    <w:rsid w:val="00D35A6B"/>
    <w:rsid w:val="00D35DA8"/>
    <w:rsid w:val="00D36064"/>
    <w:rsid w:val="00D36078"/>
    <w:rsid w:val="00D36383"/>
    <w:rsid w:val="00D3643B"/>
    <w:rsid w:val="00D364EC"/>
    <w:rsid w:val="00D3664E"/>
    <w:rsid w:val="00D367B3"/>
    <w:rsid w:val="00D3694D"/>
    <w:rsid w:val="00D36C32"/>
    <w:rsid w:val="00D37152"/>
    <w:rsid w:val="00D3742B"/>
    <w:rsid w:val="00D3775F"/>
    <w:rsid w:val="00D3793D"/>
    <w:rsid w:val="00D37DFE"/>
    <w:rsid w:val="00D40017"/>
    <w:rsid w:val="00D4001B"/>
    <w:rsid w:val="00D40749"/>
    <w:rsid w:val="00D4079F"/>
    <w:rsid w:val="00D4166E"/>
    <w:rsid w:val="00D4198D"/>
    <w:rsid w:val="00D41E56"/>
    <w:rsid w:val="00D42173"/>
    <w:rsid w:val="00D4246E"/>
    <w:rsid w:val="00D42988"/>
    <w:rsid w:val="00D42DB6"/>
    <w:rsid w:val="00D433CC"/>
    <w:rsid w:val="00D43566"/>
    <w:rsid w:val="00D435AC"/>
    <w:rsid w:val="00D43882"/>
    <w:rsid w:val="00D43E56"/>
    <w:rsid w:val="00D44024"/>
    <w:rsid w:val="00D44027"/>
    <w:rsid w:val="00D44030"/>
    <w:rsid w:val="00D4465C"/>
    <w:rsid w:val="00D4469F"/>
    <w:rsid w:val="00D44741"/>
    <w:rsid w:val="00D44806"/>
    <w:rsid w:val="00D4485D"/>
    <w:rsid w:val="00D448A6"/>
    <w:rsid w:val="00D44CDF"/>
    <w:rsid w:val="00D45AF9"/>
    <w:rsid w:val="00D45B0F"/>
    <w:rsid w:val="00D45D9D"/>
    <w:rsid w:val="00D46370"/>
    <w:rsid w:val="00D467D3"/>
    <w:rsid w:val="00D4693F"/>
    <w:rsid w:val="00D46DB8"/>
    <w:rsid w:val="00D4706D"/>
    <w:rsid w:val="00D47089"/>
    <w:rsid w:val="00D4737E"/>
    <w:rsid w:val="00D47582"/>
    <w:rsid w:val="00D47583"/>
    <w:rsid w:val="00D47B32"/>
    <w:rsid w:val="00D502DC"/>
    <w:rsid w:val="00D506EF"/>
    <w:rsid w:val="00D50977"/>
    <w:rsid w:val="00D50AC5"/>
    <w:rsid w:val="00D512FE"/>
    <w:rsid w:val="00D517B1"/>
    <w:rsid w:val="00D5194F"/>
    <w:rsid w:val="00D5197D"/>
    <w:rsid w:val="00D51A1E"/>
    <w:rsid w:val="00D51A8A"/>
    <w:rsid w:val="00D51C59"/>
    <w:rsid w:val="00D52504"/>
    <w:rsid w:val="00D52B1E"/>
    <w:rsid w:val="00D5350B"/>
    <w:rsid w:val="00D5356A"/>
    <w:rsid w:val="00D535BE"/>
    <w:rsid w:val="00D53ACE"/>
    <w:rsid w:val="00D53AE3"/>
    <w:rsid w:val="00D5446F"/>
    <w:rsid w:val="00D5453A"/>
    <w:rsid w:val="00D545E9"/>
    <w:rsid w:val="00D54608"/>
    <w:rsid w:val="00D55459"/>
    <w:rsid w:val="00D55635"/>
    <w:rsid w:val="00D5570A"/>
    <w:rsid w:val="00D55C25"/>
    <w:rsid w:val="00D55CDA"/>
    <w:rsid w:val="00D5628C"/>
    <w:rsid w:val="00D564B3"/>
    <w:rsid w:val="00D564CE"/>
    <w:rsid w:val="00D56578"/>
    <w:rsid w:val="00D56933"/>
    <w:rsid w:val="00D5713D"/>
    <w:rsid w:val="00D57BAB"/>
    <w:rsid w:val="00D57D39"/>
    <w:rsid w:val="00D600FB"/>
    <w:rsid w:val="00D60268"/>
    <w:rsid w:val="00D60315"/>
    <w:rsid w:val="00D6079B"/>
    <w:rsid w:val="00D60A8F"/>
    <w:rsid w:val="00D60E42"/>
    <w:rsid w:val="00D60FD1"/>
    <w:rsid w:val="00D612AA"/>
    <w:rsid w:val="00D61486"/>
    <w:rsid w:val="00D6159D"/>
    <w:rsid w:val="00D6182D"/>
    <w:rsid w:val="00D61872"/>
    <w:rsid w:val="00D61900"/>
    <w:rsid w:val="00D61BEF"/>
    <w:rsid w:val="00D6216B"/>
    <w:rsid w:val="00D628F5"/>
    <w:rsid w:val="00D629B5"/>
    <w:rsid w:val="00D629D8"/>
    <w:rsid w:val="00D629E7"/>
    <w:rsid w:val="00D62AD6"/>
    <w:rsid w:val="00D62CE3"/>
    <w:rsid w:val="00D62E45"/>
    <w:rsid w:val="00D630D0"/>
    <w:rsid w:val="00D6326F"/>
    <w:rsid w:val="00D63569"/>
    <w:rsid w:val="00D6364F"/>
    <w:rsid w:val="00D63B45"/>
    <w:rsid w:val="00D63EAF"/>
    <w:rsid w:val="00D63FDA"/>
    <w:rsid w:val="00D640BF"/>
    <w:rsid w:val="00D640F3"/>
    <w:rsid w:val="00D64688"/>
    <w:rsid w:val="00D64763"/>
    <w:rsid w:val="00D649FA"/>
    <w:rsid w:val="00D64A56"/>
    <w:rsid w:val="00D64A8D"/>
    <w:rsid w:val="00D64EC7"/>
    <w:rsid w:val="00D64FD0"/>
    <w:rsid w:val="00D650B2"/>
    <w:rsid w:val="00D6535C"/>
    <w:rsid w:val="00D65C90"/>
    <w:rsid w:val="00D65DED"/>
    <w:rsid w:val="00D66105"/>
    <w:rsid w:val="00D66598"/>
    <w:rsid w:val="00D67272"/>
    <w:rsid w:val="00D675B4"/>
    <w:rsid w:val="00D675C9"/>
    <w:rsid w:val="00D67674"/>
    <w:rsid w:val="00D676CE"/>
    <w:rsid w:val="00D676D8"/>
    <w:rsid w:val="00D678C7"/>
    <w:rsid w:val="00D678F6"/>
    <w:rsid w:val="00D67BEA"/>
    <w:rsid w:val="00D67C43"/>
    <w:rsid w:val="00D67EBF"/>
    <w:rsid w:val="00D70043"/>
    <w:rsid w:val="00D702E0"/>
    <w:rsid w:val="00D7059D"/>
    <w:rsid w:val="00D70DA2"/>
    <w:rsid w:val="00D7130F"/>
    <w:rsid w:val="00D71325"/>
    <w:rsid w:val="00D715D3"/>
    <w:rsid w:val="00D71BCC"/>
    <w:rsid w:val="00D71C43"/>
    <w:rsid w:val="00D7234A"/>
    <w:rsid w:val="00D727D1"/>
    <w:rsid w:val="00D72850"/>
    <w:rsid w:val="00D72BFD"/>
    <w:rsid w:val="00D72C30"/>
    <w:rsid w:val="00D73556"/>
    <w:rsid w:val="00D73613"/>
    <w:rsid w:val="00D73CB3"/>
    <w:rsid w:val="00D74417"/>
    <w:rsid w:val="00D74430"/>
    <w:rsid w:val="00D7456D"/>
    <w:rsid w:val="00D746CE"/>
    <w:rsid w:val="00D747AB"/>
    <w:rsid w:val="00D749D5"/>
    <w:rsid w:val="00D74A69"/>
    <w:rsid w:val="00D74CBD"/>
    <w:rsid w:val="00D74DB3"/>
    <w:rsid w:val="00D74EA8"/>
    <w:rsid w:val="00D75166"/>
    <w:rsid w:val="00D752B0"/>
    <w:rsid w:val="00D754F3"/>
    <w:rsid w:val="00D75625"/>
    <w:rsid w:val="00D75B04"/>
    <w:rsid w:val="00D75F36"/>
    <w:rsid w:val="00D76133"/>
    <w:rsid w:val="00D762C2"/>
    <w:rsid w:val="00D7634A"/>
    <w:rsid w:val="00D763B2"/>
    <w:rsid w:val="00D7640E"/>
    <w:rsid w:val="00D76665"/>
    <w:rsid w:val="00D769C1"/>
    <w:rsid w:val="00D76DF7"/>
    <w:rsid w:val="00D771AA"/>
    <w:rsid w:val="00D7748F"/>
    <w:rsid w:val="00D7771D"/>
    <w:rsid w:val="00D77FCA"/>
    <w:rsid w:val="00D802C8"/>
    <w:rsid w:val="00D8033D"/>
    <w:rsid w:val="00D80762"/>
    <w:rsid w:val="00D80885"/>
    <w:rsid w:val="00D81046"/>
    <w:rsid w:val="00D8173D"/>
    <w:rsid w:val="00D81D10"/>
    <w:rsid w:val="00D81DFB"/>
    <w:rsid w:val="00D81EA2"/>
    <w:rsid w:val="00D81F81"/>
    <w:rsid w:val="00D82016"/>
    <w:rsid w:val="00D82ECE"/>
    <w:rsid w:val="00D8351C"/>
    <w:rsid w:val="00D83F78"/>
    <w:rsid w:val="00D84613"/>
    <w:rsid w:val="00D849E8"/>
    <w:rsid w:val="00D84A0B"/>
    <w:rsid w:val="00D84A74"/>
    <w:rsid w:val="00D84BC7"/>
    <w:rsid w:val="00D84CAE"/>
    <w:rsid w:val="00D85317"/>
    <w:rsid w:val="00D85D18"/>
    <w:rsid w:val="00D85D3C"/>
    <w:rsid w:val="00D8633A"/>
    <w:rsid w:val="00D863D0"/>
    <w:rsid w:val="00D86577"/>
    <w:rsid w:val="00D86725"/>
    <w:rsid w:val="00D868F6"/>
    <w:rsid w:val="00D86AC6"/>
    <w:rsid w:val="00D86EB5"/>
    <w:rsid w:val="00D86FE7"/>
    <w:rsid w:val="00D870AA"/>
    <w:rsid w:val="00D87236"/>
    <w:rsid w:val="00D8760D"/>
    <w:rsid w:val="00D8765D"/>
    <w:rsid w:val="00D87660"/>
    <w:rsid w:val="00D87980"/>
    <w:rsid w:val="00D908FB"/>
    <w:rsid w:val="00D90F8F"/>
    <w:rsid w:val="00D91362"/>
    <w:rsid w:val="00D91780"/>
    <w:rsid w:val="00D9185E"/>
    <w:rsid w:val="00D91C92"/>
    <w:rsid w:val="00D91DF7"/>
    <w:rsid w:val="00D91E19"/>
    <w:rsid w:val="00D92A63"/>
    <w:rsid w:val="00D92E91"/>
    <w:rsid w:val="00D93107"/>
    <w:rsid w:val="00D933E1"/>
    <w:rsid w:val="00D93629"/>
    <w:rsid w:val="00D93BFC"/>
    <w:rsid w:val="00D94061"/>
    <w:rsid w:val="00D940E0"/>
    <w:rsid w:val="00D9418C"/>
    <w:rsid w:val="00D94A57"/>
    <w:rsid w:val="00D94ADA"/>
    <w:rsid w:val="00D94B1D"/>
    <w:rsid w:val="00D94BC2"/>
    <w:rsid w:val="00D94C01"/>
    <w:rsid w:val="00D952E3"/>
    <w:rsid w:val="00D95371"/>
    <w:rsid w:val="00D95C1E"/>
    <w:rsid w:val="00D96324"/>
    <w:rsid w:val="00D964C2"/>
    <w:rsid w:val="00D9652F"/>
    <w:rsid w:val="00D9678E"/>
    <w:rsid w:val="00D96971"/>
    <w:rsid w:val="00D969DC"/>
    <w:rsid w:val="00D973D0"/>
    <w:rsid w:val="00D97661"/>
    <w:rsid w:val="00D976B1"/>
    <w:rsid w:val="00D976F5"/>
    <w:rsid w:val="00D979EB"/>
    <w:rsid w:val="00D97BFD"/>
    <w:rsid w:val="00D97DD6"/>
    <w:rsid w:val="00D97E8A"/>
    <w:rsid w:val="00DA0290"/>
    <w:rsid w:val="00DA0402"/>
    <w:rsid w:val="00DA06D1"/>
    <w:rsid w:val="00DA09AF"/>
    <w:rsid w:val="00DA0ACF"/>
    <w:rsid w:val="00DA144E"/>
    <w:rsid w:val="00DA1536"/>
    <w:rsid w:val="00DA181A"/>
    <w:rsid w:val="00DA18CF"/>
    <w:rsid w:val="00DA2077"/>
    <w:rsid w:val="00DA2618"/>
    <w:rsid w:val="00DA2646"/>
    <w:rsid w:val="00DA2850"/>
    <w:rsid w:val="00DA285E"/>
    <w:rsid w:val="00DA2939"/>
    <w:rsid w:val="00DA2CD2"/>
    <w:rsid w:val="00DA2D43"/>
    <w:rsid w:val="00DA2F58"/>
    <w:rsid w:val="00DA312F"/>
    <w:rsid w:val="00DA3562"/>
    <w:rsid w:val="00DA38AF"/>
    <w:rsid w:val="00DA3B3E"/>
    <w:rsid w:val="00DA3CA8"/>
    <w:rsid w:val="00DA3E4B"/>
    <w:rsid w:val="00DA3E8A"/>
    <w:rsid w:val="00DA3EB3"/>
    <w:rsid w:val="00DA4044"/>
    <w:rsid w:val="00DA40C5"/>
    <w:rsid w:val="00DA439F"/>
    <w:rsid w:val="00DA4471"/>
    <w:rsid w:val="00DA4641"/>
    <w:rsid w:val="00DA47F2"/>
    <w:rsid w:val="00DA482C"/>
    <w:rsid w:val="00DA4929"/>
    <w:rsid w:val="00DA4CCE"/>
    <w:rsid w:val="00DA4D44"/>
    <w:rsid w:val="00DA4D50"/>
    <w:rsid w:val="00DA4ED0"/>
    <w:rsid w:val="00DA502D"/>
    <w:rsid w:val="00DA5269"/>
    <w:rsid w:val="00DA5460"/>
    <w:rsid w:val="00DA574E"/>
    <w:rsid w:val="00DA57DB"/>
    <w:rsid w:val="00DA5D6E"/>
    <w:rsid w:val="00DA60D7"/>
    <w:rsid w:val="00DA657C"/>
    <w:rsid w:val="00DA66D3"/>
    <w:rsid w:val="00DA66D6"/>
    <w:rsid w:val="00DA6833"/>
    <w:rsid w:val="00DA6A76"/>
    <w:rsid w:val="00DA6B1C"/>
    <w:rsid w:val="00DA6BCA"/>
    <w:rsid w:val="00DA6D14"/>
    <w:rsid w:val="00DA6EF1"/>
    <w:rsid w:val="00DA6F5B"/>
    <w:rsid w:val="00DA7505"/>
    <w:rsid w:val="00DA764E"/>
    <w:rsid w:val="00DA76BF"/>
    <w:rsid w:val="00DA7D75"/>
    <w:rsid w:val="00DA7F93"/>
    <w:rsid w:val="00DA7F9F"/>
    <w:rsid w:val="00DA7FF7"/>
    <w:rsid w:val="00DB0031"/>
    <w:rsid w:val="00DB0894"/>
    <w:rsid w:val="00DB0BE3"/>
    <w:rsid w:val="00DB0F31"/>
    <w:rsid w:val="00DB10B8"/>
    <w:rsid w:val="00DB161A"/>
    <w:rsid w:val="00DB1A6A"/>
    <w:rsid w:val="00DB1AA9"/>
    <w:rsid w:val="00DB1AE7"/>
    <w:rsid w:val="00DB1C94"/>
    <w:rsid w:val="00DB2161"/>
    <w:rsid w:val="00DB23B2"/>
    <w:rsid w:val="00DB2809"/>
    <w:rsid w:val="00DB2F5F"/>
    <w:rsid w:val="00DB2F8A"/>
    <w:rsid w:val="00DB3035"/>
    <w:rsid w:val="00DB32BC"/>
    <w:rsid w:val="00DB3617"/>
    <w:rsid w:val="00DB3784"/>
    <w:rsid w:val="00DB3954"/>
    <w:rsid w:val="00DB3DA6"/>
    <w:rsid w:val="00DB3F3D"/>
    <w:rsid w:val="00DB3F8F"/>
    <w:rsid w:val="00DB4A7A"/>
    <w:rsid w:val="00DB4EE2"/>
    <w:rsid w:val="00DB4F6C"/>
    <w:rsid w:val="00DB5403"/>
    <w:rsid w:val="00DB5A8A"/>
    <w:rsid w:val="00DB5B63"/>
    <w:rsid w:val="00DB5F60"/>
    <w:rsid w:val="00DB6134"/>
    <w:rsid w:val="00DB6D81"/>
    <w:rsid w:val="00DB6EE1"/>
    <w:rsid w:val="00DB7056"/>
    <w:rsid w:val="00DB73A3"/>
    <w:rsid w:val="00DB7D8F"/>
    <w:rsid w:val="00DB7DB7"/>
    <w:rsid w:val="00DB7FFC"/>
    <w:rsid w:val="00DC088F"/>
    <w:rsid w:val="00DC0D7C"/>
    <w:rsid w:val="00DC1039"/>
    <w:rsid w:val="00DC1793"/>
    <w:rsid w:val="00DC183D"/>
    <w:rsid w:val="00DC19BE"/>
    <w:rsid w:val="00DC1AF9"/>
    <w:rsid w:val="00DC20B8"/>
    <w:rsid w:val="00DC220B"/>
    <w:rsid w:val="00DC255B"/>
    <w:rsid w:val="00DC2643"/>
    <w:rsid w:val="00DC2E41"/>
    <w:rsid w:val="00DC2FC2"/>
    <w:rsid w:val="00DC34E3"/>
    <w:rsid w:val="00DC3547"/>
    <w:rsid w:val="00DC3760"/>
    <w:rsid w:val="00DC3C09"/>
    <w:rsid w:val="00DC3D5D"/>
    <w:rsid w:val="00DC4426"/>
    <w:rsid w:val="00DC45D3"/>
    <w:rsid w:val="00DC4667"/>
    <w:rsid w:val="00DC4727"/>
    <w:rsid w:val="00DC4C33"/>
    <w:rsid w:val="00DC4D58"/>
    <w:rsid w:val="00DC5049"/>
    <w:rsid w:val="00DC534D"/>
    <w:rsid w:val="00DC58B5"/>
    <w:rsid w:val="00DC58CB"/>
    <w:rsid w:val="00DC590D"/>
    <w:rsid w:val="00DC5CFA"/>
    <w:rsid w:val="00DC5F06"/>
    <w:rsid w:val="00DC600D"/>
    <w:rsid w:val="00DC6244"/>
    <w:rsid w:val="00DC65B1"/>
    <w:rsid w:val="00DC662C"/>
    <w:rsid w:val="00DC66C1"/>
    <w:rsid w:val="00DC6905"/>
    <w:rsid w:val="00DC69C1"/>
    <w:rsid w:val="00DC6CF7"/>
    <w:rsid w:val="00DC722A"/>
    <w:rsid w:val="00DC72F0"/>
    <w:rsid w:val="00DC7371"/>
    <w:rsid w:val="00DC76F8"/>
    <w:rsid w:val="00DC7706"/>
    <w:rsid w:val="00DC77AC"/>
    <w:rsid w:val="00DC7A44"/>
    <w:rsid w:val="00DC7A9F"/>
    <w:rsid w:val="00DC7B90"/>
    <w:rsid w:val="00DC7D5F"/>
    <w:rsid w:val="00DD0418"/>
    <w:rsid w:val="00DD081E"/>
    <w:rsid w:val="00DD12E2"/>
    <w:rsid w:val="00DD1402"/>
    <w:rsid w:val="00DD1A77"/>
    <w:rsid w:val="00DD1D53"/>
    <w:rsid w:val="00DD1DB6"/>
    <w:rsid w:val="00DD2009"/>
    <w:rsid w:val="00DD220A"/>
    <w:rsid w:val="00DD2252"/>
    <w:rsid w:val="00DD2737"/>
    <w:rsid w:val="00DD281C"/>
    <w:rsid w:val="00DD2919"/>
    <w:rsid w:val="00DD2950"/>
    <w:rsid w:val="00DD34EC"/>
    <w:rsid w:val="00DD354D"/>
    <w:rsid w:val="00DD3621"/>
    <w:rsid w:val="00DD3662"/>
    <w:rsid w:val="00DD3800"/>
    <w:rsid w:val="00DD3975"/>
    <w:rsid w:val="00DD3983"/>
    <w:rsid w:val="00DD3CFD"/>
    <w:rsid w:val="00DD411C"/>
    <w:rsid w:val="00DD45A8"/>
    <w:rsid w:val="00DD4AAA"/>
    <w:rsid w:val="00DD4D88"/>
    <w:rsid w:val="00DD4E80"/>
    <w:rsid w:val="00DD4F84"/>
    <w:rsid w:val="00DD5445"/>
    <w:rsid w:val="00DD5757"/>
    <w:rsid w:val="00DD5C43"/>
    <w:rsid w:val="00DD5F15"/>
    <w:rsid w:val="00DD610D"/>
    <w:rsid w:val="00DD6227"/>
    <w:rsid w:val="00DD630D"/>
    <w:rsid w:val="00DD6A15"/>
    <w:rsid w:val="00DD7089"/>
    <w:rsid w:val="00DD7386"/>
    <w:rsid w:val="00DD73C5"/>
    <w:rsid w:val="00DD7763"/>
    <w:rsid w:val="00DD7B39"/>
    <w:rsid w:val="00DD7BDC"/>
    <w:rsid w:val="00DD7BF1"/>
    <w:rsid w:val="00DE031A"/>
    <w:rsid w:val="00DE0489"/>
    <w:rsid w:val="00DE0678"/>
    <w:rsid w:val="00DE0768"/>
    <w:rsid w:val="00DE09B0"/>
    <w:rsid w:val="00DE1779"/>
    <w:rsid w:val="00DE1D17"/>
    <w:rsid w:val="00DE1F3A"/>
    <w:rsid w:val="00DE1F64"/>
    <w:rsid w:val="00DE1FB1"/>
    <w:rsid w:val="00DE2352"/>
    <w:rsid w:val="00DE2F4E"/>
    <w:rsid w:val="00DE3046"/>
    <w:rsid w:val="00DE3681"/>
    <w:rsid w:val="00DE368A"/>
    <w:rsid w:val="00DE408F"/>
    <w:rsid w:val="00DE425A"/>
    <w:rsid w:val="00DE4632"/>
    <w:rsid w:val="00DE4A92"/>
    <w:rsid w:val="00DE4CC9"/>
    <w:rsid w:val="00DE4D12"/>
    <w:rsid w:val="00DE4DCC"/>
    <w:rsid w:val="00DE5AF0"/>
    <w:rsid w:val="00DE5B89"/>
    <w:rsid w:val="00DE5F66"/>
    <w:rsid w:val="00DE6665"/>
    <w:rsid w:val="00DE6B4E"/>
    <w:rsid w:val="00DE719F"/>
    <w:rsid w:val="00DE76E5"/>
    <w:rsid w:val="00DE77B9"/>
    <w:rsid w:val="00DE7B99"/>
    <w:rsid w:val="00DE7F44"/>
    <w:rsid w:val="00DF00A2"/>
    <w:rsid w:val="00DF0394"/>
    <w:rsid w:val="00DF04FF"/>
    <w:rsid w:val="00DF0553"/>
    <w:rsid w:val="00DF066E"/>
    <w:rsid w:val="00DF0712"/>
    <w:rsid w:val="00DF072B"/>
    <w:rsid w:val="00DF0C26"/>
    <w:rsid w:val="00DF1183"/>
    <w:rsid w:val="00DF119B"/>
    <w:rsid w:val="00DF11C9"/>
    <w:rsid w:val="00DF1495"/>
    <w:rsid w:val="00DF1525"/>
    <w:rsid w:val="00DF1941"/>
    <w:rsid w:val="00DF1BB9"/>
    <w:rsid w:val="00DF219B"/>
    <w:rsid w:val="00DF2284"/>
    <w:rsid w:val="00DF22AF"/>
    <w:rsid w:val="00DF23F0"/>
    <w:rsid w:val="00DF262A"/>
    <w:rsid w:val="00DF2D46"/>
    <w:rsid w:val="00DF2DF6"/>
    <w:rsid w:val="00DF305B"/>
    <w:rsid w:val="00DF30F0"/>
    <w:rsid w:val="00DF3214"/>
    <w:rsid w:val="00DF3245"/>
    <w:rsid w:val="00DF324F"/>
    <w:rsid w:val="00DF3CEB"/>
    <w:rsid w:val="00DF3D40"/>
    <w:rsid w:val="00DF3FA3"/>
    <w:rsid w:val="00DF41A6"/>
    <w:rsid w:val="00DF4733"/>
    <w:rsid w:val="00DF47BA"/>
    <w:rsid w:val="00DF50D2"/>
    <w:rsid w:val="00DF50E4"/>
    <w:rsid w:val="00DF51DC"/>
    <w:rsid w:val="00DF5607"/>
    <w:rsid w:val="00DF56F0"/>
    <w:rsid w:val="00DF5821"/>
    <w:rsid w:val="00DF5CAE"/>
    <w:rsid w:val="00DF5FF5"/>
    <w:rsid w:val="00DF656D"/>
    <w:rsid w:val="00DF6684"/>
    <w:rsid w:val="00DF69FD"/>
    <w:rsid w:val="00DF6A4C"/>
    <w:rsid w:val="00DF7072"/>
    <w:rsid w:val="00DF756D"/>
    <w:rsid w:val="00DF78E7"/>
    <w:rsid w:val="00DF7A88"/>
    <w:rsid w:val="00DF7C9D"/>
    <w:rsid w:val="00DF7E73"/>
    <w:rsid w:val="00DF7EE4"/>
    <w:rsid w:val="00E001A3"/>
    <w:rsid w:val="00E00291"/>
    <w:rsid w:val="00E002AA"/>
    <w:rsid w:val="00E008B6"/>
    <w:rsid w:val="00E00EA9"/>
    <w:rsid w:val="00E00F08"/>
    <w:rsid w:val="00E0118C"/>
    <w:rsid w:val="00E0160A"/>
    <w:rsid w:val="00E018D5"/>
    <w:rsid w:val="00E01951"/>
    <w:rsid w:val="00E01A3C"/>
    <w:rsid w:val="00E02099"/>
    <w:rsid w:val="00E023C7"/>
    <w:rsid w:val="00E02468"/>
    <w:rsid w:val="00E02494"/>
    <w:rsid w:val="00E02594"/>
    <w:rsid w:val="00E025C0"/>
    <w:rsid w:val="00E02697"/>
    <w:rsid w:val="00E02AF8"/>
    <w:rsid w:val="00E02CB4"/>
    <w:rsid w:val="00E030D8"/>
    <w:rsid w:val="00E035CB"/>
    <w:rsid w:val="00E03642"/>
    <w:rsid w:val="00E03786"/>
    <w:rsid w:val="00E03954"/>
    <w:rsid w:val="00E03C51"/>
    <w:rsid w:val="00E03CB8"/>
    <w:rsid w:val="00E04138"/>
    <w:rsid w:val="00E04243"/>
    <w:rsid w:val="00E04418"/>
    <w:rsid w:val="00E047CC"/>
    <w:rsid w:val="00E048D4"/>
    <w:rsid w:val="00E049B1"/>
    <w:rsid w:val="00E04B2B"/>
    <w:rsid w:val="00E04DB7"/>
    <w:rsid w:val="00E04F34"/>
    <w:rsid w:val="00E04FFD"/>
    <w:rsid w:val="00E05010"/>
    <w:rsid w:val="00E050FE"/>
    <w:rsid w:val="00E05154"/>
    <w:rsid w:val="00E05469"/>
    <w:rsid w:val="00E054A1"/>
    <w:rsid w:val="00E057A0"/>
    <w:rsid w:val="00E057C4"/>
    <w:rsid w:val="00E05A69"/>
    <w:rsid w:val="00E05B3B"/>
    <w:rsid w:val="00E06062"/>
    <w:rsid w:val="00E06C6B"/>
    <w:rsid w:val="00E06CD5"/>
    <w:rsid w:val="00E06E0E"/>
    <w:rsid w:val="00E074CF"/>
    <w:rsid w:val="00E07754"/>
    <w:rsid w:val="00E0778C"/>
    <w:rsid w:val="00E077BC"/>
    <w:rsid w:val="00E07871"/>
    <w:rsid w:val="00E079F0"/>
    <w:rsid w:val="00E10445"/>
    <w:rsid w:val="00E10AD4"/>
    <w:rsid w:val="00E10B2E"/>
    <w:rsid w:val="00E1180B"/>
    <w:rsid w:val="00E11AB7"/>
    <w:rsid w:val="00E11B1B"/>
    <w:rsid w:val="00E11BD3"/>
    <w:rsid w:val="00E1220A"/>
    <w:rsid w:val="00E12544"/>
    <w:rsid w:val="00E12A35"/>
    <w:rsid w:val="00E12A6B"/>
    <w:rsid w:val="00E12A9D"/>
    <w:rsid w:val="00E12B01"/>
    <w:rsid w:val="00E12C0C"/>
    <w:rsid w:val="00E12D63"/>
    <w:rsid w:val="00E12F15"/>
    <w:rsid w:val="00E13090"/>
    <w:rsid w:val="00E133D2"/>
    <w:rsid w:val="00E13C1E"/>
    <w:rsid w:val="00E13DEE"/>
    <w:rsid w:val="00E13EB7"/>
    <w:rsid w:val="00E13F8C"/>
    <w:rsid w:val="00E141D6"/>
    <w:rsid w:val="00E14476"/>
    <w:rsid w:val="00E146F3"/>
    <w:rsid w:val="00E1483E"/>
    <w:rsid w:val="00E1488F"/>
    <w:rsid w:val="00E14C39"/>
    <w:rsid w:val="00E14F12"/>
    <w:rsid w:val="00E1524A"/>
    <w:rsid w:val="00E15CF0"/>
    <w:rsid w:val="00E15D9C"/>
    <w:rsid w:val="00E16006"/>
    <w:rsid w:val="00E160E3"/>
    <w:rsid w:val="00E164D9"/>
    <w:rsid w:val="00E1674E"/>
    <w:rsid w:val="00E16B3C"/>
    <w:rsid w:val="00E16CB9"/>
    <w:rsid w:val="00E16CF5"/>
    <w:rsid w:val="00E16F48"/>
    <w:rsid w:val="00E173DA"/>
    <w:rsid w:val="00E17487"/>
    <w:rsid w:val="00E177FA"/>
    <w:rsid w:val="00E17A89"/>
    <w:rsid w:val="00E200C4"/>
    <w:rsid w:val="00E20846"/>
    <w:rsid w:val="00E20D46"/>
    <w:rsid w:val="00E20F97"/>
    <w:rsid w:val="00E211D6"/>
    <w:rsid w:val="00E213EB"/>
    <w:rsid w:val="00E2173D"/>
    <w:rsid w:val="00E21A0A"/>
    <w:rsid w:val="00E21D32"/>
    <w:rsid w:val="00E21DFA"/>
    <w:rsid w:val="00E21E26"/>
    <w:rsid w:val="00E22388"/>
    <w:rsid w:val="00E2239B"/>
    <w:rsid w:val="00E22884"/>
    <w:rsid w:val="00E22976"/>
    <w:rsid w:val="00E231B9"/>
    <w:rsid w:val="00E233DC"/>
    <w:rsid w:val="00E23CCF"/>
    <w:rsid w:val="00E240E2"/>
    <w:rsid w:val="00E240E3"/>
    <w:rsid w:val="00E24398"/>
    <w:rsid w:val="00E244D7"/>
    <w:rsid w:val="00E244E7"/>
    <w:rsid w:val="00E245C3"/>
    <w:rsid w:val="00E24798"/>
    <w:rsid w:val="00E249DB"/>
    <w:rsid w:val="00E24C8E"/>
    <w:rsid w:val="00E24CF7"/>
    <w:rsid w:val="00E24F08"/>
    <w:rsid w:val="00E252DA"/>
    <w:rsid w:val="00E252DE"/>
    <w:rsid w:val="00E25358"/>
    <w:rsid w:val="00E25CAD"/>
    <w:rsid w:val="00E25D41"/>
    <w:rsid w:val="00E25F54"/>
    <w:rsid w:val="00E2666C"/>
    <w:rsid w:val="00E26B88"/>
    <w:rsid w:val="00E26BC0"/>
    <w:rsid w:val="00E26E30"/>
    <w:rsid w:val="00E26F3C"/>
    <w:rsid w:val="00E26F6A"/>
    <w:rsid w:val="00E270C5"/>
    <w:rsid w:val="00E279C2"/>
    <w:rsid w:val="00E301F6"/>
    <w:rsid w:val="00E304F5"/>
    <w:rsid w:val="00E30B26"/>
    <w:rsid w:val="00E31134"/>
    <w:rsid w:val="00E312FE"/>
    <w:rsid w:val="00E31831"/>
    <w:rsid w:val="00E31960"/>
    <w:rsid w:val="00E31B93"/>
    <w:rsid w:val="00E3206B"/>
    <w:rsid w:val="00E320E5"/>
    <w:rsid w:val="00E3234D"/>
    <w:rsid w:val="00E32760"/>
    <w:rsid w:val="00E32A19"/>
    <w:rsid w:val="00E32B19"/>
    <w:rsid w:val="00E32D88"/>
    <w:rsid w:val="00E32F05"/>
    <w:rsid w:val="00E3351A"/>
    <w:rsid w:val="00E33913"/>
    <w:rsid w:val="00E33A10"/>
    <w:rsid w:val="00E33A8D"/>
    <w:rsid w:val="00E33B02"/>
    <w:rsid w:val="00E33E6C"/>
    <w:rsid w:val="00E33FB2"/>
    <w:rsid w:val="00E345F3"/>
    <w:rsid w:val="00E34783"/>
    <w:rsid w:val="00E34A86"/>
    <w:rsid w:val="00E351E6"/>
    <w:rsid w:val="00E35317"/>
    <w:rsid w:val="00E35FE8"/>
    <w:rsid w:val="00E35FEE"/>
    <w:rsid w:val="00E36337"/>
    <w:rsid w:val="00E364D1"/>
    <w:rsid w:val="00E36BB1"/>
    <w:rsid w:val="00E36F57"/>
    <w:rsid w:val="00E374E6"/>
    <w:rsid w:val="00E37645"/>
    <w:rsid w:val="00E3786C"/>
    <w:rsid w:val="00E3787D"/>
    <w:rsid w:val="00E37995"/>
    <w:rsid w:val="00E37B01"/>
    <w:rsid w:val="00E37EA4"/>
    <w:rsid w:val="00E37FC2"/>
    <w:rsid w:val="00E40191"/>
    <w:rsid w:val="00E40345"/>
    <w:rsid w:val="00E4085A"/>
    <w:rsid w:val="00E4145F"/>
    <w:rsid w:val="00E41524"/>
    <w:rsid w:val="00E416FD"/>
    <w:rsid w:val="00E41819"/>
    <w:rsid w:val="00E41844"/>
    <w:rsid w:val="00E41978"/>
    <w:rsid w:val="00E419AA"/>
    <w:rsid w:val="00E41A2A"/>
    <w:rsid w:val="00E41DCD"/>
    <w:rsid w:val="00E41EC9"/>
    <w:rsid w:val="00E41ECF"/>
    <w:rsid w:val="00E42299"/>
    <w:rsid w:val="00E42615"/>
    <w:rsid w:val="00E4267B"/>
    <w:rsid w:val="00E426A6"/>
    <w:rsid w:val="00E426E4"/>
    <w:rsid w:val="00E42DE9"/>
    <w:rsid w:val="00E42E12"/>
    <w:rsid w:val="00E4323E"/>
    <w:rsid w:val="00E432D3"/>
    <w:rsid w:val="00E4348C"/>
    <w:rsid w:val="00E43A02"/>
    <w:rsid w:val="00E43D35"/>
    <w:rsid w:val="00E442EF"/>
    <w:rsid w:val="00E444A4"/>
    <w:rsid w:val="00E4452E"/>
    <w:rsid w:val="00E44C8E"/>
    <w:rsid w:val="00E44CBE"/>
    <w:rsid w:val="00E44D93"/>
    <w:rsid w:val="00E451EC"/>
    <w:rsid w:val="00E45238"/>
    <w:rsid w:val="00E45432"/>
    <w:rsid w:val="00E4568D"/>
    <w:rsid w:val="00E45848"/>
    <w:rsid w:val="00E45B70"/>
    <w:rsid w:val="00E45CD5"/>
    <w:rsid w:val="00E45CDB"/>
    <w:rsid w:val="00E45E3C"/>
    <w:rsid w:val="00E465AF"/>
    <w:rsid w:val="00E469BF"/>
    <w:rsid w:val="00E46A41"/>
    <w:rsid w:val="00E46C8D"/>
    <w:rsid w:val="00E46D87"/>
    <w:rsid w:val="00E4730C"/>
    <w:rsid w:val="00E4736E"/>
    <w:rsid w:val="00E47A0D"/>
    <w:rsid w:val="00E47B55"/>
    <w:rsid w:val="00E50061"/>
    <w:rsid w:val="00E500C6"/>
    <w:rsid w:val="00E5039A"/>
    <w:rsid w:val="00E5048C"/>
    <w:rsid w:val="00E506BB"/>
    <w:rsid w:val="00E50959"/>
    <w:rsid w:val="00E5098F"/>
    <w:rsid w:val="00E50E72"/>
    <w:rsid w:val="00E51058"/>
    <w:rsid w:val="00E510C8"/>
    <w:rsid w:val="00E51182"/>
    <w:rsid w:val="00E516A1"/>
    <w:rsid w:val="00E51D03"/>
    <w:rsid w:val="00E51D38"/>
    <w:rsid w:val="00E5221F"/>
    <w:rsid w:val="00E52658"/>
    <w:rsid w:val="00E52BAE"/>
    <w:rsid w:val="00E52D01"/>
    <w:rsid w:val="00E52F76"/>
    <w:rsid w:val="00E53392"/>
    <w:rsid w:val="00E534FE"/>
    <w:rsid w:val="00E53510"/>
    <w:rsid w:val="00E53B44"/>
    <w:rsid w:val="00E53C2D"/>
    <w:rsid w:val="00E541ED"/>
    <w:rsid w:val="00E545C3"/>
    <w:rsid w:val="00E54978"/>
    <w:rsid w:val="00E54C29"/>
    <w:rsid w:val="00E54ED5"/>
    <w:rsid w:val="00E551E0"/>
    <w:rsid w:val="00E553BF"/>
    <w:rsid w:val="00E555F7"/>
    <w:rsid w:val="00E556FB"/>
    <w:rsid w:val="00E558C2"/>
    <w:rsid w:val="00E559AE"/>
    <w:rsid w:val="00E55F17"/>
    <w:rsid w:val="00E560D2"/>
    <w:rsid w:val="00E564AE"/>
    <w:rsid w:val="00E56699"/>
    <w:rsid w:val="00E567F6"/>
    <w:rsid w:val="00E56928"/>
    <w:rsid w:val="00E56977"/>
    <w:rsid w:val="00E56AFE"/>
    <w:rsid w:val="00E56FA3"/>
    <w:rsid w:val="00E57201"/>
    <w:rsid w:val="00E57494"/>
    <w:rsid w:val="00E5775D"/>
    <w:rsid w:val="00E57CBE"/>
    <w:rsid w:val="00E60085"/>
    <w:rsid w:val="00E606AF"/>
    <w:rsid w:val="00E60783"/>
    <w:rsid w:val="00E607BD"/>
    <w:rsid w:val="00E60A6E"/>
    <w:rsid w:val="00E60B46"/>
    <w:rsid w:val="00E60BD8"/>
    <w:rsid w:val="00E610AF"/>
    <w:rsid w:val="00E611D6"/>
    <w:rsid w:val="00E613C4"/>
    <w:rsid w:val="00E61761"/>
    <w:rsid w:val="00E61897"/>
    <w:rsid w:val="00E618E0"/>
    <w:rsid w:val="00E61B52"/>
    <w:rsid w:val="00E62263"/>
    <w:rsid w:val="00E6257F"/>
    <w:rsid w:val="00E6266B"/>
    <w:rsid w:val="00E62677"/>
    <w:rsid w:val="00E62728"/>
    <w:rsid w:val="00E62876"/>
    <w:rsid w:val="00E62A1E"/>
    <w:rsid w:val="00E630C1"/>
    <w:rsid w:val="00E63523"/>
    <w:rsid w:val="00E63528"/>
    <w:rsid w:val="00E6369D"/>
    <w:rsid w:val="00E639E0"/>
    <w:rsid w:val="00E63D57"/>
    <w:rsid w:val="00E63D8C"/>
    <w:rsid w:val="00E63E61"/>
    <w:rsid w:val="00E63F44"/>
    <w:rsid w:val="00E63FFE"/>
    <w:rsid w:val="00E642D2"/>
    <w:rsid w:val="00E64718"/>
    <w:rsid w:val="00E647DE"/>
    <w:rsid w:val="00E64CCE"/>
    <w:rsid w:val="00E64ECE"/>
    <w:rsid w:val="00E65105"/>
    <w:rsid w:val="00E652FE"/>
    <w:rsid w:val="00E65A01"/>
    <w:rsid w:val="00E65C0A"/>
    <w:rsid w:val="00E65D55"/>
    <w:rsid w:val="00E66075"/>
    <w:rsid w:val="00E66103"/>
    <w:rsid w:val="00E66589"/>
    <w:rsid w:val="00E6664B"/>
    <w:rsid w:val="00E6670E"/>
    <w:rsid w:val="00E66747"/>
    <w:rsid w:val="00E66F31"/>
    <w:rsid w:val="00E67015"/>
    <w:rsid w:val="00E671A9"/>
    <w:rsid w:val="00E67205"/>
    <w:rsid w:val="00E6771E"/>
    <w:rsid w:val="00E679CD"/>
    <w:rsid w:val="00E67CF5"/>
    <w:rsid w:val="00E70272"/>
    <w:rsid w:val="00E70C87"/>
    <w:rsid w:val="00E70DC0"/>
    <w:rsid w:val="00E70E84"/>
    <w:rsid w:val="00E70FCC"/>
    <w:rsid w:val="00E71262"/>
    <w:rsid w:val="00E71373"/>
    <w:rsid w:val="00E714AC"/>
    <w:rsid w:val="00E717C8"/>
    <w:rsid w:val="00E71B00"/>
    <w:rsid w:val="00E71B01"/>
    <w:rsid w:val="00E71D11"/>
    <w:rsid w:val="00E71EBA"/>
    <w:rsid w:val="00E7229F"/>
    <w:rsid w:val="00E72AD3"/>
    <w:rsid w:val="00E73006"/>
    <w:rsid w:val="00E73041"/>
    <w:rsid w:val="00E731DC"/>
    <w:rsid w:val="00E73A5C"/>
    <w:rsid w:val="00E73A70"/>
    <w:rsid w:val="00E73C38"/>
    <w:rsid w:val="00E73E58"/>
    <w:rsid w:val="00E749AB"/>
    <w:rsid w:val="00E74A03"/>
    <w:rsid w:val="00E74ACA"/>
    <w:rsid w:val="00E74F9A"/>
    <w:rsid w:val="00E752E9"/>
    <w:rsid w:val="00E75ADC"/>
    <w:rsid w:val="00E76222"/>
    <w:rsid w:val="00E7669F"/>
    <w:rsid w:val="00E76723"/>
    <w:rsid w:val="00E76809"/>
    <w:rsid w:val="00E7687B"/>
    <w:rsid w:val="00E76A38"/>
    <w:rsid w:val="00E76B78"/>
    <w:rsid w:val="00E76C50"/>
    <w:rsid w:val="00E76D36"/>
    <w:rsid w:val="00E77105"/>
    <w:rsid w:val="00E7728C"/>
    <w:rsid w:val="00E7751C"/>
    <w:rsid w:val="00E77A13"/>
    <w:rsid w:val="00E77A3B"/>
    <w:rsid w:val="00E77C90"/>
    <w:rsid w:val="00E80D07"/>
    <w:rsid w:val="00E812E3"/>
    <w:rsid w:val="00E8155F"/>
    <w:rsid w:val="00E8195F"/>
    <w:rsid w:val="00E81978"/>
    <w:rsid w:val="00E81BC8"/>
    <w:rsid w:val="00E81C1A"/>
    <w:rsid w:val="00E81EE2"/>
    <w:rsid w:val="00E81FAC"/>
    <w:rsid w:val="00E82206"/>
    <w:rsid w:val="00E82930"/>
    <w:rsid w:val="00E82C16"/>
    <w:rsid w:val="00E82C68"/>
    <w:rsid w:val="00E830C6"/>
    <w:rsid w:val="00E832EA"/>
    <w:rsid w:val="00E837EC"/>
    <w:rsid w:val="00E840B5"/>
    <w:rsid w:val="00E8413F"/>
    <w:rsid w:val="00E8498E"/>
    <w:rsid w:val="00E84C03"/>
    <w:rsid w:val="00E84D79"/>
    <w:rsid w:val="00E8565E"/>
    <w:rsid w:val="00E85AE4"/>
    <w:rsid w:val="00E85DC0"/>
    <w:rsid w:val="00E85DF0"/>
    <w:rsid w:val="00E85EDB"/>
    <w:rsid w:val="00E861CF"/>
    <w:rsid w:val="00E864A7"/>
    <w:rsid w:val="00E86769"/>
    <w:rsid w:val="00E867C0"/>
    <w:rsid w:val="00E87012"/>
    <w:rsid w:val="00E870FF"/>
    <w:rsid w:val="00E8753C"/>
    <w:rsid w:val="00E8773C"/>
    <w:rsid w:val="00E87A56"/>
    <w:rsid w:val="00E87D4B"/>
    <w:rsid w:val="00E9017D"/>
    <w:rsid w:val="00E90380"/>
    <w:rsid w:val="00E9067A"/>
    <w:rsid w:val="00E9074F"/>
    <w:rsid w:val="00E90B1F"/>
    <w:rsid w:val="00E90C28"/>
    <w:rsid w:val="00E91051"/>
    <w:rsid w:val="00E91122"/>
    <w:rsid w:val="00E9190B"/>
    <w:rsid w:val="00E91A2B"/>
    <w:rsid w:val="00E91DE4"/>
    <w:rsid w:val="00E9220F"/>
    <w:rsid w:val="00E9235E"/>
    <w:rsid w:val="00E92398"/>
    <w:rsid w:val="00E924DE"/>
    <w:rsid w:val="00E92BDC"/>
    <w:rsid w:val="00E9301C"/>
    <w:rsid w:val="00E93417"/>
    <w:rsid w:val="00E93458"/>
    <w:rsid w:val="00E9357E"/>
    <w:rsid w:val="00E93754"/>
    <w:rsid w:val="00E93F52"/>
    <w:rsid w:val="00E93FCC"/>
    <w:rsid w:val="00E94952"/>
    <w:rsid w:val="00E95440"/>
    <w:rsid w:val="00E9573D"/>
    <w:rsid w:val="00E957C6"/>
    <w:rsid w:val="00E95AE2"/>
    <w:rsid w:val="00E95B85"/>
    <w:rsid w:val="00E95BF6"/>
    <w:rsid w:val="00E96306"/>
    <w:rsid w:val="00E96685"/>
    <w:rsid w:val="00E967D3"/>
    <w:rsid w:val="00E9704D"/>
    <w:rsid w:val="00E972DA"/>
    <w:rsid w:val="00E973BA"/>
    <w:rsid w:val="00E97482"/>
    <w:rsid w:val="00E9760F"/>
    <w:rsid w:val="00E97B7D"/>
    <w:rsid w:val="00EA0008"/>
    <w:rsid w:val="00EA0168"/>
    <w:rsid w:val="00EA057A"/>
    <w:rsid w:val="00EA080A"/>
    <w:rsid w:val="00EA0AA5"/>
    <w:rsid w:val="00EA0B99"/>
    <w:rsid w:val="00EA0EB1"/>
    <w:rsid w:val="00EA0FC3"/>
    <w:rsid w:val="00EA101B"/>
    <w:rsid w:val="00EA126D"/>
    <w:rsid w:val="00EA1317"/>
    <w:rsid w:val="00EA1493"/>
    <w:rsid w:val="00EA21A9"/>
    <w:rsid w:val="00EA2214"/>
    <w:rsid w:val="00EA2A30"/>
    <w:rsid w:val="00EA2A36"/>
    <w:rsid w:val="00EA2AD4"/>
    <w:rsid w:val="00EA2B3A"/>
    <w:rsid w:val="00EA2BC3"/>
    <w:rsid w:val="00EA40BC"/>
    <w:rsid w:val="00EA4133"/>
    <w:rsid w:val="00EA4471"/>
    <w:rsid w:val="00EA465A"/>
    <w:rsid w:val="00EA4D2B"/>
    <w:rsid w:val="00EA5126"/>
    <w:rsid w:val="00EA5752"/>
    <w:rsid w:val="00EA57E6"/>
    <w:rsid w:val="00EA5890"/>
    <w:rsid w:val="00EA5BC5"/>
    <w:rsid w:val="00EA612F"/>
    <w:rsid w:val="00EA63EE"/>
    <w:rsid w:val="00EA65D6"/>
    <w:rsid w:val="00EA6994"/>
    <w:rsid w:val="00EA6CF4"/>
    <w:rsid w:val="00EA6EEF"/>
    <w:rsid w:val="00EA7157"/>
    <w:rsid w:val="00EA72EE"/>
    <w:rsid w:val="00EB009D"/>
    <w:rsid w:val="00EB074A"/>
    <w:rsid w:val="00EB0C9F"/>
    <w:rsid w:val="00EB0D1C"/>
    <w:rsid w:val="00EB0E3B"/>
    <w:rsid w:val="00EB0E66"/>
    <w:rsid w:val="00EB14E5"/>
    <w:rsid w:val="00EB15B7"/>
    <w:rsid w:val="00EB1AD9"/>
    <w:rsid w:val="00EB25C5"/>
    <w:rsid w:val="00EB2A67"/>
    <w:rsid w:val="00EB2DB4"/>
    <w:rsid w:val="00EB2EA5"/>
    <w:rsid w:val="00EB31F5"/>
    <w:rsid w:val="00EB3896"/>
    <w:rsid w:val="00EB3A19"/>
    <w:rsid w:val="00EB3B4D"/>
    <w:rsid w:val="00EB3C23"/>
    <w:rsid w:val="00EB3D5A"/>
    <w:rsid w:val="00EB3F25"/>
    <w:rsid w:val="00EB417F"/>
    <w:rsid w:val="00EB44CC"/>
    <w:rsid w:val="00EB47ED"/>
    <w:rsid w:val="00EB4ADB"/>
    <w:rsid w:val="00EB4B33"/>
    <w:rsid w:val="00EB4D90"/>
    <w:rsid w:val="00EB4F72"/>
    <w:rsid w:val="00EB5502"/>
    <w:rsid w:val="00EB5692"/>
    <w:rsid w:val="00EB58FC"/>
    <w:rsid w:val="00EB5E89"/>
    <w:rsid w:val="00EB61D2"/>
    <w:rsid w:val="00EB61EC"/>
    <w:rsid w:val="00EB6322"/>
    <w:rsid w:val="00EB63C9"/>
    <w:rsid w:val="00EB677B"/>
    <w:rsid w:val="00EB6894"/>
    <w:rsid w:val="00EB68FF"/>
    <w:rsid w:val="00EB6C6E"/>
    <w:rsid w:val="00EB6E41"/>
    <w:rsid w:val="00EB6E46"/>
    <w:rsid w:val="00EB7004"/>
    <w:rsid w:val="00EB7AD6"/>
    <w:rsid w:val="00EB7BFA"/>
    <w:rsid w:val="00EB7CFF"/>
    <w:rsid w:val="00EC021D"/>
    <w:rsid w:val="00EC03DF"/>
    <w:rsid w:val="00EC08DA"/>
    <w:rsid w:val="00EC08ED"/>
    <w:rsid w:val="00EC0975"/>
    <w:rsid w:val="00EC0DE2"/>
    <w:rsid w:val="00EC0F9C"/>
    <w:rsid w:val="00EC0FDC"/>
    <w:rsid w:val="00EC1723"/>
    <w:rsid w:val="00EC1EE7"/>
    <w:rsid w:val="00EC1F4D"/>
    <w:rsid w:val="00EC209D"/>
    <w:rsid w:val="00EC22E5"/>
    <w:rsid w:val="00EC265A"/>
    <w:rsid w:val="00EC2B35"/>
    <w:rsid w:val="00EC30BF"/>
    <w:rsid w:val="00EC374C"/>
    <w:rsid w:val="00EC3A1D"/>
    <w:rsid w:val="00EC4114"/>
    <w:rsid w:val="00EC4305"/>
    <w:rsid w:val="00EC4C1C"/>
    <w:rsid w:val="00EC518E"/>
    <w:rsid w:val="00EC5194"/>
    <w:rsid w:val="00EC537E"/>
    <w:rsid w:val="00EC5A72"/>
    <w:rsid w:val="00EC604E"/>
    <w:rsid w:val="00EC64AD"/>
    <w:rsid w:val="00EC65AD"/>
    <w:rsid w:val="00EC667E"/>
    <w:rsid w:val="00EC6C47"/>
    <w:rsid w:val="00EC6E74"/>
    <w:rsid w:val="00EC7575"/>
    <w:rsid w:val="00EC7D1F"/>
    <w:rsid w:val="00ED0183"/>
    <w:rsid w:val="00ED0437"/>
    <w:rsid w:val="00ED05F8"/>
    <w:rsid w:val="00ED06A0"/>
    <w:rsid w:val="00ED10C7"/>
    <w:rsid w:val="00ED122E"/>
    <w:rsid w:val="00ED16B6"/>
    <w:rsid w:val="00ED1C06"/>
    <w:rsid w:val="00ED1E01"/>
    <w:rsid w:val="00ED1FAE"/>
    <w:rsid w:val="00ED2130"/>
    <w:rsid w:val="00ED24F1"/>
    <w:rsid w:val="00ED2B74"/>
    <w:rsid w:val="00ED3601"/>
    <w:rsid w:val="00ED3A7B"/>
    <w:rsid w:val="00ED3DEA"/>
    <w:rsid w:val="00ED3E0E"/>
    <w:rsid w:val="00ED40A4"/>
    <w:rsid w:val="00ED431C"/>
    <w:rsid w:val="00ED44A8"/>
    <w:rsid w:val="00ED46FA"/>
    <w:rsid w:val="00ED471D"/>
    <w:rsid w:val="00ED4C3D"/>
    <w:rsid w:val="00ED4D48"/>
    <w:rsid w:val="00ED50ED"/>
    <w:rsid w:val="00ED5189"/>
    <w:rsid w:val="00ED55C9"/>
    <w:rsid w:val="00ED5638"/>
    <w:rsid w:val="00ED5659"/>
    <w:rsid w:val="00ED5732"/>
    <w:rsid w:val="00ED5B44"/>
    <w:rsid w:val="00ED62C2"/>
    <w:rsid w:val="00ED63AF"/>
    <w:rsid w:val="00ED6598"/>
    <w:rsid w:val="00ED6750"/>
    <w:rsid w:val="00ED6C3B"/>
    <w:rsid w:val="00ED6D5F"/>
    <w:rsid w:val="00ED7125"/>
    <w:rsid w:val="00ED71B2"/>
    <w:rsid w:val="00ED728D"/>
    <w:rsid w:val="00ED732E"/>
    <w:rsid w:val="00ED7401"/>
    <w:rsid w:val="00ED77F2"/>
    <w:rsid w:val="00ED7D2F"/>
    <w:rsid w:val="00EE02AF"/>
    <w:rsid w:val="00EE0439"/>
    <w:rsid w:val="00EE069B"/>
    <w:rsid w:val="00EE0B66"/>
    <w:rsid w:val="00EE0B74"/>
    <w:rsid w:val="00EE0CAF"/>
    <w:rsid w:val="00EE0F30"/>
    <w:rsid w:val="00EE0FCA"/>
    <w:rsid w:val="00EE17B4"/>
    <w:rsid w:val="00EE1921"/>
    <w:rsid w:val="00EE19D6"/>
    <w:rsid w:val="00EE1BB8"/>
    <w:rsid w:val="00EE2683"/>
    <w:rsid w:val="00EE26AE"/>
    <w:rsid w:val="00EE2A7B"/>
    <w:rsid w:val="00EE2AD1"/>
    <w:rsid w:val="00EE2E4D"/>
    <w:rsid w:val="00EE2EA1"/>
    <w:rsid w:val="00EE2FCE"/>
    <w:rsid w:val="00EE306E"/>
    <w:rsid w:val="00EE3109"/>
    <w:rsid w:val="00EE3296"/>
    <w:rsid w:val="00EE3501"/>
    <w:rsid w:val="00EE35C5"/>
    <w:rsid w:val="00EE376F"/>
    <w:rsid w:val="00EE3898"/>
    <w:rsid w:val="00EE3D6B"/>
    <w:rsid w:val="00EE3E61"/>
    <w:rsid w:val="00EE4167"/>
    <w:rsid w:val="00EE4B07"/>
    <w:rsid w:val="00EE50C4"/>
    <w:rsid w:val="00EE5793"/>
    <w:rsid w:val="00EE58A5"/>
    <w:rsid w:val="00EE5C94"/>
    <w:rsid w:val="00EE6069"/>
    <w:rsid w:val="00EE6387"/>
    <w:rsid w:val="00EE63BD"/>
    <w:rsid w:val="00EE67C5"/>
    <w:rsid w:val="00EE68D0"/>
    <w:rsid w:val="00EE6980"/>
    <w:rsid w:val="00EE6BC0"/>
    <w:rsid w:val="00EE6E05"/>
    <w:rsid w:val="00EE70E1"/>
    <w:rsid w:val="00EE7257"/>
    <w:rsid w:val="00EE748A"/>
    <w:rsid w:val="00EE75F8"/>
    <w:rsid w:val="00EE7863"/>
    <w:rsid w:val="00EE789D"/>
    <w:rsid w:val="00EE7BAA"/>
    <w:rsid w:val="00EE7F25"/>
    <w:rsid w:val="00EF00A6"/>
    <w:rsid w:val="00EF01A6"/>
    <w:rsid w:val="00EF11B2"/>
    <w:rsid w:val="00EF1254"/>
    <w:rsid w:val="00EF1257"/>
    <w:rsid w:val="00EF15E2"/>
    <w:rsid w:val="00EF17F9"/>
    <w:rsid w:val="00EF1EF7"/>
    <w:rsid w:val="00EF1F8E"/>
    <w:rsid w:val="00EF1FED"/>
    <w:rsid w:val="00EF2135"/>
    <w:rsid w:val="00EF21E3"/>
    <w:rsid w:val="00EF2277"/>
    <w:rsid w:val="00EF2AC8"/>
    <w:rsid w:val="00EF2C39"/>
    <w:rsid w:val="00EF2CB0"/>
    <w:rsid w:val="00EF2F40"/>
    <w:rsid w:val="00EF3923"/>
    <w:rsid w:val="00EF3A49"/>
    <w:rsid w:val="00EF3AD5"/>
    <w:rsid w:val="00EF3ADA"/>
    <w:rsid w:val="00EF3B2F"/>
    <w:rsid w:val="00EF3CDC"/>
    <w:rsid w:val="00EF4047"/>
    <w:rsid w:val="00EF4B81"/>
    <w:rsid w:val="00EF519E"/>
    <w:rsid w:val="00EF556A"/>
    <w:rsid w:val="00EF58FC"/>
    <w:rsid w:val="00EF5934"/>
    <w:rsid w:val="00EF5E57"/>
    <w:rsid w:val="00EF5F18"/>
    <w:rsid w:val="00EF5F4A"/>
    <w:rsid w:val="00EF621E"/>
    <w:rsid w:val="00EF62E3"/>
    <w:rsid w:val="00EF640B"/>
    <w:rsid w:val="00EF661B"/>
    <w:rsid w:val="00EF687A"/>
    <w:rsid w:val="00EF6980"/>
    <w:rsid w:val="00EF6ADE"/>
    <w:rsid w:val="00EF6BE9"/>
    <w:rsid w:val="00EF6CE0"/>
    <w:rsid w:val="00EF6F54"/>
    <w:rsid w:val="00EF70BB"/>
    <w:rsid w:val="00EF71FA"/>
    <w:rsid w:val="00EF790A"/>
    <w:rsid w:val="00EF795E"/>
    <w:rsid w:val="00EF7A8E"/>
    <w:rsid w:val="00EF7AC0"/>
    <w:rsid w:val="00F00550"/>
    <w:rsid w:val="00F00B6B"/>
    <w:rsid w:val="00F00C3E"/>
    <w:rsid w:val="00F00F6C"/>
    <w:rsid w:val="00F01073"/>
    <w:rsid w:val="00F013E7"/>
    <w:rsid w:val="00F0169B"/>
    <w:rsid w:val="00F01705"/>
    <w:rsid w:val="00F01A67"/>
    <w:rsid w:val="00F01D0F"/>
    <w:rsid w:val="00F0214A"/>
    <w:rsid w:val="00F02422"/>
    <w:rsid w:val="00F025A0"/>
    <w:rsid w:val="00F02610"/>
    <w:rsid w:val="00F02C7F"/>
    <w:rsid w:val="00F03021"/>
    <w:rsid w:val="00F0347E"/>
    <w:rsid w:val="00F03684"/>
    <w:rsid w:val="00F036CA"/>
    <w:rsid w:val="00F03871"/>
    <w:rsid w:val="00F03A67"/>
    <w:rsid w:val="00F03A83"/>
    <w:rsid w:val="00F03FA5"/>
    <w:rsid w:val="00F03FC0"/>
    <w:rsid w:val="00F0418B"/>
    <w:rsid w:val="00F041D1"/>
    <w:rsid w:val="00F041E3"/>
    <w:rsid w:val="00F0440F"/>
    <w:rsid w:val="00F0485A"/>
    <w:rsid w:val="00F04924"/>
    <w:rsid w:val="00F04C40"/>
    <w:rsid w:val="00F0500E"/>
    <w:rsid w:val="00F05278"/>
    <w:rsid w:val="00F056D0"/>
    <w:rsid w:val="00F0583D"/>
    <w:rsid w:val="00F05AE1"/>
    <w:rsid w:val="00F05DFA"/>
    <w:rsid w:val="00F06020"/>
    <w:rsid w:val="00F064EB"/>
    <w:rsid w:val="00F068B3"/>
    <w:rsid w:val="00F06BD1"/>
    <w:rsid w:val="00F06D7A"/>
    <w:rsid w:val="00F06D8E"/>
    <w:rsid w:val="00F06E6E"/>
    <w:rsid w:val="00F06F1D"/>
    <w:rsid w:val="00F0749D"/>
    <w:rsid w:val="00F075F6"/>
    <w:rsid w:val="00F07826"/>
    <w:rsid w:val="00F07C86"/>
    <w:rsid w:val="00F07D0C"/>
    <w:rsid w:val="00F1040F"/>
    <w:rsid w:val="00F10798"/>
    <w:rsid w:val="00F10B46"/>
    <w:rsid w:val="00F10E98"/>
    <w:rsid w:val="00F1161D"/>
    <w:rsid w:val="00F116A3"/>
    <w:rsid w:val="00F11721"/>
    <w:rsid w:val="00F11857"/>
    <w:rsid w:val="00F11BCE"/>
    <w:rsid w:val="00F11EB7"/>
    <w:rsid w:val="00F127A9"/>
    <w:rsid w:val="00F12919"/>
    <w:rsid w:val="00F12ED6"/>
    <w:rsid w:val="00F1380F"/>
    <w:rsid w:val="00F138D2"/>
    <w:rsid w:val="00F13A98"/>
    <w:rsid w:val="00F13CA9"/>
    <w:rsid w:val="00F13D1C"/>
    <w:rsid w:val="00F13E80"/>
    <w:rsid w:val="00F141AE"/>
    <w:rsid w:val="00F142D5"/>
    <w:rsid w:val="00F1451D"/>
    <w:rsid w:val="00F146C6"/>
    <w:rsid w:val="00F149EE"/>
    <w:rsid w:val="00F14D48"/>
    <w:rsid w:val="00F15165"/>
    <w:rsid w:val="00F15325"/>
    <w:rsid w:val="00F15384"/>
    <w:rsid w:val="00F15632"/>
    <w:rsid w:val="00F157B0"/>
    <w:rsid w:val="00F157CC"/>
    <w:rsid w:val="00F160AF"/>
    <w:rsid w:val="00F167F2"/>
    <w:rsid w:val="00F169D8"/>
    <w:rsid w:val="00F16B7F"/>
    <w:rsid w:val="00F16B83"/>
    <w:rsid w:val="00F16BDE"/>
    <w:rsid w:val="00F16E79"/>
    <w:rsid w:val="00F17135"/>
    <w:rsid w:val="00F1742A"/>
    <w:rsid w:val="00F178D5"/>
    <w:rsid w:val="00F17A1D"/>
    <w:rsid w:val="00F17A53"/>
    <w:rsid w:val="00F17A63"/>
    <w:rsid w:val="00F17AA0"/>
    <w:rsid w:val="00F17B40"/>
    <w:rsid w:val="00F17E04"/>
    <w:rsid w:val="00F20030"/>
    <w:rsid w:val="00F205FD"/>
    <w:rsid w:val="00F20784"/>
    <w:rsid w:val="00F208D6"/>
    <w:rsid w:val="00F208E2"/>
    <w:rsid w:val="00F20910"/>
    <w:rsid w:val="00F20A7B"/>
    <w:rsid w:val="00F20D50"/>
    <w:rsid w:val="00F20E59"/>
    <w:rsid w:val="00F20E8A"/>
    <w:rsid w:val="00F21029"/>
    <w:rsid w:val="00F211EF"/>
    <w:rsid w:val="00F216BC"/>
    <w:rsid w:val="00F21D0D"/>
    <w:rsid w:val="00F22181"/>
    <w:rsid w:val="00F221F5"/>
    <w:rsid w:val="00F2242D"/>
    <w:rsid w:val="00F229DB"/>
    <w:rsid w:val="00F22BBC"/>
    <w:rsid w:val="00F232D0"/>
    <w:rsid w:val="00F236F8"/>
    <w:rsid w:val="00F237E9"/>
    <w:rsid w:val="00F23AAC"/>
    <w:rsid w:val="00F23ED3"/>
    <w:rsid w:val="00F23F36"/>
    <w:rsid w:val="00F24011"/>
    <w:rsid w:val="00F240E7"/>
    <w:rsid w:val="00F242DB"/>
    <w:rsid w:val="00F247CF"/>
    <w:rsid w:val="00F24A2D"/>
    <w:rsid w:val="00F24F08"/>
    <w:rsid w:val="00F24F97"/>
    <w:rsid w:val="00F2525F"/>
    <w:rsid w:val="00F25D0D"/>
    <w:rsid w:val="00F25D44"/>
    <w:rsid w:val="00F25F20"/>
    <w:rsid w:val="00F26CE7"/>
    <w:rsid w:val="00F26E9C"/>
    <w:rsid w:val="00F27935"/>
    <w:rsid w:val="00F27AFB"/>
    <w:rsid w:val="00F27E68"/>
    <w:rsid w:val="00F30474"/>
    <w:rsid w:val="00F3049B"/>
    <w:rsid w:val="00F30810"/>
    <w:rsid w:val="00F30845"/>
    <w:rsid w:val="00F3093B"/>
    <w:rsid w:val="00F30BEA"/>
    <w:rsid w:val="00F30D23"/>
    <w:rsid w:val="00F30E42"/>
    <w:rsid w:val="00F30ECB"/>
    <w:rsid w:val="00F30F4A"/>
    <w:rsid w:val="00F31060"/>
    <w:rsid w:val="00F314F5"/>
    <w:rsid w:val="00F31661"/>
    <w:rsid w:val="00F319E9"/>
    <w:rsid w:val="00F32317"/>
    <w:rsid w:val="00F3370F"/>
    <w:rsid w:val="00F337BD"/>
    <w:rsid w:val="00F33934"/>
    <w:rsid w:val="00F33954"/>
    <w:rsid w:val="00F342A8"/>
    <w:rsid w:val="00F34447"/>
    <w:rsid w:val="00F3490D"/>
    <w:rsid w:val="00F34BAF"/>
    <w:rsid w:val="00F34EBC"/>
    <w:rsid w:val="00F35313"/>
    <w:rsid w:val="00F35421"/>
    <w:rsid w:val="00F358CC"/>
    <w:rsid w:val="00F35982"/>
    <w:rsid w:val="00F35A1C"/>
    <w:rsid w:val="00F36075"/>
    <w:rsid w:val="00F360C7"/>
    <w:rsid w:val="00F363B9"/>
    <w:rsid w:val="00F3731C"/>
    <w:rsid w:val="00F37430"/>
    <w:rsid w:val="00F374ED"/>
    <w:rsid w:val="00F375E9"/>
    <w:rsid w:val="00F3782D"/>
    <w:rsid w:val="00F37AB9"/>
    <w:rsid w:val="00F37EA9"/>
    <w:rsid w:val="00F37EBC"/>
    <w:rsid w:val="00F40175"/>
    <w:rsid w:val="00F4021F"/>
    <w:rsid w:val="00F402C5"/>
    <w:rsid w:val="00F40BB7"/>
    <w:rsid w:val="00F40BBB"/>
    <w:rsid w:val="00F40C5A"/>
    <w:rsid w:val="00F4123D"/>
    <w:rsid w:val="00F41481"/>
    <w:rsid w:val="00F41497"/>
    <w:rsid w:val="00F4154A"/>
    <w:rsid w:val="00F41915"/>
    <w:rsid w:val="00F41C2E"/>
    <w:rsid w:val="00F41C81"/>
    <w:rsid w:val="00F422C9"/>
    <w:rsid w:val="00F42601"/>
    <w:rsid w:val="00F426BA"/>
    <w:rsid w:val="00F4273B"/>
    <w:rsid w:val="00F42F35"/>
    <w:rsid w:val="00F4313C"/>
    <w:rsid w:val="00F439FB"/>
    <w:rsid w:val="00F43C30"/>
    <w:rsid w:val="00F43D43"/>
    <w:rsid w:val="00F43E85"/>
    <w:rsid w:val="00F44263"/>
    <w:rsid w:val="00F446BB"/>
    <w:rsid w:val="00F448BD"/>
    <w:rsid w:val="00F44C8C"/>
    <w:rsid w:val="00F44C9D"/>
    <w:rsid w:val="00F450B5"/>
    <w:rsid w:val="00F45116"/>
    <w:rsid w:val="00F4522D"/>
    <w:rsid w:val="00F4573F"/>
    <w:rsid w:val="00F45D14"/>
    <w:rsid w:val="00F4624E"/>
    <w:rsid w:val="00F463F4"/>
    <w:rsid w:val="00F4657E"/>
    <w:rsid w:val="00F47636"/>
    <w:rsid w:val="00F47703"/>
    <w:rsid w:val="00F47BB1"/>
    <w:rsid w:val="00F47CE3"/>
    <w:rsid w:val="00F47DFF"/>
    <w:rsid w:val="00F503B3"/>
    <w:rsid w:val="00F50AED"/>
    <w:rsid w:val="00F50CCC"/>
    <w:rsid w:val="00F50D66"/>
    <w:rsid w:val="00F50DF9"/>
    <w:rsid w:val="00F50E34"/>
    <w:rsid w:val="00F51C2D"/>
    <w:rsid w:val="00F51C6D"/>
    <w:rsid w:val="00F51FF6"/>
    <w:rsid w:val="00F52329"/>
    <w:rsid w:val="00F52CB9"/>
    <w:rsid w:val="00F531A6"/>
    <w:rsid w:val="00F535EB"/>
    <w:rsid w:val="00F53AB0"/>
    <w:rsid w:val="00F53BF4"/>
    <w:rsid w:val="00F546E6"/>
    <w:rsid w:val="00F549FA"/>
    <w:rsid w:val="00F54D2A"/>
    <w:rsid w:val="00F54D59"/>
    <w:rsid w:val="00F54E85"/>
    <w:rsid w:val="00F54F26"/>
    <w:rsid w:val="00F5519D"/>
    <w:rsid w:val="00F55247"/>
    <w:rsid w:val="00F55547"/>
    <w:rsid w:val="00F55DFA"/>
    <w:rsid w:val="00F55E57"/>
    <w:rsid w:val="00F55F03"/>
    <w:rsid w:val="00F56095"/>
    <w:rsid w:val="00F56772"/>
    <w:rsid w:val="00F5695A"/>
    <w:rsid w:val="00F569CF"/>
    <w:rsid w:val="00F56AAE"/>
    <w:rsid w:val="00F56E12"/>
    <w:rsid w:val="00F56E6C"/>
    <w:rsid w:val="00F57212"/>
    <w:rsid w:val="00F57344"/>
    <w:rsid w:val="00F57453"/>
    <w:rsid w:val="00F574BE"/>
    <w:rsid w:val="00F57880"/>
    <w:rsid w:val="00F57935"/>
    <w:rsid w:val="00F57951"/>
    <w:rsid w:val="00F57A86"/>
    <w:rsid w:val="00F57B6B"/>
    <w:rsid w:val="00F57CD1"/>
    <w:rsid w:val="00F57D41"/>
    <w:rsid w:val="00F57E3D"/>
    <w:rsid w:val="00F601B5"/>
    <w:rsid w:val="00F605EA"/>
    <w:rsid w:val="00F60ABD"/>
    <w:rsid w:val="00F60D5D"/>
    <w:rsid w:val="00F60EA6"/>
    <w:rsid w:val="00F61219"/>
    <w:rsid w:val="00F61561"/>
    <w:rsid w:val="00F616BD"/>
    <w:rsid w:val="00F61A9D"/>
    <w:rsid w:val="00F61FB4"/>
    <w:rsid w:val="00F621A4"/>
    <w:rsid w:val="00F624C2"/>
    <w:rsid w:val="00F6319F"/>
    <w:rsid w:val="00F63545"/>
    <w:rsid w:val="00F6378A"/>
    <w:rsid w:val="00F637B4"/>
    <w:rsid w:val="00F637FB"/>
    <w:rsid w:val="00F63848"/>
    <w:rsid w:val="00F63907"/>
    <w:rsid w:val="00F64245"/>
    <w:rsid w:val="00F64547"/>
    <w:rsid w:val="00F6498E"/>
    <w:rsid w:val="00F64A25"/>
    <w:rsid w:val="00F65375"/>
    <w:rsid w:val="00F6548B"/>
    <w:rsid w:val="00F654BA"/>
    <w:rsid w:val="00F65587"/>
    <w:rsid w:val="00F6563E"/>
    <w:rsid w:val="00F65672"/>
    <w:rsid w:val="00F6568D"/>
    <w:rsid w:val="00F656CD"/>
    <w:rsid w:val="00F65752"/>
    <w:rsid w:val="00F658C5"/>
    <w:rsid w:val="00F65A9B"/>
    <w:rsid w:val="00F65B0B"/>
    <w:rsid w:val="00F65B76"/>
    <w:rsid w:val="00F65C7B"/>
    <w:rsid w:val="00F65C82"/>
    <w:rsid w:val="00F65FFA"/>
    <w:rsid w:val="00F66139"/>
    <w:rsid w:val="00F6659E"/>
    <w:rsid w:val="00F66D1C"/>
    <w:rsid w:val="00F66D5E"/>
    <w:rsid w:val="00F675ED"/>
    <w:rsid w:val="00F677F1"/>
    <w:rsid w:val="00F6780C"/>
    <w:rsid w:val="00F67B16"/>
    <w:rsid w:val="00F700A9"/>
    <w:rsid w:val="00F700AD"/>
    <w:rsid w:val="00F70244"/>
    <w:rsid w:val="00F70F01"/>
    <w:rsid w:val="00F70FC2"/>
    <w:rsid w:val="00F711CF"/>
    <w:rsid w:val="00F71303"/>
    <w:rsid w:val="00F715B2"/>
    <w:rsid w:val="00F71A21"/>
    <w:rsid w:val="00F71B62"/>
    <w:rsid w:val="00F71BCF"/>
    <w:rsid w:val="00F720E4"/>
    <w:rsid w:val="00F72546"/>
    <w:rsid w:val="00F72609"/>
    <w:rsid w:val="00F727DE"/>
    <w:rsid w:val="00F72882"/>
    <w:rsid w:val="00F72B75"/>
    <w:rsid w:val="00F72C82"/>
    <w:rsid w:val="00F72E35"/>
    <w:rsid w:val="00F730F1"/>
    <w:rsid w:val="00F732E9"/>
    <w:rsid w:val="00F73997"/>
    <w:rsid w:val="00F73B1D"/>
    <w:rsid w:val="00F73BC0"/>
    <w:rsid w:val="00F7486E"/>
    <w:rsid w:val="00F7496A"/>
    <w:rsid w:val="00F74DF5"/>
    <w:rsid w:val="00F74ECC"/>
    <w:rsid w:val="00F751D3"/>
    <w:rsid w:val="00F75415"/>
    <w:rsid w:val="00F755AA"/>
    <w:rsid w:val="00F75786"/>
    <w:rsid w:val="00F75927"/>
    <w:rsid w:val="00F75B87"/>
    <w:rsid w:val="00F768E0"/>
    <w:rsid w:val="00F76B1A"/>
    <w:rsid w:val="00F76B44"/>
    <w:rsid w:val="00F76B55"/>
    <w:rsid w:val="00F774B7"/>
    <w:rsid w:val="00F77AF2"/>
    <w:rsid w:val="00F80C2C"/>
    <w:rsid w:val="00F80D59"/>
    <w:rsid w:val="00F80EB8"/>
    <w:rsid w:val="00F81316"/>
    <w:rsid w:val="00F813CA"/>
    <w:rsid w:val="00F81651"/>
    <w:rsid w:val="00F81B3B"/>
    <w:rsid w:val="00F81B60"/>
    <w:rsid w:val="00F8213D"/>
    <w:rsid w:val="00F8225B"/>
    <w:rsid w:val="00F8296A"/>
    <w:rsid w:val="00F82A47"/>
    <w:rsid w:val="00F82A6A"/>
    <w:rsid w:val="00F82FB6"/>
    <w:rsid w:val="00F839C3"/>
    <w:rsid w:val="00F83AD1"/>
    <w:rsid w:val="00F83CAB"/>
    <w:rsid w:val="00F83CAD"/>
    <w:rsid w:val="00F83F2B"/>
    <w:rsid w:val="00F84387"/>
    <w:rsid w:val="00F84829"/>
    <w:rsid w:val="00F848DD"/>
    <w:rsid w:val="00F84C07"/>
    <w:rsid w:val="00F85108"/>
    <w:rsid w:val="00F851D6"/>
    <w:rsid w:val="00F852B0"/>
    <w:rsid w:val="00F8540F"/>
    <w:rsid w:val="00F85ADD"/>
    <w:rsid w:val="00F85C6A"/>
    <w:rsid w:val="00F85EDE"/>
    <w:rsid w:val="00F85FC0"/>
    <w:rsid w:val="00F862FE"/>
    <w:rsid w:val="00F8632D"/>
    <w:rsid w:val="00F8677C"/>
    <w:rsid w:val="00F86855"/>
    <w:rsid w:val="00F86D68"/>
    <w:rsid w:val="00F86F5A"/>
    <w:rsid w:val="00F875B7"/>
    <w:rsid w:val="00F87849"/>
    <w:rsid w:val="00F87ADF"/>
    <w:rsid w:val="00F87DA2"/>
    <w:rsid w:val="00F87E3B"/>
    <w:rsid w:val="00F87E8C"/>
    <w:rsid w:val="00F9002A"/>
    <w:rsid w:val="00F90590"/>
    <w:rsid w:val="00F90741"/>
    <w:rsid w:val="00F9147D"/>
    <w:rsid w:val="00F914EB"/>
    <w:rsid w:val="00F9187D"/>
    <w:rsid w:val="00F9227A"/>
    <w:rsid w:val="00F926C0"/>
    <w:rsid w:val="00F9275D"/>
    <w:rsid w:val="00F92988"/>
    <w:rsid w:val="00F92A2E"/>
    <w:rsid w:val="00F92ADF"/>
    <w:rsid w:val="00F92AFA"/>
    <w:rsid w:val="00F92CBA"/>
    <w:rsid w:val="00F92D2B"/>
    <w:rsid w:val="00F93335"/>
    <w:rsid w:val="00F93BB8"/>
    <w:rsid w:val="00F93E3D"/>
    <w:rsid w:val="00F93F77"/>
    <w:rsid w:val="00F94164"/>
    <w:rsid w:val="00F9458E"/>
    <w:rsid w:val="00F94637"/>
    <w:rsid w:val="00F94A27"/>
    <w:rsid w:val="00F94E18"/>
    <w:rsid w:val="00F95094"/>
    <w:rsid w:val="00F9509D"/>
    <w:rsid w:val="00F950A8"/>
    <w:rsid w:val="00F954A6"/>
    <w:rsid w:val="00F954B5"/>
    <w:rsid w:val="00F957B9"/>
    <w:rsid w:val="00F958A7"/>
    <w:rsid w:val="00F958B3"/>
    <w:rsid w:val="00F95B85"/>
    <w:rsid w:val="00F95CF8"/>
    <w:rsid w:val="00F96126"/>
    <w:rsid w:val="00F961BA"/>
    <w:rsid w:val="00F962B3"/>
    <w:rsid w:val="00F96321"/>
    <w:rsid w:val="00F968D2"/>
    <w:rsid w:val="00F96A7A"/>
    <w:rsid w:val="00F96B0E"/>
    <w:rsid w:val="00F97372"/>
    <w:rsid w:val="00F973BC"/>
    <w:rsid w:val="00F9790D"/>
    <w:rsid w:val="00F97E83"/>
    <w:rsid w:val="00FA0279"/>
    <w:rsid w:val="00FA082C"/>
    <w:rsid w:val="00FA0E5D"/>
    <w:rsid w:val="00FA0F35"/>
    <w:rsid w:val="00FA1231"/>
    <w:rsid w:val="00FA1282"/>
    <w:rsid w:val="00FA1293"/>
    <w:rsid w:val="00FA13F0"/>
    <w:rsid w:val="00FA14FA"/>
    <w:rsid w:val="00FA1A29"/>
    <w:rsid w:val="00FA1C34"/>
    <w:rsid w:val="00FA1E3D"/>
    <w:rsid w:val="00FA208D"/>
    <w:rsid w:val="00FA21E2"/>
    <w:rsid w:val="00FA21FC"/>
    <w:rsid w:val="00FA252C"/>
    <w:rsid w:val="00FA26EA"/>
    <w:rsid w:val="00FA2901"/>
    <w:rsid w:val="00FA2B26"/>
    <w:rsid w:val="00FA2CA4"/>
    <w:rsid w:val="00FA33F0"/>
    <w:rsid w:val="00FA350D"/>
    <w:rsid w:val="00FA42D2"/>
    <w:rsid w:val="00FA434E"/>
    <w:rsid w:val="00FA4757"/>
    <w:rsid w:val="00FA47B6"/>
    <w:rsid w:val="00FA4963"/>
    <w:rsid w:val="00FA4AA2"/>
    <w:rsid w:val="00FA4B5B"/>
    <w:rsid w:val="00FA4D44"/>
    <w:rsid w:val="00FA4F6E"/>
    <w:rsid w:val="00FA5518"/>
    <w:rsid w:val="00FA584D"/>
    <w:rsid w:val="00FA603C"/>
    <w:rsid w:val="00FA63AD"/>
    <w:rsid w:val="00FA64A5"/>
    <w:rsid w:val="00FA65B4"/>
    <w:rsid w:val="00FA66D0"/>
    <w:rsid w:val="00FA676B"/>
    <w:rsid w:val="00FA6A32"/>
    <w:rsid w:val="00FA6B0C"/>
    <w:rsid w:val="00FA70BF"/>
    <w:rsid w:val="00FA775A"/>
    <w:rsid w:val="00FA7A7B"/>
    <w:rsid w:val="00FA7B98"/>
    <w:rsid w:val="00FA7F1C"/>
    <w:rsid w:val="00FA7FC5"/>
    <w:rsid w:val="00FB03AE"/>
    <w:rsid w:val="00FB0443"/>
    <w:rsid w:val="00FB0950"/>
    <w:rsid w:val="00FB12B7"/>
    <w:rsid w:val="00FB12D9"/>
    <w:rsid w:val="00FB195E"/>
    <w:rsid w:val="00FB1D64"/>
    <w:rsid w:val="00FB1E45"/>
    <w:rsid w:val="00FB1F91"/>
    <w:rsid w:val="00FB22A4"/>
    <w:rsid w:val="00FB26AA"/>
    <w:rsid w:val="00FB2943"/>
    <w:rsid w:val="00FB2B68"/>
    <w:rsid w:val="00FB301C"/>
    <w:rsid w:val="00FB34FF"/>
    <w:rsid w:val="00FB3AF8"/>
    <w:rsid w:val="00FB3D70"/>
    <w:rsid w:val="00FB3F9C"/>
    <w:rsid w:val="00FB406B"/>
    <w:rsid w:val="00FB435D"/>
    <w:rsid w:val="00FB44D3"/>
    <w:rsid w:val="00FB4CFA"/>
    <w:rsid w:val="00FB4D3A"/>
    <w:rsid w:val="00FB4E34"/>
    <w:rsid w:val="00FB4E8E"/>
    <w:rsid w:val="00FB5463"/>
    <w:rsid w:val="00FB5665"/>
    <w:rsid w:val="00FB5739"/>
    <w:rsid w:val="00FB57FA"/>
    <w:rsid w:val="00FB5AF7"/>
    <w:rsid w:val="00FB5BA2"/>
    <w:rsid w:val="00FB5C94"/>
    <w:rsid w:val="00FB695A"/>
    <w:rsid w:val="00FB71E3"/>
    <w:rsid w:val="00FB747E"/>
    <w:rsid w:val="00FB74A9"/>
    <w:rsid w:val="00FB75BB"/>
    <w:rsid w:val="00FB7629"/>
    <w:rsid w:val="00FB7AFC"/>
    <w:rsid w:val="00FB7C58"/>
    <w:rsid w:val="00FB7FB4"/>
    <w:rsid w:val="00FC035A"/>
    <w:rsid w:val="00FC050B"/>
    <w:rsid w:val="00FC1458"/>
    <w:rsid w:val="00FC17B1"/>
    <w:rsid w:val="00FC1C6D"/>
    <w:rsid w:val="00FC1FA1"/>
    <w:rsid w:val="00FC21D8"/>
    <w:rsid w:val="00FC2427"/>
    <w:rsid w:val="00FC2578"/>
    <w:rsid w:val="00FC2A1F"/>
    <w:rsid w:val="00FC2ADC"/>
    <w:rsid w:val="00FC2F45"/>
    <w:rsid w:val="00FC32CC"/>
    <w:rsid w:val="00FC3633"/>
    <w:rsid w:val="00FC37C6"/>
    <w:rsid w:val="00FC3993"/>
    <w:rsid w:val="00FC3B34"/>
    <w:rsid w:val="00FC416D"/>
    <w:rsid w:val="00FC4465"/>
    <w:rsid w:val="00FC4FC2"/>
    <w:rsid w:val="00FC550F"/>
    <w:rsid w:val="00FC5660"/>
    <w:rsid w:val="00FC5945"/>
    <w:rsid w:val="00FC5BAE"/>
    <w:rsid w:val="00FC5DC3"/>
    <w:rsid w:val="00FC5E15"/>
    <w:rsid w:val="00FC638C"/>
    <w:rsid w:val="00FC6438"/>
    <w:rsid w:val="00FC6454"/>
    <w:rsid w:val="00FC666B"/>
    <w:rsid w:val="00FC69F0"/>
    <w:rsid w:val="00FC6A2D"/>
    <w:rsid w:val="00FC6CEC"/>
    <w:rsid w:val="00FC70D7"/>
    <w:rsid w:val="00FC73BE"/>
    <w:rsid w:val="00FC7CCA"/>
    <w:rsid w:val="00FC7EF3"/>
    <w:rsid w:val="00FD00BB"/>
    <w:rsid w:val="00FD0198"/>
    <w:rsid w:val="00FD01D7"/>
    <w:rsid w:val="00FD0311"/>
    <w:rsid w:val="00FD0730"/>
    <w:rsid w:val="00FD0A2C"/>
    <w:rsid w:val="00FD0C92"/>
    <w:rsid w:val="00FD0E49"/>
    <w:rsid w:val="00FD137B"/>
    <w:rsid w:val="00FD18BE"/>
    <w:rsid w:val="00FD1965"/>
    <w:rsid w:val="00FD1C6A"/>
    <w:rsid w:val="00FD1CD1"/>
    <w:rsid w:val="00FD2106"/>
    <w:rsid w:val="00FD2720"/>
    <w:rsid w:val="00FD27CA"/>
    <w:rsid w:val="00FD2CF6"/>
    <w:rsid w:val="00FD2FFD"/>
    <w:rsid w:val="00FD3AC7"/>
    <w:rsid w:val="00FD415B"/>
    <w:rsid w:val="00FD456D"/>
    <w:rsid w:val="00FD4876"/>
    <w:rsid w:val="00FD4CB6"/>
    <w:rsid w:val="00FD4CC4"/>
    <w:rsid w:val="00FD4E46"/>
    <w:rsid w:val="00FD56F6"/>
    <w:rsid w:val="00FD5752"/>
    <w:rsid w:val="00FD5D15"/>
    <w:rsid w:val="00FD5DDA"/>
    <w:rsid w:val="00FD62DC"/>
    <w:rsid w:val="00FD6830"/>
    <w:rsid w:val="00FD6C57"/>
    <w:rsid w:val="00FD6EBE"/>
    <w:rsid w:val="00FD7144"/>
    <w:rsid w:val="00FD7312"/>
    <w:rsid w:val="00FD74B3"/>
    <w:rsid w:val="00FD74EF"/>
    <w:rsid w:val="00FD774E"/>
    <w:rsid w:val="00FE001A"/>
    <w:rsid w:val="00FE0098"/>
    <w:rsid w:val="00FE0240"/>
    <w:rsid w:val="00FE06B0"/>
    <w:rsid w:val="00FE07A8"/>
    <w:rsid w:val="00FE07EF"/>
    <w:rsid w:val="00FE0891"/>
    <w:rsid w:val="00FE0BE8"/>
    <w:rsid w:val="00FE0CAD"/>
    <w:rsid w:val="00FE0DAA"/>
    <w:rsid w:val="00FE130D"/>
    <w:rsid w:val="00FE139A"/>
    <w:rsid w:val="00FE1903"/>
    <w:rsid w:val="00FE1AC3"/>
    <w:rsid w:val="00FE1B9F"/>
    <w:rsid w:val="00FE1C5B"/>
    <w:rsid w:val="00FE2091"/>
    <w:rsid w:val="00FE2AF9"/>
    <w:rsid w:val="00FE2E1B"/>
    <w:rsid w:val="00FE3119"/>
    <w:rsid w:val="00FE313E"/>
    <w:rsid w:val="00FE31B8"/>
    <w:rsid w:val="00FE33CF"/>
    <w:rsid w:val="00FE3D49"/>
    <w:rsid w:val="00FE3E7A"/>
    <w:rsid w:val="00FE40C0"/>
    <w:rsid w:val="00FE40D9"/>
    <w:rsid w:val="00FE430E"/>
    <w:rsid w:val="00FE48FE"/>
    <w:rsid w:val="00FE49ED"/>
    <w:rsid w:val="00FE4C6B"/>
    <w:rsid w:val="00FE4E7F"/>
    <w:rsid w:val="00FE4FB2"/>
    <w:rsid w:val="00FE5162"/>
    <w:rsid w:val="00FE51D1"/>
    <w:rsid w:val="00FE52E3"/>
    <w:rsid w:val="00FE5428"/>
    <w:rsid w:val="00FE54DB"/>
    <w:rsid w:val="00FE56C2"/>
    <w:rsid w:val="00FE573E"/>
    <w:rsid w:val="00FE596D"/>
    <w:rsid w:val="00FE5A97"/>
    <w:rsid w:val="00FE5F87"/>
    <w:rsid w:val="00FE617D"/>
    <w:rsid w:val="00FE6314"/>
    <w:rsid w:val="00FE658E"/>
    <w:rsid w:val="00FE672F"/>
    <w:rsid w:val="00FE6812"/>
    <w:rsid w:val="00FE6CC8"/>
    <w:rsid w:val="00FE6F0C"/>
    <w:rsid w:val="00FE734F"/>
    <w:rsid w:val="00FE73B0"/>
    <w:rsid w:val="00FE73CF"/>
    <w:rsid w:val="00FE754F"/>
    <w:rsid w:val="00FE7567"/>
    <w:rsid w:val="00FE75B1"/>
    <w:rsid w:val="00FE79B8"/>
    <w:rsid w:val="00FE7A4F"/>
    <w:rsid w:val="00FE7B32"/>
    <w:rsid w:val="00FE7D39"/>
    <w:rsid w:val="00FF00BC"/>
    <w:rsid w:val="00FF0153"/>
    <w:rsid w:val="00FF0543"/>
    <w:rsid w:val="00FF0665"/>
    <w:rsid w:val="00FF06A6"/>
    <w:rsid w:val="00FF0C74"/>
    <w:rsid w:val="00FF1992"/>
    <w:rsid w:val="00FF204D"/>
    <w:rsid w:val="00FF2722"/>
    <w:rsid w:val="00FF27D2"/>
    <w:rsid w:val="00FF2F1A"/>
    <w:rsid w:val="00FF3125"/>
    <w:rsid w:val="00FF3176"/>
    <w:rsid w:val="00FF39CF"/>
    <w:rsid w:val="00FF3B77"/>
    <w:rsid w:val="00FF3B9D"/>
    <w:rsid w:val="00FF3F97"/>
    <w:rsid w:val="00FF43C5"/>
    <w:rsid w:val="00FF460F"/>
    <w:rsid w:val="00FF4642"/>
    <w:rsid w:val="00FF4B42"/>
    <w:rsid w:val="00FF4BE9"/>
    <w:rsid w:val="00FF4CF9"/>
    <w:rsid w:val="00FF4EC1"/>
    <w:rsid w:val="00FF525E"/>
    <w:rsid w:val="00FF5538"/>
    <w:rsid w:val="00FF58C3"/>
    <w:rsid w:val="00FF5C42"/>
    <w:rsid w:val="00FF5ECB"/>
    <w:rsid w:val="00FF606B"/>
    <w:rsid w:val="00FF60F4"/>
    <w:rsid w:val="00FF6260"/>
    <w:rsid w:val="00FF680F"/>
    <w:rsid w:val="00FF6F37"/>
    <w:rsid w:val="00FF75E5"/>
    <w:rsid w:val="00FF7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72CC"/>
    <w:rPr>
      <w:rFonts w:eastAsiaTheme="minorEastAsia"/>
      <w:lang w:eastAsia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CA58B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re2">
    <w:name w:val="heading 2"/>
    <w:basedOn w:val="Normal"/>
    <w:link w:val="Titre2Car"/>
    <w:uiPriority w:val="9"/>
    <w:qFormat/>
    <w:rsid w:val="0011108B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F1291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CA58B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A14210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D44741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590E69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590E69"/>
  </w:style>
  <w:style w:type="paragraph" w:styleId="Pieddepage">
    <w:name w:val="footer"/>
    <w:basedOn w:val="Normal"/>
    <w:link w:val="PieddepageCar"/>
    <w:uiPriority w:val="99"/>
    <w:unhideWhenUsed/>
    <w:rsid w:val="00C642D9"/>
    <w:pPr>
      <w:tabs>
        <w:tab w:val="center" w:pos="4536"/>
        <w:tab w:val="right" w:pos="9072"/>
      </w:tabs>
      <w:jc w:val="center"/>
    </w:pPr>
    <w:rPr>
      <w:rFonts w:asciiTheme="majorBidi" w:hAnsiTheme="majorBidi" w:cstheme="majorBidi"/>
      <w:sz w:val="24"/>
      <w:szCs w:val="24"/>
    </w:rPr>
  </w:style>
  <w:style w:type="character" w:customStyle="1" w:styleId="PieddepageCar">
    <w:name w:val="Pied de page Car"/>
    <w:basedOn w:val="Policepardfaut"/>
    <w:link w:val="Pieddepage"/>
    <w:uiPriority w:val="99"/>
    <w:rsid w:val="00C642D9"/>
    <w:rPr>
      <w:rFonts w:asciiTheme="majorBidi" w:hAnsiTheme="majorBidi" w:cstheme="majorBidi"/>
      <w:sz w:val="24"/>
      <w:szCs w:val="24"/>
    </w:rPr>
  </w:style>
  <w:style w:type="paragraph" w:styleId="Paragraphedeliste">
    <w:name w:val="List Paragraph"/>
    <w:basedOn w:val="Normal"/>
    <w:uiPriority w:val="34"/>
    <w:qFormat/>
    <w:rsid w:val="006949C6"/>
    <w:pPr>
      <w:ind w:left="720"/>
      <w:contextualSpacing/>
    </w:pPr>
  </w:style>
  <w:style w:type="character" w:styleId="lev">
    <w:name w:val="Strong"/>
    <w:basedOn w:val="Policepardfaut"/>
    <w:uiPriority w:val="22"/>
    <w:qFormat/>
    <w:rsid w:val="00881155"/>
    <w:rPr>
      <w:b/>
      <w:bCs/>
    </w:rPr>
  </w:style>
  <w:style w:type="paragraph" w:styleId="Sansinterligne">
    <w:name w:val="No Spacing"/>
    <w:link w:val="SansinterligneCar"/>
    <w:uiPriority w:val="1"/>
    <w:qFormat/>
    <w:rsid w:val="00DF00A2"/>
    <w:rPr>
      <w:rFonts w:eastAsiaTheme="minorEastAsia"/>
    </w:rPr>
  </w:style>
  <w:style w:type="character" w:customStyle="1" w:styleId="SansinterligneCar">
    <w:name w:val="Sans interligne Car"/>
    <w:basedOn w:val="Policepardfaut"/>
    <w:link w:val="Sansinterligne"/>
    <w:uiPriority w:val="1"/>
    <w:rsid w:val="00DF00A2"/>
    <w:rPr>
      <w:rFonts w:eastAsiaTheme="minorEastAsia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F00A2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F00A2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39"/>
    <w:rsid w:val="008056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6943C0"/>
    <w:rPr>
      <w:color w:val="808080"/>
    </w:rPr>
  </w:style>
  <w:style w:type="paragraph" w:styleId="NormalWeb">
    <w:name w:val="Normal (Web)"/>
    <w:basedOn w:val="Normal"/>
    <w:uiPriority w:val="99"/>
    <w:unhideWhenUsed/>
    <w:rsid w:val="009F72C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Policepardfaut"/>
    <w:rsid w:val="009F72CC"/>
  </w:style>
  <w:style w:type="paragraph" w:customStyle="1" w:styleId="boxaligncenter">
    <w:name w:val="boxaligncenter"/>
    <w:basedOn w:val="Normal"/>
    <w:rsid w:val="00E77A3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vent">
    <w:name w:val="event"/>
    <w:basedOn w:val="Policepardfaut"/>
    <w:rsid w:val="00E77A3B"/>
  </w:style>
  <w:style w:type="character" w:customStyle="1" w:styleId="Titre10">
    <w:name w:val="Titre1"/>
    <w:basedOn w:val="Policepardfaut"/>
    <w:rsid w:val="00E77A3B"/>
  </w:style>
  <w:style w:type="character" w:styleId="Lienhypertexte">
    <w:name w:val="Hyperlink"/>
    <w:basedOn w:val="Policepardfaut"/>
    <w:uiPriority w:val="99"/>
    <w:unhideWhenUsed/>
    <w:rsid w:val="000071D7"/>
    <w:rPr>
      <w:color w:val="0000FF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071D7"/>
    <w:rPr>
      <w:color w:val="800080"/>
      <w:u w:val="single"/>
    </w:rPr>
  </w:style>
  <w:style w:type="paragraph" w:styleId="z-Hautduformulaire">
    <w:name w:val="HTML Top of Form"/>
    <w:basedOn w:val="Normal"/>
    <w:next w:val="Normal"/>
    <w:link w:val="z-HautduformulaireCar"/>
    <w:hidden/>
    <w:uiPriority w:val="99"/>
    <w:semiHidden/>
    <w:unhideWhenUsed/>
    <w:rsid w:val="000071D7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HautduformulaireCar">
    <w:name w:val="z-Haut du formulaire Car"/>
    <w:basedOn w:val="Policepardfaut"/>
    <w:link w:val="z-Hautduformulaire"/>
    <w:uiPriority w:val="99"/>
    <w:semiHidden/>
    <w:rsid w:val="000071D7"/>
    <w:rPr>
      <w:rFonts w:ascii="Arial" w:eastAsia="Times New Roman" w:hAnsi="Arial" w:cs="Arial"/>
      <w:vanish/>
      <w:sz w:val="16"/>
      <w:szCs w:val="16"/>
      <w:lang w:eastAsia="fr-FR"/>
    </w:rPr>
  </w:style>
  <w:style w:type="paragraph" w:styleId="z-Basduformulaire">
    <w:name w:val="HTML Bottom of Form"/>
    <w:basedOn w:val="Normal"/>
    <w:next w:val="Normal"/>
    <w:link w:val="z-BasduformulaireCar"/>
    <w:hidden/>
    <w:uiPriority w:val="99"/>
    <w:semiHidden/>
    <w:unhideWhenUsed/>
    <w:rsid w:val="000071D7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asduformulaireCar">
    <w:name w:val="z-Bas du formulaire Car"/>
    <w:basedOn w:val="Policepardfaut"/>
    <w:link w:val="z-Basduformulaire"/>
    <w:uiPriority w:val="99"/>
    <w:semiHidden/>
    <w:rsid w:val="000071D7"/>
    <w:rPr>
      <w:rFonts w:ascii="Arial" w:eastAsia="Times New Roman" w:hAnsi="Arial" w:cs="Arial"/>
      <w:vanish/>
      <w:sz w:val="16"/>
      <w:szCs w:val="16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11108B"/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character" w:customStyle="1" w:styleId="Titre3Car">
    <w:name w:val="Titre 3 Car"/>
    <w:basedOn w:val="Policepardfaut"/>
    <w:link w:val="Titre3"/>
    <w:uiPriority w:val="9"/>
    <w:rsid w:val="00F12919"/>
    <w:rPr>
      <w:rFonts w:asciiTheme="majorHAnsi" w:eastAsiaTheme="majorEastAsia" w:hAnsiTheme="majorHAnsi" w:cstheme="majorBidi"/>
      <w:b/>
      <w:bCs/>
      <w:color w:val="4F81BD" w:themeColor="accent1"/>
      <w:lang w:eastAsia="fr-FR"/>
    </w:rPr>
  </w:style>
  <w:style w:type="paragraph" w:customStyle="1" w:styleId="Default">
    <w:name w:val="Default"/>
    <w:rsid w:val="0082459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itre9Car">
    <w:name w:val="Titre 9 Car"/>
    <w:basedOn w:val="Policepardfaut"/>
    <w:link w:val="Titre9"/>
    <w:uiPriority w:val="9"/>
    <w:rsid w:val="00D4474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fr-FR"/>
    </w:rPr>
  </w:style>
  <w:style w:type="character" w:styleId="Accentuation">
    <w:name w:val="Emphasis"/>
    <w:basedOn w:val="Policepardfaut"/>
    <w:uiPriority w:val="20"/>
    <w:qFormat/>
    <w:rsid w:val="006D64C7"/>
    <w:rPr>
      <w:i/>
      <w:iCs/>
    </w:rPr>
  </w:style>
  <w:style w:type="character" w:styleId="CodeHTML">
    <w:name w:val="HTML Code"/>
    <w:basedOn w:val="Policepardfaut"/>
    <w:uiPriority w:val="99"/>
    <w:semiHidden/>
    <w:unhideWhenUsed/>
    <w:rsid w:val="005F12B9"/>
    <w:rPr>
      <w:rFonts w:ascii="Courier New" w:eastAsia="Times New Roman" w:hAnsi="Courier New" w:cs="Courier New"/>
      <w:sz w:val="20"/>
      <w:szCs w:val="20"/>
    </w:rPr>
  </w:style>
  <w:style w:type="paragraph" w:styleId="PrformatHTML">
    <w:name w:val="HTML Preformatted"/>
    <w:basedOn w:val="Normal"/>
    <w:link w:val="PrformatHTMLCar"/>
    <w:uiPriority w:val="99"/>
    <w:unhideWhenUsed/>
    <w:rsid w:val="00201E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rsid w:val="00201E5D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hljs-builtin">
    <w:name w:val="hljs-built_in"/>
    <w:basedOn w:val="Policepardfaut"/>
    <w:rsid w:val="009B3749"/>
  </w:style>
  <w:style w:type="character" w:customStyle="1" w:styleId="hljs-keyword">
    <w:name w:val="hljs-keyword"/>
    <w:basedOn w:val="Policepardfaut"/>
    <w:rsid w:val="009B3749"/>
  </w:style>
  <w:style w:type="character" w:customStyle="1" w:styleId="hljs-number">
    <w:name w:val="hljs-number"/>
    <w:basedOn w:val="Policepardfaut"/>
    <w:rsid w:val="009B3749"/>
  </w:style>
  <w:style w:type="character" w:customStyle="1" w:styleId="hljs-operator">
    <w:name w:val="hljs-operator"/>
    <w:basedOn w:val="Policepardfaut"/>
    <w:rsid w:val="009B3749"/>
  </w:style>
  <w:style w:type="character" w:customStyle="1" w:styleId="hljs-variable">
    <w:name w:val="hljs-variable"/>
    <w:basedOn w:val="Policepardfaut"/>
    <w:rsid w:val="009B3749"/>
  </w:style>
  <w:style w:type="character" w:customStyle="1" w:styleId="hljs-type">
    <w:name w:val="hljs-type"/>
    <w:basedOn w:val="Policepardfaut"/>
    <w:rsid w:val="009B3749"/>
  </w:style>
  <w:style w:type="character" w:customStyle="1" w:styleId="Titre1Car">
    <w:name w:val="Titre 1 Car"/>
    <w:basedOn w:val="Policepardfaut"/>
    <w:link w:val="Titre1"/>
    <w:uiPriority w:val="9"/>
    <w:rsid w:val="00CA58B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fr-FR"/>
    </w:rPr>
  </w:style>
  <w:style w:type="character" w:customStyle="1" w:styleId="Titre4Car">
    <w:name w:val="Titre 4 Car"/>
    <w:basedOn w:val="Policepardfaut"/>
    <w:link w:val="Titre4"/>
    <w:uiPriority w:val="9"/>
    <w:rsid w:val="00CA58BC"/>
    <w:rPr>
      <w:rFonts w:asciiTheme="majorHAnsi" w:eastAsiaTheme="majorEastAsia" w:hAnsiTheme="majorHAnsi" w:cstheme="majorBidi"/>
      <w:b/>
      <w:bCs/>
      <w:i/>
      <w:iCs/>
      <w:color w:val="4F81BD" w:themeColor="accent1"/>
      <w:lang w:eastAsia="fr-FR"/>
    </w:rPr>
  </w:style>
  <w:style w:type="character" w:customStyle="1" w:styleId="hljs-meta">
    <w:name w:val="hljs-meta"/>
    <w:basedOn w:val="Policepardfaut"/>
    <w:rsid w:val="00852E69"/>
  </w:style>
  <w:style w:type="character" w:customStyle="1" w:styleId="hljs-tag">
    <w:name w:val="hljs-tag"/>
    <w:basedOn w:val="Policepardfaut"/>
    <w:rsid w:val="00852E69"/>
  </w:style>
  <w:style w:type="character" w:customStyle="1" w:styleId="hljs-name">
    <w:name w:val="hljs-name"/>
    <w:basedOn w:val="Policepardfaut"/>
    <w:rsid w:val="00852E69"/>
  </w:style>
  <w:style w:type="character" w:customStyle="1" w:styleId="hljs-comment">
    <w:name w:val="hljs-comment"/>
    <w:basedOn w:val="Policepardfaut"/>
    <w:rsid w:val="00852E69"/>
  </w:style>
  <w:style w:type="paragraph" w:customStyle="1" w:styleId="corequestionlabelhfot3">
    <w:name w:val="core_questionlabel__hfot3"/>
    <w:basedOn w:val="Normal"/>
    <w:rsid w:val="00A260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reoptiontext0msdd">
    <w:name w:val="core_optiontext__0msdd"/>
    <w:basedOn w:val="Normal"/>
    <w:rsid w:val="00A2608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ljs-attr">
    <w:name w:val="hljs-attr"/>
    <w:basedOn w:val="Policepardfaut"/>
    <w:rsid w:val="003F061B"/>
  </w:style>
  <w:style w:type="character" w:customStyle="1" w:styleId="hljs-string">
    <w:name w:val="hljs-string"/>
    <w:basedOn w:val="Policepardfaut"/>
    <w:rsid w:val="003F061B"/>
  </w:style>
  <w:style w:type="character" w:customStyle="1" w:styleId="hljs-title">
    <w:name w:val="hljs-title"/>
    <w:basedOn w:val="Policepardfaut"/>
    <w:rsid w:val="003F061B"/>
  </w:style>
  <w:style w:type="character" w:customStyle="1" w:styleId="hljs-regexp">
    <w:name w:val="hljs-regexp"/>
    <w:basedOn w:val="Policepardfaut"/>
    <w:rsid w:val="00AE773D"/>
  </w:style>
  <w:style w:type="character" w:customStyle="1" w:styleId="token">
    <w:name w:val="token"/>
    <w:basedOn w:val="Policepardfaut"/>
    <w:rsid w:val="00CF0922"/>
  </w:style>
  <w:style w:type="character" w:customStyle="1" w:styleId="hljs-punctuation">
    <w:name w:val="hljs-punctuation"/>
    <w:basedOn w:val="Policepardfaut"/>
    <w:rsid w:val="00CD72BB"/>
  </w:style>
  <w:style w:type="character" w:customStyle="1" w:styleId="hljs-params">
    <w:name w:val="hljs-params"/>
    <w:basedOn w:val="Policepardfaut"/>
    <w:rsid w:val="00110A64"/>
  </w:style>
  <w:style w:type="character" w:customStyle="1" w:styleId="hljs-property">
    <w:name w:val="hljs-property"/>
    <w:basedOn w:val="Policepardfaut"/>
    <w:rsid w:val="003E73EF"/>
  </w:style>
  <w:style w:type="paragraph" w:customStyle="1" w:styleId="ds-markdown-paragraph">
    <w:name w:val="ds-markdown-paragraph"/>
    <w:basedOn w:val="Normal"/>
    <w:rsid w:val="002761C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813de27">
    <w:name w:val="d813de27"/>
    <w:basedOn w:val="Policepardfaut"/>
    <w:rsid w:val="002761C6"/>
  </w:style>
  <w:style w:type="character" w:customStyle="1" w:styleId="code-info-button-text">
    <w:name w:val="code-info-button-text"/>
    <w:basedOn w:val="Policepardfaut"/>
    <w:rsid w:val="002761C6"/>
  </w:style>
  <w:style w:type="character" w:customStyle="1" w:styleId="hljs-function">
    <w:name w:val="hljs-function"/>
    <w:basedOn w:val="Policepardfaut"/>
    <w:rsid w:val="004D44AF"/>
  </w:style>
  <w:style w:type="character" w:customStyle="1" w:styleId="hljs-selector-attr">
    <w:name w:val="hljs-selector-attr"/>
    <w:basedOn w:val="Policepardfaut"/>
    <w:rsid w:val="004D44AF"/>
  </w:style>
  <w:style w:type="character" w:customStyle="1" w:styleId="hljs-selector-tag">
    <w:name w:val="hljs-selector-tag"/>
    <w:basedOn w:val="Policepardfaut"/>
    <w:rsid w:val="004D44AF"/>
  </w:style>
  <w:style w:type="character" w:customStyle="1" w:styleId="hljs-attribute">
    <w:name w:val="hljs-attribute"/>
    <w:basedOn w:val="Policepardfaut"/>
    <w:rsid w:val="00764A9E"/>
  </w:style>
  <w:style w:type="character" w:customStyle="1" w:styleId="Titre5Car">
    <w:name w:val="Titre 5 Car"/>
    <w:basedOn w:val="Policepardfaut"/>
    <w:link w:val="Titre5"/>
    <w:uiPriority w:val="9"/>
    <w:semiHidden/>
    <w:rsid w:val="00A14210"/>
    <w:rPr>
      <w:rFonts w:asciiTheme="majorHAnsi" w:eastAsiaTheme="majorEastAsia" w:hAnsiTheme="majorHAnsi" w:cstheme="majorBidi"/>
      <w:color w:val="243F60" w:themeColor="accent1" w:themeShade="7F"/>
      <w:lang w:eastAsia="fr-FR"/>
    </w:rPr>
  </w:style>
  <w:style w:type="character" w:customStyle="1" w:styleId="citation-9">
    <w:name w:val="citation-9"/>
    <w:basedOn w:val="Policepardfaut"/>
    <w:rsid w:val="00CA5B9F"/>
  </w:style>
  <w:style w:type="character" w:customStyle="1" w:styleId="citation-8">
    <w:name w:val="citation-8"/>
    <w:basedOn w:val="Policepardfaut"/>
    <w:rsid w:val="00CA5B9F"/>
  </w:style>
  <w:style w:type="paragraph" w:styleId="Corpsdetexte">
    <w:name w:val="Body Text"/>
    <w:basedOn w:val="Normal"/>
    <w:link w:val="CorpsdetexteCar"/>
    <w:uiPriority w:val="1"/>
    <w:qFormat/>
    <w:rsid w:val="008C5CB3"/>
    <w:pPr>
      <w:widowControl w:val="0"/>
      <w:autoSpaceDE w:val="0"/>
      <w:autoSpaceDN w:val="0"/>
    </w:pPr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character" w:customStyle="1" w:styleId="CorpsdetexteCar">
    <w:name w:val="Corps de texte Car"/>
    <w:basedOn w:val="Policepardfaut"/>
    <w:link w:val="Corpsdetexte"/>
    <w:uiPriority w:val="1"/>
    <w:rsid w:val="008C5CB3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itre">
    <w:name w:val="Title"/>
    <w:basedOn w:val="Normal"/>
    <w:link w:val="TitreCar"/>
    <w:uiPriority w:val="10"/>
    <w:qFormat/>
    <w:rsid w:val="008C5CB3"/>
    <w:pPr>
      <w:widowControl w:val="0"/>
      <w:autoSpaceDE w:val="0"/>
      <w:autoSpaceDN w:val="0"/>
      <w:ind w:left="284" w:right="280"/>
      <w:jc w:val="center"/>
    </w:pPr>
    <w:rPr>
      <w:rFonts w:ascii="Times New Roman" w:eastAsia="Times New Roman" w:hAnsi="Times New Roman" w:cs="Times New Roman"/>
      <w:b/>
      <w:bCs/>
      <w:sz w:val="34"/>
      <w:szCs w:val="34"/>
      <w:lang w:eastAsia="en-US"/>
    </w:rPr>
  </w:style>
  <w:style w:type="character" w:customStyle="1" w:styleId="TitreCar">
    <w:name w:val="Titre Car"/>
    <w:basedOn w:val="Policepardfaut"/>
    <w:link w:val="Titre"/>
    <w:uiPriority w:val="10"/>
    <w:rsid w:val="008C5CB3"/>
    <w:rPr>
      <w:rFonts w:ascii="Times New Roman" w:eastAsia="Times New Roman" w:hAnsi="Times New Roman" w:cs="Times New Roman"/>
      <w:b/>
      <w:bCs/>
      <w:sz w:val="34"/>
      <w:szCs w:val="34"/>
    </w:rPr>
  </w:style>
  <w:style w:type="paragraph" w:customStyle="1" w:styleId="FirstParagraph">
    <w:name w:val="First Paragraph"/>
    <w:basedOn w:val="Corpsdetexte"/>
    <w:next w:val="Corpsdetexte"/>
    <w:qFormat/>
    <w:rsid w:val="00642499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b w:val="0"/>
      <w:bCs w:val="0"/>
      <w:lang w:val="en-US"/>
    </w:rPr>
  </w:style>
  <w:style w:type="paragraph" w:customStyle="1" w:styleId="Compact">
    <w:name w:val="Compact"/>
    <w:basedOn w:val="Corpsdetexte"/>
    <w:qFormat/>
    <w:rsid w:val="00642499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b w:val="0"/>
      <w:bCs w:val="0"/>
      <w:lang w:val="en-US"/>
    </w:rPr>
  </w:style>
  <w:style w:type="character" w:customStyle="1" w:styleId="VerbatimChar">
    <w:name w:val="Verbatim Char"/>
    <w:basedOn w:val="Policepardfaut"/>
    <w:link w:val="SourceCode"/>
    <w:rsid w:val="00642499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642499"/>
    <w:pPr>
      <w:wordWrap w:val="0"/>
      <w:spacing w:after="200"/>
    </w:pPr>
    <w:rPr>
      <w:rFonts w:ascii="Consolas" w:eastAsiaTheme="minorHAnsi" w:hAnsi="Consolas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4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5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02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5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5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1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0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9942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5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0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5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4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1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4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0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9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6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2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8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26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3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4474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0630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35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8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7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7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26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4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7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6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030404">
              <w:marLeft w:val="0"/>
              <w:marRight w:val="0"/>
              <w:marTop w:val="0"/>
              <w:marBottom w:val="330"/>
              <w:divBdr>
                <w:top w:val="single" w:sz="6" w:space="16" w:color="EBECF0"/>
                <w:left w:val="single" w:sz="6" w:space="21" w:color="EBECF0"/>
                <w:bottom w:val="single" w:sz="6" w:space="16" w:color="EBECF0"/>
                <w:right w:val="single" w:sz="6" w:space="21" w:color="EBECF0"/>
              </w:divBdr>
            </w:div>
            <w:div w:id="577593124">
              <w:marLeft w:val="0"/>
              <w:marRight w:val="0"/>
              <w:marTop w:val="0"/>
              <w:marBottom w:val="330"/>
              <w:divBdr>
                <w:top w:val="single" w:sz="6" w:space="16" w:color="EBECF0"/>
                <w:left w:val="single" w:sz="6" w:space="21" w:color="EBECF0"/>
                <w:bottom w:val="single" w:sz="6" w:space="16" w:color="EBECF0"/>
                <w:right w:val="single" w:sz="6" w:space="21" w:color="EBECF0"/>
              </w:divBdr>
            </w:div>
          </w:divsChild>
        </w:div>
      </w:divsChild>
    </w:div>
    <w:div w:id="16136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432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749784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76501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754004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75380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96243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1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31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19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2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3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8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10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8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5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65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8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0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22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583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5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4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894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6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6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0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14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4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92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2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46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55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41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9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91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08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93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6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3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5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794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61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33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5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2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6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76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0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3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57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91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28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4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02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3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26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6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68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4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8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0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1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34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5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1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052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28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22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7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71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63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317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425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218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7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03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702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00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6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7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1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6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2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5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9483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428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17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6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1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8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9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0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0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7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6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5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8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8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1821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58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29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55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820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868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99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61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0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4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0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87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2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45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8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17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8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6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7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01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89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884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43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0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1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2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7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6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1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53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6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59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3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0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9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4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3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244445">
              <w:marLeft w:val="0"/>
              <w:marRight w:val="0"/>
              <w:marTop w:val="0"/>
              <w:marBottom w:val="330"/>
              <w:divBdr>
                <w:top w:val="single" w:sz="4" w:space="16" w:color="EBECF0"/>
                <w:left w:val="single" w:sz="4" w:space="21" w:color="EBECF0"/>
                <w:bottom w:val="single" w:sz="4" w:space="16" w:color="EBECF0"/>
                <w:right w:val="single" w:sz="4" w:space="21" w:color="EBECF0"/>
              </w:divBdr>
            </w:div>
            <w:div w:id="1485856424">
              <w:marLeft w:val="0"/>
              <w:marRight w:val="0"/>
              <w:marTop w:val="0"/>
              <w:marBottom w:val="330"/>
              <w:divBdr>
                <w:top w:val="single" w:sz="4" w:space="16" w:color="EBECF0"/>
                <w:left w:val="single" w:sz="4" w:space="21" w:color="EBECF0"/>
                <w:bottom w:val="single" w:sz="4" w:space="16" w:color="EBECF0"/>
                <w:right w:val="single" w:sz="4" w:space="21" w:color="EBECF0"/>
              </w:divBdr>
            </w:div>
          </w:divsChild>
        </w:div>
      </w:divsChild>
    </w:div>
    <w:div w:id="6413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63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74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9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7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48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33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6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3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7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41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4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4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3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03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6695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42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76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3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8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3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69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91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3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8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5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75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938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639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76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6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915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84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331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25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3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64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044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80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68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2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560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87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45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651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27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3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04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2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3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4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7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8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0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1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1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1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7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5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3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183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61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4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7402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909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8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8909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255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758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06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56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9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30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4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7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98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08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2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0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0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51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54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777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2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951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573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29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5479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693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194186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5474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461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4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4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94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36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5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7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96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2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6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4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4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8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3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44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2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66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5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8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53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26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69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54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7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3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2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3713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00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52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6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94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2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45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33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5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5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5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08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74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4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97159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48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24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5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3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76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73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7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8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11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4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238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115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71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34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36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027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40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456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2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8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99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58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18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82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73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6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24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24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0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7347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09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33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503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041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9602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6387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6639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165858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9332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36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56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34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993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914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49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28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2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50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04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20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365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4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3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9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91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37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736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98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92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0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72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4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4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65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38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1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0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1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44399">
          <w:marLeft w:val="0"/>
          <w:marRight w:val="0"/>
          <w:marTop w:val="5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7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6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6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58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7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12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9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81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538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5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3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4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213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467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880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67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6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869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74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6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8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76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7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242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48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77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7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2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12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894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565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88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633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17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460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2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90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3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47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02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54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58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35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092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84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33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5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4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61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4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57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62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6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4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0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8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06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4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9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5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1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4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9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489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42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2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4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8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79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1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8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0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1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2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7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2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3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37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86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31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31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180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54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74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9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66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3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2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21033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53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5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74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460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026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8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1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500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826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23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46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1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321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43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0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744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3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4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8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93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1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751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0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8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56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50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14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929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362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287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6446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88547">
                                      <w:marLeft w:val="0"/>
                                      <w:marRight w:val="0"/>
                                      <w:marTop w:val="180"/>
                                      <w:marBottom w:val="18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61637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1517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53336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53671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24595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30"/>
                                                          <w:divBdr>
                                                            <w:top w:val="single" w:sz="4" w:space="16" w:color="EBECF0"/>
                                                            <w:left w:val="single" w:sz="4" w:space="21" w:color="EBECF0"/>
                                                            <w:bottom w:val="single" w:sz="4" w:space="16" w:color="EBECF0"/>
                                                            <w:right w:val="single" w:sz="4" w:space="21" w:color="EBECF0"/>
                                                          </w:divBdr>
                                                        </w:div>
                                                        <w:div w:id="3379245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30"/>
                                                          <w:divBdr>
                                                            <w:top w:val="single" w:sz="4" w:space="16" w:color="EBECF0"/>
                                                            <w:left w:val="single" w:sz="4" w:space="21" w:color="EBECF0"/>
                                                            <w:bottom w:val="single" w:sz="4" w:space="16" w:color="EBECF0"/>
                                                            <w:right w:val="single" w:sz="4" w:space="21" w:color="EBECF0"/>
                                                          </w:divBdr>
                                                        </w:div>
                                                        <w:div w:id="18613542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330"/>
                                                          <w:divBdr>
                                                            <w:top w:val="single" w:sz="4" w:space="16" w:color="EBECF0"/>
                                                            <w:left w:val="single" w:sz="4" w:space="21" w:color="EBECF0"/>
                                                            <w:bottom w:val="single" w:sz="4" w:space="16" w:color="EBECF0"/>
                                                            <w:right w:val="single" w:sz="4" w:space="21" w:color="EBECF0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221777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4" w:space="20" w:color="EBECF0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38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7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7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7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2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0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2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9338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45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627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124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1536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73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27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0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751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47294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8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45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76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337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94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3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0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4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0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1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4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5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5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4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2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9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9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0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1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95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7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0102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5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0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2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79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627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867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42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0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14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08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1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4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8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4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8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27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7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77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7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3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0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98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54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1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1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1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6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5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9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2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3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1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2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02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15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22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05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3847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86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3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7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3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9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31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8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84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09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0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00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9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3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3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3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9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9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66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67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04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6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0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1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1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5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80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30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17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75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437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5057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7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1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4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5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2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5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8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4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8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5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1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5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1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83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82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58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0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7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61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09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2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3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89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56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2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48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3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468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66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9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5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4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8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3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0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27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6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6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9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3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06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3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04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035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526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03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29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3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4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33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0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85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532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46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47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50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0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67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9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5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19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313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6488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02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8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oleObject" Target="embeddings/oleObject2.bin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oleObject" Target="embeddings/oleObject1.bin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s://github.com/ourarimondher/MySmartCode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B2D5BE-E5D6-4771-94A6-ED06DDA51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208</TotalTime>
  <Pages>12</Pages>
  <Words>1467</Words>
  <Characters>8073</Characters>
  <Application>Microsoft Office Word</Application>
  <DocSecurity>0</DocSecurity>
  <Lines>67</Lines>
  <Paragraphs>1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5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urari</dc:creator>
  <cp:lastModifiedBy>admin</cp:lastModifiedBy>
  <cp:revision>10234</cp:revision>
  <dcterms:created xsi:type="dcterms:W3CDTF">2016-01-25T15:51:00Z</dcterms:created>
  <dcterms:modified xsi:type="dcterms:W3CDTF">2025-08-02T14:13:00Z</dcterms:modified>
</cp:coreProperties>
</file>